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5396C" w14:textId="77777777" w:rsidR="00101648" w:rsidRPr="00C06F7D" w:rsidRDefault="0037333B" w:rsidP="00724F34">
      <w:pPr>
        <w:pStyle w:val="Heading1"/>
        <w:spacing w:before="0" w:beforeAutospacing="0" w:after="0" w:afterAutospacing="0"/>
        <w:jc w:val="both"/>
        <w:rPr>
          <w:szCs w:val="24"/>
        </w:rPr>
      </w:pPr>
      <w:r w:rsidRPr="00C06F7D">
        <w:rPr>
          <w:szCs w:val="24"/>
        </w:rPr>
        <w:t>What is Jesus Doing Now? Christ’s Intercession in Heaven</w:t>
      </w:r>
    </w:p>
    <w:p w14:paraId="1408BCBA" w14:textId="77777777" w:rsidR="0036473E" w:rsidRPr="00C06F7D" w:rsidRDefault="0036473E" w:rsidP="00724F34">
      <w:pPr>
        <w:jc w:val="both"/>
        <w:rPr>
          <w:rFonts w:ascii="Garamond" w:hAnsi="Garamond" w:cstheme="minorHAnsi"/>
          <w:color w:val="000000" w:themeColor="text1"/>
          <w14:ligatures w14:val="none"/>
        </w:rPr>
      </w:pPr>
      <w:r w:rsidRPr="00C06F7D">
        <w:rPr>
          <w:rFonts w:ascii="Garamond" w:hAnsi="Garamond" w:cstheme="minorHAnsi"/>
          <w:color w:val="000000" w:themeColor="text1"/>
          <w14:ligatures w14:val="none"/>
        </w:rPr>
        <w:t>Refuge Seminars</w:t>
      </w:r>
    </w:p>
    <w:p w14:paraId="2E3CF2E7" w14:textId="77777777" w:rsidR="00EC6074" w:rsidRPr="00C06F7D" w:rsidRDefault="00EC6074" w:rsidP="00724F34">
      <w:pPr>
        <w:pStyle w:val="NoSpacing"/>
        <w:jc w:val="both"/>
        <w:rPr>
          <w:rFonts w:ascii="Garamond" w:hAnsi="Garamond" w:cstheme="minorHAnsi"/>
          <w:color w:val="000000" w:themeColor="text1"/>
        </w:rPr>
      </w:pPr>
      <w:r w:rsidRPr="00C06F7D">
        <w:rPr>
          <w:rFonts w:ascii="Garamond" w:hAnsi="Garamond" w:cstheme="minorHAnsi"/>
          <w:color w:val="000000" w:themeColor="text1"/>
        </w:rPr>
        <w:t xml:space="preserve">Saturday, </w:t>
      </w:r>
      <w:r w:rsidR="0037333B" w:rsidRPr="00C06F7D">
        <w:rPr>
          <w:rFonts w:ascii="Garamond" w:hAnsi="Garamond" w:cstheme="minorHAnsi"/>
          <w:color w:val="000000" w:themeColor="text1"/>
        </w:rPr>
        <w:t>July</w:t>
      </w:r>
      <w:r w:rsidRPr="00C06F7D">
        <w:rPr>
          <w:rFonts w:ascii="Garamond" w:hAnsi="Garamond" w:cstheme="minorHAnsi"/>
          <w:color w:val="000000" w:themeColor="text1"/>
        </w:rPr>
        <w:t xml:space="preserve"> </w:t>
      </w:r>
      <w:r w:rsidR="0037333B" w:rsidRPr="00C06F7D">
        <w:rPr>
          <w:rFonts w:ascii="Garamond" w:hAnsi="Garamond" w:cstheme="minorHAnsi"/>
          <w:color w:val="000000" w:themeColor="text1"/>
        </w:rPr>
        <w:t>8</w:t>
      </w:r>
      <w:r w:rsidRPr="00C06F7D">
        <w:rPr>
          <w:rFonts w:ascii="Garamond" w:hAnsi="Garamond" w:cstheme="minorHAnsi"/>
          <w:color w:val="000000" w:themeColor="text1"/>
        </w:rPr>
        <w:t>, 2023</w:t>
      </w:r>
    </w:p>
    <w:p w14:paraId="733F5EC2" w14:textId="77777777" w:rsidR="00EC6074" w:rsidRPr="00C06F7D" w:rsidRDefault="00EC6074" w:rsidP="00724F34">
      <w:pPr>
        <w:pStyle w:val="NoSpacing"/>
        <w:jc w:val="both"/>
        <w:rPr>
          <w:rFonts w:ascii="Garamond" w:hAnsi="Garamond" w:cstheme="minorHAnsi"/>
          <w:color w:val="000000" w:themeColor="text1"/>
        </w:rPr>
      </w:pPr>
      <w:r w:rsidRPr="00C06F7D">
        <w:rPr>
          <w:rFonts w:ascii="Garamond" w:hAnsi="Garamond" w:cstheme="minorHAnsi"/>
          <w:color w:val="000000" w:themeColor="text1"/>
        </w:rPr>
        <w:t>David McLemore</w:t>
      </w:r>
    </w:p>
    <w:p w14:paraId="61232652" w14:textId="77777777" w:rsidR="003B4871" w:rsidRPr="00C06F7D" w:rsidRDefault="003B4871" w:rsidP="00724F34">
      <w:pPr>
        <w:jc w:val="both"/>
        <w:rPr>
          <w:rFonts w:ascii="Garamond" w:hAnsi="Garamond"/>
        </w:rPr>
      </w:pPr>
    </w:p>
    <w:p w14:paraId="1C81FC92" w14:textId="77777777" w:rsidR="00542D6B" w:rsidRPr="00C06F7D" w:rsidRDefault="00542D6B" w:rsidP="00724F34">
      <w:pPr>
        <w:pStyle w:val="Heading2"/>
        <w:jc w:val="both"/>
        <w:rPr>
          <w:szCs w:val="24"/>
        </w:rPr>
      </w:pPr>
      <w:r w:rsidRPr="00C06F7D">
        <w:rPr>
          <w:szCs w:val="24"/>
        </w:rPr>
        <w:t>Introduction</w:t>
      </w:r>
    </w:p>
    <w:p w14:paraId="41C32C47" w14:textId="77777777" w:rsidR="003B336E" w:rsidRPr="00C06F7D" w:rsidRDefault="003B336E"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77868551" w14:textId="73E810C7" w:rsidR="00B774BD" w:rsidRPr="00C06F7D" w:rsidRDefault="007A7A2E"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B774BD" w:rsidRPr="00C06F7D">
        <w:rPr>
          <w:rFonts w:ascii="Garamond" w:hAnsi="Garamond"/>
        </w:rPr>
        <w:t xml:space="preserve">Throughout history, Christian theologians have spoken of </w:t>
      </w:r>
      <w:r w:rsidR="0010448E" w:rsidRPr="00C06F7D">
        <w:rPr>
          <w:rFonts w:ascii="Garamond" w:hAnsi="Garamond"/>
        </w:rPr>
        <w:t>“</w:t>
      </w:r>
      <w:r w:rsidR="00B774BD" w:rsidRPr="00C06F7D">
        <w:rPr>
          <w:rFonts w:ascii="Garamond" w:hAnsi="Garamond"/>
        </w:rPr>
        <w:t>the threefold office</w:t>
      </w:r>
      <w:r w:rsidR="002E0465" w:rsidRPr="00C06F7D">
        <w:rPr>
          <w:rFonts w:ascii="Garamond" w:hAnsi="Garamond"/>
        </w:rPr>
        <w:t>s</w:t>
      </w:r>
      <w:r w:rsidR="00B774BD" w:rsidRPr="00C06F7D">
        <w:rPr>
          <w:rFonts w:ascii="Garamond" w:hAnsi="Garamond"/>
        </w:rPr>
        <w:t xml:space="preserve"> of Christ.</w:t>
      </w:r>
      <w:r w:rsidR="0010448E" w:rsidRPr="00C06F7D">
        <w:rPr>
          <w:rFonts w:ascii="Garamond" w:hAnsi="Garamond"/>
        </w:rPr>
        <w:t>”</w:t>
      </w:r>
      <w:r w:rsidR="00B774BD" w:rsidRPr="00C06F7D">
        <w:rPr>
          <w:rFonts w:ascii="Garamond" w:hAnsi="Garamond"/>
        </w:rPr>
        <w:t xml:space="preserve"> Jesus is Prophet, Priest, and King</w:t>
      </w:r>
      <w:r w:rsidR="00406307" w:rsidRPr="00C06F7D">
        <w:rPr>
          <w:rFonts w:ascii="Garamond" w:hAnsi="Garamond"/>
        </w:rPr>
        <w:t xml:space="preserve">. </w:t>
      </w:r>
      <w:r w:rsidR="0074750C" w:rsidRPr="00C06F7D">
        <w:rPr>
          <w:rFonts w:ascii="Garamond" w:hAnsi="Garamond"/>
        </w:rPr>
        <w:t>God established these three offices</w:t>
      </w:r>
      <w:r w:rsidR="00942894" w:rsidRPr="00C06F7D">
        <w:rPr>
          <w:rFonts w:ascii="Garamond" w:hAnsi="Garamond"/>
        </w:rPr>
        <w:t xml:space="preserve"> in </w:t>
      </w:r>
      <w:r w:rsidR="0074750C" w:rsidRPr="00C06F7D">
        <w:rPr>
          <w:rFonts w:ascii="Garamond" w:hAnsi="Garamond"/>
        </w:rPr>
        <w:t>Israel</w:t>
      </w:r>
      <w:r w:rsidR="00942894" w:rsidRPr="00C06F7D">
        <w:rPr>
          <w:rFonts w:ascii="Garamond" w:hAnsi="Garamond"/>
        </w:rPr>
        <w:t xml:space="preserve"> to bring God’s word, mediate God’s forgiveness, and rule over God’s people. </w:t>
      </w:r>
      <w:r w:rsidR="004D6C39" w:rsidRPr="00C06F7D">
        <w:rPr>
          <w:rFonts w:ascii="Garamond" w:hAnsi="Garamond"/>
        </w:rPr>
        <w:t xml:space="preserve">Various men held these offices at </w:t>
      </w:r>
      <w:r w:rsidR="00942894" w:rsidRPr="00C06F7D">
        <w:rPr>
          <w:rFonts w:ascii="Garamond" w:hAnsi="Garamond"/>
        </w:rPr>
        <w:t xml:space="preserve">various </w:t>
      </w:r>
      <w:r w:rsidR="0074750C" w:rsidRPr="00C06F7D">
        <w:rPr>
          <w:rFonts w:ascii="Garamond" w:hAnsi="Garamond"/>
        </w:rPr>
        <w:t>times</w:t>
      </w:r>
      <w:r w:rsidR="00942894" w:rsidRPr="00C06F7D">
        <w:rPr>
          <w:rFonts w:ascii="Garamond" w:hAnsi="Garamond"/>
        </w:rPr>
        <w:t xml:space="preserve"> and in various ways</w:t>
      </w:r>
      <w:r w:rsidR="004D6C39" w:rsidRPr="00C06F7D">
        <w:rPr>
          <w:rFonts w:ascii="Garamond" w:hAnsi="Garamond"/>
        </w:rPr>
        <w:t>,</w:t>
      </w:r>
      <w:r w:rsidR="00942894" w:rsidRPr="00C06F7D">
        <w:rPr>
          <w:rFonts w:ascii="Garamond" w:hAnsi="Garamond"/>
        </w:rPr>
        <w:t xml:space="preserve"> </w:t>
      </w:r>
      <w:r w:rsidR="004D6C39" w:rsidRPr="00C06F7D">
        <w:rPr>
          <w:rFonts w:ascii="Garamond" w:hAnsi="Garamond"/>
        </w:rPr>
        <w:t>b</w:t>
      </w:r>
      <w:r w:rsidR="00942894" w:rsidRPr="00C06F7D">
        <w:rPr>
          <w:rFonts w:ascii="Garamond" w:hAnsi="Garamond"/>
        </w:rPr>
        <w:t xml:space="preserve">ut Jesus fulfilled each office </w:t>
      </w:r>
      <w:r w:rsidR="00B6560B" w:rsidRPr="00C06F7D">
        <w:rPr>
          <w:rFonts w:ascii="Garamond" w:hAnsi="Garamond"/>
        </w:rPr>
        <w:t xml:space="preserve">finally and </w:t>
      </w:r>
      <w:r w:rsidR="0010448E" w:rsidRPr="00C06F7D">
        <w:rPr>
          <w:rFonts w:ascii="Garamond" w:hAnsi="Garamond"/>
        </w:rPr>
        <w:t>completely</w:t>
      </w:r>
      <w:r w:rsidR="00942894" w:rsidRPr="00C06F7D">
        <w:rPr>
          <w:rFonts w:ascii="Garamond" w:hAnsi="Garamond"/>
        </w:rPr>
        <w:t xml:space="preserve">. He is the perfect </w:t>
      </w:r>
      <w:r w:rsidR="00FB7737" w:rsidRPr="00C06F7D">
        <w:rPr>
          <w:rFonts w:ascii="Garamond" w:hAnsi="Garamond"/>
        </w:rPr>
        <w:t>p</w:t>
      </w:r>
      <w:r w:rsidR="00942894" w:rsidRPr="00C06F7D">
        <w:rPr>
          <w:rFonts w:ascii="Garamond" w:hAnsi="Garamond"/>
        </w:rPr>
        <w:t xml:space="preserve">rophet </w:t>
      </w:r>
      <w:r w:rsidR="00B6560B" w:rsidRPr="00C06F7D">
        <w:rPr>
          <w:rFonts w:ascii="Garamond" w:hAnsi="Garamond"/>
        </w:rPr>
        <w:t>who</w:t>
      </w:r>
      <w:r w:rsidR="00942894" w:rsidRPr="00C06F7D">
        <w:rPr>
          <w:rFonts w:ascii="Garamond" w:hAnsi="Garamond"/>
        </w:rPr>
        <w:t xml:space="preserve"> bring</w:t>
      </w:r>
      <w:r w:rsidR="00B6560B" w:rsidRPr="00C06F7D">
        <w:rPr>
          <w:rFonts w:ascii="Garamond" w:hAnsi="Garamond"/>
        </w:rPr>
        <w:t>s</w:t>
      </w:r>
      <w:r w:rsidR="00942894" w:rsidRPr="00C06F7D">
        <w:rPr>
          <w:rFonts w:ascii="Garamond" w:hAnsi="Garamond"/>
        </w:rPr>
        <w:t xml:space="preserve"> the final word from God (Heb. 1:1). He is the perfect </w:t>
      </w:r>
      <w:r w:rsidR="00FB7737" w:rsidRPr="00C06F7D">
        <w:rPr>
          <w:rFonts w:ascii="Garamond" w:hAnsi="Garamond"/>
        </w:rPr>
        <w:t>p</w:t>
      </w:r>
      <w:r w:rsidR="00942894" w:rsidRPr="00C06F7D">
        <w:rPr>
          <w:rFonts w:ascii="Garamond" w:hAnsi="Garamond"/>
        </w:rPr>
        <w:t xml:space="preserve">riest </w:t>
      </w:r>
      <w:r w:rsidR="00B6560B" w:rsidRPr="00C06F7D">
        <w:rPr>
          <w:rFonts w:ascii="Garamond" w:hAnsi="Garamond"/>
        </w:rPr>
        <w:t>who</w:t>
      </w:r>
      <w:r w:rsidR="00942894" w:rsidRPr="00C06F7D">
        <w:rPr>
          <w:rFonts w:ascii="Garamond" w:hAnsi="Garamond"/>
        </w:rPr>
        <w:t xml:space="preserve"> make</w:t>
      </w:r>
      <w:r w:rsidR="00B6560B" w:rsidRPr="00C06F7D">
        <w:rPr>
          <w:rFonts w:ascii="Garamond" w:hAnsi="Garamond"/>
        </w:rPr>
        <w:t>s</w:t>
      </w:r>
      <w:r w:rsidR="00942894" w:rsidRPr="00C06F7D">
        <w:rPr>
          <w:rFonts w:ascii="Garamond" w:hAnsi="Garamond"/>
        </w:rPr>
        <w:t xml:space="preserve"> the final sacrifice for sins (Heb. </w:t>
      </w:r>
      <w:r w:rsidR="00D4430F" w:rsidRPr="00C06F7D">
        <w:rPr>
          <w:rFonts w:ascii="Garamond" w:hAnsi="Garamond"/>
        </w:rPr>
        <w:t>10:1-18</w:t>
      </w:r>
      <w:r w:rsidR="00942894" w:rsidRPr="00C06F7D">
        <w:rPr>
          <w:rFonts w:ascii="Garamond" w:hAnsi="Garamond"/>
        </w:rPr>
        <w:t xml:space="preserve">). He is the perfect </w:t>
      </w:r>
      <w:r w:rsidR="00FB7737" w:rsidRPr="00C06F7D">
        <w:rPr>
          <w:rFonts w:ascii="Garamond" w:hAnsi="Garamond"/>
        </w:rPr>
        <w:t>k</w:t>
      </w:r>
      <w:r w:rsidR="00942894" w:rsidRPr="00C06F7D">
        <w:rPr>
          <w:rFonts w:ascii="Garamond" w:hAnsi="Garamond"/>
        </w:rPr>
        <w:t xml:space="preserve">ing </w:t>
      </w:r>
      <w:r w:rsidR="00B6560B" w:rsidRPr="00C06F7D">
        <w:rPr>
          <w:rFonts w:ascii="Garamond" w:hAnsi="Garamond"/>
        </w:rPr>
        <w:t>who</w:t>
      </w:r>
      <w:r w:rsidR="00942894" w:rsidRPr="00C06F7D">
        <w:rPr>
          <w:rFonts w:ascii="Garamond" w:hAnsi="Garamond"/>
        </w:rPr>
        <w:t xml:space="preserve"> rule</w:t>
      </w:r>
      <w:r w:rsidR="00B6560B" w:rsidRPr="00C06F7D">
        <w:rPr>
          <w:rFonts w:ascii="Garamond" w:hAnsi="Garamond"/>
        </w:rPr>
        <w:t>s</w:t>
      </w:r>
      <w:r w:rsidR="00942894" w:rsidRPr="00C06F7D">
        <w:rPr>
          <w:rFonts w:ascii="Garamond" w:hAnsi="Garamond"/>
        </w:rPr>
        <w:t xml:space="preserve"> justly over the world (</w:t>
      </w:r>
      <w:r w:rsidR="00FD7F04" w:rsidRPr="00C06F7D">
        <w:rPr>
          <w:rFonts w:ascii="Garamond" w:hAnsi="Garamond"/>
        </w:rPr>
        <w:t>Eph. 1:20-21</w:t>
      </w:r>
      <w:r w:rsidR="00942894" w:rsidRPr="00C06F7D">
        <w:rPr>
          <w:rFonts w:ascii="Garamond" w:hAnsi="Garamond"/>
        </w:rPr>
        <w:t>).</w:t>
      </w:r>
    </w:p>
    <w:p w14:paraId="7EB57958" w14:textId="77777777" w:rsidR="008A52CC" w:rsidRPr="00C06F7D" w:rsidRDefault="0074750C"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FF75DD" w:rsidRPr="00C06F7D">
        <w:rPr>
          <w:rFonts w:ascii="Garamond" w:hAnsi="Garamond"/>
        </w:rPr>
        <w:t>That</w:t>
      </w:r>
      <w:r w:rsidRPr="00C06F7D">
        <w:rPr>
          <w:rFonts w:ascii="Garamond" w:hAnsi="Garamond"/>
        </w:rPr>
        <w:t xml:space="preserve"> could be a </w:t>
      </w:r>
      <w:r w:rsidR="00D864C6" w:rsidRPr="00C06F7D">
        <w:rPr>
          <w:rFonts w:ascii="Garamond" w:hAnsi="Garamond"/>
        </w:rPr>
        <w:t>whole seminar</w:t>
      </w:r>
      <w:r w:rsidR="00FF75DD" w:rsidRPr="00C06F7D">
        <w:rPr>
          <w:rFonts w:ascii="Garamond" w:hAnsi="Garamond"/>
        </w:rPr>
        <w:t xml:space="preserve"> in itself</w:t>
      </w:r>
      <w:r w:rsidR="00507ADC" w:rsidRPr="00C06F7D">
        <w:rPr>
          <w:rFonts w:ascii="Garamond" w:hAnsi="Garamond"/>
        </w:rPr>
        <w:t>. P</w:t>
      </w:r>
      <w:r w:rsidRPr="00C06F7D">
        <w:rPr>
          <w:rFonts w:ascii="Garamond" w:hAnsi="Garamond"/>
        </w:rPr>
        <w:t xml:space="preserve">erhaps one day we will do that, but today </w:t>
      </w:r>
      <w:r w:rsidR="00507ADC" w:rsidRPr="00C06F7D">
        <w:rPr>
          <w:rFonts w:ascii="Garamond" w:hAnsi="Garamond"/>
        </w:rPr>
        <w:t xml:space="preserve">we are </w:t>
      </w:r>
      <w:r w:rsidRPr="00C06F7D">
        <w:rPr>
          <w:rFonts w:ascii="Garamond" w:hAnsi="Garamond"/>
        </w:rPr>
        <w:t>zoom</w:t>
      </w:r>
      <w:r w:rsidR="00507ADC" w:rsidRPr="00C06F7D">
        <w:rPr>
          <w:rFonts w:ascii="Garamond" w:hAnsi="Garamond"/>
        </w:rPr>
        <w:t>ing</w:t>
      </w:r>
      <w:r w:rsidRPr="00C06F7D">
        <w:rPr>
          <w:rFonts w:ascii="Garamond" w:hAnsi="Garamond"/>
        </w:rPr>
        <w:t xml:space="preserve"> in on one of those offices of Christ</w:t>
      </w:r>
      <w:r w:rsidR="00296BD9" w:rsidRPr="00C06F7D">
        <w:rPr>
          <w:rFonts w:ascii="Garamond" w:hAnsi="Garamond"/>
        </w:rPr>
        <w:t>, his priesthood</w:t>
      </w:r>
      <w:r w:rsidR="00A63C65" w:rsidRPr="00C06F7D">
        <w:rPr>
          <w:rFonts w:ascii="Garamond" w:hAnsi="Garamond"/>
        </w:rPr>
        <w:t>, a</w:t>
      </w:r>
      <w:r w:rsidR="00296BD9" w:rsidRPr="00C06F7D">
        <w:rPr>
          <w:rFonts w:ascii="Garamond" w:hAnsi="Garamond"/>
        </w:rPr>
        <w:t>nd s</w:t>
      </w:r>
      <w:r w:rsidR="008A52CC" w:rsidRPr="00C06F7D">
        <w:rPr>
          <w:rFonts w:ascii="Garamond" w:hAnsi="Garamond"/>
        </w:rPr>
        <w:t xml:space="preserve">pecifically, </w:t>
      </w:r>
      <w:r w:rsidR="00C16319" w:rsidRPr="00C06F7D">
        <w:rPr>
          <w:rFonts w:ascii="Garamond" w:hAnsi="Garamond"/>
        </w:rPr>
        <w:t>on</w:t>
      </w:r>
      <w:r w:rsidRPr="00C06F7D">
        <w:rPr>
          <w:rFonts w:ascii="Garamond" w:hAnsi="Garamond"/>
        </w:rPr>
        <w:t xml:space="preserve"> one aspect of that office</w:t>
      </w:r>
      <w:r w:rsidR="00A63C65" w:rsidRPr="00C06F7D">
        <w:rPr>
          <w:rFonts w:ascii="Garamond" w:hAnsi="Garamond"/>
        </w:rPr>
        <w:t>,</w:t>
      </w:r>
      <w:r w:rsidR="00D864C6" w:rsidRPr="00C06F7D">
        <w:rPr>
          <w:rFonts w:ascii="Garamond" w:hAnsi="Garamond"/>
        </w:rPr>
        <w:t xml:space="preserve"> </w:t>
      </w:r>
      <w:r w:rsidR="001764B5" w:rsidRPr="00C06F7D">
        <w:rPr>
          <w:rFonts w:ascii="Garamond" w:hAnsi="Garamond"/>
        </w:rPr>
        <w:t xml:space="preserve">his </w:t>
      </w:r>
      <w:r w:rsidR="00D864C6" w:rsidRPr="00C06F7D">
        <w:rPr>
          <w:rFonts w:ascii="Garamond" w:hAnsi="Garamond"/>
        </w:rPr>
        <w:t>intercession.</w:t>
      </w:r>
    </w:p>
    <w:p w14:paraId="12FD2E04" w14:textId="395C57EC" w:rsidR="0093408D" w:rsidRPr="00C06F7D" w:rsidRDefault="006B5137" w:rsidP="0093408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C1451E" w:rsidRPr="00C06F7D">
        <w:rPr>
          <w:rFonts w:ascii="Garamond" w:hAnsi="Garamond"/>
        </w:rPr>
        <w:t xml:space="preserve">Why this topic? </w:t>
      </w:r>
      <w:r w:rsidRPr="00C06F7D">
        <w:rPr>
          <w:rFonts w:ascii="Garamond" w:hAnsi="Garamond"/>
        </w:rPr>
        <w:t>I believe this is a tragically underemphasized doctrine</w:t>
      </w:r>
      <w:r w:rsidR="0038515C" w:rsidRPr="00C06F7D">
        <w:rPr>
          <w:rFonts w:ascii="Garamond" w:hAnsi="Garamond"/>
        </w:rPr>
        <w:t xml:space="preserve">, and </w:t>
      </w:r>
      <w:r w:rsidR="00EB63C6" w:rsidRPr="00C06F7D">
        <w:rPr>
          <w:rFonts w:ascii="Garamond" w:hAnsi="Garamond"/>
        </w:rPr>
        <w:t>without it</w:t>
      </w:r>
      <w:r w:rsidR="00FE2DEA">
        <w:rPr>
          <w:rFonts w:ascii="Garamond" w:hAnsi="Garamond"/>
        </w:rPr>
        <w:t>,</w:t>
      </w:r>
      <w:r w:rsidR="00EB63C6" w:rsidRPr="00C06F7D">
        <w:rPr>
          <w:rFonts w:ascii="Garamond" w:hAnsi="Garamond"/>
        </w:rPr>
        <w:t xml:space="preserve"> </w:t>
      </w:r>
      <w:r w:rsidR="00FB5A7E" w:rsidRPr="00C06F7D">
        <w:rPr>
          <w:rFonts w:ascii="Garamond" w:hAnsi="Garamond"/>
        </w:rPr>
        <w:t>our spiritual lives are diminished</w:t>
      </w:r>
      <w:r w:rsidRPr="00C06F7D">
        <w:rPr>
          <w:rFonts w:ascii="Garamond" w:hAnsi="Garamond"/>
        </w:rPr>
        <w:t xml:space="preserve">. </w:t>
      </w:r>
      <w:r w:rsidR="0093408D" w:rsidRPr="00C06F7D">
        <w:rPr>
          <w:rFonts w:ascii="Garamond" w:hAnsi="Garamond"/>
        </w:rPr>
        <w:t xml:space="preserve">Let me </w:t>
      </w:r>
      <w:r w:rsidR="002840F5" w:rsidRPr="00C06F7D">
        <w:rPr>
          <w:rFonts w:ascii="Garamond" w:hAnsi="Garamond"/>
        </w:rPr>
        <w:t>explain by way of</w:t>
      </w:r>
      <w:r w:rsidR="0093408D" w:rsidRPr="00C06F7D">
        <w:rPr>
          <w:rFonts w:ascii="Garamond" w:hAnsi="Garamond"/>
        </w:rPr>
        <w:t xml:space="preserve"> experience. </w:t>
      </w:r>
    </w:p>
    <w:p w14:paraId="15DB0B79" w14:textId="77777777" w:rsidR="002C20B9" w:rsidRPr="00C06F7D" w:rsidRDefault="0093408D" w:rsidP="0093408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CB2710" w:rsidRPr="00C06F7D">
        <w:rPr>
          <w:rFonts w:ascii="Garamond" w:hAnsi="Garamond"/>
        </w:rPr>
        <w:t>You’ve been</w:t>
      </w:r>
      <w:r w:rsidRPr="00C06F7D">
        <w:rPr>
          <w:rFonts w:ascii="Garamond" w:hAnsi="Garamond"/>
        </w:rPr>
        <w:t xml:space="preserve"> a Christian</w:t>
      </w:r>
      <w:r w:rsidR="00CE621F" w:rsidRPr="00C06F7D">
        <w:rPr>
          <w:rFonts w:ascii="Garamond" w:hAnsi="Garamond"/>
        </w:rPr>
        <w:t xml:space="preserve"> </w:t>
      </w:r>
      <w:r w:rsidRPr="00C06F7D">
        <w:rPr>
          <w:rFonts w:ascii="Garamond" w:hAnsi="Garamond"/>
        </w:rPr>
        <w:t xml:space="preserve">and have been for some time. Maybe a year. Maybe decades. You know at the deepest level of your being that Christ has saved you </w:t>
      </w:r>
      <w:r w:rsidR="00CB2710" w:rsidRPr="00C06F7D">
        <w:rPr>
          <w:rFonts w:ascii="Garamond" w:hAnsi="Garamond"/>
        </w:rPr>
        <w:t>obedient life and substitutionary de</w:t>
      </w:r>
      <w:r w:rsidR="0052592E" w:rsidRPr="00C06F7D">
        <w:rPr>
          <w:rFonts w:ascii="Garamond" w:hAnsi="Garamond"/>
        </w:rPr>
        <w:t xml:space="preserve">ath </w:t>
      </w:r>
      <w:r w:rsidRPr="00C06F7D">
        <w:rPr>
          <w:rFonts w:ascii="Garamond" w:hAnsi="Garamond"/>
        </w:rPr>
        <w:t xml:space="preserve">and </w:t>
      </w:r>
      <w:r w:rsidR="0052592E" w:rsidRPr="00C06F7D">
        <w:rPr>
          <w:rFonts w:ascii="Garamond" w:hAnsi="Garamond"/>
        </w:rPr>
        <w:t>has granted</w:t>
      </w:r>
      <w:r w:rsidRPr="00C06F7D">
        <w:rPr>
          <w:rFonts w:ascii="Garamond" w:hAnsi="Garamond"/>
        </w:rPr>
        <w:t xml:space="preserve"> you </w:t>
      </w:r>
      <w:proofErr w:type="spellStart"/>
      <w:r w:rsidRPr="00C06F7D">
        <w:rPr>
          <w:rFonts w:ascii="Garamond" w:hAnsi="Garamond"/>
        </w:rPr>
        <w:t>new</w:t>
      </w:r>
      <w:proofErr w:type="spellEnd"/>
      <w:r w:rsidRPr="00C06F7D">
        <w:rPr>
          <w:rFonts w:ascii="Garamond" w:hAnsi="Garamond"/>
        </w:rPr>
        <w:t xml:space="preserve"> life in his resurrection. You know the doctrine of justification and believe it. But you still have besetting sins that you can’t seem to beat.</w:t>
      </w:r>
      <w:r w:rsidR="00CB2710" w:rsidRPr="00C06F7D">
        <w:rPr>
          <w:rFonts w:ascii="Garamond" w:hAnsi="Garamond"/>
        </w:rPr>
        <w:t xml:space="preserve"> </w:t>
      </w:r>
      <w:r w:rsidRPr="00C06F7D">
        <w:rPr>
          <w:rFonts w:ascii="Garamond" w:hAnsi="Garamond"/>
        </w:rPr>
        <w:t xml:space="preserve">Guilt plagues you. Assurance wanes. You want so desperately to be as free as you know you should be in your relationship with God, but you feel shame weighing you down and keeping you from him. </w:t>
      </w:r>
      <w:r w:rsidR="00607027" w:rsidRPr="00C06F7D">
        <w:rPr>
          <w:rFonts w:ascii="Garamond" w:hAnsi="Garamond"/>
        </w:rPr>
        <w:t xml:space="preserve">You pray, but your prayers feel listless. You seek God, but </w:t>
      </w:r>
      <w:r w:rsidR="00CB2710" w:rsidRPr="00C06F7D">
        <w:rPr>
          <w:rFonts w:ascii="Garamond" w:hAnsi="Garamond"/>
        </w:rPr>
        <w:t>you feel as if you can’t open the door to his presence</w:t>
      </w:r>
      <w:r w:rsidR="00607027" w:rsidRPr="00C06F7D">
        <w:rPr>
          <w:rFonts w:ascii="Garamond" w:hAnsi="Garamond"/>
        </w:rPr>
        <w:t xml:space="preserve">. When you consider your spiritual life, </w:t>
      </w:r>
      <w:r w:rsidR="00CB2710" w:rsidRPr="00C06F7D">
        <w:rPr>
          <w:rFonts w:ascii="Garamond" w:hAnsi="Garamond"/>
        </w:rPr>
        <w:t>anxiety</w:t>
      </w:r>
      <w:r w:rsidR="00607027" w:rsidRPr="00C06F7D">
        <w:rPr>
          <w:rFonts w:ascii="Garamond" w:hAnsi="Garamond"/>
        </w:rPr>
        <w:t xml:space="preserve"> is more prominent than joy. </w:t>
      </w:r>
      <w:r w:rsidR="00914381" w:rsidRPr="00C06F7D">
        <w:rPr>
          <w:rFonts w:ascii="Garamond" w:hAnsi="Garamond"/>
        </w:rPr>
        <w:t xml:space="preserve">You are discouraged and disappointed, and </w:t>
      </w:r>
      <w:r w:rsidR="00A5358D" w:rsidRPr="00C06F7D">
        <w:rPr>
          <w:rFonts w:ascii="Garamond" w:hAnsi="Garamond"/>
        </w:rPr>
        <w:t>though you know God is for you, sometimes it’s hard to really feel it.</w:t>
      </w:r>
    </w:p>
    <w:p w14:paraId="0F53E765" w14:textId="128D44DB" w:rsidR="001135DF" w:rsidRPr="00C06F7D" w:rsidRDefault="002C20B9" w:rsidP="0093408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220F24" w:rsidRPr="00C06F7D">
        <w:rPr>
          <w:rFonts w:ascii="Garamond" w:hAnsi="Garamond"/>
        </w:rPr>
        <w:t xml:space="preserve">How do you get out of that rut? </w:t>
      </w:r>
      <w:r w:rsidR="00A5358D" w:rsidRPr="00C06F7D">
        <w:rPr>
          <w:rFonts w:ascii="Garamond" w:hAnsi="Garamond"/>
        </w:rPr>
        <w:t xml:space="preserve">How do you remain encouraged through all life’s valleys? How do you </w:t>
      </w:r>
      <w:r w:rsidR="001B24D4" w:rsidRPr="00C06F7D">
        <w:rPr>
          <w:rFonts w:ascii="Garamond" w:hAnsi="Garamond"/>
        </w:rPr>
        <w:t xml:space="preserve">experience the freedom and joy that you know </w:t>
      </w:r>
      <w:r w:rsidR="00EB63C6" w:rsidRPr="00C06F7D">
        <w:rPr>
          <w:rFonts w:ascii="Garamond" w:hAnsi="Garamond"/>
        </w:rPr>
        <w:t>is available</w:t>
      </w:r>
      <w:r w:rsidR="001B24D4" w:rsidRPr="00C06F7D">
        <w:rPr>
          <w:rFonts w:ascii="Garamond" w:hAnsi="Garamond"/>
        </w:rPr>
        <w:t>?</w:t>
      </w:r>
      <w:r w:rsidR="00607027" w:rsidRPr="00C06F7D">
        <w:rPr>
          <w:rFonts w:ascii="Garamond" w:hAnsi="Garamond"/>
        </w:rPr>
        <w:t xml:space="preserve"> </w:t>
      </w:r>
      <w:r w:rsidR="001135DF" w:rsidRPr="00C06F7D">
        <w:rPr>
          <w:rFonts w:ascii="Garamond" w:hAnsi="Garamond"/>
        </w:rPr>
        <w:t xml:space="preserve">The intercession of Christ </w:t>
      </w:r>
      <w:r w:rsidR="00EB63C6" w:rsidRPr="00C06F7D">
        <w:rPr>
          <w:rFonts w:ascii="Garamond" w:hAnsi="Garamond"/>
        </w:rPr>
        <w:t>answers those questions</w:t>
      </w:r>
      <w:r w:rsidR="00CB2710" w:rsidRPr="00C06F7D">
        <w:rPr>
          <w:rFonts w:ascii="Garamond" w:hAnsi="Garamond"/>
        </w:rPr>
        <w:t xml:space="preserve"> and relieves those worries</w:t>
      </w:r>
      <w:r w:rsidR="001135DF" w:rsidRPr="00C06F7D">
        <w:rPr>
          <w:rFonts w:ascii="Garamond" w:hAnsi="Garamond"/>
        </w:rPr>
        <w:t xml:space="preserve">. You are not a burden to him. You are a joy to him (Heb. 12:1). </w:t>
      </w:r>
      <w:r w:rsidR="00793515" w:rsidRPr="00C06F7D">
        <w:rPr>
          <w:rFonts w:ascii="Garamond" w:hAnsi="Garamond"/>
        </w:rPr>
        <w:t xml:space="preserve">When you can’t pray for yourself, your Savior prays for you. When you feel as if the door is shut, </w:t>
      </w:r>
      <w:r w:rsidR="00CB2710" w:rsidRPr="00C06F7D">
        <w:rPr>
          <w:rFonts w:ascii="Garamond" w:hAnsi="Garamond"/>
        </w:rPr>
        <w:t>Christ</w:t>
      </w:r>
      <w:r w:rsidR="00793515" w:rsidRPr="00C06F7D">
        <w:rPr>
          <w:rFonts w:ascii="Garamond" w:hAnsi="Garamond"/>
        </w:rPr>
        <w:t xml:space="preserve"> is there to keep it open.</w:t>
      </w:r>
      <w:r w:rsidR="00C61050" w:rsidRPr="00C06F7D">
        <w:rPr>
          <w:rFonts w:ascii="Garamond" w:hAnsi="Garamond"/>
        </w:rPr>
        <w:t xml:space="preserve"> His heart beats with love</w:t>
      </w:r>
      <w:r w:rsidR="00067E93">
        <w:rPr>
          <w:rFonts w:ascii="Garamond" w:hAnsi="Garamond"/>
        </w:rPr>
        <w:t>, mercy,</w:t>
      </w:r>
      <w:r w:rsidR="00C61050" w:rsidRPr="00C06F7D">
        <w:rPr>
          <w:rFonts w:ascii="Garamond" w:hAnsi="Garamond"/>
        </w:rPr>
        <w:t xml:space="preserve"> and grace for you, and it never wanes even for a second. When you feel dead inside, the living Christ is </w:t>
      </w:r>
      <w:r w:rsidR="00CB2710" w:rsidRPr="00C06F7D">
        <w:rPr>
          <w:rFonts w:ascii="Garamond" w:hAnsi="Garamond"/>
        </w:rPr>
        <w:t>in heaven, intervening for you.</w:t>
      </w:r>
    </w:p>
    <w:p w14:paraId="20E0B747" w14:textId="77777777" w:rsidR="0032279A" w:rsidRPr="00C06F7D" w:rsidRDefault="00F762E4" w:rsidP="00247C0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EB63C6" w:rsidRPr="00C06F7D">
        <w:rPr>
          <w:rFonts w:ascii="Garamond" w:hAnsi="Garamond"/>
        </w:rPr>
        <w:t>U</w:t>
      </w:r>
      <w:r w:rsidR="00A3304B" w:rsidRPr="00C06F7D">
        <w:rPr>
          <w:rFonts w:ascii="Garamond" w:hAnsi="Garamond"/>
        </w:rPr>
        <w:t xml:space="preserve">nderstanding Christ’s </w:t>
      </w:r>
      <w:r w:rsidR="00EB63C6" w:rsidRPr="00C06F7D">
        <w:rPr>
          <w:rFonts w:ascii="Garamond" w:hAnsi="Garamond"/>
        </w:rPr>
        <w:t>intercessory work</w:t>
      </w:r>
      <w:r w:rsidR="00A3304B" w:rsidRPr="00C06F7D">
        <w:rPr>
          <w:rFonts w:ascii="Garamond" w:hAnsi="Garamond"/>
        </w:rPr>
        <w:t xml:space="preserve"> assures </w:t>
      </w:r>
      <w:r w:rsidR="00CB2710" w:rsidRPr="00C06F7D">
        <w:rPr>
          <w:rFonts w:ascii="Garamond" w:hAnsi="Garamond"/>
        </w:rPr>
        <w:t>you</w:t>
      </w:r>
      <w:r w:rsidR="000B34E7" w:rsidRPr="00C06F7D">
        <w:rPr>
          <w:rFonts w:ascii="Garamond" w:hAnsi="Garamond"/>
        </w:rPr>
        <w:t xml:space="preserve"> that </w:t>
      </w:r>
      <w:r w:rsidR="00CB2710" w:rsidRPr="00C06F7D">
        <w:rPr>
          <w:rFonts w:ascii="Garamond" w:hAnsi="Garamond"/>
        </w:rPr>
        <w:t>y</w:t>
      </w:r>
      <w:r w:rsidR="000B34E7" w:rsidRPr="00C06F7D">
        <w:rPr>
          <w:rFonts w:ascii="Garamond" w:hAnsi="Garamond"/>
        </w:rPr>
        <w:t>our ongoing sin is mediated and forgiven</w:t>
      </w:r>
      <w:r w:rsidR="00865EF7" w:rsidRPr="00C06F7D">
        <w:rPr>
          <w:rFonts w:ascii="Garamond" w:hAnsi="Garamond"/>
        </w:rPr>
        <w:t xml:space="preserve">. It </w:t>
      </w:r>
      <w:r w:rsidR="006B6DD5" w:rsidRPr="00C06F7D">
        <w:rPr>
          <w:rFonts w:ascii="Garamond" w:hAnsi="Garamond"/>
        </w:rPr>
        <w:t xml:space="preserve">proclaims </w:t>
      </w:r>
      <w:r w:rsidR="000B34E7" w:rsidRPr="00C06F7D">
        <w:rPr>
          <w:rFonts w:ascii="Garamond" w:hAnsi="Garamond"/>
        </w:rPr>
        <w:t xml:space="preserve">that </w:t>
      </w:r>
      <w:r w:rsidR="00CB2710" w:rsidRPr="00C06F7D">
        <w:rPr>
          <w:rFonts w:ascii="Garamond" w:hAnsi="Garamond"/>
        </w:rPr>
        <w:t>y</w:t>
      </w:r>
      <w:r w:rsidR="000B34E7" w:rsidRPr="00C06F7D">
        <w:rPr>
          <w:rFonts w:ascii="Garamond" w:hAnsi="Garamond"/>
        </w:rPr>
        <w:t xml:space="preserve">our </w:t>
      </w:r>
      <w:r w:rsidR="00865EF7" w:rsidRPr="00C06F7D">
        <w:rPr>
          <w:rFonts w:ascii="Garamond" w:hAnsi="Garamond"/>
        </w:rPr>
        <w:t xml:space="preserve">relationship with God is </w:t>
      </w:r>
      <w:r w:rsidR="006B6DD5" w:rsidRPr="00C06F7D">
        <w:rPr>
          <w:rFonts w:ascii="Garamond" w:hAnsi="Garamond"/>
        </w:rPr>
        <w:t xml:space="preserve">still </w:t>
      </w:r>
      <w:r w:rsidR="00865EF7" w:rsidRPr="00C06F7D">
        <w:rPr>
          <w:rFonts w:ascii="Garamond" w:hAnsi="Garamond"/>
        </w:rPr>
        <w:t>open and safe</w:t>
      </w:r>
      <w:r w:rsidR="006B6DD5" w:rsidRPr="00C06F7D">
        <w:rPr>
          <w:rFonts w:ascii="Garamond" w:hAnsi="Garamond"/>
        </w:rPr>
        <w:t xml:space="preserve"> despite </w:t>
      </w:r>
      <w:r w:rsidR="00CB2710" w:rsidRPr="00C06F7D">
        <w:rPr>
          <w:rFonts w:ascii="Garamond" w:hAnsi="Garamond"/>
        </w:rPr>
        <w:t>y</w:t>
      </w:r>
      <w:r w:rsidR="006B6DD5" w:rsidRPr="00C06F7D">
        <w:rPr>
          <w:rFonts w:ascii="Garamond" w:hAnsi="Garamond"/>
        </w:rPr>
        <w:t xml:space="preserve">our </w:t>
      </w:r>
      <w:r w:rsidR="00B37969" w:rsidRPr="00C06F7D">
        <w:rPr>
          <w:rFonts w:ascii="Garamond" w:hAnsi="Garamond"/>
        </w:rPr>
        <w:t xml:space="preserve">ongoing </w:t>
      </w:r>
      <w:r w:rsidR="006B6DD5" w:rsidRPr="00C06F7D">
        <w:rPr>
          <w:rFonts w:ascii="Garamond" w:hAnsi="Garamond"/>
        </w:rPr>
        <w:t>sins and failures.</w:t>
      </w:r>
      <w:r w:rsidR="00865EF7" w:rsidRPr="00C06F7D">
        <w:rPr>
          <w:rFonts w:ascii="Garamond" w:hAnsi="Garamond"/>
        </w:rPr>
        <w:t xml:space="preserve"> </w:t>
      </w:r>
      <w:r w:rsidR="006B6DD5" w:rsidRPr="00C06F7D">
        <w:rPr>
          <w:rFonts w:ascii="Garamond" w:hAnsi="Garamond"/>
        </w:rPr>
        <w:t xml:space="preserve">It reminds </w:t>
      </w:r>
      <w:r w:rsidR="00CB2710" w:rsidRPr="00C06F7D">
        <w:rPr>
          <w:rFonts w:ascii="Garamond" w:hAnsi="Garamond"/>
        </w:rPr>
        <w:t>you</w:t>
      </w:r>
      <w:r w:rsidR="006B6DD5" w:rsidRPr="00C06F7D">
        <w:rPr>
          <w:rFonts w:ascii="Garamond" w:hAnsi="Garamond"/>
        </w:rPr>
        <w:t xml:space="preserve"> t</w:t>
      </w:r>
      <w:r w:rsidR="00865EF7" w:rsidRPr="00C06F7D">
        <w:rPr>
          <w:rFonts w:ascii="Garamond" w:hAnsi="Garamond"/>
        </w:rPr>
        <w:t xml:space="preserve">hat all the </w:t>
      </w:r>
      <w:r w:rsidR="00EB63C6" w:rsidRPr="00C06F7D">
        <w:rPr>
          <w:rFonts w:ascii="Garamond" w:hAnsi="Garamond"/>
        </w:rPr>
        <w:t>benefits</w:t>
      </w:r>
      <w:r w:rsidR="00865EF7" w:rsidRPr="00C06F7D">
        <w:rPr>
          <w:rFonts w:ascii="Garamond" w:hAnsi="Garamond"/>
        </w:rPr>
        <w:t xml:space="preserve"> Christ purchased on the cross are </w:t>
      </w:r>
      <w:r w:rsidR="006B6DD5" w:rsidRPr="00C06F7D">
        <w:rPr>
          <w:rFonts w:ascii="Garamond" w:hAnsi="Garamond"/>
        </w:rPr>
        <w:t xml:space="preserve">still </w:t>
      </w:r>
      <w:r w:rsidR="00CB2710" w:rsidRPr="00C06F7D">
        <w:rPr>
          <w:rFonts w:ascii="Garamond" w:hAnsi="Garamond"/>
        </w:rPr>
        <w:t>y</w:t>
      </w:r>
      <w:r w:rsidR="006B6DD5" w:rsidRPr="00C06F7D">
        <w:rPr>
          <w:rFonts w:ascii="Garamond" w:hAnsi="Garamond"/>
        </w:rPr>
        <w:t>ours</w:t>
      </w:r>
      <w:r w:rsidR="00B37969" w:rsidRPr="00C06F7D">
        <w:rPr>
          <w:rFonts w:ascii="Garamond" w:hAnsi="Garamond"/>
        </w:rPr>
        <w:t xml:space="preserve"> by grace</w:t>
      </w:r>
      <w:r w:rsidR="006B6DD5" w:rsidRPr="00C06F7D">
        <w:rPr>
          <w:rFonts w:ascii="Garamond" w:hAnsi="Garamond"/>
        </w:rPr>
        <w:t xml:space="preserve">. It </w:t>
      </w:r>
      <w:r w:rsidR="000F7CD9" w:rsidRPr="00C06F7D">
        <w:rPr>
          <w:rFonts w:ascii="Garamond" w:hAnsi="Garamond"/>
        </w:rPr>
        <w:t>comforts</w:t>
      </w:r>
      <w:r w:rsidR="00247C0A" w:rsidRPr="00C06F7D">
        <w:rPr>
          <w:rFonts w:ascii="Garamond" w:hAnsi="Garamond"/>
        </w:rPr>
        <w:t xml:space="preserve"> </w:t>
      </w:r>
      <w:r w:rsidR="00CB2710" w:rsidRPr="00C06F7D">
        <w:rPr>
          <w:rFonts w:ascii="Garamond" w:hAnsi="Garamond"/>
        </w:rPr>
        <w:t>you</w:t>
      </w:r>
      <w:r w:rsidR="00247C0A" w:rsidRPr="00C06F7D">
        <w:rPr>
          <w:rFonts w:ascii="Garamond" w:hAnsi="Garamond"/>
        </w:rPr>
        <w:t xml:space="preserve"> that Christ continues his priestly work </w:t>
      </w:r>
      <w:r w:rsidR="000F7CD9" w:rsidRPr="00C06F7D">
        <w:rPr>
          <w:rFonts w:ascii="Garamond" w:hAnsi="Garamond"/>
        </w:rPr>
        <w:t>by</w:t>
      </w:r>
      <w:r w:rsidR="00247C0A" w:rsidRPr="00C06F7D">
        <w:rPr>
          <w:rFonts w:ascii="Garamond" w:hAnsi="Garamond"/>
        </w:rPr>
        <w:t xml:space="preserve"> </w:t>
      </w:r>
      <w:r w:rsidR="000F7CD9" w:rsidRPr="00C06F7D">
        <w:rPr>
          <w:rFonts w:ascii="Garamond" w:hAnsi="Garamond"/>
        </w:rPr>
        <w:t>bringing</w:t>
      </w:r>
      <w:r w:rsidR="00247C0A" w:rsidRPr="00C06F7D">
        <w:rPr>
          <w:rFonts w:ascii="Garamond" w:hAnsi="Garamond"/>
        </w:rPr>
        <w:t xml:space="preserve"> </w:t>
      </w:r>
      <w:r w:rsidR="00CB2710" w:rsidRPr="00C06F7D">
        <w:rPr>
          <w:rFonts w:ascii="Garamond" w:hAnsi="Garamond"/>
        </w:rPr>
        <w:t>you</w:t>
      </w:r>
      <w:r w:rsidR="00247C0A" w:rsidRPr="00C06F7D">
        <w:rPr>
          <w:rFonts w:ascii="Garamond" w:hAnsi="Garamond"/>
        </w:rPr>
        <w:t xml:space="preserve"> into </w:t>
      </w:r>
      <w:r w:rsidR="00B37969" w:rsidRPr="00C06F7D">
        <w:rPr>
          <w:rFonts w:ascii="Garamond" w:hAnsi="Garamond"/>
        </w:rPr>
        <w:t xml:space="preserve">God’s </w:t>
      </w:r>
      <w:r w:rsidR="00247C0A" w:rsidRPr="00C06F7D">
        <w:rPr>
          <w:rFonts w:ascii="Garamond" w:hAnsi="Garamond"/>
        </w:rPr>
        <w:t>presence</w:t>
      </w:r>
      <w:r w:rsidR="000F7CD9" w:rsidRPr="00C06F7D">
        <w:rPr>
          <w:rFonts w:ascii="Garamond" w:hAnsi="Garamond"/>
        </w:rPr>
        <w:t>.</w:t>
      </w:r>
      <w:r w:rsidR="0032279A" w:rsidRPr="00C06F7D">
        <w:rPr>
          <w:rFonts w:ascii="Garamond" w:hAnsi="Garamond"/>
        </w:rPr>
        <w:t xml:space="preserve"> </w:t>
      </w:r>
      <w:r w:rsidR="00740C88" w:rsidRPr="00C06F7D">
        <w:rPr>
          <w:rFonts w:ascii="Garamond" w:hAnsi="Garamond"/>
        </w:rPr>
        <w:t>Deep r</w:t>
      </w:r>
      <w:r w:rsidR="0032279A" w:rsidRPr="00C06F7D">
        <w:rPr>
          <w:rFonts w:ascii="Garamond" w:hAnsi="Garamond"/>
        </w:rPr>
        <w:t xml:space="preserve">eality with God is possible </w:t>
      </w:r>
      <w:r w:rsidR="00EB63C6" w:rsidRPr="00C06F7D">
        <w:rPr>
          <w:rFonts w:ascii="Garamond" w:hAnsi="Garamond"/>
        </w:rPr>
        <w:t>through</w:t>
      </w:r>
      <w:r w:rsidR="0032279A" w:rsidRPr="00C06F7D">
        <w:rPr>
          <w:rFonts w:ascii="Garamond" w:hAnsi="Garamond"/>
        </w:rPr>
        <w:t xml:space="preserve"> Christ’s intercession.</w:t>
      </w:r>
    </w:p>
    <w:p w14:paraId="67E3F15D" w14:textId="77777777" w:rsidR="00CB2710" w:rsidRPr="00C06F7D" w:rsidRDefault="005F5D1B" w:rsidP="00CB271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6B5137" w:rsidRPr="00C06F7D">
        <w:rPr>
          <w:rFonts w:ascii="Garamond" w:hAnsi="Garamond"/>
        </w:rPr>
        <w:t>In our day, there has been a good and right emphasis on the justify</w:t>
      </w:r>
      <w:r w:rsidR="00CB2710" w:rsidRPr="00C06F7D">
        <w:rPr>
          <w:rFonts w:ascii="Garamond" w:hAnsi="Garamond"/>
        </w:rPr>
        <w:t>ing work of Christ on the cross. I am thankful for that. B</w:t>
      </w:r>
      <w:r w:rsidR="006B5137" w:rsidRPr="00C06F7D">
        <w:rPr>
          <w:rFonts w:ascii="Garamond" w:hAnsi="Garamond"/>
        </w:rPr>
        <w:t xml:space="preserve">ut the gospel does not end with death; it extends to new life in the resurrection, to the ascension of Jesus into heaven, to his current intercession on our behalf, and all the way to his glorious return, where he will renew and restore this broken world. </w:t>
      </w:r>
      <w:r w:rsidR="00CB2710" w:rsidRPr="00C06F7D">
        <w:rPr>
          <w:rFonts w:ascii="Garamond" w:hAnsi="Garamond"/>
        </w:rPr>
        <w:t xml:space="preserve">If we stop only at the cross, we will have truncated the gospel to our great detriment. </w:t>
      </w:r>
    </w:p>
    <w:p w14:paraId="2EAF5D12" w14:textId="77777777" w:rsidR="006B5137" w:rsidRPr="00C06F7D" w:rsidRDefault="00CB2710" w:rsidP="00CB271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6B5137" w:rsidRPr="00C06F7D">
        <w:rPr>
          <w:rFonts w:ascii="Garamond" w:hAnsi="Garamond"/>
        </w:rPr>
        <w:t xml:space="preserve">Hear what the Puritan pastor John Bunyan said about this very thing. </w:t>
      </w:r>
    </w:p>
    <w:p w14:paraId="18923EAD" w14:textId="77777777" w:rsidR="006B5137" w:rsidRPr="00C06F7D" w:rsidRDefault="006B5137" w:rsidP="00724F34">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sz w:val="22"/>
          <w:szCs w:val="22"/>
        </w:rPr>
      </w:pPr>
      <w:r w:rsidRPr="00C06F7D">
        <w:rPr>
          <w:rFonts w:ascii="Garamond" w:hAnsi="Garamond"/>
          <w:sz w:val="22"/>
          <w:szCs w:val="22"/>
        </w:rPr>
        <w:tab/>
        <w:t>“Since Christ is an intercessor, I infer that believers should not rest at the cross for comfort. Justification they should look for there; but being justified by his blood, they should ascend up after him to the throne. At the cross you will see him in his sorrows and humiliations, in his tears and blood; but follow him to where he is now, and then you shall see him in his robes, in his priestly robes, and with his golden girdle about his breast. Then you shall see him wearing the breastplate of judgment, and with all your names written upon his heart. Then you shall perceive, that the whole family in heaven and earth is named by him, and how he prevails with God, the Father of mercies, for you. Stand still a while, and listen, yea, enter with boldness into the holiest, and see your Jesus, as he now appears in the presence of God for you; what work he makes against the devil, and sin, and death, and hell, for you. Ah, it is brave, following Jesus Christ to the holiest! The veil is rent, you may see with open face, as in a glass, the glory of the Lord.”</w:t>
      </w:r>
      <w:r w:rsidRPr="00C06F7D">
        <w:rPr>
          <w:rStyle w:val="FootnoteReference"/>
          <w:rFonts w:ascii="Garamond" w:hAnsi="Garamond"/>
          <w:sz w:val="22"/>
          <w:szCs w:val="22"/>
        </w:rPr>
        <w:footnoteReference w:id="2"/>
      </w:r>
    </w:p>
    <w:p w14:paraId="3D7B4319" w14:textId="77777777" w:rsidR="006B5137" w:rsidRPr="00C06F7D" w:rsidRDefault="006B5137"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lastRenderedPageBreak/>
        <w:tab/>
      </w:r>
      <w:r w:rsidR="00050C0A" w:rsidRPr="00C06F7D">
        <w:rPr>
          <w:rFonts w:ascii="Garamond" w:hAnsi="Garamond"/>
        </w:rPr>
        <w:t>Let’s heed Bunyan’s exhortation, and let’s follow Christ into the holiest to behold the glory of the Lord.</w:t>
      </w:r>
      <w:r w:rsidR="00A3304B" w:rsidRPr="00C06F7D">
        <w:rPr>
          <w:rFonts w:ascii="Garamond" w:hAnsi="Garamond"/>
        </w:rPr>
        <w:t xml:space="preserve"> </w:t>
      </w:r>
    </w:p>
    <w:p w14:paraId="3CC9DE2A" w14:textId="77777777" w:rsidR="00340158" w:rsidRPr="00C06F7D" w:rsidRDefault="007D3BF4"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050C0A" w:rsidRPr="00C06F7D">
        <w:rPr>
          <w:rFonts w:ascii="Garamond" w:hAnsi="Garamond"/>
        </w:rPr>
        <w:t>T</w:t>
      </w:r>
      <w:r w:rsidR="006B5137" w:rsidRPr="00C06F7D">
        <w:rPr>
          <w:rFonts w:ascii="Garamond" w:hAnsi="Garamond"/>
        </w:rPr>
        <w:t xml:space="preserve">o that end, </w:t>
      </w:r>
      <w:r w:rsidR="00340158" w:rsidRPr="00C06F7D">
        <w:rPr>
          <w:rFonts w:ascii="Garamond" w:hAnsi="Garamond"/>
        </w:rPr>
        <w:t>I aim to do the following</w:t>
      </w:r>
      <w:r w:rsidR="00050C0A" w:rsidRPr="00C06F7D">
        <w:rPr>
          <w:rFonts w:ascii="Garamond" w:hAnsi="Garamond"/>
        </w:rPr>
        <w:t xml:space="preserve"> in this seminar</w:t>
      </w:r>
      <w:r w:rsidR="00A63C65" w:rsidRPr="00C06F7D">
        <w:rPr>
          <w:rFonts w:ascii="Garamond" w:hAnsi="Garamond"/>
        </w:rPr>
        <w:t>.</w:t>
      </w:r>
    </w:p>
    <w:p w14:paraId="275CC10F" w14:textId="77777777" w:rsidR="00340158" w:rsidRPr="00C06F7D" w:rsidRDefault="00340158" w:rsidP="001B4A13">
      <w:pPr>
        <w:pStyle w:val="ListParagraph"/>
        <w:numPr>
          <w:ilvl w:val="0"/>
          <w:numId w:val="22"/>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Define</w:t>
      </w:r>
      <w:r w:rsidR="00D55796" w:rsidRPr="00C06F7D">
        <w:rPr>
          <w:rFonts w:ascii="Garamond" w:hAnsi="Garamond"/>
        </w:rPr>
        <w:t xml:space="preserve"> </w:t>
      </w:r>
      <w:r w:rsidR="0094793E" w:rsidRPr="00C06F7D">
        <w:rPr>
          <w:rFonts w:ascii="Garamond" w:hAnsi="Garamond"/>
        </w:rPr>
        <w:t>Christ’s</w:t>
      </w:r>
      <w:r w:rsidRPr="00C06F7D">
        <w:rPr>
          <w:rFonts w:ascii="Garamond" w:hAnsi="Garamond"/>
        </w:rPr>
        <w:t xml:space="preserve"> intercession.</w:t>
      </w:r>
    </w:p>
    <w:p w14:paraId="2C672116" w14:textId="77777777" w:rsidR="00340158" w:rsidRPr="00C06F7D" w:rsidRDefault="00811A01" w:rsidP="00724F34">
      <w:pPr>
        <w:pStyle w:val="ListParagraph"/>
        <w:numPr>
          <w:ilvl w:val="0"/>
          <w:numId w:val="22"/>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 xml:space="preserve">Explain </w:t>
      </w:r>
      <w:r w:rsidR="00D5407D" w:rsidRPr="00C06F7D">
        <w:rPr>
          <w:rFonts w:ascii="Garamond" w:hAnsi="Garamond"/>
        </w:rPr>
        <w:t>the benefits of Christ’s intercession</w:t>
      </w:r>
      <w:r w:rsidR="00340158" w:rsidRPr="00C06F7D">
        <w:rPr>
          <w:rFonts w:ascii="Garamond" w:hAnsi="Garamond"/>
        </w:rPr>
        <w:t>.</w:t>
      </w:r>
    </w:p>
    <w:p w14:paraId="0B6D0B28" w14:textId="77777777" w:rsidR="003B336E" w:rsidRPr="00C06F7D" w:rsidRDefault="00D55796" w:rsidP="00724F34">
      <w:pPr>
        <w:pStyle w:val="ListParagraph"/>
        <w:numPr>
          <w:ilvl w:val="0"/>
          <w:numId w:val="22"/>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pply</w:t>
      </w:r>
      <w:r w:rsidR="00340158" w:rsidRPr="00C06F7D">
        <w:rPr>
          <w:rFonts w:ascii="Garamond" w:hAnsi="Garamond"/>
        </w:rPr>
        <w:t xml:space="preserve"> the doctrine </w:t>
      </w:r>
      <w:r w:rsidR="008B4D48" w:rsidRPr="00C06F7D">
        <w:rPr>
          <w:rFonts w:ascii="Garamond" w:hAnsi="Garamond"/>
        </w:rPr>
        <w:t>of Christ’s intercession</w:t>
      </w:r>
      <w:r w:rsidR="00340158" w:rsidRPr="00C06F7D">
        <w:rPr>
          <w:rFonts w:ascii="Garamond" w:hAnsi="Garamond"/>
        </w:rPr>
        <w:t xml:space="preserve"> so that we may rejoice in the truth.</w:t>
      </w:r>
    </w:p>
    <w:p w14:paraId="7151BFEA" w14:textId="77777777" w:rsidR="00340158" w:rsidRPr="00C06F7D" w:rsidRDefault="00340158" w:rsidP="00724F34">
      <w:pPr>
        <w:pStyle w:val="ListParagraph"/>
        <w:tabs>
          <w:tab w:val="left" w:pos="360"/>
          <w:tab w:val="left" w:pos="720"/>
          <w:tab w:val="left" w:pos="1080"/>
          <w:tab w:val="left" w:pos="1440"/>
          <w:tab w:val="left" w:pos="1800"/>
          <w:tab w:val="left" w:pos="2160"/>
          <w:tab w:val="left" w:pos="2880"/>
          <w:tab w:val="left" w:pos="3600"/>
          <w:tab w:val="left" w:pos="4320"/>
        </w:tabs>
        <w:ind w:left="1080"/>
        <w:jc w:val="both"/>
        <w:rPr>
          <w:rFonts w:ascii="Garamond" w:hAnsi="Garamond"/>
        </w:rPr>
      </w:pPr>
    </w:p>
    <w:p w14:paraId="683C71A9" w14:textId="77777777" w:rsidR="003B336E" w:rsidRPr="00C06F7D" w:rsidRDefault="00650277" w:rsidP="00724F34">
      <w:pPr>
        <w:pStyle w:val="Heading2"/>
        <w:jc w:val="both"/>
        <w:rPr>
          <w:szCs w:val="24"/>
        </w:rPr>
      </w:pPr>
      <w:r w:rsidRPr="00C06F7D">
        <w:rPr>
          <w:szCs w:val="24"/>
        </w:rPr>
        <w:t>The Definition of Christ’s</w:t>
      </w:r>
      <w:r w:rsidR="0035396A" w:rsidRPr="00C06F7D">
        <w:rPr>
          <w:szCs w:val="24"/>
        </w:rPr>
        <w:t xml:space="preserve"> </w:t>
      </w:r>
      <w:r w:rsidR="003B336E" w:rsidRPr="00C06F7D">
        <w:rPr>
          <w:szCs w:val="24"/>
        </w:rPr>
        <w:t xml:space="preserve">Intercession </w:t>
      </w:r>
    </w:p>
    <w:p w14:paraId="71E151C2" w14:textId="77777777" w:rsidR="003B336E" w:rsidRPr="00C06F7D" w:rsidRDefault="003B336E" w:rsidP="00724F34">
      <w:pPr>
        <w:jc w:val="both"/>
        <w:rPr>
          <w:rFonts w:ascii="Garamond" w:hAnsi="Garamond"/>
        </w:rPr>
      </w:pPr>
    </w:p>
    <w:p w14:paraId="6C0A78DC" w14:textId="77777777" w:rsidR="001301B3" w:rsidRPr="00C06F7D" w:rsidRDefault="0087516A"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1F7A06" w:rsidRPr="00C06F7D">
        <w:rPr>
          <w:rFonts w:ascii="Garamond" w:hAnsi="Garamond"/>
        </w:rPr>
        <w:t>Let</w:t>
      </w:r>
      <w:r w:rsidR="00D85CDE" w:rsidRPr="00C06F7D">
        <w:rPr>
          <w:rFonts w:ascii="Garamond" w:hAnsi="Garamond"/>
        </w:rPr>
        <w:t>’s being with a definition</w:t>
      </w:r>
      <w:r w:rsidR="001F7A06" w:rsidRPr="00C06F7D">
        <w:rPr>
          <w:rFonts w:ascii="Garamond" w:hAnsi="Garamond"/>
        </w:rPr>
        <w:t xml:space="preserve">. </w:t>
      </w:r>
      <w:r w:rsidR="003C6325" w:rsidRPr="00C06F7D">
        <w:rPr>
          <w:rFonts w:ascii="Garamond" w:hAnsi="Garamond"/>
        </w:rPr>
        <w:t xml:space="preserve">To </w:t>
      </w:r>
      <w:r w:rsidR="001358CA" w:rsidRPr="00C06F7D">
        <w:rPr>
          <w:rFonts w:ascii="Garamond" w:hAnsi="Garamond"/>
        </w:rPr>
        <w:t xml:space="preserve">intercede means to </w:t>
      </w:r>
      <w:r w:rsidR="000E0C81" w:rsidRPr="00C06F7D">
        <w:rPr>
          <w:rFonts w:ascii="Garamond" w:hAnsi="Garamond"/>
        </w:rPr>
        <w:t>intervene</w:t>
      </w:r>
      <w:r w:rsidR="009676AD" w:rsidRPr="00C06F7D">
        <w:rPr>
          <w:rFonts w:ascii="Garamond" w:hAnsi="Garamond"/>
        </w:rPr>
        <w:t xml:space="preserve"> on </w:t>
      </w:r>
      <w:r w:rsidR="00A63C65" w:rsidRPr="00C06F7D">
        <w:rPr>
          <w:rFonts w:ascii="Garamond" w:hAnsi="Garamond"/>
        </w:rPr>
        <w:t xml:space="preserve">someone’s </w:t>
      </w:r>
      <w:r w:rsidR="009676AD" w:rsidRPr="00C06F7D">
        <w:rPr>
          <w:rFonts w:ascii="Garamond" w:hAnsi="Garamond"/>
        </w:rPr>
        <w:t>behalf</w:t>
      </w:r>
      <w:r w:rsidR="00600236" w:rsidRPr="00C06F7D">
        <w:rPr>
          <w:rFonts w:ascii="Garamond" w:hAnsi="Garamond"/>
        </w:rPr>
        <w:t xml:space="preserve">. It </w:t>
      </w:r>
      <w:r w:rsidR="00BA2895" w:rsidRPr="00C06F7D">
        <w:rPr>
          <w:rFonts w:ascii="Garamond" w:hAnsi="Garamond"/>
        </w:rPr>
        <w:t>means</w:t>
      </w:r>
      <w:r w:rsidR="00AB741A" w:rsidRPr="00C06F7D">
        <w:rPr>
          <w:rFonts w:ascii="Garamond" w:hAnsi="Garamond"/>
        </w:rPr>
        <w:t xml:space="preserve"> </w:t>
      </w:r>
      <w:r w:rsidR="00EC00B3" w:rsidRPr="00C06F7D">
        <w:rPr>
          <w:rFonts w:ascii="Garamond" w:hAnsi="Garamond"/>
        </w:rPr>
        <w:t>to entreat, to argue, to plead,</w:t>
      </w:r>
      <w:r w:rsidR="000E0C81" w:rsidRPr="00C06F7D">
        <w:rPr>
          <w:rFonts w:ascii="Garamond" w:hAnsi="Garamond"/>
        </w:rPr>
        <w:t xml:space="preserve"> </w:t>
      </w:r>
      <w:r w:rsidR="00EC00B3" w:rsidRPr="00C06F7D">
        <w:rPr>
          <w:rFonts w:ascii="Garamond" w:hAnsi="Garamond"/>
        </w:rPr>
        <w:t xml:space="preserve">and </w:t>
      </w:r>
      <w:r w:rsidR="000E0C81" w:rsidRPr="00C06F7D">
        <w:rPr>
          <w:rFonts w:ascii="Garamond" w:hAnsi="Garamond"/>
        </w:rPr>
        <w:t>to stand in the gap between two people with a view of reconciliation.</w:t>
      </w:r>
      <w:r w:rsidR="002366C4" w:rsidRPr="00C06F7D">
        <w:rPr>
          <w:rFonts w:ascii="Garamond" w:hAnsi="Garamond"/>
        </w:rPr>
        <w:t xml:space="preserve"> </w:t>
      </w:r>
      <w:r w:rsidR="00AA044D" w:rsidRPr="00C06F7D">
        <w:rPr>
          <w:rFonts w:ascii="Garamond" w:hAnsi="Garamond"/>
        </w:rPr>
        <w:t>Intercession is prayer but of a specific kind.</w:t>
      </w:r>
      <w:r w:rsidR="00F95E97" w:rsidRPr="00C06F7D">
        <w:rPr>
          <w:rFonts w:ascii="Garamond" w:hAnsi="Garamond"/>
        </w:rPr>
        <w:t xml:space="preserve"> </w:t>
      </w:r>
      <w:r w:rsidR="00781860" w:rsidRPr="00C06F7D">
        <w:rPr>
          <w:rFonts w:ascii="Garamond" w:hAnsi="Garamond"/>
        </w:rPr>
        <w:t>There is much that is mysterious about Jesus’s intercession</w:t>
      </w:r>
      <w:r w:rsidR="00BA2895" w:rsidRPr="00C06F7D">
        <w:rPr>
          <w:rFonts w:ascii="Garamond" w:hAnsi="Garamond"/>
        </w:rPr>
        <w:t>, b</w:t>
      </w:r>
      <w:r w:rsidR="00781860" w:rsidRPr="00C06F7D">
        <w:rPr>
          <w:rFonts w:ascii="Garamond" w:hAnsi="Garamond"/>
        </w:rPr>
        <w:t xml:space="preserve">ut </w:t>
      </w:r>
      <w:r w:rsidR="00BA2895" w:rsidRPr="00C06F7D">
        <w:rPr>
          <w:rFonts w:ascii="Garamond" w:hAnsi="Garamond"/>
        </w:rPr>
        <w:t xml:space="preserve">the Bible and great theologians of church history </w:t>
      </w:r>
      <w:r w:rsidR="005C4372" w:rsidRPr="00C06F7D">
        <w:rPr>
          <w:rFonts w:ascii="Garamond" w:hAnsi="Garamond"/>
        </w:rPr>
        <w:t>offer some clarity</w:t>
      </w:r>
      <w:r w:rsidR="00781860" w:rsidRPr="00C06F7D">
        <w:rPr>
          <w:rFonts w:ascii="Garamond" w:hAnsi="Garamond"/>
        </w:rPr>
        <w:t xml:space="preserve">. </w:t>
      </w:r>
      <w:r w:rsidR="00114F25" w:rsidRPr="00C06F7D">
        <w:rPr>
          <w:rFonts w:ascii="Garamond" w:hAnsi="Garamond"/>
        </w:rPr>
        <w:t>Referring to</w:t>
      </w:r>
      <w:r w:rsidR="00A33042" w:rsidRPr="00C06F7D">
        <w:rPr>
          <w:rFonts w:ascii="Garamond" w:hAnsi="Garamond"/>
        </w:rPr>
        <w:t xml:space="preserve"> Christ’s intercession</w:t>
      </w:r>
      <w:r w:rsidR="000E4E64" w:rsidRPr="00C06F7D">
        <w:rPr>
          <w:rFonts w:ascii="Garamond" w:hAnsi="Garamond"/>
        </w:rPr>
        <w:t>,</w:t>
      </w:r>
      <w:r w:rsidR="00A33042" w:rsidRPr="00C06F7D">
        <w:rPr>
          <w:rFonts w:ascii="Garamond" w:hAnsi="Garamond"/>
        </w:rPr>
        <w:t xml:space="preserve"> </w:t>
      </w:r>
      <w:r w:rsidR="00D575FC" w:rsidRPr="00C06F7D">
        <w:rPr>
          <w:rFonts w:ascii="Garamond" w:hAnsi="Garamond"/>
        </w:rPr>
        <w:t xml:space="preserve">the Puritan </w:t>
      </w:r>
      <w:r w:rsidR="00A33042" w:rsidRPr="00C06F7D">
        <w:rPr>
          <w:rFonts w:ascii="Garamond" w:hAnsi="Garamond"/>
        </w:rPr>
        <w:t xml:space="preserve">John Owen </w:t>
      </w:r>
      <w:r w:rsidR="0093745A" w:rsidRPr="00C06F7D">
        <w:rPr>
          <w:rFonts w:ascii="Garamond" w:hAnsi="Garamond"/>
        </w:rPr>
        <w:t xml:space="preserve">defined it as </w:t>
      </w:r>
      <w:r w:rsidR="000E4E64" w:rsidRPr="00C06F7D">
        <w:rPr>
          <w:rFonts w:ascii="Garamond" w:hAnsi="Garamond"/>
        </w:rPr>
        <w:t>“</w:t>
      </w:r>
      <w:r w:rsidR="00362EBE" w:rsidRPr="00C06F7D">
        <w:rPr>
          <w:rFonts w:ascii="Garamond" w:hAnsi="Garamond"/>
        </w:rPr>
        <w:t>his continual appearance for us in the presence of God, by virtue of his office as the ‘high priest over the house of God,’ representing the efficacy of his oblation [</w:t>
      </w:r>
      <w:r w:rsidR="009326DD" w:rsidRPr="00C06F7D">
        <w:rPr>
          <w:rFonts w:ascii="Garamond" w:hAnsi="Garamond"/>
        </w:rPr>
        <w:t>offering</w:t>
      </w:r>
      <w:r w:rsidR="00362EBE" w:rsidRPr="00C06F7D">
        <w:rPr>
          <w:rFonts w:ascii="Garamond" w:hAnsi="Garamond"/>
        </w:rPr>
        <w:t>], accompanied with tender care, love, and desires for the welfare, supply, deliverance, and salvation of the church</w:t>
      </w:r>
      <w:r w:rsidR="009326DD" w:rsidRPr="00C06F7D">
        <w:rPr>
          <w:rFonts w:ascii="Garamond" w:hAnsi="Garamond"/>
        </w:rPr>
        <w:t>.”</w:t>
      </w:r>
      <w:r w:rsidR="009326DD" w:rsidRPr="00C06F7D">
        <w:rPr>
          <w:rStyle w:val="FootnoteReference"/>
          <w:rFonts w:ascii="Garamond" w:hAnsi="Garamond"/>
        </w:rPr>
        <w:footnoteReference w:id="3"/>
      </w:r>
      <w:r w:rsidR="00AF5EAC" w:rsidRPr="00C06F7D">
        <w:rPr>
          <w:rFonts w:ascii="Garamond" w:hAnsi="Garamond"/>
        </w:rPr>
        <w:t xml:space="preserve"> </w:t>
      </w:r>
    </w:p>
    <w:p w14:paraId="68CB73A6" w14:textId="77777777" w:rsidR="00AF5EAC" w:rsidRPr="00C06F7D" w:rsidRDefault="001301B3"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32481C" w:rsidRPr="00C06F7D">
        <w:rPr>
          <w:rFonts w:ascii="Garamond" w:hAnsi="Garamond"/>
        </w:rPr>
        <w:t xml:space="preserve">In other words, </w:t>
      </w:r>
      <w:r w:rsidR="004E73C2" w:rsidRPr="00C06F7D">
        <w:rPr>
          <w:rFonts w:ascii="Garamond" w:hAnsi="Garamond"/>
        </w:rPr>
        <w:t>by</w:t>
      </w:r>
      <w:r w:rsidR="0032481C" w:rsidRPr="00C06F7D">
        <w:rPr>
          <w:rFonts w:ascii="Garamond" w:hAnsi="Garamond"/>
        </w:rPr>
        <w:t xml:space="preserve"> </w:t>
      </w:r>
      <w:r w:rsidR="004E73C2" w:rsidRPr="00C06F7D">
        <w:rPr>
          <w:rFonts w:ascii="Garamond" w:hAnsi="Garamond"/>
        </w:rPr>
        <w:t xml:space="preserve">virtue of </w:t>
      </w:r>
      <w:r w:rsidR="0032481C" w:rsidRPr="00C06F7D">
        <w:rPr>
          <w:rFonts w:ascii="Garamond" w:hAnsi="Garamond"/>
        </w:rPr>
        <w:t xml:space="preserve">his all-sufficient atoning sacrifice, Jesus stands at the </w:t>
      </w:r>
      <w:r w:rsidR="004E73C2" w:rsidRPr="00C06F7D">
        <w:rPr>
          <w:rFonts w:ascii="Garamond" w:hAnsi="Garamond"/>
        </w:rPr>
        <w:t>Father's right hand</w:t>
      </w:r>
      <w:r w:rsidR="0032481C" w:rsidRPr="00C06F7D">
        <w:rPr>
          <w:rFonts w:ascii="Garamond" w:hAnsi="Garamond"/>
        </w:rPr>
        <w:t xml:space="preserve"> in heaven</w:t>
      </w:r>
      <w:r w:rsidR="004E73C2" w:rsidRPr="00C06F7D">
        <w:rPr>
          <w:rFonts w:ascii="Garamond" w:hAnsi="Garamond"/>
        </w:rPr>
        <w:t>,</w:t>
      </w:r>
      <w:r w:rsidR="0032481C" w:rsidRPr="00C06F7D">
        <w:rPr>
          <w:rFonts w:ascii="Garamond" w:hAnsi="Garamond"/>
        </w:rPr>
        <w:t xml:space="preserve"> </w:t>
      </w:r>
      <w:r w:rsidR="0011730B" w:rsidRPr="00C06F7D">
        <w:rPr>
          <w:rFonts w:ascii="Garamond" w:hAnsi="Garamond"/>
        </w:rPr>
        <w:t>working and praying for us</w:t>
      </w:r>
      <w:r w:rsidR="0032481C" w:rsidRPr="00C06F7D">
        <w:rPr>
          <w:rFonts w:ascii="Garamond" w:hAnsi="Garamond"/>
        </w:rPr>
        <w:t xml:space="preserve"> </w:t>
      </w:r>
      <w:r w:rsidR="004E73C2" w:rsidRPr="00C06F7D">
        <w:rPr>
          <w:rFonts w:ascii="Garamond" w:hAnsi="Garamond"/>
        </w:rPr>
        <w:t xml:space="preserve">to accomplish our full salvation. </w:t>
      </w:r>
    </w:p>
    <w:p w14:paraId="60209E84" w14:textId="77777777" w:rsidR="00D85CDE" w:rsidRPr="00C06F7D" w:rsidRDefault="00AF5EAC"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CF17EF" w:rsidRPr="00C06F7D">
        <w:rPr>
          <w:rFonts w:ascii="Garamond" w:hAnsi="Garamond"/>
        </w:rPr>
        <w:t xml:space="preserve">That begs </w:t>
      </w:r>
      <w:r w:rsidR="00EA24E9" w:rsidRPr="00C06F7D">
        <w:rPr>
          <w:rFonts w:ascii="Garamond" w:hAnsi="Garamond"/>
        </w:rPr>
        <w:t>a</w:t>
      </w:r>
      <w:r w:rsidR="00CF17EF" w:rsidRPr="00C06F7D">
        <w:rPr>
          <w:rFonts w:ascii="Garamond" w:hAnsi="Garamond"/>
        </w:rPr>
        <w:t xml:space="preserve"> question</w:t>
      </w:r>
      <w:r w:rsidR="00EA24E9" w:rsidRPr="00C06F7D">
        <w:rPr>
          <w:rFonts w:ascii="Garamond" w:hAnsi="Garamond"/>
        </w:rPr>
        <w:t>.</w:t>
      </w:r>
      <w:r w:rsidR="00CF17EF" w:rsidRPr="00C06F7D">
        <w:rPr>
          <w:rFonts w:ascii="Garamond" w:hAnsi="Garamond"/>
        </w:rPr>
        <w:t xml:space="preserve"> Is </w:t>
      </w:r>
      <w:r w:rsidRPr="00C06F7D">
        <w:rPr>
          <w:rFonts w:ascii="Garamond" w:hAnsi="Garamond"/>
        </w:rPr>
        <w:t xml:space="preserve">our salvation </w:t>
      </w:r>
      <w:r w:rsidR="00CF17EF" w:rsidRPr="00C06F7D">
        <w:rPr>
          <w:rFonts w:ascii="Garamond" w:hAnsi="Garamond"/>
        </w:rPr>
        <w:t xml:space="preserve">not already </w:t>
      </w:r>
      <w:r w:rsidRPr="00C06F7D">
        <w:rPr>
          <w:rFonts w:ascii="Garamond" w:hAnsi="Garamond"/>
        </w:rPr>
        <w:t>secured upon the cross of Christ? Why</w:t>
      </w:r>
      <w:r w:rsidR="00D85CDE" w:rsidRPr="00C06F7D">
        <w:rPr>
          <w:rFonts w:ascii="Garamond" w:hAnsi="Garamond"/>
        </w:rPr>
        <w:t xml:space="preserve"> do we need hi </w:t>
      </w:r>
      <w:r w:rsidRPr="00C06F7D">
        <w:rPr>
          <w:rFonts w:ascii="Garamond" w:hAnsi="Garamond"/>
        </w:rPr>
        <w:t xml:space="preserve">intercession? </w:t>
      </w:r>
      <w:r w:rsidR="00EA24E9" w:rsidRPr="00C06F7D">
        <w:rPr>
          <w:rFonts w:ascii="Garamond" w:hAnsi="Garamond"/>
        </w:rPr>
        <w:t>It is true that</w:t>
      </w:r>
      <w:r w:rsidR="00874548" w:rsidRPr="00C06F7D">
        <w:rPr>
          <w:rFonts w:ascii="Garamond" w:hAnsi="Garamond"/>
        </w:rPr>
        <w:t xml:space="preserve"> </w:t>
      </w:r>
      <w:r w:rsidR="00CF17EF" w:rsidRPr="00C06F7D">
        <w:rPr>
          <w:rFonts w:ascii="Garamond" w:hAnsi="Garamond"/>
        </w:rPr>
        <w:t>Jesus’s</w:t>
      </w:r>
      <w:r w:rsidR="004E73C2" w:rsidRPr="00C06F7D">
        <w:rPr>
          <w:rFonts w:ascii="Garamond" w:hAnsi="Garamond"/>
        </w:rPr>
        <w:t xml:space="preserve"> death on the cross accomplished our</w:t>
      </w:r>
      <w:r w:rsidR="00874548" w:rsidRPr="00C06F7D">
        <w:rPr>
          <w:rFonts w:ascii="Garamond" w:hAnsi="Garamond"/>
        </w:rPr>
        <w:t xml:space="preserve"> full salvation and</w:t>
      </w:r>
      <w:r w:rsidR="004E73C2" w:rsidRPr="00C06F7D">
        <w:rPr>
          <w:rFonts w:ascii="Garamond" w:hAnsi="Garamond"/>
        </w:rPr>
        <w:t xml:space="preserve"> justification. </w:t>
      </w:r>
      <w:r w:rsidR="003E0AC8" w:rsidRPr="00C06F7D">
        <w:rPr>
          <w:rFonts w:ascii="Garamond" w:hAnsi="Garamond"/>
        </w:rPr>
        <w:t>All in Christ have</w:t>
      </w:r>
      <w:r w:rsidR="004E73C2" w:rsidRPr="00C06F7D">
        <w:rPr>
          <w:rFonts w:ascii="Garamond" w:hAnsi="Garamond"/>
        </w:rPr>
        <w:t xml:space="preserve"> been finally and fully set right with God because Jesus paid the penalty for </w:t>
      </w:r>
      <w:r w:rsidR="0077167C" w:rsidRPr="00C06F7D">
        <w:rPr>
          <w:rFonts w:ascii="Garamond" w:hAnsi="Garamond"/>
        </w:rPr>
        <w:t>all</w:t>
      </w:r>
      <w:r w:rsidR="004E73C2" w:rsidRPr="00C06F7D">
        <w:rPr>
          <w:rFonts w:ascii="Garamond" w:hAnsi="Garamond"/>
        </w:rPr>
        <w:t xml:space="preserve"> his people’s sins</w:t>
      </w:r>
      <w:r w:rsidR="00D85CDE" w:rsidRPr="00C06F7D">
        <w:rPr>
          <w:rFonts w:ascii="Garamond" w:hAnsi="Garamond"/>
        </w:rPr>
        <w:t xml:space="preserve">, </w:t>
      </w:r>
      <w:r w:rsidR="0011730B" w:rsidRPr="00C06F7D">
        <w:rPr>
          <w:rFonts w:ascii="Garamond" w:hAnsi="Garamond"/>
        </w:rPr>
        <w:t>satisf</w:t>
      </w:r>
      <w:r w:rsidR="00D85CDE" w:rsidRPr="00C06F7D">
        <w:rPr>
          <w:rFonts w:ascii="Garamond" w:hAnsi="Garamond"/>
        </w:rPr>
        <w:t>ying</w:t>
      </w:r>
      <w:r w:rsidR="0011730B" w:rsidRPr="00C06F7D">
        <w:rPr>
          <w:rFonts w:ascii="Garamond" w:hAnsi="Garamond"/>
        </w:rPr>
        <w:t xml:space="preserve"> God's wrath</w:t>
      </w:r>
      <w:r w:rsidR="003C6D93" w:rsidRPr="00C06F7D">
        <w:rPr>
          <w:rFonts w:ascii="Garamond" w:hAnsi="Garamond"/>
        </w:rPr>
        <w:t xml:space="preserve"> for those sins</w:t>
      </w:r>
      <w:r w:rsidR="00026162" w:rsidRPr="00C06F7D">
        <w:rPr>
          <w:rFonts w:ascii="Garamond" w:hAnsi="Garamond"/>
        </w:rPr>
        <w:t xml:space="preserve"> in his death</w:t>
      </w:r>
      <w:r w:rsidR="004E73C2" w:rsidRPr="00C06F7D">
        <w:rPr>
          <w:rFonts w:ascii="Garamond" w:hAnsi="Garamond"/>
        </w:rPr>
        <w:t xml:space="preserve">. </w:t>
      </w:r>
      <w:r w:rsidR="00874548" w:rsidRPr="00C06F7D">
        <w:rPr>
          <w:rFonts w:ascii="Garamond" w:hAnsi="Garamond"/>
        </w:rPr>
        <w:t>O</w:t>
      </w:r>
      <w:r w:rsidRPr="00C06F7D">
        <w:rPr>
          <w:rFonts w:ascii="Garamond" w:hAnsi="Garamond"/>
        </w:rPr>
        <w:t xml:space="preserve">ur legal standing with God </w:t>
      </w:r>
      <w:r w:rsidR="003E0AC8" w:rsidRPr="00C06F7D">
        <w:rPr>
          <w:rFonts w:ascii="Garamond" w:hAnsi="Garamond"/>
        </w:rPr>
        <w:t xml:space="preserve">is settled. We </w:t>
      </w:r>
      <w:r w:rsidR="00096581" w:rsidRPr="00C06F7D">
        <w:rPr>
          <w:rFonts w:ascii="Garamond" w:hAnsi="Garamond"/>
        </w:rPr>
        <w:t>are</w:t>
      </w:r>
      <w:r w:rsidR="003E0AC8" w:rsidRPr="00C06F7D">
        <w:rPr>
          <w:rFonts w:ascii="Garamond" w:hAnsi="Garamond"/>
        </w:rPr>
        <w:t xml:space="preserve"> </w:t>
      </w:r>
      <w:r w:rsidRPr="00C06F7D">
        <w:rPr>
          <w:rFonts w:ascii="Garamond" w:hAnsi="Garamond"/>
        </w:rPr>
        <w:t xml:space="preserve">righteous in </w:t>
      </w:r>
      <w:r w:rsidR="003E0AC8" w:rsidRPr="00C06F7D">
        <w:rPr>
          <w:rFonts w:ascii="Garamond" w:hAnsi="Garamond"/>
        </w:rPr>
        <w:t>Christ. T</w:t>
      </w:r>
      <w:r w:rsidRPr="00C06F7D">
        <w:rPr>
          <w:rFonts w:ascii="Garamond" w:hAnsi="Garamond"/>
        </w:rPr>
        <w:t>he work is finished</w:t>
      </w:r>
      <w:r w:rsidR="00C05046" w:rsidRPr="00C06F7D">
        <w:rPr>
          <w:rFonts w:ascii="Garamond" w:hAnsi="Garamond"/>
        </w:rPr>
        <w:t xml:space="preserve"> (John 19:30)</w:t>
      </w:r>
      <w:r w:rsidRPr="00C06F7D">
        <w:rPr>
          <w:rFonts w:ascii="Garamond" w:hAnsi="Garamond"/>
        </w:rPr>
        <w:t xml:space="preserve">. </w:t>
      </w:r>
      <w:r w:rsidR="00A01BCE" w:rsidRPr="00C06F7D">
        <w:rPr>
          <w:rFonts w:ascii="Garamond" w:hAnsi="Garamond"/>
        </w:rPr>
        <w:t>Thus, the author of Hebrews says, “</w:t>
      </w:r>
      <w:r w:rsidR="003E0AC8" w:rsidRPr="00C06F7D">
        <w:rPr>
          <w:rFonts w:ascii="Garamond" w:hAnsi="Garamond"/>
        </w:rPr>
        <w:t>W</w:t>
      </w:r>
      <w:r w:rsidR="00A01BCE" w:rsidRPr="00C06F7D">
        <w:rPr>
          <w:rFonts w:ascii="Garamond" w:hAnsi="Garamond"/>
        </w:rPr>
        <w:t>hen Christ had offered for all time a single sacrifice for sins, he sat down at the right hand of God” (Heb. 10:1</w:t>
      </w:r>
      <w:r w:rsidR="00DC030D" w:rsidRPr="00C06F7D">
        <w:rPr>
          <w:rFonts w:ascii="Garamond" w:hAnsi="Garamond"/>
        </w:rPr>
        <w:t>2).</w:t>
      </w:r>
      <w:r w:rsidR="0077167C" w:rsidRPr="00C06F7D">
        <w:rPr>
          <w:rFonts w:ascii="Garamond" w:hAnsi="Garamond"/>
        </w:rPr>
        <w:t xml:space="preserve"> </w:t>
      </w:r>
      <w:r w:rsidR="00DC030D" w:rsidRPr="00C06F7D">
        <w:rPr>
          <w:rFonts w:ascii="Garamond" w:hAnsi="Garamond"/>
        </w:rPr>
        <w:t xml:space="preserve">Sitting down represents the completion of the work. </w:t>
      </w:r>
      <w:r w:rsidR="009D2DB9" w:rsidRPr="00C06F7D">
        <w:rPr>
          <w:rFonts w:ascii="Garamond" w:hAnsi="Garamond"/>
        </w:rPr>
        <w:t xml:space="preserve">All in Christ are </w:t>
      </w:r>
      <w:r w:rsidR="00C46737" w:rsidRPr="00C06F7D">
        <w:rPr>
          <w:rFonts w:ascii="Garamond" w:hAnsi="Garamond"/>
        </w:rPr>
        <w:t>“perfected for all time” (Heb. 10:14)</w:t>
      </w:r>
      <w:r w:rsidR="00D45807" w:rsidRPr="00C06F7D">
        <w:rPr>
          <w:rFonts w:ascii="Garamond" w:hAnsi="Garamond"/>
        </w:rPr>
        <w:t>, meaning no further sacrifice is necessary</w:t>
      </w:r>
      <w:r w:rsidR="00C46737" w:rsidRPr="00C06F7D">
        <w:rPr>
          <w:rFonts w:ascii="Garamond" w:hAnsi="Garamond"/>
        </w:rPr>
        <w:t xml:space="preserve">. </w:t>
      </w:r>
      <w:r w:rsidR="00373B6F" w:rsidRPr="00C06F7D">
        <w:rPr>
          <w:rFonts w:ascii="Garamond" w:hAnsi="Garamond"/>
        </w:rPr>
        <w:t>We can rest assured that</w:t>
      </w:r>
      <w:r w:rsidR="008529B9" w:rsidRPr="00C06F7D">
        <w:rPr>
          <w:rFonts w:ascii="Garamond" w:hAnsi="Garamond"/>
        </w:rPr>
        <w:t xml:space="preserve">, by grace, </w:t>
      </w:r>
      <w:r w:rsidR="00373B6F" w:rsidRPr="00C06F7D">
        <w:rPr>
          <w:rFonts w:ascii="Garamond" w:hAnsi="Garamond"/>
        </w:rPr>
        <w:t>God will preserve us for</w:t>
      </w:r>
      <w:r w:rsidR="00EC57B7" w:rsidRPr="00C06F7D">
        <w:rPr>
          <w:rFonts w:ascii="Garamond" w:hAnsi="Garamond"/>
        </w:rPr>
        <w:t>ever</w:t>
      </w:r>
      <w:r w:rsidR="00373B6F" w:rsidRPr="00C06F7D">
        <w:rPr>
          <w:rFonts w:ascii="Garamond" w:hAnsi="Garamond"/>
        </w:rPr>
        <w:t>.</w:t>
      </w:r>
      <w:r w:rsidR="008529B9" w:rsidRPr="00C06F7D">
        <w:rPr>
          <w:rFonts w:ascii="Garamond" w:hAnsi="Garamond"/>
        </w:rPr>
        <w:t xml:space="preserve"> </w:t>
      </w:r>
    </w:p>
    <w:p w14:paraId="5E6E076A" w14:textId="77777777" w:rsidR="008529B9" w:rsidRPr="00C06F7D" w:rsidRDefault="00D85CDE"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77167C" w:rsidRPr="00C06F7D">
        <w:rPr>
          <w:rFonts w:ascii="Garamond" w:hAnsi="Garamond"/>
        </w:rPr>
        <w:t xml:space="preserve">But </w:t>
      </w:r>
      <w:r w:rsidR="006E06A6" w:rsidRPr="00C06F7D">
        <w:rPr>
          <w:rFonts w:ascii="Garamond" w:hAnsi="Garamond"/>
        </w:rPr>
        <w:t>the finished work of Christ on the cross</w:t>
      </w:r>
      <w:r w:rsidR="0077167C" w:rsidRPr="00C06F7D">
        <w:rPr>
          <w:rFonts w:ascii="Garamond" w:hAnsi="Garamond"/>
        </w:rPr>
        <w:t xml:space="preserve"> does not mean </w:t>
      </w:r>
      <w:r w:rsidR="00C46737" w:rsidRPr="00C06F7D">
        <w:rPr>
          <w:rFonts w:ascii="Garamond" w:hAnsi="Garamond"/>
        </w:rPr>
        <w:t>Jesus</w:t>
      </w:r>
      <w:r w:rsidR="0077167C" w:rsidRPr="00C06F7D">
        <w:rPr>
          <w:rFonts w:ascii="Garamond" w:hAnsi="Garamond"/>
        </w:rPr>
        <w:t xml:space="preserve"> no longer works on our behalf. </w:t>
      </w:r>
      <w:r w:rsidR="00C46737" w:rsidRPr="00C06F7D">
        <w:rPr>
          <w:rFonts w:ascii="Garamond" w:hAnsi="Garamond"/>
        </w:rPr>
        <w:t>Yes, the work of justification is finished, but the work of sanctification is ongoing, and the work of glorification is still out ahead.</w:t>
      </w:r>
      <w:r w:rsidR="00387954" w:rsidRPr="00C06F7D">
        <w:rPr>
          <w:rFonts w:ascii="Garamond" w:hAnsi="Garamond"/>
        </w:rPr>
        <w:t xml:space="preserve"> </w:t>
      </w:r>
      <w:r w:rsidR="005F7190" w:rsidRPr="00C06F7D">
        <w:rPr>
          <w:rFonts w:ascii="Garamond" w:hAnsi="Garamond"/>
        </w:rPr>
        <w:t xml:space="preserve">Though assured, they are still “in progress,” as it were, and Jesus’s intercession </w:t>
      </w:r>
      <w:r w:rsidR="009D23DA" w:rsidRPr="00C06F7D">
        <w:rPr>
          <w:rFonts w:ascii="Garamond" w:hAnsi="Garamond"/>
        </w:rPr>
        <w:t>is God’s means by which they come to completion.</w:t>
      </w:r>
    </w:p>
    <w:p w14:paraId="3E1F6911" w14:textId="77777777" w:rsidR="009D23DA" w:rsidRPr="00C06F7D" w:rsidRDefault="008529B9"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0E5BE3" w:rsidRPr="00C06F7D">
        <w:rPr>
          <w:rFonts w:ascii="Garamond" w:hAnsi="Garamond"/>
        </w:rPr>
        <w:t xml:space="preserve">We can think of it this way. The cross is the point of our justification, and his intercession is the ongoing application of that justification. </w:t>
      </w:r>
      <w:r w:rsidR="00373B6F" w:rsidRPr="00C06F7D">
        <w:rPr>
          <w:rFonts w:ascii="Garamond" w:hAnsi="Garamond"/>
        </w:rPr>
        <w:t xml:space="preserve">Jesus’s intercession is one of God’s means of preserving us. </w:t>
      </w:r>
      <w:r w:rsidR="00DA04D2" w:rsidRPr="00C06F7D">
        <w:rPr>
          <w:rFonts w:ascii="Garamond" w:hAnsi="Garamond"/>
        </w:rPr>
        <w:t>As the Dutch theologian Herman Bavinck said, “</w:t>
      </w:r>
      <w:r w:rsidR="005555DF" w:rsidRPr="00C06F7D">
        <w:rPr>
          <w:rFonts w:ascii="Garamond" w:hAnsi="Garamond"/>
        </w:rPr>
        <w:t>In</w:t>
      </w:r>
      <w:r w:rsidR="00F82A6E" w:rsidRPr="00C06F7D">
        <w:rPr>
          <w:rFonts w:ascii="Garamond" w:hAnsi="Garamond"/>
        </w:rPr>
        <w:t xml:space="preserve"> his intercession his sacrifice continues to be operative and effective.”</w:t>
      </w:r>
      <w:r w:rsidR="00F82A6E" w:rsidRPr="00C06F7D">
        <w:rPr>
          <w:rStyle w:val="FootnoteReference"/>
          <w:rFonts w:ascii="Garamond" w:hAnsi="Garamond"/>
        </w:rPr>
        <w:footnoteReference w:id="4"/>
      </w:r>
      <w:r w:rsidR="0003572E" w:rsidRPr="00C06F7D">
        <w:rPr>
          <w:rFonts w:ascii="Garamond" w:hAnsi="Garamond"/>
        </w:rPr>
        <w:t xml:space="preserve"> </w:t>
      </w:r>
      <w:r w:rsidR="00396E69" w:rsidRPr="00C06F7D">
        <w:rPr>
          <w:rFonts w:ascii="Garamond" w:hAnsi="Garamond"/>
        </w:rPr>
        <w:t xml:space="preserve">Reformer </w:t>
      </w:r>
      <w:r w:rsidR="008366D4" w:rsidRPr="00C06F7D">
        <w:rPr>
          <w:rFonts w:ascii="Garamond" w:hAnsi="Garamond"/>
        </w:rPr>
        <w:t>John Calvin said, “</w:t>
      </w:r>
      <w:r w:rsidR="00EA2EFB" w:rsidRPr="00C06F7D">
        <w:rPr>
          <w:rFonts w:ascii="Garamond" w:hAnsi="Garamond"/>
        </w:rPr>
        <w:t>He appears before God for the purpose of exercising towards us the power and efficacy of his sacrifice</w:t>
      </w:r>
      <w:r w:rsidR="001A1A56" w:rsidRPr="00C06F7D">
        <w:rPr>
          <w:rFonts w:ascii="Garamond" w:hAnsi="Garamond"/>
        </w:rPr>
        <w:t>. . ..</w:t>
      </w:r>
      <w:r w:rsidR="00EA2EFB" w:rsidRPr="00C06F7D">
        <w:rPr>
          <w:rFonts w:ascii="Garamond" w:hAnsi="Garamond"/>
        </w:rPr>
        <w:t xml:space="preserve"> Christ's intercession is the continual application of his death to our salvation</w:t>
      </w:r>
      <w:r w:rsidR="001A1A56" w:rsidRPr="00C06F7D">
        <w:rPr>
          <w:rFonts w:ascii="Garamond" w:hAnsi="Garamond"/>
        </w:rPr>
        <w:t>.</w:t>
      </w:r>
      <w:r w:rsidR="00EA2EFB" w:rsidRPr="00C06F7D">
        <w:rPr>
          <w:rFonts w:ascii="Garamond" w:hAnsi="Garamond"/>
        </w:rPr>
        <w:t>"</w:t>
      </w:r>
      <w:r w:rsidR="00EA2EFB" w:rsidRPr="00C06F7D">
        <w:rPr>
          <w:rStyle w:val="FootnoteReference"/>
          <w:rFonts w:ascii="Garamond" w:hAnsi="Garamond"/>
        </w:rPr>
        <w:footnoteReference w:id="5"/>
      </w:r>
      <w:r w:rsidR="00396E69" w:rsidRPr="00C06F7D">
        <w:rPr>
          <w:rFonts w:ascii="Garamond" w:hAnsi="Garamond"/>
        </w:rPr>
        <w:t xml:space="preserve"> </w:t>
      </w:r>
    </w:p>
    <w:p w14:paraId="560E78CE" w14:textId="77777777" w:rsidR="00400B7D" w:rsidRPr="00C06F7D" w:rsidRDefault="001A1A56"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Christ’s</w:t>
      </w:r>
      <w:r w:rsidR="00400B7D" w:rsidRPr="00C06F7D">
        <w:rPr>
          <w:rFonts w:ascii="Garamond" w:hAnsi="Garamond"/>
        </w:rPr>
        <w:t xml:space="preserve"> intercession applies the benefits of justification moment by moment, assuring us that our ongoing sins are also forgiven by the cross</w:t>
      </w:r>
      <w:r w:rsidR="004671B5" w:rsidRPr="00C06F7D">
        <w:rPr>
          <w:rFonts w:ascii="Garamond" w:hAnsi="Garamond"/>
        </w:rPr>
        <w:t xml:space="preserve"> and inviting us to draw near to God to enjoy </w:t>
      </w:r>
      <w:r w:rsidRPr="00C06F7D">
        <w:rPr>
          <w:rFonts w:ascii="Garamond" w:hAnsi="Garamond"/>
        </w:rPr>
        <w:t>continual</w:t>
      </w:r>
      <w:r w:rsidR="004671B5" w:rsidRPr="00C06F7D">
        <w:rPr>
          <w:rFonts w:ascii="Garamond" w:hAnsi="Garamond"/>
        </w:rPr>
        <w:t xml:space="preserve"> fellowship</w:t>
      </w:r>
      <w:r w:rsidRPr="00C06F7D">
        <w:rPr>
          <w:rFonts w:ascii="Garamond" w:hAnsi="Garamond"/>
        </w:rPr>
        <w:t xml:space="preserve"> with him</w:t>
      </w:r>
      <w:r w:rsidR="004671B5" w:rsidRPr="00C06F7D">
        <w:rPr>
          <w:rFonts w:ascii="Garamond" w:hAnsi="Garamond"/>
        </w:rPr>
        <w:t>.</w:t>
      </w:r>
    </w:p>
    <w:p w14:paraId="043D698E" w14:textId="77777777" w:rsidR="00472570" w:rsidRPr="00C06F7D" w:rsidRDefault="00373B6F"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D85CDE" w:rsidRPr="00C06F7D">
        <w:rPr>
          <w:rFonts w:ascii="Garamond" w:hAnsi="Garamond"/>
        </w:rPr>
        <w:t>W</w:t>
      </w:r>
      <w:r w:rsidR="00297863" w:rsidRPr="00C06F7D">
        <w:rPr>
          <w:rFonts w:ascii="Garamond" w:hAnsi="Garamond"/>
        </w:rPr>
        <w:t xml:space="preserve">hat does </w:t>
      </w:r>
      <w:r w:rsidR="004671B5" w:rsidRPr="00C06F7D">
        <w:rPr>
          <w:rFonts w:ascii="Garamond" w:hAnsi="Garamond"/>
        </w:rPr>
        <w:t>this</w:t>
      </w:r>
      <w:r w:rsidR="00297863" w:rsidRPr="00C06F7D">
        <w:rPr>
          <w:rFonts w:ascii="Garamond" w:hAnsi="Garamond"/>
        </w:rPr>
        <w:t xml:space="preserve"> heavenly intercession look like</w:t>
      </w:r>
      <w:r w:rsidRPr="00C06F7D">
        <w:rPr>
          <w:rFonts w:ascii="Garamond" w:hAnsi="Garamond"/>
        </w:rPr>
        <w:t xml:space="preserve">? </w:t>
      </w:r>
      <w:r w:rsidR="004F79ED" w:rsidRPr="00C06F7D">
        <w:rPr>
          <w:rFonts w:ascii="Garamond" w:hAnsi="Garamond"/>
        </w:rPr>
        <w:t xml:space="preserve">John Owen </w:t>
      </w:r>
      <w:r w:rsidR="00396E69" w:rsidRPr="00C06F7D">
        <w:rPr>
          <w:rFonts w:ascii="Garamond" w:hAnsi="Garamond"/>
        </w:rPr>
        <w:t>summarized</w:t>
      </w:r>
      <w:r w:rsidR="00594FA1" w:rsidRPr="00C06F7D">
        <w:rPr>
          <w:rFonts w:ascii="Garamond" w:hAnsi="Garamond"/>
        </w:rPr>
        <w:t xml:space="preserve"> </w:t>
      </w:r>
      <w:r w:rsidRPr="00C06F7D">
        <w:rPr>
          <w:rFonts w:ascii="Garamond" w:hAnsi="Garamond"/>
        </w:rPr>
        <w:t>it in</w:t>
      </w:r>
      <w:r w:rsidR="00396E69" w:rsidRPr="00C06F7D">
        <w:rPr>
          <w:rFonts w:ascii="Garamond" w:hAnsi="Garamond"/>
        </w:rPr>
        <w:t xml:space="preserve"> three parts</w:t>
      </w:r>
      <w:r w:rsidR="001205BD" w:rsidRPr="00C06F7D">
        <w:rPr>
          <w:rFonts w:ascii="Garamond" w:hAnsi="Garamond"/>
        </w:rPr>
        <w:t xml:space="preserve">. </w:t>
      </w:r>
      <w:r w:rsidR="00B745C5" w:rsidRPr="00C06F7D">
        <w:rPr>
          <w:rFonts w:ascii="Garamond" w:hAnsi="Garamond"/>
        </w:rPr>
        <w:t>First, t</w:t>
      </w:r>
      <w:r w:rsidR="001205BD" w:rsidRPr="00C06F7D">
        <w:rPr>
          <w:rFonts w:ascii="Garamond" w:hAnsi="Garamond"/>
        </w:rPr>
        <w:t>he</w:t>
      </w:r>
      <w:r w:rsidRPr="00C06F7D">
        <w:rPr>
          <w:rFonts w:ascii="Garamond" w:hAnsi="Garamond"/>
        </w:rPr>
        <w:t>re is the</w:t>
      </w:r>
      <w:r w:rsidR="001205BD" w:rsidRPr="00C06F7D">
        <w:rPr>
          <w:rFonts w:ascii="Garamond" w:hAnsi="Garamond"/>
        </w:rPr>
        <w:t xml:space="preserve"> </w:t>
      </w:r>
      <w:r w:rsidR="001205BD" w:rsidRPr="00C06F7D">
        <w:rPr>
          <w:rFonts w:ascii="Garamond" w:hAnsi="Garamond"/>
          <w:i/>
          <w:iCs/>
        </w:rPr>
        <w:t>presentation</w:t>
      </w:r>
      <w:r w:rsidR="001205BD" w:rsidRPr="00C06F7D">
        <w:rPr>
          <w:rFonts w:ascii="Garamond" w:hAnsi="Garamond"/>
        </w:rPr>
        <w:t xml:space="preserve"> of his person before the throne of God on our behalf (Heb. 9:24)</w:t>
      </w:r>
      <w:r w:rsidR="00B745C5" w:rsidRPr="00C06F7D">
        <w:rPr>
          <w:rFonts w:ascii="Garamond" w:hAnsi="Garamond"/>
        </w:rPr>
        <w:t xml:space="preserve">. Second, </w:t>
      </w:r>
      <w:r w:rsidRPr="00C06F7D">
        <w:rPr>
          <w:rFonts w:ascii="Garamond" w:hAnsi="Garamond"/>
        </w:rPr>
        <w:t xml:space="preserve">there is </w:t>
      </w:r>
      <w:r w:rsidR="00B745C5" w:rsidRPr="00C06F7D">
        <w:rPr>
          <w:rFonts w:ascii="Garamond" w:hAnsi="Garamond"/>
        </w:rPr>
        <w:t xml:space="preserve">the </w:t>
      </w:r>
      <w:r w:rsidR="00B745C5" w:rsidRPr="00C06F7D">
        <w:rPr>
          <w:rFonts w:ascii="Garamond" w:hAnsi="Garamond"/>
          <w:i/>
          <w:iCs/>
        </w:rPr>
        <w:t>representation</w:t>
      </w:r>
      <w:r w:rsidR="00B745C5" w:rsidRPr="00C06F7D">
        <w:rPr>
          <w:rFonts w:ascii="Garamond" w:hAnsi="Garamond"/>
        </w:rPr>
        <w:t xml:space="preserve"> of his death, offering, </w:t>
      </w:r>
      <w:r w:rsidR="00B100A9" w:rsidRPr="00C06F7D">
        <w:rPr>
          <w:rFonts w:ascii="Garamond" w:hAnsi="Garamond"/>
        </w:rPr>
        <w:t xml:space="preserve">and sacrifice for us </w:t>
      </w:r>
      <w:r w:rsidR="009F7A36" w:rsidRPr="00C06F7D">
        <w:rPr>
          <w:rFonts w:ascii="Garamond" w:hAnsi="Garamond"/>
        </w:rPr>
        <w:t xml:space="preserve">as </w:t>
      </w:r>
      <w:r w:rsidR="00B100A9" w:rsidRPr="00C06F7D">
        <w:rPr>
          <w:rFonts w:ascii="Garamond" w:hAnsi="Garamond"/>
        </w:rPr>
        <w:t>“</w:t>
      </w:r>
      <w:r w:rsidR="00421F15" w:rsidRPr="00C06F7D">
        <w:rPr>
          <w:rFonts w:ascii="Garamond" w:hAnsi="Garamond"/>
        </w:rPr>
        <w:t xml:space="preserve">a lamb standing as though it had been slain” (Rev. </w:t>
      </w:r>
      <w:r w:rsidR="00CD190A" w:rsidRPr="00C06F7D">
        <w:rPr>
          <w:rFonts w:ascii="Garamond" w:hAnsi="Garamond"/>
        </w:rPr>
        <w:t xml:space="preserve">5:6). </w:t>
      </w:r>
      <w:r w:rsidR="009F7A36" w:rsidRPr="00C06F7D">
        <w:rPr>
          <w:rFonts w:ascii="Garamond" w:hAnsi="Garamond"/>
        </w:rPr>
        <w:t xml:space="preserve">Third, </w:t>
      </w:r>
      <w:r w:rsidRPr="00C06F7D">
        <w:rPr>
          <w:rFonts w:ascii="Garamond" w:hAnsi="Garamond"/>
        </w:rPr>
        <w:t xml:space="preserve">there is </w:t>
      </w:r>
      <w:r w:rsidR="00594FA1" w:rsidRPr="00C06F7D">
        <w:rPr>
          <w:rFonts w:ascii="Garamond" w:hAnsi="Garamond"/>
        </w:rPr>
        <w:t xml:space="preserve">the </w:t>
      </w:r>
      <w:r w:rsidR="00594FA1" w:rsidRPr="00C06F7D">
        <w:rPr>
          <w:rFonts w:ascii="Garamond" w:hAnsi="Garamond"/>
          <w:i/>
          <w:iCs/>
        </w:rPr>
        <w:t>intercession</w:t>
      </w:r>
      <w:r w:rsidR="00594FA1" w:rsidRPr="00C06F7D">
        <w:rPr>
          <w:rFonts w:ascii="Garamond" w:hAnsi="Garamond"/>
        </w:rPr>
        <w:t xml:space="preserve"> </w:t>
      </w:r>
      <w:r w:rsidR="000331B6" w:rsidRPr="00C06F7D">
        <w:rPr>
          <w:rFonts w:ascii="Garamond" w:hAnsi="Garamond"/>
        </w:rPr>
        <w:t>in prayer “interceding for us with groanings too deep for words” (Rom 8:26).</w:t>
      </w:r>
      <w:r w:rsidR="00D100AB" w:rsidRPr="00C06F7D">
        <w:rPr>
          <w:rStyle w:val="FootnoteReference"/>
          <w:rFonts w:ascii="Garamond" w:hAnsi="Garamond"/>
        </w:rPr>
        <w:footnoteReference w:id="6"/>
      </w:r>
      <w:r w:rsidR="00400B7D" w:rsidRPr="00C06F7D">
        <w:rPr>
          <w:rFonts w:ascii="Garamond" w:hAnsi="Garamond"/>
        </w:rPr>
        <w:t xml:space="preserve"> </w:t>
      </w:r>
    </w:p>
    <w:p w14:paraId="43072395" w14:textId="77777777" w:rsidR="0007394B" w:rsidRPr="00C06F7D" w:rsidRDefault="00472570" w:rsidP="00957EA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474E96" w:rsidRPr="00C06F7D">
        <w:rPr>
          <w:rFonts w:ascii="Garamond" w:hAnsi="Garamond"/>
        </w:rPr>
        <w:t>Through this presentation, representation, and intercession,</w:t>
      </w:r>
      <w:r w:rsidR="007475FA" w:rsidRPr="00C06F7D">
        <w:rPr>
          <w:rFonts w:ascii="Garamond" w:hAnsi="Garamond"/>
        </w:rPr>
        <w:t xml:space="preserve"> the blood of Jesus effectually</w:t>
      </w:r>
      <w:r w:rsidR="00D85CDE" w:rsidRPr="00C06F7D">
        <w:rPr>
          <w:rFonts w:ascii="Garamond" w:hAnsi="Garamond"/>
        </w:rPr>
        <w:t xml:space="preserve"> and continually</w:t>
      </w:r>
      <w:r w:rsidR="007475FA" w:rsidRPr="00C06F7D">
        <w:rPr>
          <w:rFonts w:ascii="Garamond" w:hAnsi="Garamond"/>
        </w:rPr>
        <w:t xml:space="preserve"> cleanses his people from all their sins and secures their place in the kingdom of God</w:t>
      </w:r>
      <w:r w:rsidR="001020C8" w:rsidRPr="00C06F7D">
        <w:rPr>
          <w:rFonts w:ascii="Garamond" w:hAnsi="Garamond"/>
        </w:rPr>
        <w:t>.</w:t>
      </w:r>
      <w:r w:rsidR="007475FA" w:rsidRPr="00C06F7D">
        <w:rPr>
          <w:rFonts w:ascii="Garamond" w:hAnsi="Garamond"/>
        </w:rPr>
        <w:t xml:space="preserve"> Rather than </w:t>
      </w:r>
      <w:r w:rsidR="007475FA" w:rsidRPr="00C06F7D">
        <w:rPr>
          <w:rFonts w:ascii="Garamond" w:hAnsi="Garamond"/>
          <w:i/>
        </w:rPr>
        <w:t>hoping</w:t>
      </w:r>
      <w:r w:rsidR="007475FA" w:rsidRPr="00C06F7D">
        <w:rPr>
          <w:rFonts w:ascii="Garamond" w:hAnsi="Garamond"/>
        </w:rPr>
        <w:t xml:space="preserve"> we are okay in the end, the intercession of Christ </w:t>
      </w:r>
      <w:r w:rsidR="008068ED" w:rsidRPr="00C06F7D">
        <w:rPr>
          <w:rFonts w:ascii="Garamond" w:hAnsi="Garamond"/>
          <w:i/>
          <w:iCs/>
        </w:rPr>
        <w:t>assures</w:t>
      </w:r>
      <w:r w:rsidR="007475FA" w:rsidRPr="00C06F7D">
        <w:rPr>
          <w:rFonts w:ascii="Garamond" w:hAnsi="Garamond"/>
        </w:rPr>
        <w:t xml:space="preserve"> us that we </w:t>
      </w:r>
      <w:r w:rsidR="007475FA" w:rsidRPr="00C06F7D">
        <w:rPr>
          <w:rFonts w:ascii="Garamond" w:hAnsi="Garamond"/>
          <w:iCs/>
        </w:rPr>
        <w:t>will be</w:t>
      </w:r>
      <w:r w:rsidR="007475FA" w:rsidRPr="00C06F7D">
        <w:rPr>
          <w:rFonts w:ascii="Garamond" w:hAnsi="Garamond"/>
        </w:rPr>
        <w:t xml:space="preserve"> because </w:t>
      </w:r>
      <w:r w:rsidR="001020C8" w:rsidRPr="00C06F7D">
        <w:rPr>
          <w:rFonts w:ascii="Garamond" w:hAnsi="Garamond"/>
        </w:rPr>
        <w:t>Christ</w:t>
      </w:r>
      <w:r w:rsidR="007475FA" w:rsidRPr="00C06F7D">
        <w:rPr>
          <w:rFonts w:ascii="Garamond" w:hAnsi="Garamond"/>
        </w:rPr>
        <w:t xml:space="preserve"> is working to </w:t>
      </w:r>
      <w:r w:rsidR="00E90E3F" w:rsidRPr="00C06F7D">
        <w:rPr>
          <w:rFonts w:ascii="Garamond" w:hAnsi="Garamond"/>
        </w:rPr>
        <w:t>complete our salvation</w:t>
      </w:r>
      <w:r w:rsidR="00373B6F" w:rsidRPr="00C06F7D">
        <w:rPr>
          <w:rFonts w:ascii="Garamond" w:hAnsi="Garamond"/>
        </w:rPr>
        <w:t xml:space="preserve"> (Phil. 1:6)</w:t>
      </w:r>
      <w:r w:rsidR="00156C9A" w:rsidRPr="00C06F7D">
        <w:rPr>
          <w:rFonts w:ascii="Garamond" w:hAnsi="Garamond"/>
        </w:rPr>
        <w:t>.</w:t>
      </w:r>
    </w:p>
    <w:p w14:paraId="03ECF169" w14:textId="77777777" w:rsidR="00182556" w:rsidRPr="00C06F7D" w:rsidRDefault="00182556" w:rsidP="00957EA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E27458" w:rsidRPr="00C06F7D">
        <w:rPr>
          <w:rFonts w:ascii="Garamond" w:hAnsi="Garamond"/>
        </w:rPr>
        <w:t>Inside the heavenly courtroom</w:t>
      </w:r>
      <w:r w:rsidR="00D75736" w:rsidRPr="00C06F7D">
        <w:rPr>
          <w:rFonts w:ascii="Garamond" w:hAnsi="Garamond"/>
        </w:rPr>
        <w:t>, “the inner place behind the curtain, where Jesus has gone as our forerunner,” as the book of Hebrews calls it (Heb. 6:19-20)</w:t>
      </w:r>
      <w:r w:rsidR="00EE11F1" w:rsidRPr="00C06F7D">
        <w:rPr>
          <w:rFonts w:ascii="Garamond" w:hAnsi="Garamond"/>
        </w:rPr>
        <w:t xml:space="preserve">, Jesus stands in God’s presence praying for us. Gavin Ortlund helpfully summarizes the content of </w:t>
      </w:r>
      <w:r w:rsidR="00E40063" w:rsidRPr="00C06F7D">
        <w:rPr>
          <w:rFonts w:ascii="Garamond" w:hAnsi="Garamond"/>
        </w:rPr>
        <w:t>these prayers.</w:t>
      </w:r>
    </w:p>
    <w:p w14:paraId="33F5FA4C" w14:textId="77777777" w:rsidR="00E40063" w:rsidRPr="00C06F7D" w:rsidRDefault="00E40063" w:rsidP="00E40063">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sz w:val="22"/>
          <w:szCs w:val="22"/>
        </w:rPr>
      </w:pPr>
      <w:r w:rsidRPr="00C06F7D">
        <w:rPr>
          <w:rFonts w:ascii="Garamond" w:hAnsi="Garamond"/>
        </w:rPr>
        <w:lastRenderedPageBreak/>
        <w:tab/>
      </w:r>
      <w:r w:rsidRPr="00C06F7D">
        <w:rPr>
          <w:rFonts w:ascii="Garamond" w:eastAsiaTheme="minorHAnsi" w:hAnsi="Garamond" w:cs="Times-Roman"/>
          <w:color w:val="1A1A1A"/>
          <w:sz w:val="22"/>
          <w:szCs w:val="22"/>
        </w:rPr>
        <w:t>Christ prays for the salvation of the elect (Psalm 2:8), their furtherance in grace (John 17:11, 17, I John 2:1), their protection from all evil (John 17:15) and especially the accusations of Satan and devils (Zechariah 3:1-5), the restoration of broken communion between them and God (Micah 6:7, Isaiah 54:7-8), their deliverance from temptation (Hebrews 2:18), their daily cleansing and washing from the polluting effects of sin (I John 2:1, Hebrews 10:22), the sanctification and cleansing of their service and worship (Ephesians 2:18, Hebrews 4:14-16), the giving of the Spirit to them (John 14:16), their unity (John 17:20-22), and their final perseverance unto glory (Luke 22:32, John 17:24, Romans 5:10, Hebrews 7:25).</w:t>
      </w:r>
      <w:r w:rsidRPr="00C06F7D">
        <w:rPr>
          <w:rStyle w:val="FootnoteReference"/>
          <w:rFonts w:ascii="Garamond" w:eastAsiaTheme="minorHAnsi" w:hAnsi="Garamond" w:cs="Times-Roman"/>
          <w:color w:val="1A1A1A"/>
          <w:sz w:val="22"/>
          <w:szCs w:val="22"/>
        </w:rPr>
        <w:footnoteReference w:id="7"/>
      </w:r>
    </w:p>
    <w:p w14:paraId="7E901570" w14:textId="77777777" w:rsidR="00461EBF" w:rsidRPr="00C06F7D" w:rsidRDefault="003B0FA4"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00500A" w:rsidRPr="00C06F7D">
        <w:rPr>
          <w:rFonts w:ascii="Garamond" w:hAnsi="Garamond"/>
        </w:rPr>
        <w:t>We</w:t>
      </w:r>
      <w:r w:rsidR="00297863" w:rsidRPr="00C06F7D">
        <w:rPr>
          <w:rFonts w:ascii="Garamond" w:hAnsi="Garamond"/>
        </w:rPr>
        <w:t xml:space="preserve"> can </w:t>
      </w:r>
      <w:r w:rsidR="00156C9A" w:rsidRPr="00C06F7D">
        <w:rPr>
          <w:rFonts w:ascii="Garamond" w:hAnsi="Garamond"/>
        </w:rPr>
        <w:t xml:space="preserve">find </w:t>
      </w:r>
      <w:r w:rsidR="0000500A" w:rsidRPr="00C06F7D">
        <w:rPr>
          <w:rFonts w:ascii="Garamond" w:hAnsi="Garamond"/>
        </w:rPr>
        <w:t>the</w:t>
      </w:r>
      <w:r w:rsidR="00156C9A" w:rsidRPr="00C06F7D">
        <w:rPr>
          <w:rFonts w:ascii="Garamond" w:hAnsi="Garamond"/>
        </w:rPr>
        <w:t xml:space="preserve"> doctrine throughout the biblical storyline.</w:t>
      </w:r>
      <w:r w:rsidR="00215E75" w:rsidRPr="00C06F7D">
        <w:rPr>
          <w:rFonts w:ascii="Garamond" w:hAnsi="Garamond"/>
        </w:rPr>
        <w:t xml:space="preserve"> </w:t>
      </w:r>
      <w:r w:rsidR="001E3225" w:rsidRPr="00C06F7D">
        <w:rPr>
          <w:rFonts w:ascii="Garamond" w:hAnsi="Garamond"/>
        </w:rPr>
        <w:t xml:space="preserve">It is prefigured in the Old Testament </w:t>
      </w:r>
      <w:r w:rsidR="006C6F8F" w:rsidRPr="00C06F7D">
        <w:rPr>
          <w:rFonts w:ascii="Garamond" w:hAnsi="Garamond"/>
        </w:rPr>
        <w:t>in the offerings of sacrifices and incense in the Holy Place inside the temple (Exod. 30:1-10)</w:t>
      </w:r>
      <w:r w:rsidR="001177C4" w:rsidRPr="00C06F7D">
        <w:rPr>
          <w:rFonts w:ascii="Garamond" w:hAnsi="Garamond"/>
        </w:rPr>
        <w:t xml:space="preserve"> and </w:t>
      </w:r>
      <w:r w:rsidR="00A0791A" w:rsidRPr="00C06F7D">
        <w:rPr>
          <w:rFonts w:ascii="Garamond" w:hAnsi="Garamond"/>
        </w:rPr>
        <w:t>on</w:t>
      </w:r>
      <w:r w:rsidR="001E3225" w:rsidRPr="00C06F7D">
        <w:rPr>
          <w:rFonts w:ascii="Garamond" w:hAnsi="Garamond"/>
        </w:rPr>
        <w:t xml:space="preserve"> </w:t>
      </w:r>
      <w:r w:rsidR="00A0791A" w:rsidRPr="00C06F7D">
        <w:rPr>
          <w:rFonts w:ascii="Garamond" w:hAnsi="Garamond"/>
        </w:rPr>
        <w:t>the Day of Atonement</w:t>
      </w:r>
      <w:r w:rsidR="001177C4" w:rsidRPr="00C06F7D">
        <w:rPr>
          <w:rFonts w:ascii="Garamond" w:hAnsi="Garamond"/>
        </w:rPr>
        <w:t xml:space="preserve"> </w:t>
      </w:r>
      <w:r w:rsidR="00A0791A" w:rsidRPr="00C06F7D">
        <w:rPr>
          <w:rFonts w:ascii="Garamond" w:hAnsi="Garamond"/>
        </w:rPr>
        <w:t>detailed in Leviticus 16</w:t>
      </w:r>
      <w:r w:rsidR="006B677F" w:rsidRPr="00C06F7D">
        <w:rPr>
          <w:rFonts w:ascii="Garamond" w:hAnsi="Garamond"/>
        </w:rPr>
        <w:t>.</w:t>
      </w:r>
      <w:r w:rsidR="006721C3" w:rsidRPr="00C06F7D">
        <w:rPr>
          <w:rFonts w:ascii="Garamond" w:hAnsi="Garamond"/>
        </w:rPr>
        <w:t xml:space="preserve"> </w:t>
      </w:r>
      <w:r w:rsidR="001E3225" w:rsidRPr="00C06F7D">
        <w:rPr>
          <w:rFonts w:ascii="Garamond" w:hAnsi="Garamond"/>
        </w:rPr>
        <w:t xml:space="preserve">Zechariah </w:t>
      </w:r>
      <w:r w:rsidR="00FE3E08" w:rsidRPr="00C06F7D">
        <w:rPr>
          <w:rFonts w:ascii="Garamond" w:hAnsi="Garamond"/>
        </w:rPr>
        <w:t xml:space="preserve">3:1-5 </w:t>
      </w:r>
      <w:r w:rsidR="00A0791A" w:rsidRPr="00C06F7D">
        <w:rPr>
          <w:rFonts w:ascii="Garamond" w:hAnsi="Garamond"/>
        </w:rPr>
        <w:t>tells of</w:t>
      </w:r>
      <w:r w:rsidR="00FE3E08" w:rsidRPr="00C06F7D">
        <w:rPr>
          <w:rFonts w:ascii="Garamond" w:hAnsi="Garamond"/>
        </w:rPr>
        <w:t xml:space="preserve"> the vision of the high priest </w:t>
      </w:r>
      <w:r w:rsidR="00B16035" w:rsidRPr="00C06F7D">
        <w:rPr>
          <w:rFonts w:ascii="Garamond" w:hAnsi="Garamond"/>
        </w:rPr>
        <w:t xml:space="preserve">standing between the Lord who defends and Satan who accuses. </w:t>
      </w:r>
      <w:r w:rsidR="00AE6B69" w:rsidRPr="00C06F7D">
        <w:rPr>
          <w:rFonts w:ascii="Garamond" w:hAnsi="Garamond"/>
        </w:rPr>
        <w:t>We find shadows in Micah 7:9, “I will bear the indignation of the LORD because I have sinned against him, until he pleads my cause and executes judgment for me. He will bring me out to the light; I shall look upon his vindication.”</w:t>
      </w:r>
      <w:r w:rsidR="00797E1A" w:rsidRPr="00C06F7D">
        <w:rPr>
          <w:rFonts w:ascii="Garamond" w:hAnsi="Garamond"/>
        </w:rPr>
        <w:t xml:space="preserve"> And we hear the </w:t>
      </w:r>
      <w:r w:rsidR="00C61DFC" w:rsidRPr="00C06F7D">
        <w:rPr>
          <w:rFonts w:ascii="Garamond" w:hAnsi="Garamond"/>
        </w:rPr>
        <w:t>prophecy</w:t>
      </w:r>
      <w:r w:rsidR="00797E1A" w:rsidRPr="00C06F7D">
        <w:rPr>
          <w:rFonts w:ascii="Garamond" w:hAnsi="Garamond"/>
        </w:rPr>
        <w:t xml:space="preserve"> in </w:t>
      </w:r>
      <w:r w:rsidR="00461EBF" w:rsidRPr="00C06F7D">
        <w:rPr>
          <w:rFonts w:ascii="Garamond" w:hAnsi="Garamond"/>
        </w:rPr>
        <w:t>Isaiah 53:12, “</w:t>
      </w:r>
      <w:r w:rsidR="00A42986" w:rsidRPr="00C06F7D">
        <w:rPr>
          <w:rFonts w:ascii="Garamond" w:hAnsi="Garamond"/>
        </w:rPr>
        <w:t>Therefore I will divide him a portion with the many, and he shall divide the spoil with the strong, because he poured out his soul to death and was numbered with the transgressors; yet he bore the sin of many, and makes intercession for the transgressors.”</w:t>
      </w:r>
    </w:p>
    <w:p w14:paraId="7893761A" w14:textId="6EB74551" w:rsidR="005E04AF" w:rsidRPr="00C06F7D" w:rsidRDefault="00461EBF"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797E1A" w:rsidRPr="00C06F7D">
        <w:rPr>
          <w:rFonts w:ascii="Garamond" w:hAnsi="Garamond"/>
        </w:rPr>
        <w:t xml:space="preserve">In the New Testament, </w:t>
      </w:r>
      <w:r w:rsidR="00E92892" w:rsidRPr="00C06F7D">
        <w:rPr>
          <w:rFonts w:ascii="Garamond" w:hAnsi="Garamond"/>
        </w:rPr>
        <w:t xml:space="preserve">we see the doctrine </w:t>
      </w:r>
      <w:r w:rsidR="00797E1A" w:rsidRPr="00C06F7D">
        <w:rPr>
          <w:rFonts w:ascii="Garamond" w:hAnsi="Garamond"/>
        </w:rPr>
        <w:t>portrayed during Christ’s earthly ministry in his high priestly prayer in John 17</w:t>
      </w:r>
      <w:r w:rsidR="00035BD5" w:rsidRPr="00C06F7D">
        <w:rPr>
          <w:rFonts w:ascii="Garamond" w:hAnsi="Garamond"/>
        </w:rPr>
        <w:t xml:space="preserve">. </w:t>
      </w:r>
      <w:r w:rsidR="00F37BC4" w:rsidRPr="00C06F7D">
        <w:rPr>
          <w:rFonts w:ascii="Garamond" w:hAnsi="Garamond"/>
        </w:rPr>
        <w:t>It</w:t>
      </w:r>
      <w:r w:rsidR="00035BD5" w:rsidRPr="00C06F7D">
        <w:rPr>
          <w:rFonts w:ascii="Garamond" w:hAnsi="Garamond"/>
        </w:rPr>
        <w:t xml:space="preserve"> is found</w:t>
      </w:r>
      <w:r w:rsidR="00797E1A" w:rsidRPr="00C06F7D">
        <w:rPr>
          <w:rFonts w:ascii="Garamond" w:hAnsi="Garamond"/>
        </w:rPr>
        <w:t xml:space="preserve"> in </w:t>
      </w:r>
      <w:r w:rsidR="00035BD5" w:rsidRPr="00C06F7D">
        <w:rPr>
          <w:rFonts w:ascii="Garamond" w:hAnsi="Garamond"/>
        </w:rPr>
        <w:t>Christ’s</w:t>
      </w:r>
      <w:r w:rsidR="00797E1A" w:rsidRPr="00C06F7D">
        <w:rPr>
          <w:rFonts w:ascii="Garamond" w:hAnsi="Garamond"/>
        </w:rPr>
        <w:t xml:space="preserve"> defense of Peter through prayer in Luke 22:32, where Jesus says Satan demanded to have </w:t>
      </w:r>
      <w:r w:rsidR="0065089B" w:rsidRPr="00C06F7D">
        <w:rPr>
          <w:rFonts w:ascii="Garamond" w:hAnsi="Garamond"/>
        </w:rPr>
        <w:t>him</w:t>
      </w:r>
      <w:r w:rsidR="00CA07F4" w:rsidRPr="00C06F7D">
        <w:rPr>
          <w:rFonts w:ascii="Garamond" w:hAnsi="Garamond"/>
        </w:rPr>
        <w:t xml:space="preserve"> but that Jesus had prayed for him that his faith may not fail</w:t>
      </w:r>
      <w:r w:rsidR="00797E1A" w:rsidRPr="00C06F7D">
        <w:rPr>
          <w:rFonts w:ascii="Garamond" w:hAnsi="Garamond"/>
        </w:rPr>
        <w:t xml:space="preserve">. </w:t>
      </w:r>
      <w:r w:rsidR="00B63423" w:rsidRPr="00C06F7D">
        <w:rPr>
          <w:rFonts w:ascii="Garamond" w:hAnsi="Garamond"/>
        </w:rPr>
        <w:t>We even see it as Jesus hangs on the cross. He intercedes for those crucifying him</w:t>
      </w:r>
      <w:r w:rsidR="00C25DE1" w:rsidRPr="00C06F7D">
        <w:rPr>
          <w:rFonts w:ascii="Garamond" w:hAnsi="Garamond"/>
        </w:rPr>
        <w:t xml:space="preserve">, </w:t>
      </w:r>
      <w:r w:rsidR="00C25DE1" w:rsidRPr="00C06F7D">
        <w:rPr>
          <w:rFonts w:ascii="Garamond" w:hAnsi="Garamond"/>
        </w:rPr>
        <w:t>"Father, forgive them, for they know not what they do" (Luke 23:34).</w:t>
      </w:r>
      <w:r w:rsidR="00B63423" w:rsidRPr="00C06F7D">
        <w:rPr>
          <w:rFonts w:ascii="Garamond" w:hAnsi="Garamond"/>
        </w:rPr>
        <w:t xml:space="preserve"> </w:t>
      </w:r>
      <w:r w:rsidR="00797E1A" w:rsidRPr="00C06F7D">
        <w:rPr>
          <w:rFonts w:ascii="Garamond" w:hAnsi="Garamond"/>
        </w:rPr>
        <w:t xml:space="preserve">We hear it </w:t>
      </w:r>
      <w:r w:rsidR="0082264D" w:rsidRPr="00C06F7D">
        <w:rPr>
          <w:rFonts w:ascii="Garamond" w:hAnsi="Garamond"/>
        </w:rPr>
        <w:t>boldly</w:t>
      </w:r>
      <w:r w:rsidR="00F37BC4" w:rsidRPr="00C06F7D">
        <w:rPr>
          <w:rFonts w:ascii="Garamond" w:hAnsi="Garamond"/>
        </w:rPr>
        <w:t xml:space="preserve"> stated</w:t>
      </w:r>
      <w:r w:rsidR="00797E1A" w:rsidRPr="00C06F7D">
        <w:rPr>
          <w:rFonts w:ascii="Garamond" w:hAnsi="Garamond"/>
        </w:rPr>
        <w:t xml:space="preserve"> in </w:t>
      </w:r>
      <w:r w:rsidR="00215E75" w:rsidRPr="00C06F7D">
        <w:rPr>
          <w:rFonts w:ascii="Garamond" w:hAnsi="Garamond"/>
        </w:rPr>
        <w:t>Romans 8:34</w:t>
      </w:r>
      <w:r w:rsidR="00797E1A" w:rsidRPr="00C06F7D">
        <w:rPr>
          <w:rFonts w:ascii="Garamond" w:hAnsi="Garamond"/>
        </w:rPr>
        <w:t>.</w:t>
      </w:r>
      <w:r w:rsidR="00215E75" w:rsidRPr="00C06F7D">
        <w:rPr>
          <w:rFonts w:ascii="Garamond" w:hAnsi="Garamond"/>
        </w:rPr>
        <w:t xml:space="preserve"> </w:t>
      </w:r>
      <w:r w:rsidR="005E04AF" w:rsidRPr="00C06F7D">
        <w:rPr>
          <w:rFonts w:ascii="Garamond" w:hAnsi="Garamond"/>
        </w:rPr>
        <w:t>“Who is to condemn? Christ Jesus is the one who died—more than that, who was raised—who is at the right hand of God, who indeed is interceding for us.”</w:t>
      </w:r>
      <w:r w:rsidR="00797E1A" w:rsidRPr="00C06F7D">
        <w:rPr>
          <w:rFonts w:ascii="Garamond" w:hAnsi="Garamond"/>
        </w:rPr>
        <w:t xml:space="preserve"> </w:t>
      </w:r>
      <w:r w:rsidR="00F37BC4" w:rsidRPr="00C06F7D">
        <w:rPr>
          <w:rFonts w:ascii="Garamond" w:hAnsi="Garamond"/>
        </w:rPr>
        <w:t xml:space="preserve">The Apostle </w:t>
      </w:r>
      <w:r w:rsidR="00797E1A" w:rsidRPr="00C06F7D">
        <w:rPr>
          <w:rFonts w:ascii="Garamond" w:hAnsi="Garamond"/>
        </w:rPr>
        <w:t xml:space="preserve">John speaks of our advocate in </w:t>
      </w:r>
      <w:r w:rsidR="00215E75" w:rsidRPr="00C06F7D">
        <w:rPr>
          <w:rFonts w:ascii="Garamond" w:hAnsi="Garamond"/>
        </w:rPr>
        <w:t>1 John 2:1-2</w:t>
      </w:r>
      <w:r w:rsidR="00797E1A" w:rsidRPr="00C06F7D">
        <w:rPr>
          <w:rFonts w:ascii="Garamond" w:hAnsi="Garamond"/>
        </w:rPr>
        <w:t>.</w:t>
      </w:r>
      <w:r w:rsidR="00215E75" w:rsidRPr="00C06F7D">
        <w:rPr>
          <w:rFonts w:ascii="Garamond" w:hAnsi="Garamond"/>
        </w:rPr>
        <w:t xml:space="preserve"> </w:t>
      </w:r>
      <w:r w:rsidR="008334C3" w:rsidRPr="00C06F7D">
        <w:rPr>
          <w:rFonts w:ascii="Garamond" w:hAnsi="Garamond"/>
        </w:rPr>
        <w:t>“My little children, I am writing these things to you so that you may not sin. But if anyone does sin, we have an advocate with the Father, Jesus Christ the righteous. He is the propitiation for our sins, and not for ours only but also for the sins of the whole world.”</w:t>
      </w:r>
    </w:p>
    <w:p w14:paraId="4C26AC6B" w14:textId="77777777" w:rsidR="00BE1F6F" w:rsidRPr="00C06F7D" w:rsidRDefault="008334C3"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D1261B" w:rsidRPr="00C06F7D">
        <w:rPr>
          <w:rFonts w:ascii="Garamond" w:hAnsi="Garamond"/>
        </w:rPr>
        <w:t>In the book of Hebrews, we find the most extensive exposition of the priesthood of Christ</w:t>
      </w:r>
      <w:r w:rsidR="00D85CDE" w:rsidRPr="00C06F7D">
        <w:rPr>
          <w:rFonts w:ascii="Garamond" w:hAnsi="Garamond"/>
        </w:rPr>
        <w:t>, which paves the foundation for his intercession</w:t>
      </w:r>
      <w:r w:rsidR="00BE1F6F" w:rsidRPr="00C06F7D">
        <w:rPr>
          <w:rFonts w:ascii="Garamond" w:hAnsi="Garamond"/>
        </w:rPr>
        <w:t xml:space="preserve">. </w:t>
      </w:r>
      <w:r w:rsidR="002C0B26" w:rsidRPr="00C06F7D">
        <w:rPr>
          <w:rFonts w:ascii="Garamond" w:hAnsi="Garamond"/>
        </w:rPr>
        <w:t>Hebrews 4:1</w:t>
      </w:r>
      <w:r w:rsidR="00EB0DFC" w:rsidRPr="00C06F7D">
        <w:rPr>
          <w:rFonts w:ascii="Garamond" w:hAnsi="Garamond"/>
        </w:rPr>
        <w:t>5</w:t>
      </w:r>
      <w:r w:rsidR="002C0B26" w:rsidRPr="00C06F7D">
        <w:rPr>
          <w:rFonts w:ascii="Garamond" w:hAnsi="Garamond"/>
        </w:rPr>
        <w:t xml:space="preserve"> says, “</w:t>
      </w:r>
      <w:r w:rsidR="00EB0DFC" w:rsidRPr="00C06F7D">
        <w:rPr>
          <w:rFonts w:ascii="Garamond" w:hAnsi="Garamond"/>
        </w:rPr>
        <w:t xml:space="preserve">For we do not have a high priest who is unable to sympathize with our weaknesses, but one who in every respect has been tempted as we are, yet without sin.” </w:t>
      </w:r>
      <w:r w:rsidR="00215E75" w:rsidRPr="00C06F7D">
        <w:rPr>
          <w:rFonts w:ascii="Garamond" w:hAnsi="Garamond"/>
        </w:rPr>
        <w:t>Hebrews 6:19-20</w:t>
      </w:r>
      <w:r w:rsidR="00BE1F6F" w:rsidRPr="00C06F7D">
        <w:rPr>
          <w:rFonts w:ascii="Garamond" w:hAnsi="Garamond"/>
        </w:rPr>
        <w:t xml:space="preserve"> says</w:t>
      </w:r>
      <w:r w:rsidR="00215E75" w:rsidRPr="00C06F7D">
        <w:rPr>
          <w:rFonts w:ascii="Garamond" w:hAnsi="Garamond"/>
        </w:rPr>
        <w:t xml:space="preserve">, </w:t>
      </w:r>
      <w:r w:rsidRPr="00C06F7D">
        <w:rPr>
          <w:rFonts w:ascii="Garamond" w:hAnsi="Garamond"/>
        </w:rPr>
        <w:t>“We have this as a sure and steadfast anchor of the soul, a hope that enters into the inner place behind the curtain, where Jesus has gone as a forerunner on our behalf, having become a high priest forever after the order of Melchizedek.”</w:t>
      </w:r>
      <w:r w:rsidR="00215E75" w:rsidRPr="00C06F7D">
        <w:rPr>
          <w:rStyle w:val="FootnoteReference"/>
          <w:rFonts w:ascii="Garamond" w:hAnsi="Garamond"/>
        </w:rPr>
        <w:footnoteReference w:id="8"/>
      </w:r>
      <w:r w:rsidR="00215E75" w:rsidRPr="00C06F7D">
        <w:rPr>
          <w:rFonts w:ascii="Garamond" w:hAnsi="Garamond"/>
        </w:rPr>
        <w:t xml:space="preserve"> </w:t>
      </w:r>
      <w:r w:rsidR="00346F58" w:rsidRPr="00C06F7D">
        <w:rPr>
          <w:rFonts w:ascii="Garamond" w:hAnsi="Garamond"/>
        </w:rPr>
        <w:t xml:space="preserve">And in the clearest of all verses, </w:t>
      </w:r>
      <w:r w:rsidR="000309A7" w:rsidRPr="00C06F7D">
        <w:rPr>
          <w:rFonts w:ascii="Garamond" w:hAnsi="Garamond"/>
        </w:rPr>
        <w:t>Hebrews 7:2</w:t>
      </w:r>
      <w:r w:rsidR="00CB1319" w:rsidRPr="00C06F7D">
        <w:rPr>
          <w:rFonts w:ascii="Garamond" w:hAnsi="Garamond"/>
        </w:rPr>
        <w:t>5</w:t>
      </w:r>
      <w:r w:rsidR="00346F58" w:rsidRPr="00C06F7D">
        <w:rPr>
          <w:rFonts w:ascii="Garamond" w:hAnsi="Garamond"/>
        </w:rPr>
        <w:t xml:space="preserve"> says,</w:t>
      </w:r>
      <w:r w:rsidR="000309A7" w:rsidRPr="00C06F7D">
        <w:rPr>
          <w:rFonts w:ascii="Garamond" w:hAnsi="Garamond"/>
        </w:rPr>
        <w:t xml:space="preserve"> “Consequently, he is able to save to the uttermost those who draw near to God through him, since he always lives to make intercession for them.”</w:t>
      </w:r>
    </w:p>
    <w:p w14:paraId="02B17126" w14:textId="77777777" w:rsidR="000E5BE3" w:rsidRPr="00C06F7D" w:rsidRDefault="009F1B37"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B2130B" w:rsidRPr="00C06F7D">
        <w:rPr>
          <w:rFonts w:ascii="Garamond" w:hAnsi="Garamond"/>
        </w:rPr>
        <w:t>Not only do</w:t>
      </w:r>
      <w:r w:rsidR="002F3416" w:rsidRPr="00C06F7D">
        <w:rPr>
          <w:rFonts w:ascii="Garamond" w:hAnsi="Garamond"/>
        </w:rPr>
        <w:t>es Hebrews show us</w:t>
      </w:r>
      <w:r w:rsidR="00B2130B" w:rsidRPr="00C06F7D">
        <w:rPr>
          <w:rFonts w:ascii="Garamond" w:hAnsi="Garamond"/>
        </w:rPr>
        <w:t xml:space="preserve"> the priesthood of Christ </w:t>
      </w:r>
      <w:r w:rsidR="002F3416" w:rsidRPr="00C06F7D">
        <w:rPr>
          <w:rFonts w:ascii="Garamond" w:hAnsi="Garamond"/>
        </w:rPr>
        <w:t xml:space="preserve">more </w:t>
      </w:r>
      <w:r w:rsidR="00B2130B" w:rsidRPr="00C06F7D">
        <w:rPr>
          <w:rFonts w:ascii="Garamond" w:hAnsi="Garamond"/>
        </w:rPr>
        <w:t>clearly</w:t>
      </w:r>
      <w:r w:rsidR="002F3416" w:rsidRPr="00C06F7D">
        <w:rPr>
          <w:rFonts w:ascii="Garamond" w:hAnsi="Garamond"/>
        </w:rPr>
        <w:t xml:space="preserve"> than any other book</w:t>
      </w:r>
      <w:r w:rsidR="00B2130B" w:rsidRPr="00C06F7D">
        <w:rPr>
          <w:rFonts w:ascii="Garamond" w:hAnsi="Garamond"/>
        </w:rPr>
        <w:t xml:space="preserve">, but </w:t>
      </w:r>
      <w:r w:rsidR="002F3416" w:rsidRPr="00C06F7D">
        <w:rPr>
          <w:rFonts w:ascii="Garamond" w:hAnsi="Garamond"/>
        </w:rPr>
        <w:t xml:space="preserve">it is also the </w:t>
      </w:r>
      <w:r w:rsidR="00B2130B" w:rsidRPr="00C06F7D">
        <w:rPr>
          <w:rFonts w:ascii="Garamond" w:hAnsi="Garamond"/>
        </w:rPr>
        <w:t xml:space="preserve">only </w:t>
      </w:r>
      <w:r w:rsidR="002F3416" w:rsidRPr="00C06F7D">
        <w:rPr>
          <w:rFonts w:ascii="Garamond" w:hAnsi="Garamond"/>
        </w:rPr>
        <w:t xml:space="preserve">place we </w:t>
      </w:r>
      <w:r w:rsidR="00215E75" w:rsidRPr="00C06F7D">
        <w:rPr>
          <w:rFonts w:ascii="Garamond" w:hAnsi="Garamond"/>
        </w:rPr>
        <w:t xml:space="preserve">find </w:t>
      </w:r>
      <w:r w:rsidR="002F3416" w:rsidRPr="00C06F7D">
        <w:rPr>
          <w:rFonts w:ascii="Garamond" w:hAnsi="Garamond"/>
        </w:rPr>
        <w:t xml:space="preserve">explicit </w:t>
      </w:r>
      <w:r w:rsidR="00215E75" w:rsidRPr="00C06F7D">
        <w:rPr>
          <w:rFonts w:ascii="Garamond" w:hAnsi="Garamond"/>
        </w:rPr>
        <w:t xml:space="preserve">reference to Jesus as a “high priest.” </w:t>
      </w:r>
      <w:r w:rsidR="005213CE" w:rsidRPr="00C06F7D">
        <w:rPr>
          <w:rFonts w:ascii="Garamond" w:hAnsi="Garamond"/>
        </w:rPr>
        <w:t xml:space="preserve">The role was reserved in the Old Testament for men </w:t>
      </w:r>
      <w:r w:rsidR="00310F42" w:rsidRPr="00C06F7D">
        <w:rPr>
          <w:rFonts w:ascii="Garamond" w:hAnsi="Garamond"/>
        </w:rPr>
        <w:t>appointed by God to offer gifts and sacrifices for sins on behalf of me</w:t>
      </w:r>
      <w:r w:rsidR="002F3416" w:rsidRPr="00C06F7D">
        <w:rPr>
          <w:rFonts w:ascii="Garamond" w:hAnsi="Garamond"/>
        </w:rPr>
        <w:t xml:space="preserve">n in relation to God (Heb 5:2). </w:t>
      </w:r>
      <w:r w:rsidR="00215E75" w:rsidRPr="00C06F7D">
        <w:rPr>
          <w:rFonts w:ascii="Garamond" w:hAnsi="Garamond"/>
        </w:rPr>
        <w:t xml:space="preserve">As </w:t>
      </w:r>
      <w:r w:rsidR="009B320E" w:rsidRPr="00C06F7D">
        <w:rPr>
          <w:rFonts w:ascii="Garamond" w:hAnsi="Garamond"/>
        </w:rPr>
        <w:t xml:space="preserve">Commentator </w:t>
      </w:r>
      <w:r w:rsidR="00215E75" w:rsidRPr="00C06F7D">
        <w:rPr>
          <w:rFonts w:ascii="Garamond" w:hAnsi="Garamond"/>
        </w:rPr>
        <w:t>Peter O’Brien says, “The title is applied to him ten times: he is a high priest in the order of Melchizedek (5:6, 10; 6:20), who accomplished atonement (2:17; 7:26; 8:1), and the ‘high priest of the good things that are now already here’ (9:11). Jesus is the ‘great priest over the house of God’ whom believers ‘have’ (10:21), the one whom ‘we acknowledge as our apostle and high priest’ (3:1), and who has ascended into heaven (4:14-15).”</w:t>
      </w:r>
      <w:r w:rsidR="00215E75" w:rsidRPr="00C06F7D">
        <w:rPr>
          <w:rStyle w:val="FootnoteReference"/>
          <w:rFonts w:ascii="Garamond" w:hAnsi="Garamond"/>
        </w:rPr>
        <w:footnoteReference w:id="9"/>
      </w:r>
      <w:r w:rsidR="00D85CDE" w:rsidRPr="00C06F7D">
        <w:rPr>
          <w:rFonts w:ascii="Garamond" w:hAnsi="Garamond"/>
        </w:rPr>
        <w:t xml:space="preserve"> </w:t>
      </w:r>
    </w:p>
    <w:p w14:paraId="6C4E5DF9" w14:textId="77777777" w:rsidR="00A634FB" w:rsidRPr="00C06F7D" w:rsidRDefault="00A634FB"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0F5A74" w:rsidRPr="00C06F7D">
        <w:rPr>
          <w:rFonts w:ascii="Garamond" w:hAnsi="Garamond"/>
        </w:rPr>
        <w:t>The priesthood of Christ is wonderfully true for all of God’s people, but</w:t>
      </w:r>
      <w:r w:rsidR="00795070" w:rsidRPr="00C06F7D">
        <w:rPr>
          <w:rFonts w:ascii="Garamond" w:hAnsi="Garamond"/>
        </w:rPr>
        <w:t>—this is important to note—</w:t>
      </w:r>
      <w:r w:rsidR="000F5A74" w:rsidRPr="00C06F7D">
        <w:rPr>
          <w:rFonts w:ascii="Garamond" w:hAnsi="Garamond"/>
        </w:rPr>
        <w:t xml:space="preserve">it is </w:t>
      </w:r>
      <w:r w:rsidR="000F5A74" w:rsidRPr="00C06F7D">
        <w:rPr>
          <w:rFonts w:ascii="Garamond" w:hAnsi="Garamond"/>
          <w:i/>
          <w:iCs/>
        </w:rPr>
        <w:t>only</w:t>
      </w:r>
      <w:r w:rsidR="000F5A74" w:rsidRPr="00C06F7D">
        <w:rPr>
          <w:rFonts w:ascii="Garamond" w:hAnsi="Garamond"/>
        </w:rPr>
        <w:t xml:space="preserve"> for God’s people. </w:t>
      </w:r>
      <w:r w:rsidR="00726342" w:rsidRPr="00C06F7D">
        <w:rPr>
          <w:rFonts w:ascii="Garamond" w:hAnsi="Garamond"/>
        </w:rPr>
        <w:t>He does</w:t>
      </w:r>
      <w:r w:rsidR="005D3301" w:rsidRPr="00C06F7D">
        <w:rPr>
          <w:rFonts w:ascii="Garamond" w:hAnsi="Garamond"/>
        </w:rPr>
        <w:t xml:space="preserve"> not</w:t>
      </w:r>
      <w:r w:rsidR="00726342" w:rsidRPr="00C06F7D">
        <w:rPr>
          <w:rFonts w:ascii="Garamond" w:hAnsi="Garamond"/>
        </w:rPr>
        <w:t xml:space="preserve"> intercede for everyone in the world.</w:t>
      </w:r>
      <w:r w:rsidR="005D3301" w:rsidRPr="00C06F7D">
        <w:rPr>
          <w:rFonts w:ascii="Garamond" w:hAnsi="Garamond"/>
        </w:rPr>
        <w:t xml:space="preserve"> He intercedes </w:t>
      </w:r>
      <w:r w:rsidR="000B41B5" w:rsidRPr="00C06F7D">
        <w:rPr>
          <w:rFonts w:ascii="Garamond" w:hAnsi="Garamond"/>
        </w:rPr>
        <w:t xml:space="preserve">only for the elect. </w:t>
      </w:r>
      <w:r w:rsidR="001F18DD" w:rsidRPr="00C06F7D">
        <w:rPr>
          <w:rFonts w:ascii="Garamond" w:hAnsi="Garamond"/>
        </w:rPr>
        <w:t xml:space="preserve">The old </w:t>
      </w:r>
      <w:r w:rsidR="00B662E3" w:rsidRPr="00C06F7D">
        <w:rPr>
          <w:rFonts w:ascii="Garamond" w:hAnsi="Garamond"/>
        </w:rPr>
        <w:t>Scottish</w:t>
      </w:r>
      <w:r w:rsidR="001F18DD" w:rsidRPr="00C06F7D">
        <w:rPr>
          <w:rFonts w:ascii="Garamond" w:hAnsi="Garamond"/>
        </w:rPr>
        <w:t xml:space="preserve"> Presbyterian minister </w:t>
      </w:r>
      <w:r w:rsidR="000142EB" w:rsidRPr="00C06F7D">
        <w:rPr>
          <w:rFonts w:ascii="Garamond" w:hAnsi="Garamond"/>
        </w:rPr>
        <w:t xml:space="preserve">William </w:t>
      </w:r>
      <w:r w:rsidR="00B178CA" w:rsidRPr="00C06F7D">
        <w:rPr>
          <w:rFonts w:ascii="Garamond" w:hAnsi="Garamond"/>
        </w:rPr>
        <w:t xml:space="preserve">Symington </w:t>
      </w:r>
      <w:r w:rsidR="001F18DD" w:rsidRPr="00C06F7D">
        <w:rPr>
          <w:rFonts w:ascii="Garamond" w:hAnsi="Garamond"/>
        </w:rPr>
        <w:t>said</w:t>
      </w:r>
      <w:r w:rsidR="00B178CA" w:rsidRPr="00C06F7D">
        <w:rPr>
          <w:rFonts w:ascii="Garamond" w:hAnsi="Garamond"/>
        </w:rPr>
        <w:t>, “</w:t>
      </w:r>
      <w:r w:rsidR="00CD5FBC" w:rsidRPr="00C06F7D">
        <w:rPr>
          <w:rFonts w:ascii="Garamond" w:hAnsi="Garamond"/>
        </w:rPr>
        <w:t>A</w:t>
      </w:r>
      <w:r w:rsidR="00B178CA" w:rsidRPr="00C06F7D">
        <w:rPr>
          <w:rFonts w:ascii="Garamond" w:hAnsi="Garamond"/>
        </w:rPr>
        <w:t xml:space="preserve">s it is unreasonable to suppose Christ to make atonement for any for whom he does not </w:t>
      </w:r>
      <w:r w:rsidR="00ED25FA" w:rsidRPr="00C06F7D">
        <w:rPr>
          <w:rFonts w:ascii="Garamond" w:hAnsi="Garamond"/>
        </w:rPr>
        <w:t>intercede</w:t>
      </w:r>
      <w:r w:rsidR="00B178CA" w:rsidRPr="00C06F7D">
        <w:rPr>
          <w:rFonts w:ascii="Garamond" w:hAnsi="Garamond"/>
        </w:rPr>
        <w:t>, so it were preposterous to allege that he intercedes for any but those for whose sins he has atoned, or that the matter of his intercession includes anything not purchased with his blood.”</w:t>
      </w:r>
      <w:r w:rsidR="00ED25FA" w:rsidRPr="00C06F7D">
        <w:rPr>
          <w:rStyle w:val="FootnoteReference"/>
          <w:rFonts w:ascii="Garamond" w:hAnsi="Garamond"/>
        </w:rPr>
        <w:footnoteReference w:id="10"/>
      </w:r>
      <w:r w:rsidR="00726342" w:rsidRPr="00C06F7D">
        <w:rPr>
          <w:rFonts w:ascii="Garamond" w:hAnsi="Garamond"/>
        </w:rPr>
        <w:t xml:space="preserve"> </w:t>
      </w:r>
      <w:r w:rsidR="00580985" w:rsidRPr="00C06F7D">
        <w:rPr>
          <w:rFonts w:ascii="Garamond" w:hAnsi="Garamond"/>
        </w:rPr>
        <w:t>He intercedes n</w:t>
      </w:r>
      <w:r w:rsidR="00726342" w:rsidRPr="00C06F7D">
        <w:rPr>
          <w:rFonts w:ascii="Garamond" w:hAnsi="Garamond"/>
        </w:rPr>
        <w:t xml:space="preserve">ot only </w:t>
      </w:r>
      <w:r w:rsidR="00580985" w:rsidRPr="00C06F7D">
        <w:rPr>
          <w:rFonts w:ascii="Garamond" w:hAnsi="Garamond"/>
        </w:rPr>
        <w:t xml:space="preserve">for </w:t>
      </w:r>
      <w:r w:rsidR="00726342" w:rsidRPr="00C06F7D">
        <w:rPr>
          <w:rFonts w:ascii="Garamond" w:hAnsi="Garamond"/>
        </w:rPr>
        <w:t xml:space="preserve">those who currently </w:t>
      </w:r>
      <w:r w:rsidR="00726342" w:rsidRPr="00C06F7D">
        <w:rPr>
          <w:rFonts w:ascii="Garamond" w:hAnsi="Garamond"/>
          <w:i/>
          <w:iCs/>
        </w:rPr>
        <w:t>believe</w:t>
      </w:r>
      <w:r w:rsidR="00726342" w:rsidRPr="00C06F7D">
        <w:rPr>
          <w:rFonts w:ascii="Garamond" w:hAnsi="Garamond"/>
        </w:rPr>
        <w:t xml:space="preserve"> but for the full number of the </w:t>
      </w:r>
      <w:r w:rsidR="00726342" w:rsidRPr="00C06F7D">
        <w:rPr>
          <w:rFonts w:ascii="Garamond" w:hAnsi="Garamond"/>
          <w:i/>
          <w:iCs/>
        </w:rPr>
        <w:t>elect</w:t>
      </w:r>
      <w:r w:rsidR="00726342" w:rsidRPr="00C06F7D">
        <w:rPr>
          <w:rFonts w:ascii="Garamond" w:hAnsi="Garamond"/>
        </w:rPr>
        <w:t xml:space="preserve">, including those who do not yet believe but one day will. </w:t>
      </w:r>
      <w:r w:rsidR="00B20403" w:rsidRPr="00C06F7D">
        <w:rPr>
          <w:rFonts w:ascii="Garamond" w:hAnsi="Garamond"/>
        </w:rPr>
        <w:t xml:space="preserve">As Jesus prayed in his High Priestly Prayer, </w:t>
      </w:r>
      <w:r w:rsidR="000F27B0" w:rsidRPr="00C06F7D">
        <w:rPr>
          <w:rFonts w:ascii="Garamond" w:hAnsi="Garamond"/>
        </w:rPr>
        <w:t>“I do not ask for these only, but also for those who will believe in me through their word” (John 17:20).</w:t>
      </w:r>
    </w:p>
    <w:p w14:paraId="157808E1" w14:textId="77777777" w:rsidR="00C70C70" w:rsidRPr="00C06F7D" w:rsidRDefault="009B320E"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lastRenderedPageBreak/>
        <w:tab/>
      </w:r>
      <w:r w:rsidR="00C70C70" w:rsidRPr="00C06F7D">
        <w:rPr>
          <w:rFonts w:ascii="Garamond" w:hAnsi="Garamond"/>
        </w:rPr>
        <w:t xml:space="preserve">The </w:t>
      </w:r>
      <w:r w:rsidR="00815F05" w:rsidRPr="00C06F7D">
        <w:rPr>
          <w:rFonts w:ascii="Garamond" w:hAnsi="Garamond"/>
        </w:rPr>
        <w:t>intercession</w:t>
      </w:r>
      <w:r w:rsidR="00C70C70" w:rsidRPr="00C06F7D">
        <w:rPr>
          <w:rFonts w:ascii="Garamond" w:hAnsi="Garamond"/>
        </w:rPr>
        <w:t xml:space="preserve"> of risen Christ means the elect of God have the highest priestly office serving them in an endless ministry in heaven. Theologian Robert </w:t>
      </w:r>
      <w:proofErr w:type="spellStart"/>
      <w:r w:rsidR="00C70C70" w:rsidRPr="00C06F7D">
        <w:rPr>
          <w:rFonts w:ascii="Garamond" w:hAnsi="Garamond"/>
        </w:rPr>
        <w:t>Letham</w:t>
      </w:r>
      <w:proofErr w:type="spellEnd"/>
      <w:r w:rsidR="00C70C70" w:rsidRPr="00C06F7D">
        <w:rPr>
          <w:rFonts w:ascii="Garamond" w:hAnsi="Garamond"/>
        </w:rPr>
        <w:t xml:space="preserve"> summarizes the doctrine well. “Christ, having ascended to the right hand of the Father, blesses his church by his presence in heaven and by the Holy Spirit who he has sent. In this he sends us help when we need it, conveys the blessings of the covenant, and enables us to experience and enjoy union and communion with him.”</w:t>
      </w:r>
      <w:r w:rsidR="00C70C70" w:rsidRPr="00C06F7D">
        <w:rPr>
          <w:rStyle w:val="FootnoteReference"/>
          <w:rFonts w:ascii="Garamond" w:hAnsi="Garamond"/>
        </w:rPr>
        <w:footnoteReference w:id="11"/>
      </w:r>
    </w:p>
    <w:p w14:paraId="38F96E0A" w14:textId="544C06E3" w:rsidR="00BC30A9" w:rsidRPr="00C06F7D" w:rsidRDefault="00C70C70"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2F3416" w:rsidRPr="00C06F7D">
        <w:rPr>
          <w:rFonts w:ascii="Garamond" w:hAnsi="Garamond"/>
        </w:rPr>
        <w:t xml:space="preserve">The bottom line is this. </w:t>
      </w:r>
      <w:r w:rsidR="00FC61EB" w:rsidRPr="00C06F7D">
        <w:rPr>
          <w:rFonts w:ascii="Garamond" w:hAnsi="Garamond"/>
        </w:rPr>
        <w:t>Jesus is</w:t>
      </w:r>
      <w:r w:rsidR="004373B1">
        <w:rPr>
          <w:rFonts w:ascii="Garamond" w:hAnsi="Garamond"/>
        </w:rPr>
        <w:t xml:space="preserve"> not</w:t>
      </w:r>
      <w:r w:rsidR="00FC61EB" w:rsidRPr="00C06F7D">
        <w:rPr>
          <w:rFonts w:ascii="Garamond" w:hAnsi="Garamond"/>
        </w:rPr>
        <w:t xml:space="preserve"> sitting idly in heaven, </w:t>
      </w:r>
      <w:r w:rsidR="002F3416" w:rsidRPr="00C06F7D">
        <w:rPr>
          <w:rFonts w:ascii="Garamond" w:hAnsi="Garamond"/>
        </w:rPr>
        <w:t>twiddling his thumbs</w:t>
      </w:r>
      <w:r w:rsidR="00FC61EB" w:rsidRPr="00C06F7D">
        <w:rPr>
          <w:rFonts w:ascii="Garamond" w:hAnsi="Garamond"/>
        </w:rPr>
        <w:t xml:space="preserve"> between the resurrection and his return. He is </w:t>
      </w:r>
      <w:r w:rsidR="002F3416" w:rsidRPr="00C06F7D">
        <w:rPr>
          <w:rFonts w:ascii="Garamond" w:hAnsi="Garamond"/>
        </w:rPr>
        <w:t>working</w:t>
      </w:r>
      <w:r w:rsidR="008B1F75" w:rsidRPr="00C06F7D">
        <w:rPr>
          <w:rFonts w:ascii="Garamond" w:hAnsi="Garamond"/>
        </w:rPr>
        <w:t xml:space="preserve"> for </w:t>
      </w:r>
      <w:r w:rsidRPr="00C06F7D">
        <w:rPr>
          <w:rFonts w:ascii="Garamond" w:hAnsi="Garamond"/>
        </w:rPr>
        <w:t>his people</w:t>
      </w:r>
      <w:r w:rsidR="008B1F75" w:rsidRPr="00C06F7D">
        <w:rPr>
          <w:rFonts w:ascii="Garamond" w:hAnsi="Garamond"/>
        </w:rPr>
        <w:t xml:space="preserve"> as </w:t>
      </w:r>
      <w:r w:rsidRPr="00C06F7D">
        <w:rPr>
          <w:rFonts w:ascii="Garamond" w:hAnsi="Garamond"/>
        </w:rPr>
        <w:t>their</w:t>
      </w:r>
      <w:r w:rsidR="008B1F75" w:rsidRPr="00C06F7D">
        <w:rPr>
          <w:rFonts w:ascii="Garamond" w:hAnsi="Garamond"/>
        </w:rPr>
        <w:t xml:space="preserve"> Great High Priest</w:t>
      </w:r>
      <w:r w:rsidR="0094415C" w:rsidRPr="00C06F7D">
        <w:rPr>
          <w:rFonts w:ascii="Garamond" w:hAnsi="Garamond"/>
        </w:rPr>
        <w:t xml:space="preserve"> upon his throne of grace (Heb. 4:16)</w:t>
      </w:r>
      <w:r w:rsidR="00384E3E" w:rsidRPr="00C06F7D">
        <w:rPr>
          <w:rFonts w:ascii="Garamond" w:hAnsi="Garamond"/>
        </w:rPr>
        <w:t>,</w:t>
      </w:r>
      <w:r w:rsidR="0094415C" w:rsidRPr="00C06F7D">
        <w:rPr>
          <w:rFonts w:ascii="Garamond" w:hAnsi="Garamond"/>
        </w:rPr>
        <w:t xml:space="preserve"> </w:t>
      </w:r>
      <w:r w:rsidR="002F3416" w:rsidRPr="00C06F7D">
        <w:rPr>
          <w:rFonts w:ascii="Garamond" w:hAnsi="Garamond"/>
        </w:rPr>
        <w:t>advocating</w:t>
      </w:r>
      <w:r w:rsidR="0094415C" w:rsidRPr="00C06F7D">
        <w:rPr>
          <w:rFonts w:ascii="Garamond" w:hAnsi="Garamond"/>
        </w:rPr>
        <w:t xml:space="preserve"> on </w:t>
      </w:r>
      <w:r w:rsidRPr="00C06F7D">
        <w:rPr>
          <w:rFonts w:ascii="Garamond" w:hAnsi="Garamond"/>
        </w:rPr>
        <w:t>their</w:t>
      </w:r>
      <w:r w:rsidR="0094415C" w:rsidRPr="00C06F7D">
        <w:rPr>
          <w:rFonts w:ascii="Garamond" w:hAnsi="Garamond"/>
        </w:rPr>
        <w:t xml:space="preserve"> </w:t>
      </w:r>
      <w:r w:rsidR="002F3416" w:rsidRPr="00C06F7D">
        <w:rPr>
          <w:rFonts w:ascii="Garamond" w:hAnsi="Garamond"/>
        </w:rPr>
        <w:t xml:space="preserve">behalf and applying his atonement </w:t>
      </w:r>
      <w:r w:rsidR="0094415C" w:rsidRPr="00C06F7D">
        <w:rPr>
          <w:rFonts w:ascii="Garamond" w:hAnsi="Garamond"/>
        </w:rPr>
        <w:t xml:space="preserve">to </w:t>
      </w:r>
      <w:r w:rsidRPr="00C06F7D">
        <w:rPr>
          <w:rFonts w:ascii="Garamond" w:hAnsi="Garamond"/>
        </w:rPr>
        <w:t>their</w:t>
      </w:r>
      <w:r w:rsidR="0094415C" w:rsidRPr="00C06F7D">
        <w:rPr>
          <w:rFonts w:ascii="Garamond" w:hAnsi="Garamond"/>
        </w:rPr>
        <w:t xml:space="preserve"> lives</w:t>
      </w:r>
      <w:r w:rsidRPr="00C06F7D">
        <w:rPr>
          <w:rFonts w:ascii="Garamond" w:hAnsi="Garamond"/>
        </w:rPr>
        <w:t>,</w:t>
      </w:r>
      <w:r w:rsidR="004200E4" w:rsidRPr="00C06F7D">
        <w:rPr>
          <w:rFonts w:ascii="Garamond" w:hAnsi="Garamond"/>
        </w:rPr>
        <w:t xml:space="preserve"> moment by moment. </w:t>
      </w:r>
      <w:r w:rsidRPr="00C06F7D">
        <w:rPr>
          <w:rFonts w:ascii="Garamond" w:hAnsi="Garamond"/>
        </w:rPr>
        <w:t>His intercession</w:t>
      </w:r>
      <w:r w:rsidR="004200E4" w:rsidRPr="00C06F7D">
        <w:rPr>
          <w:rFonts w:ascii="Garamond" w:hAnsi="Garamond"/>
        </w:rPr>
        <w:t xml:space="preserve"> proves how personal </w:t>
      </w:r>
      <w:r w:rsidRPr="00C06F7D">
        <w:rPr>
          <w:rFonts w:ascii="Garamond" w:hAnsi="Garamond"/>
        </w:rPr>
        <w:t>his love</w:t>
      </w:r>
      <w:r w:rsidR="004200E4" w:rsidRPr="00C06F7D">
        <w:rPr>
          <w:rFonts w:ascii="Garamond" w:hAnsi="Garamond"/>
        </w:rPr>
        <w:t xml:space="preserve"> is and how tender and warm his heart is for his people. Jesus is not aloof </w:t>
      </w:r>
      <w:r w:rsidR="00AE3CF9" w:rsidRPr="00C06F7D">
        <w:rPr>
          <w:rFonts w:ascii="Garamond" w:hAnsi="Garamond"/>
        </w:rPr>
        <w:t>from</w:t>
      </w:r>
      <w:r w:rsidR="004200E4" w:rsidRPr="00C06F7D">
        <w:rPr>
          <w:rFonts w:ascii="Garamond" w:hAnsi="Garamond"/>
        </w:rPr>
        <w:t xml:space="preserve"> </w:t>
      </w:r>
      <w:r w:rsidR="00AE3CF9" w:rsidRPr="00C06F7D">
        <w:rPr>
          <w:rFonts w:ascii="Garamond" w:hAnsi="Garamond"/>
        </w:rPr>
        <w:t xml:space="preserve">the </w:t>
      </w:r>
      <w:r w:rsidR="004200E4" w:rsidRPr="00C06F7D">
        <w:rPr>
          <w:rFonts w:ascii="Garamond" w:hAnsi="Garamond"/>
        </w:rPr>
        <w:t>real</w:t>
      </w:r>
      <w:r w:rsidR="00AE3CF9" w:rsidRPr="00C06F7D">
        <w:rPr>
          <w:rFonts w:ascii="Garamond" w:hAnsi="Garamond"/>
        </w:rPr>
        <w:t>ity of life</w:t>
      </w:r>
      <w:r w:rsidR="004200E4" w:rsidRPr="00C06F7D">
        <w:rPr>
          <w:rFonts w:ascii="Garamond" w:hAnsi="Garamond"/>
        </w:rPr>
        <w:t xml:space="preserve">. He is not unconcerned or uninvolved. He is in heaven right now, </w:t>
      </w:r>
      <w:r w:rsidR="004200E4" w:rsidRPr="00C06F7D">
        <w:rPr>
          <w:rFonts w:ascii="Garamond" w:hAnsi="Garamond"/>
          <w:i/>
          <w:iCs/>
        </w:rPr>
        <w:t>interceding</w:t>
      </w:r>
      <w:r w:rsidR="004200E4" w:rsidRPr="00C06F7D">
        <w:rPr>
          <w:rFonts w:ascii="Garamond" w:hAnsi="Garamond"/>
        </w:rPr>
        <w:t xml:space="preserve"> on behalf</w:t>
      </w:r>
      <w:r w:rsidR="00AE3CF9" w:rsidRPr="00C06F7D">
        <w:rPr>
          <w:rFonts w:ascii="Garamond" w:hAnsi="Garamond"/>
        </w:rPr>
        <w:t xml:space="preserve"> of his people</w:t>
      </w:r>
      <w:r w:rsidR="00811A01" w:rsidRPr="00C06F7D">
        <w:rPr>
          <w:rFonts w:ascii="Garamond" w:hAnsi="Garamond"/>
        </w:rPr>
        <w:t>, and his glorious intercession grants several benefits. Let’s consider those now.</w:t>
      </w:r>
    </w:p>
    <w:p w14:paraId="53FF485A" w14:textId="77777777" w:rsidR="00C82173" w:rsidRPr="00C06F7D" w:rsidRDefault="007D18A1"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p>
    <w:p w14:paraId="038792EB" w14:textId="77777777" w:rsidR="00B72C5B" w:rsidRPr="00C06F7D" w:rsidRDefault="00C82173" w:rsidP="00724F34">
      <w:pPr>
        <w:pStyle w:val="Heading2"/>
        <w:jc w:val="both"/>
        <w:rPr>
          <w:rFonts w:eastAsiaTheme="minorEastAsia" w:cs="Calibri"/>
          <w:color w:val="auto"/>
          <w:szCs w:val="24"/>
        </w:rPr>
      </w:pPr>
      <w:r w:rsidRPr="00C06F7D">
        <w:rPr>
          <w:szCs w:val="24"/>
        </w:rPr>
        <w:t xml:space="preserve">The </w:t>
      </w:r>
      <w:r w:rsidR="00650277" w:rsidRPr="00C06F7D">
        <w:rPr>
          <w:szCs w:val="24"/>
        </w:rPr>
        <w:t>Benefits</w:t>
      </w:r>
      <w:r w:rsidRPr="00C06F7D">
        <w:rPr>
          <w:szCs w:val="24"/>
        </w:rPr>
        <w:t xml:space="preserve"> of </w:t>
      </w:r>
      <w:r w:rsidR="00650277" w:rsidRPr="00C06F7D">
        <w:rPr>
          <w:szCs w:val="24"/>
        </w:rPr>
        <w:t>Christ’s</w:t>
      </w:r>
      <w:r w:rsidRPr="00C06F7D">
        <w:rPr>
          <w:szCs w:val="24"/>
        </w:rPr>
        <w:t xml:space="preserve"> Intercess</w:t>
      </w:r>
      <w:r w:rsidR="00650277" w:rsidRPr="00C06F7D">
        <w:rPr>
          <w:szCs w:val="24"/>
        </w:rPr>
        <w:t>ion</w:t>
      </w:r>
    </w:p>
    <w:p w14:paraId="031BFC45" w14:textId="77777777" w:rsidR="002E21F6" w:rsidRPr="00C06F7D" w:rsidRDefault="002E21F6"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p>
    <w:p w14:paraId="63A98DB3" w14:textId="77777777" w:rsidR="00C14676" w:rsidRPr="00C06F7D" w:rsidRDefault="002E21F6"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For this point, </w:t>
      </w:r>
      <w:r w:rsidR="00C14676" w:rsidRPr="00C06F7D">
        <w:rPr>
          <w:rFonts w:ascii="Garamond" w:eastAsiaTheme="minorHAnsi" w:hAnsi="Garamond" w:cs="Helvetica"/>
          <w:color w:val="000000"/>
        </w:rPr>
        <w:t xml:space="preserve">we will </w:t>
      </w:r>
      <w:r w:rsidR="00A30708" w:rsidRPr="00C06F7D">
        <w:rPr>
          <w:rFonts w:ascii="Garamond" w:eastAsiaTheme="minorHAnsi" w:hAnsi="Garamond" w:cs="Helvetica"/>
          <w:color w:val="000000"/>
        </w:rPr>
        <w:t>go deeper</w:t>
      </w:r>
      <w:r w:rsidR="00C14676" w:rsidRPr="00C06F7D">
        <w:rPr>
          <w:rFonts w:ascii="Garamond" w:eastAsiaTheme="minorHAnsi" w:hAnsi="Garamond" w:cs="Helvetica"/>
          <w:color w:val="000000"/>
        </w:rPr>
        <w:t xml:space="preserve"> into one verse</w:t>
      </w:r>
      <w:r w:rsidR="00795FB2" w:rsidRPr="00C06F7D">
        <w:rPr>
          <w:rFonts w:ascii="Garamond" w:eastAsiaTheme="minorHAnsi" w:hAnsi="Garamond" w:cs="Helvetica"/>
          <w:color w:val="000000"/>
        </w:rPr>
        <w:t>,</w:t>
      </w:r>
      <w:r w:rsidR="00C14676" w:rsidRPr="00C06F7D">
        <w:rPr>
          <w:rFonts w:ascii="Garamond" w:eastAsiaTheme="minorHAnsi" w:hAnsi="Garamond" w:cs="Helvetica"/>
          <w:color w:val="000000"/>
        </w:rPr>
        <w:t xml:space="preserve"> Hebrews 7:25.</w:t>
      </w:r>
      <w:r w:rsidR="00BA0918" w:rsidRPr="00C06F7D">
        <w:rPr>
          <w:rFonts w:ascii="Garamond" w:eastAsiaTheme="minorHAnsi" w:hAnsi="Garamond" w:cs="Helvetica"/>
          <w:color w:val="000000"/>
        </w:rPr>
        <w:t xml:space="preserve"> </w:t>
      </w:r>
      <w:r w:rsidR="00795FB2" w:rsidRPr="00C06F7D">
        <w:rPr>
          <w:rFonts w:ascii="Garamond" w:eastAsiaTheme="minorHAnsi" w:hAnsi="Garamond" w:cs="Helvetica"/>
          <w:color w:val="000000"/>
        </w:rPr>
        <w:t xml:space="preserve">Aside from being one of my favorite verses </w:t>
      </w:r>
      <w:r w:rsidR="00BC2B62" w:rsidRPr="00C06F7D">
        <w:rPr>
          <w:rFonts w:ascii="Garamond" w:eastAsiaTheme="minorHAnsi" w:hAnsi="Garamond" w:cs="Helvetica"/>
          <w:color w:val="000000"/>
        </w:rPr>
        <w:t xml:space="preserve">in my favorite book </w:t>
      </w:r>
      <w:r w:rsidR="00795FB2" w:rsidRPr="00C06F7D">
        <w:rPr>
          <w:rFonts w:ascii="Garamond" w:eastAsiaTheme="minorHAnsi" w:hAnsi="Garamond" w:cs="Helvetica"/>
          <w:color w:val="000000"/>
        </w:rPr>
        <w:t xml:space="preserve">in </w:t>
      </w:r>
      <w:r w:rsidR="00BC2B62" w:rsidRPr="00C06F7D">
        <w:rPr>
          <w:rFonts w:ascii="Garamond" w:eastAsiaTheme="minorHAnsi" w:hAnsi="Garamond" w:cs="Helvetica"/>
          <w:color w:val="000000"/>
        </w:rPr>
        <w:t>all</w:t>
      </w:r>
      <w:r w:rsidR="00795FB2" w:rsidRPr="00C06F7D">
        <w:rPr>
          <w:rFonts w:ascii="Garamond" w:eastAsiaTheme="minorHAnsi" w:hAnsi="Garamond" w:cs="Helvetica"/>
          <w:color w:val="000000"/>
        </w:rPr>
        <w:t xml:space="preserve"> the Bible, t</w:t>
      </w:r>
      <w:r w:rsidR="00BA0918" w:rsidRPr="00C06F7D">
        <w:rPr>
          <w:rFonts w:ascii="Garamond" w:eastAsiaTheme="minorHAnsi" w:hAnsi="Garamond" w:cs="Helvetica"/>
          <w:color w:val="000000"/>
        </w:rPr>
        <w:t xml:space="preserve">his single verse </w:t>
      </w:r>
      <w:r w:rsidR="00795FB2" w:rsidRPr="00C06F7D">
        <w:rPr>
          <w:rFonts w:ascii="Garamond" w:eastAsiaTheme="minorHAnsi" w:hAnsi="Garamond" w:cs="Helvetica"/>
          <w:color w:val="000000"/>
        </w:rPr>
        <w:t>more fully explains</w:t>
      </w:r>
      <w:r w:rsidR="00BA0918" w:rsidRPr="00C06F7D">
        <w:rPr>
          <w:rFonts w:ascii="Garamond" w:eastAsiaTheme="minorHAnsi" w:hAnsi="Garamond" w:cs="Helvetica"/>
          <w:color w:val="000000"/>
        </w:rPr>
        <w:t xml:space="preserve"> the character of Jesus’s current priestly ministry than any other.</w:t>
      </w:r>
    </w:p>
    <w:p w14:paraId="7AADF36D" w14:textId="77777777" w:rsidR="00CE5E2A" w:rsidRPr="00C06F7D" w:rsidRDefault="00C14676"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The book of Hebrews is 13 chapters </w:t>
      </w:r>
      <w:r w:rsidR="008C0876" w:rsidRPr="00C06F7D">
        <w:rPr>
          <w:rFonts w:ascii="Garamond" w:eastAsiaTheme="minorHAnsi" w:hAnsi="Garamond" w:cs="Helvetica"/>
          <w:color w:val="000000"/>
        </w:rPr>
        <w:t>long,</w:t>
      </w:r>
      <w:r w:rsidR="00BC2B62" w:rsidRPr="00C06F7D">
        <w:rPr>
          <w:rFonts w:ascii="Garamond" w:eastAsiaTheme="minorHAnsi" w:hAnsi="Garamond" w:cs="Helvetica"/>
          <w:color w:val="000000"/>
        </w:rPr>
        <w:t xml:space="preserve"> but t</w:t>
      </w:r>
      <w:r w:rsidR="00EC7CCC" w:rsidRPr="00C06F7D">
        <w:rPr>
          <w:rFonts w:ascii="Garamond" w:eastAsiaTheme="minorHAnsi" w:hAnsi="Garamond" w:cs="Helvetica"/>
          <w:color w:val="000000"/>
        </w:rPr>
        <w:t>he heart of the book</w:t>
      </w:r>
      <w:r w:rsidR="00D6248D" w:rsidRPr="00C06F7D">
        <w:rPr>
          <w:rFonts w:ascii="Garamond" w:eastAsiaTheme="minorHAnsi" w:hAnsi="Garamond" w:cs="Helvetica"/>
          <w:color w:val="000000"/>
        </w:rPr>
        <w:t xml:space="preserve"> </w:t>
      </w:r>
      <w:r w:rsidR="00EC7CCC" w:rsidRPr="00C06F7D">
        <w:rPr>
          <w:rFonts w:ascii="Garamond" w:eastAsiaTheme="minorHAnsi" w:hAnsi="Garamond" w:cs="Helvetica"/>
          <w:color w:val="000000"/>
        </w:rPr>
        <w:t xml:space="preserve">is found in chapters 7-10. The heart of the heart of the book is found in Hebrews 7:25. </w:t>
      </w:r>
      <w:r w:rsidR="00BC2B62" w:rsidRPr="00C06F7D">
        <w:rPr>
          <w:rFonts w:ascii="Garamond" w:eastAsiaTheme="minorHAnsi" w:hAnsi="Garamond" w:cs="Helvetica"/>
          <w:color w:val="000000"/>
        </w:rPr>
        <w:t xml:space="preserve">It’s the main point the author wants to make. </w:t>
      </w:r>
      <w:r w:rsidR="00EC7CCC" w:rsidRPr="00C06F7D">
        <w:rPr>
          <w:rFonts w:ascii="Garamond" w:eastAsiaTheme="minorHAnsi" w:hAnsi="Garamond" w:cs="Helvetica"/>
          <w:color w:val="000000"/>
        </w:rPr>
        <w:t>“</w:t>
      </w:r>
      <w:r w:rsidR="00CE5E2A" w:rsidRPr="00C06F7D">
        <w:rPr>
          <w:rFonts w:ascii="Garamond" w:eastAsiaTheme="minorHAnsi" w:hAnsi="Garamond" w:cs="Helvetica"/>
          <w:color w:val="000000"/>
        </w:rPr>
        <w:t>Consequently, he is able to save to the uttermost those who draw near to God through him, since he always lives to make intercession for them.”</w:t>
      </w:r>
      <w:r w:rsidR="005F65FB" w:rsidRPr="00C06F7D">
        <w:rPr>
          <w:rFonts w:ascii="Garamond" w:eastAsiaTheme="minorHAnsi" w:hAnsi="Garamond" w:cs="Helvetica"/>
          <w:color w:val="000000"/>
        </w:rPr>
        <w:t xml:space="preserve"> </w:t>
      </w:r>
    </w:p>
    <w:p w14:paraId="7E60A6E9" w14:textId="77777777" w:rsidR="00A824EA" w:rsidRPr="00C06F7D" w:rsidRDefault="002C7020"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5F65FB" w:rsidRPr="00C06F7D">
        <w:rPr>
          <w:rFonts w:ascii="Garamond" w:eastAsiaTheme="minorHAnsi" w:hAnsi="Garamond" w:cs="Helvetica"/>
          <w:color w:val="000000"/>
        </w:rPr>
        <w:t>Let’s c</w:t>
      </w:r>
      <w:r w:rsidRPr="00C06F7D">
        <w:rPr>
          <w:rFonts w:ascii="Garamond" w:eastAsiaTheme="minorHAnsi" w:hAnsi="Garamond" w:cs="Helvetica"/>
          <w:color w:val="000000"/>
        </w:rPr>
        <w:t xml:space="preserve">onsider the </w:t>
      </w:r>
      <w:r w:rsidR="007F7F0C" w:rsidRPr="00C06F7D">
        <w:rPr>
          <w:rFonts w:ascii="Garamond" w:eastAsiaTheme="minorHAnsi" w:hAnsi="Garamond" w:cs="Helvetica"/>
          <w:color w:val="000000"/>
        </w:rPr>
        <w:t>verse</w:t>
      </w:r>
      <w:r w:rsidR="005F65FB" w:rsidRPr="00C06F7D">
        <w:rPr>
          <w:rFonts w:ascii="Garamond" w:eastAsiaTheme="minorHAnsi" w:hAnsi="Garamond" w:cs="Helvetica"/>
          <w:color w:val="000000"/>
        </w:rPr>
        <w:t>, phrase by phrase</w:t>
      </w:r>
      <w:r w:rsidR="00A824EA" w:rsidRPr="00C06F7D">
        <w:rPr>
          <w:rFonts w:ascii="Garamond" w:eastAsiaTheme="minorHAnsi" w:hAnsi="Garamond" w:cs="Helvetica"/>
          <w:color w:val="000000"/>
        </w:rPr>
        <w:t>, starting with the very first word, “Consequently.”</w:t>
      </w:r>
      <w:r w:rsidR="005A36E6" w:rsidRPr="00C06F7D">
        <w:rPr>
          <w:rFonts w:ascii="Garamond" w:eastAsiaTheme="minorHAnsi" w:hAnsi="Garamond" w:cs="Helvetica"/>
          <w:color w:val="000000"/>
        </w:rPr>
        <w:t xml:space="preserve"> In the preceding verses, the author argues for the validity of Jesus’s priesthood. His priesthood is a better one because it is an endless one. Jesus meets all priestly qualifications and </w:t>
      </w:r>
      <w:r w:rsidR="00A824EA" w:rsidRPr="00C06F7D">
        <w:rPr>
          <w:rFonts w:ascii="Garamond" w:eastAsiaTheme="minorHAnsi" w:hAnsi="Garamond" w:cs="Helvetica"/>
          <w:color w:val="000000"/>
        </w:rPr>
        <w:t>has perfectly fulfilled all the requirements</w:t>
      </w:r>
      <w:r w:rsidR="005A36E6" w:rsidRPr="00C06F7D">
        <w:rPr>
          <w:rFonts w:ascii="Garamond" w:eastAsiaTheme="minorHAnsi" w:hAnsi="Garamond" w:cs="Helvetica"/>
          <w:color w:val="000000"/>
        </w:rPr>
        <w:t>.</w:t>
      </w:r>
      <w:r w:rsidR="00A824EA" w:rsidRPr="00C06F7D">
        <w:rPr>
          <w:rFonts w:ascii="Garamond" w:eastAsiaTheme="minorHAnsi" w:hAnsi="Garamond" w:cs="Helvetica"/>
          <w:color w:val="000000"/>
        </w:rPr>
        <w:t xml:space="preserve"> </w:t>
      </w:r>
      <w:r w:rsidR="005A36E6" w:rsidRPr="00C06F7D">
        <w:rPr>
          <w:rFonts w:ascii="Garamond" w:eastAsiaTheme="minorHAnsi" w:hAnsi="Garamond" w:cs="Helvetica"/>
          <w:color w:val="000000"/>
        </w:rPr>
        <w:t>T</w:t>
      </w:r>
      <w:r w:rsidR="00A824EA" w:rsidRPr="00C06F7D">
        <w:rPr>
          <w:rFonts w:ascii="Garamond" w:eastAsiaTheme="minorHAnsi" w:hAnsi="Garamond" w:cs="Helvetica"/>
          <w:color w:val="000000"/>
        </w:rPr>
        <w:t>herefore</w:t>
      </w:r>
      <w:r w:rsidR="005A36E6" w:rsidRPr="00C06F7D">
        <w:rPr>
          <w:rFonts w:ascii="Garamond" w:eastAsiaTheme="minorHAnsi" w:hAnsi="Garamond" w:cs="Helvetica"/>
          <w:color w:val="000000"/>
        </w:rPr>
        <w:t>, he</w:t>
      </w:r>
      <w:r w:rsidR="00A824EA" w:rsidRPr="00C06F7D">
        <w:rPr>
          <w:rFonts w:ascii="Garamond" w:eastAsiaTheme="minorHAnsi" w:hAnsi="Garamond" w:cs="Helvetica"/>
          <w:color w:val="000000"/>
        </w:rPr>
        <w:t xml:space="preserve"> can perfectly fulfill the office. (For more on this, see Appendix </w:t>
      </w:r>
      <w:r w:rsidR="005A36E6" w:rsidRPr="00C06F7D">
        <w:rPr>
          <w:rFonts w:ascii="Garamond" w:eastAsiaTheme="minorHAnsi" w:hAnsi="Garamond" w:cs="Helvetica"/>
          <w:color w:val="000000"/>
        </w:rPr>
        <w:t>B</w:t>
      </w:r>
      <w:r w:rsidR="00A824EA" w:rsidRPr="00C06F7D">
        <w:rPr>
          <w:rFonts w:ascii="Garamond" w:eastAsiaTheme="minorHAnsi" w:hAnsi="Garamond" w:cs="Helvetica"/>
          <w:color w:val="000000"/>
        </w:rPr>
        <w:t>-</w:t>
      </w:r>
      <w:r w:rsidR="00A824EA" w:rsidRPr="00C06F7D">
        <w:rPr>
          <w:rFonts w:ascii="Garamond" w:hAnsi="Garamond"/>
        </w:rPr>
        <w:t xml:space="preserve"> </w:t>
      </w:r>
      <w:r w:rsidR="005A36E6" w:rsidRPr="00C06F7D">
        <w:rPr>
          <w:rFonts w:ascii="Garamond" w:eastAsiaTheme="minorHAnsi" w:hAnsi="Garamond" w:cs="Helvetica"/>
          <w:color w:val="000000"/>
        </w:rPr>
        <w:t>Jesus’s Qualifications a</w:t>
      </w:r>
      <w:r w:rsidR="00A824EA" w:rsidRPr="00C06F7D">
        <w:rPr>
          <w:rFonts w:ascii="Garamond" w:eastAsiaTheme="minorHAnsi" w:hAnsi="Garamond" w:cs="Helvetica"/>
          <w:color w:val="000000"/>
        </w:rPr>
        <w:t>s Our High Priest.)</w:t>
      </w:r>
      <w:r w:rsidR="003B6102" w:rsidRPr="00C06F7D">
        <w:rPr>
          <w:rFonts w:ascii="Garamond" w:eastAsiaTheme="minorHAnsi" w:hAnsi="Garamond" w:cs="Helvetica"/>
          <w:color w:val="000000"/>
        </w:rPr>
        <w:t xml:space="preserve"> The logic is this: </w:t>
      </w:r>
      <w:r w:rsidR="005A36E6" w:rsidRPr="00C06F7D">
        <w:rPr>
          <w:rFonts w:ascii="Garamond" w:eastAsiaTheme="minorHAnsi" w:hAnsi="Garamond" w:cs="Helvetica"/>
          <w:color w:val="000000"/>
        </w:rPr>
        <w:t>“</w:t>
      </w:r>
      <w:r w:rsidR="003B6102" w:rsidRPr="00C06F7D">
        <w:rPr>
          <w:rFonts w:ascii="Garamond" w:eastAsiaTheme="minorHAnsi" w:hAnsi="Garamond" w:cs="Helvetica"/>
          <w:color w:val="000000"/>
        </w:rPr>
        <w:t>because Jesus is the perfect high priest, he can do the following.</w:t>
      </w:r>
      <w:r w:rsidR="005A36E6" w:rsidRPr="00C06F7D">
        <w:rPr>
          <w:rFonts w:ascii="Garamond" w:eastAsiaTheme="minorHAnsi" w:hAnsi="Garamond" w:cs="Helvetica"/>
          <w:color w:val="000000"/>
        </w:rPr>
        <w:t>”</w:t>
      </w:r>
    </w:p>
    <w:p w14:paraId="5CF044AF" w14:textId="77777777" w:rsidR="00DB3853" w:rsidRPr="00C06F7D" w:rsidRDefault="00A824EA" w:rsidP="00B80E73">
      <w:pPr>
        <w:pStyle w:val="Heading4"/>
        <w:rPr>
          <w:rFonts w:ascii="Garamond" w:eastAsiaTheme="minorHAnsi" w:hAnsi="Garamond"/>
        </w:rPr>
      </w:pPr>
      <w:r w:rsidRPr="00C06F7D">
        <w:rPr>
          <w:rFonts w:ascii="Garamond" w:eastAsiaTheme="minorHAnsi" w:hAnsi="Garamond"/>
        </w:rPr>
        <w:tab/>
      </w:r>
      <w:r w:rsidR="00B8400A" w:rsidRPr="00C06F7D">
        <w:rPr>
          <w:rFonts w:ascii="Garamond" w:eastAsiaTheme="minorHAnsi" w:hAnsi="Garamond"/>
        </w:rPr>
        <w:t xml:space="preserve">“He is able to save to the uttermost.” </w:t>
      </w:r>
    </w:p>
    <w:p w14:paraId="0887DA26" w14:textId="77777777" w:rsidR="001E5D0F" w:rsidRPr="00C06F7D" w:rsidRDefault="005A36E6"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The first thing he can do is save to the uttermost. </w:t>
      </w:r>
      <w:r w:rsidR="00A025F1" w:rsidRPr="00C06F7D">
        <w:rPr>
          <w:rFonts w:ascii="Garamond" w:eastAsiaTheme="minorHAnsi" w:hAnsi="Garamond" w:cs="Helvetica"/>
          <w:color w:val="000000"/>
        </w:rPr>
        <w:t xml:space="preserve">Our default assumption is that Christ is able to save </w:t>
      </w:r>
      <w:r w:rsidR="00E95F4C" w:rsidRPr="00C06F7D">
        <w:rPr>
          <w:rFonts w:ascii="Garamond" w:eastAsiaTheme="minorHAnsi" w:hAnsi="Garamond" w:cs="Helvetica"/>
          <w:color w:val="000000"/>
        </w:rPr>
        <w:t>some, but not all, and sometimes, but not always</w:t>
      </w:r>
      <w:r w:rsidR="00A025F1" w:rsidRPr="00C06F7D">
        <w:rPr>
          <w:rFonts w:ascii="Garamond" w:eastAsiaTheme="minorHAnsi" w:hAnsi="Garamond" w:cs="Helvetica"/>
          <w:i/>
          <w:iCs/>
          <w:color w:val="000000"/>
        </w:rPr>
        <w:t>.</w:t>
      </w:r>
      <w:r w:rsidR="00A025F1" w:rsidRPr="00C06F7D">
        <w:rPr>
          <w:rFonts w:ascii="Garamond" w:eastAsiaTheme="minorHAnsi" w:hAnsi="Garamond" w:cs="Helvetica"/>
          <w:color w:val="000000"/>
        </w:rPr>
        <w:t xml:space="preserve"> </w:t>
      </w:r>
      <w:r w:rsidR="00E95F4C" w:rsidRPr="00C06F7D">
        <w:rPr>
          <w:rFonts w:ascii="Garamond" w:eastAsiaTheme="minorHAnsi" w:hAnsi="Garamond" w:cs="Helvetica"/>
          <w:color w:val="000000"/>
        </w:rPr>
        <w:t xml:space="preserve">Charles Spurgeon gets up in our faces at this point in his comments on </w:t>
      </w:r>
      <w:r w:rsidR="001E5D0F" w:rsidRPr="00C06F7D">
        <w:rPr>
          <w:rFonts w:ascii="Garamond" w:eastAsiaTheme="minorHAnsi" w:hAnsi="Garamond" w:cs="Helvetica"/>
          <w:color w:val="000000"/>
        </w:rPr>
        <w:t>1 Timothy 1:</w:t>
      </w:r>
      <w:r w:rsidR="00E95F4C" w:rsidRPr="00C06F7D">
        <w:rPr>
          <w:rFonts w:ascii="Garamond" w:eastAsiaTheme="minorHAnsi" w:hAnsi="Garamond" w:cs="Helvetica"/>
          <w:color w:val="000000"/>
        </w:rPr>
        <w:t xml:space="preserve">15, </w:t>
      </w:r>
      <w:r w:rsidR="006C28A0" w:rsidRPr="00C06F7D">
        <w:rPr>
          <w:rFonts w:ascii="Garamond" w:eastAsiaTheme="minorHAnsi" w:hAnsi="Garamond" w:cs="Helvetica"/>
          <w:color w:val="000000"/>
        </w:rPr>
        <w:t xml:space="preserve">“Christ Jesus came into the world to save sinners.” Spurgeon </w:t>
      </w:r>
      <w:r w:rsidRPr="00C06F7D">
        <w:rPr>
          <w:rFonts w:ascii="Garamond" w:eastAsiaTheme="minorHAnsi" w:hAnsi="Garamond" w:cs="Helvetica"/>
          <w:color w:val="000000"/>
        </w:rPr>
        <w:t>said,</w:t>
      </w:r>
      <w:r w:rsidR="006C28A0" w:rsidRPr="00C06F7D">
        <w:rPr>
          <w:rFonts w:ascii="Garamond" w:eastAsiaTheme="minorHAnsi" w:hAnsi="Garamond" w:cs="Helvetica"/>
          <w:color w:val="000000"/>
        </w:rPr>
        <w:t xml:space="preserve"> “</w:t>
      </w:r>
      <w:r w:rsidRPr="00C06F7D">
        <w:rPr>
          <w:rFonts w:ascii="Garamond" w:eastAsiaTheme="minorHAnsi" w:hAnsi="Garamond"/>
          <w:color w:val="000000"/>
        </w:rPr>
        <w:t>Between that word ‘save’ and the next word ‘sinners,’</w:t>
      </w:r>
      <w:r w:rsidR="00BF4A50" w:rsidRPr="00C06F7D">
        <w:rPr>
          <w:rFonts w:ascii="Garamond" w:eastAsiaTheme="minorHAnsi" w:hAnsi="Garamond"/>
          <w:color w:val="000000"/>
        </w:rPr>
        <w:t xml:space="preserve"> there is </w:t>
      </w:r>
      <w:r w:rsidRPr="00C06F7D">
        <w:rPr>
          <w:rFonts w:ascii="Garamond" w:eastAsiaTheme="minorHAnsi" w:hAnsi="Garamond"/>
          <w:color w:val="000000"/>
        </w:rPr>
        <w:t>no adjective. It does not say, ‘penitent sinners,’ ‘awakened sinners,’ ‘sensible sinners,’ ‘grieving sinners,’ or ‘alarmed sinners.’ No, it only says, ‘</w:t>
      </w:r>
      <w:r w:rsidR="00BF4A50" w:rsidRPr="00C06F7D">
        <w:rPr>
          <w:rFonts w:ascii="Garamond" w:eastAsiaTheme="minorHAnsi" w:hAnsi="Garamond"/>
          <w:color w:val="000000"/>
        </w:rPr>
        <w:t>sinners</w:t>
      </w:r>
      <w:r w:rsidR="007E2050" w:rsidRPr="00C06F7D">
        <w:rPr>
          <w:rFonts w:ascii="Garamond" w:eastAsiaTheme="minorHAnsi" w:hAnsi="Garamond"/>
        </w:rPr>
        <w:t>.</w:t>
      </w:r>
      <w:r w:rsidRPr="00C06F7D">
        <w:rPr>
          <w:rFonts w:ascii="Garamond" w:eastAsiaTheme="minorHAnsi" w:hAnsi="Garamond"/>
        </w:rPr>
        <w:t>’</w:t>
      </w:r>
      <w:r w:rsidR="007F6568" w:rsidRPr="00C06F7D">
        <w:rPr>
          <w:rFonts w:ascii="Garamond" w:eastAsiaTheme="minorHAnsi" w:hAnsi="Garamond" w:cs="Helvetica"/>
          <w:color w:val="000000"/>
        </w:rPr>
        <w:t>”</w:t>
      </w:r>
      <w:r w:rsidR="007E2050" w:rsidRPr="00C06F7D">
        <w:rPr>
          <w:rFonts w:ascii="Garamond" w:eastAsiaTheme="minorHAnsi" w:hAnsi="Garamond"/>
          <w:vertAlign w:val="superscript"/>
        </w:rPr>
        <w:footnoteReference w:id="12"/>
      </w:r>
    </w:p>
    <w:p w14:paraId="5EC89ED9" w14:textId="77777777" w:rsidR="00E95F4C" w:rsidRPr="00C06F7D" w:rsidRDefault="00E95F4C"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5A36E6" w:rsidRPr="00C06F7D">
        <w:rPr>
          <w:rFonts w:ascii="Garamond" w:eastAsiaTheme="minorHAnsi" w:hAnsi="Garamond" w:cs="Helvetica"/>
          <w:color w:val="000000"/>
        </w:rPr>
        <w:t xml:space="preserve">We must </w:t>
      </w:r>
      <w:r w:rsidRPr="00C06F7D">
        <w:rPr>
          <w:rFonts w:ascii="Garamond" w:eastAsiaTheme="minorHAnsi" w:hAnsi="Garamond" w:cs="Helvetica"/>
          <w:color w:val="000000"/>
        </w:rPr>
        <w:t xml:space="preserve">never put an adjective where God does not. We all have really good arguments as to why Christ cannot save us, but who are we to argue with God? </w:t>
      </w:r>
      <w:r w:rsidR="005A36E6" w:rsidRPr="00C06F7D">
        <w:rPr>
          <w:rFonts w:ascii="Garamond" w:eastAsiaTheme="minorHAnsi" w:hAnsi="Garamond" w:cs="Helvetica"/>
          <w:color w:val="000000"/>
        </w:rPr>
        <w:t>He is able to save to the uttermost.</w:t>
      </w:r>
    </w:p>
    <w:p w14:paraId="5182C9C4" w14:textId="77777777" w:rsidR="0044388A" w:rsidRPr="00C06F7D" w:rsidRDefault="00361994"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FF382C" w:rsidRPr="00C06F7D">
        <w:rPr>
          <w:rFonts w:ascii="Garamond" w:eastAsiaTheme="minorHAnsi" w:hAnsi="Garamond" w:cs="Helvetica"/>
          <w:color w:val="000000"/>
        </w:rPr>
        <w:t xml:space="preserve">The verb translated “to be able” </w:t>
      </w:r>
      <w:r w:rsidR="00DA1EB9" w:rsidRPr="00C06F7D">
        <w:rPr>
          <w:rFonts w:ascii="Garamond" w:eastAsiaTheme="minorHAnsi" w:hAnsi="Garamond" w:cs="Helvetica"/>
          <w:color w:val="000000"/>
        </w:rPr>
        <w:t>is related to the powerful activity of Christ</w:t>
      </w:r>
      <w:r w:rsidR="00BF547B" w:rsidRPr="00C06F7D">
        <w:rPr>
          <w:rFonts w:ascii="Garamond" w:eastAsiaTheme="minorHAnsi" w:hAnsi="Garamond" w:cs="Helvetica"/>
          <w:color w:val="000000"/>
        </w:rPr>
        <w:t>. The author of Hebrews uses the same word when referring to Jesus’s ability to help</w:t>
      </w:r>
      <w:r w:rsidR="00F9425A" w:rsidRPr="00C06F7D">
        <w:rPr>
          <w:rFonts w:ascii="Garamond" w:eastAsiaTheme="minorHAnsi" w:hAnsi="Garamond" w:cs="Helvetica"/>
          <w:color w:val="000000"/>
        </w:rPr>
        <w:t xml:space="preserve"> (Heb. 2:18) and his ability </w:t>
      </w:r>
      <w:r w:rsidR="00014793" w:rsidRPr="00C06F7D">
        <w:rPr>
          <w:rFonts w:ascii="Garamond" w:eastAsiaTheme="minorHAnsi" w:hAnsi="Garamond" w:cs="Helvetica"/>
          <w:color w:val="000000"/>
        </w:rPr>
        <w:t>to</w:t>
      </w:r>
      <w:r w:rsidR="00F9425A" w:rsidRPr="00C06F7D">
        <w:rPr>
          <w:rFonts w:ascii="Garamond" w:eastAsiaTheme="minorHAnsi" w:hAnsi="Garamond" w:cs="Helvetica"/>
          <w:color w:val="000000"/>
        </w:rPr>
        <w:t xml:space="preserve"> sympathize with our weaknesses (Heb. 4:15).</w:t>
      </w:r>
      <w:r w:rsidR="00014793" w:rsidRPr="00C06F7D">
        <w:rPr>
          <w:rFonts w:ascii="Garamond" w:eastAsiaTheme="minorHAnsi" w:hAnsi="Garamond" w:cs="Helvetica"/>
          <w:color w:val="000000"/>
        </w:rPr>
        <w:t xml:space="preserve"> Commentator Peter O’Brien puts it bluntly, “No</w:t>
      </w:r>
      <w:r w:rsidR="008F0782" w:rsidRPr="00C06F7D">
        <w:rPr>
          <w:rFonts w:ascii="Garamond" w:eastAsiaTheme="minorHAnsi" w:hAnsi="Garamond" w:cs="Helvetica"/>
          <w:color w:val="000000"/>
        </w:rPr>
        <w:t>where in Hebrews does the verb denote a mere possibility.”</w:t>
      </w:r>
      <w:r w:rsidR="008F0782" w:rsidRPr="00C06F7D">
        <w:rPr>
          <w:rStyle w:val="FootnoteReference"/>
          <w:rFonts w:ascii="Garamond" w:eastAsiaTheme="minorHAnsi" w:hAnsi="Garamond" w:cs="Helvetica"/>
          <w:color w:val="000000"/>
        </w:rPr>
        <w:footnoteReference w:id="13"/>
      </w:r>
      <w:r w:rsidR="00F9425A" w:rsidRPr="00C06F7D">
        <w:rPr>
          <w:rFonts w:ascii="Garamond" w:eastAsiaTheme="minorHAnsi" w:hAnsi="Garamond" w:cs="Helvetica"/>
          <w:color w:val="000000"/>
        </w:rPr>
        <w:t xml:space="preserve"> </w:t>
      </w:r>
      <w:r w:rsidR="006F1A1E" w:rsidRPr="00C06F7D">
        <w:rPr>
          <w:rFonts w:ascii="Garamond" w:eastAsiaTheme="minorHAnsi" w:hAnsi="Garamond" w:cs="Helvetica"/>
          <w:color w:val="000000"/>
        </w:rPr>
        <w:t>As</w:t>
      </w:r>
      <w:r w:rsidR="00AE31D1" w:rsidRPr="00C06F7D">
        <w:rPr>
          <w:rFonts w:ascii="Garamond" w:eastAsiaTheme="minorHAnsi" w:hAnsi="Garamond" w:cs="Helvetica"/>
          <w:color w:val="000000"/>
        </w:rPr>
        <w:t xml:space="preserve"> William Lane says,</w:t>
      </w:r>
      <w:r w:rsidR="006F1A1E" w:rsidRPr="00C06F7D">
        <w:rPr>
          <w:rFonts w:ascii="Garamond" w:eastAsiaTheme="minorHAnsi" w:hAnsi="Garamond" w:cs="Helvetica"/>
          <w:color w:val="000000"/>
        </w:rPr>
        <w:t xml:space="preserve"> this truth is a </w:t>
      </w:r>
      <w:r w:rsidR="00F40531" w:rsidRPr="00C06F7D">
        <w:rPr>
          <w:rFonts w:ascii="Garamond" w:eastAsiaTheme="minorHAnsi" w:hAnsi="Garamond" w:cs="Helvetica"/>
          <w:color w:val="000000"/>
        </w:rPr>
        <w:t>certainty</w:t>
      </w:r>
      <w:r w:rsidR="00AE31D1" w:rsidRPr="00C06F7D">
        <w:rPr>
          <w:rFonts w:ascii="Garamond" w:eastAsiaTheme="minorHAnsi" w:hAnsi="Garamond" w:cs="Helvetica"/>
          <w:color w:val="000000"/>
        </w:rPr>
        <w:t xml:space="preserve"> </w:t>
      </w:r>
      <w:r w:rsidR="0044388A" w:rsidRPr="00C06F7D">
        <w:rPr>
          <w:rFonts w:ascii="Garamond" w:eastAsiaTheme="minorHAnsi" w:hAnsi="Garamond" w:cs="Helvetica"/>
          <w:color w:val="000000"/>
        </w:rPr>
        <w:t xml:space="preserve">at </w:t>
      </w:r>
      <w:r w:rsidR="00AE31D1" w:rsidRPr="00C06F7D">
        <w:rPr>
          <w:rFonts w:ascii="Garamond" w:eastAsiaTheme="minorHAnsi" w:hAnsi="Garamond" w:cs="Helvetica"/>
          <w:color w:val="000000"/>
        </w:rPr>
        <w:t>each critical moment in our lives.</w:t>
      </w:r>
      <w:r w:rsidR="00AE31D1" w:rsidRPr="00C06F7D">
        <w:rPr>
          <w:rStyle w:val="FootnoteReference"/>
          <w:rFonts w:ascii="Garamond" w:eastAsiaTheme="minorHAnsi" w:hAnsi="Garamond" w:cs="Helvetica"/>
          <w:color w:val="000000"/>
        </w:rPr>
        <w:footnoteReference w:id="14"/>
      </w:r>
      <w:r w:rsidR="005E3083" w:rsidRPr="00C06F7D">
        <w:rPr>
          <w:rFonts w:ascii="Garamond" w:eastAsiaTheme="minorHAnsi" w:hAnsi="Garamond" w:cs="Helvetica"/>
          <w:color w:val="000000"/>
        </w:rPr>
        <w:t xml:space="preserve"> </w:t>
      </w:r>
      <w:r w:rsidR="005A36E6" w:rsidRPr="00C06F7D">
        <w:rPr>
          <w:rFonts w:ascii="Garamond" w:eastAsiaTheme="minorHAnsi" w:hAnsi="Garamond" w:cs="Helvetica"/>
          <w:color w:val="000000"/>
        </w:rPr>
        <w:t xml:space="preserve">In other words, there is never a time when our need meets his capacity. His capacity always exceeds our needs. Super-exceeds, in fact. </w:t>
      </w:r>
      <w:r w:rsidR="005B5E52" w:rsidRPr="00C06F7D">
        <w:rPr>
          <w:rFonts w:ascii="Garamond" w:eastAsiaTheme="minorHAnsi" w:hAnsi="Garamond" w:cs="Helvetica"/>
          <w:color w:val="000000"/>
        </w:rPr>
        <w:t>There is no deficiency in Jesus. He is able to do everything he desires to do. If he desires to save, nothing in this world can stop him. He can even overcome our unbelief (</w:t>
      </w:r>
      <w:r w:rsidR="00DB3853" w:rsidRPr="00C06F7D">
        <w:rPr>
          <w:rFonts w:ascii="Garamond" w:eastAsiaTheme="minorHAnsi" w:hAnsi="Garamond" w:cs="Helvetica"/>
          <w:color w:val="000000"/>
        </w:rPr>
        <w:t>Eph. 2:8-9</w:t>
      </w:r>
      <w:r w:rsidR="005B5E52" w:rsidRPr="00C06F7D">
        <w:rPr>
          <w:rFonts w:ascii="Garamond" w:eastAsiaTheme="minorHAnsi" w:hAnsi="Garamond" w:cs="Helvetica"/>
          <w:color w:val="000000"/>
        </w:rPr>
        <w:t>)</w:t>
      </w:r>
      <w:r w:rsidR="00DB3853" w:rsidRPr="00C06F7D">
        <w:rPr>
          <w:rFonts w:ascii="Garamond" w:eastAsiaTheme="minorHAnsi" w:hAnsi="Garamond" w:cs="Helvetica"/>
          <w:color w:val="000000"/>
        </w:rPr>
        <w:t>.</w:t>
      </w:r>
    </w:p>
    <w:p w14:paraId="2183435D" w14:textId="77777777" w:rsidR="00F40531" w:rsidRPr="00C06F7D" w:rsidRDefault="00F40531"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His salvation isn’t reserved only for “back then” when we were good enough to deserve it.</w:t>
      </w:r>
      <w:r w:rsidR="005A36E6" w:rsidRPr="00C06F7D">
        <w:rPr>
          <w:rFonts w:ascii="Garamond" w:eastAsiaTheme="minorHAnsi" w:hAnsi="Garamond" w:cs="Helvetica"/>
          <w:color w:val="000000"/>
        </w:rPr>
        <w:t xml:space="preserve"> That day never existed, and it never will. We are never deserving of his salvation, and that’s perfect, because h</w:t>
      </w:r>
      <w:r w:rsidRPr="00C06F7D">
        <w:rPr>
          <w:rFonts w:ascii="Garamond" w:eastAsiaTheme="minorHAnsi" w:hAnsi="Garamond" w:cs="Helvetica"/>
          <w:color w:val="000000"/>
        </w:rPr>
        <w:t xml:space="preserve">e only saves the undeserving. If you have trusted Christ before but find yourself now barely hanging on to faith, he can save you still. He </w:t>
      </w:r>
      <w:r w:rsidRPr="00C06F7D">
        <w:rPr>
          <w:rFonts w:ascii="Garamond" w:eastAsiaTheme="minorHAnsi" w:hAnsi="Garamond" w:cs="Helvetica"/>
          <w:i/>
          <w:iCs/>
          <w:color w:val="000000"/>
        </w:rPr>
        <w:t>will</w:t>
      </w:r>
      <w:r w:rsidRPr="00C06F7D">
        <w:rPr>
          <w:rFonts w:ascii="Garamond" w:eastAsiaTheme="minorHAnsi" w:hAnsi="Garamond" w:cs="Helvetica"/>
          <w:color w:val="000000"/>
        </w:rPr>
        <w:t xml:space="preserve"> save you still if he ever saved you then. He doesn’t save sometimes, but all the time, not to the least, but to the uttermost. </w:t>
      </w:r>
    </w:p>
    <w:p w14:paraId="43BC147C" w14:textId="77777777" w:rsidR="00742210" w:rsidRPr="00C06F7D" w:rsidRDefault="0044388A"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lastRenderedPageBreak/>
        <w:tab/>
        <w:t>“To the uttermost” is o</w:t>
      </w:r>
      <w:r w:rsidR="00D753FE" w:rsidRPr="00C06F7D">
        <w:rPr>
          <w:rFonts w:ascii="Garamond" w:eastAsiaTheme="minorHAnsi" w:hAnsi="Garamond" w:cs="Helvetica"/>
          <w:color w:val="000000"/>
        </w:rPr>
        <w:t>nly one word in the original Greek</w:t>
      </w:r>
      <w:r w:rsidRPr="00C06F7D">
        <w:rPr>
          <w:rFonts w:ascii="Garamond" w:eastAsiaTheme="minorHAnsi" w:hAnsi="Garamond" w:cs="Helvetica"/>
          <w:color w:val="000000"/>
        </w:rPr>
        <w:t>,</w:t>
      </w:r>
      <w:r w:rsidR="00D753FE" w:rsidRPr="00C06F7D">
        <w:rPr>
          <w:rFonts w:ascii="Garamond" w:eastAsiaTheme="minorHAnsi" w:hAnsi="Garamond" w:cs="Helvetica"/>
          <w:color w:val="000000"/>
        </w:rPr>
        <w:t xml:space="preserve"> indicating completeness</w:t>
      </w:r>
      <w:r w:rsidRPr="00C06F7D">
        <w:rPr>
          <w:rFonts w:ascii="Garamond" w:eastAsiaTheme="minorHAnsi" w:hAnsi="Garamond" w:cs="Helvetica"/>
          <w:color w:val="000000"/>
        </w:rPr>
        <w:t>. A</w:t>
      </w:r>
      <w:r w:rsidR="00B8400A" w:rsidRPr="00C06F7D">
        <w:rPr>
          <w:rFonts w:ascii="Garamond" w:eastAsiaTheme="minorHAnsi" w:hAnsi="Garamond" w:cs="Helvetica"/>
          <w:color w:val="000000"/>
        </w:rPr>
        <w:t>nother translation</w:t>
      </w:r>
      <w:r w:rsidRPr="00C06F7D">
        <w:rPr>
          <w:rFonts w:ascii="Garamond" w:eastAsiaTheme="minorHAnsi" w:hAnsi="Garamond" w:cs="Helvetica"/>
          <w:color w:val="000000"/>
        </w:rPr>
        <w:t xml:space="preserve"> </w:t>
      </w:r>
      <w:r w:rsidR="00B8400A" w:rsidRPr="00C06F7D">
        <w:rPr>
          <w:rFonts w:ascii="Garamond" w:eastAsiaTheme="minorHAnsi" w:hAnsi="Garamond" w:cs="Helvetica"/>
          <w:color w:val="000000"/>
        </w:rPr>
        <w:t>is “at all times.”</w:t>
      </w:r>
      <w:r w:rsidR="00D753FE" w:rsidRPr="00C06F7D">
        <w:rPr>
          <w:rFonts w:ascii="Garamond" w:eastAsiaTheme="minorHAnsi" w:hAnsi="Garamond" w:cs="Helvetica"/>
          <w:color w:val="000000"/>
        </w:rPr>
        <w:t xml:space="preserve"> </w:t>
      </w:r>
      <w:r w:rsidR="00B8400A" w:rsidRPr="00C06F7D">
        <w:rPr>
          <w:rFonts w:ascii="Garamond" w:eastAsiaTheme="minorHAnsi" w:hAnsi="Garamond" w:cs="Helvetica"/>
          <w:color w:val="000000"/>
        </w:rPr>
        <w:t>It</w:t>
      </w:r>
      <w:r w:rsidR="00D753FE" w:rsidRPr="00C06F7D">
        <w:rPr>
          <w:rFonts w:ascii="Garamond" w:eastAsiaTheme="minorHAnsi" w:hAnsi="Garamond" w:cs="Helvetica"/>
          <w:color w:val="000000"/>
        </w:rPr>
        <w:t>’</w:t>
      </w:r>
      <w:r w:rsidR="002C7020" w:rsidRPr="00C06F7D">
        <w:rPr>
          <w:rFonts w:ascii="Garamond" w:eastAsiaTheme="minorHAnsi" w:hAnsi="Garamond" w:cs="Helvetica"/>
          <w:color w:val="000000"/>
        </w:rPr>
        <w:t xml:space="preserve">s </w:t>
      </w:r>
      <w:r w:rsidR="00B8400A" w:rsidRPr="00C06F7D">
        <w:rPr>
          <w:rFonts w:ascii="Garamond" w:eastAsiaTheme="minorHAnsi" w:hAnsi="Garamond" w:cs="Helvetica"/>
          <w:color w:val="000000"/>
        </w:rPr>
        <w:t xml:space="preserve">an expansive word. The more our need, the more Christ’s ability to save. There is not a time, </w:t>
      </w:r>
      <w:r w:rsidR="00D753FE" w:rsidRPr="00C06F7D">
        <w:rPr>
          <w:rFonts w:ascii="Garamond" w:eastAsiaTheme="minorHAnsi" w:hAnsi="Garamond" w:cs="Helvetica"/>
          <w:color w:val="000000"/>
        </w:rPr>
        <w:t>a</w:t>
      </w:r>
      <w:r w:rsidR="00B8400A" w:rsidRPr="00C06F7D">
        <w:rPr>
          <w:rFonts w:ascii="Garamond" w:eastAsiaTheme="minorHAnsi" w:hAnsi="Garamond" w:cs="Helvetica"/>
          <w:color w:val="000000"/>
        </w:rPr>
        <w:t xml:space="preserve"> season</w:t>
      </w:r>
      <w:r w:rsidR="005628D7" w:rsidRPr="00C06F7D">
        <w:rPr>
          <w:rFonts w:ascii="Garamond" w:eastAsiaTheme="minorHAnsi" w:hAnsi="Garamond" w:cs="Helvetica"/>
          <w:color w:val="000000"/>
        </w:rPr>
        <w:t>,</w:t>
      </w:r>
      <w:r w:rsidR="00B8400A" w:rsidRPr="00C06F7D">
        <w:rPr>
          <w:rFonts w:ascii="Garamond" w:eastAsiaTheme="minorHAnsi" w:hAnsi="Garamond" w:cs="Helvetica"/>
          <w:color w:val="000000"/>
        </w:rPr>
        <w:t xml:space="preserve"> </w:t>
      </w:r>
      <w:r w:rsidR="00D753FE" w:rsidRPr="00C06F7D">
        <w:rPr>
          <w:rFonts w:ascii="Garamond" w:eastAsiaTheme="minorHAnsi" w:hAnsi="Garamond" w:cs="Helvetica"/>
          <w:color w:val="000000"/>
        </w:rPr>
        <w:t>n</w:t>
      </w:r>
      <w:r w:rsidR="00B8400A" w:rsidRPr="00C06F7D">
        <w:rPr>
          <w:rFonts w:ascii="Garamond" w:eastAsiaTheme="minorHAnsi" w:hAnsi="Garamond" w:cs="Helvetica"/>
          <w:color w:val="000000"/>
        </w:rPr>
        <w:t xml:space="preserve">or </w:t>
      </w:r>
      <w:r w:rsidR="00D753FE" w:rsidRPr="00C06F7D">
        <w:rPr>
          <w:rFonts w:ascii="Garamond" w:eastAsiaTheme="minorHAnsi" w:hAnsi="Garamond" w:cs="Helvetica"/>
          <w:color w:val="000000"/>
        </w:rPr>
        <w:t xml:space="preserve">a </w:t>
      </w:r>
      <w:r w:rsidR="00B8400A" w:rsidRPr="00C06F7D">
        <w:rPr>
          <w:rFonts w:ascii="Garamond" w:eastAsiaTheme="minorHAnsi" w:hAnsi="Garamond" w:cs="Helvetica"/>
          <w:color w:val="000000"/>
        </w:rPr>
        <w:t xml:space="preserve">second of our life that Jesus is not able to save </w:t>
      </w:r>
      <w:r w:rsidR="005628D7" w:rsidRPr="00C06F7D">
        <w:rPr>
          <w:rFonts w:ascii="Garamond" w:eastAsiaTheme="minorHAnsi" w:hAnsi="Garamond" w:cs="Helvetica"/>
          <w:color w:val="000000"/>
        </w:rPr>
        <w:t>us</w:t>
      </w:r>
      <w:r w:rsidR="00B8400A" w:rsidRPr="00C06F7D">
        <w:rPr>
          <w:rFonts w:ascii="Garamond" w:eastAsiaTheme="minorHAnsi" w:hAnsi="Garamond" w:cs="Helvetica"/>
          <w:color w:val="000000"/>
        </w:rPr>
        <w:t xml:space="preserve">. </w:t>
      </w:r>
      <w:r w:rsidR="005A36E6" w:rsidRPr="00C06F7D">
        <w:rPr>
          <w:rFonts w:ascii="Garamond" w:eastAsiaTheme="minorHAnsi" w:hAnsi="Garamond" w:cs="Helvetica"/>
          <w:color w:val="000000"/>
        </w:rPr>
        <w:t>As we have seen, h</w:t>
      </w:r>
      <w:r w:rsidR="00B8400A" w:rsidRPr="00C06F7D">
        <w:rPr>
          <w:rFonts w:ascii="Garamond" w:eastAsiaTheme="minorHAnsi" w:hAnsi="Garamond" w:cs="Helvetica"/>
          <w:color w:val="000000"/>
        </w:rPr>
        <w:t xml:space="preserve">is power is limitless. </w:t>
      </w:r>
    </w:p>
    <w:p w14:paraId="216AC0C0" w14:textId="77777777" w:rsidR="00EE51A2" w:rsidRPr="00C06F7D" w:rsidRDefault="005A36E6"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In his book </w:t>
      </w:r>
      <w:r w:rsidRPr="00C06F7D">
        <w:rPr>
          <w:rFonts w:ascii="Garamond" w:eastAsiaTheme="minorHAnsi" w:hAnsi="Garamond" w:cs="Helvetica"/>
          <w:i/>
          <w:color w:val="000000"/>
        </w:rPr>
        <w:t xml:space="preserve">Gentle and Lowly, </w:t>
      </w:r>
      <w:r w:rsidR="00F5261A" w:rsidRPr="00C06F7D">
        <w:rPr>
          <w:rFonts w:ascii="Garamond" w:eastAsiaTheme="minorHAnsi" w:hAnsi="Garamond" w:cs="Helvetica"/>
          <w:color w:val="000000"/>
        </w:rPr>
        <w:t xml:space="preserve">Dane Ortlund </w:t>
      </w:r>
      <w:r w:rsidRPr="00C06F7D">
        <w:rPr>
          <w:rFonts w:ascii="Garamond" w:eastAsiaTheme="minorHAnsi" w:hAnsi="Garamond" w:cs="Helvetica"/>
          <w:color w:val="000000"/>
        </w:rPr>
        <w:t>explains</w:t>
      </w:r>
      <w:r w:rsidR="00E857B8" w:rsidRPr="00C06F7D">
        <w:rPr>
          <w:rFonts w:ascii="Garamond" w:eastAsiaTheme="minorHAnsi" w:hAnsi="Garamond" w:cs="Helvetica"/>
          <w:color w:val="000000"/>
        </w:rPr>
        <w:t xml:space="preserve">, </w:t>
      </w:r>
      <w:r w:rsidR="00F5261A" w:rsidRPr="00C06F7D">
        <w:rPr>
          <w:rFonts w:ascii="Garamond" w:eastAsiaTheme="minorHAnsi" w:hAnsi="Garamond" w:cs="Helvetica"/>
          <w:color w:val="000000"/>
        </w:rPr>
        <w:t>“We are to-the-uttermost sinners. We need a to-the-uttermost Savior.”</w:t>
      </w:r>
      <w:r w:rsidR="00F5261A" w:rsidRPr="00C06F7D">
        <w:rPr>
          <w:rStyle w:val="FootnoteReference"/>
          <w:rFonts w:ascii="Garamond" w:eastAsiaTheme="minorHAnsi" w:hAnsi="Garamond" w:cs="Helvetica"/>
          <w:color w:val="000000"/>
        </w:rPr>
        <w:footnoteReference w:id="15"/>
      </w:r>
      <w:r w:rsidR="00742210" w:rsidRPr="00C06F7D">
        <w:rPr>
          <w:rFonts w:ascii="Garamond" w:eastAsiaTheme="minorHAnsi" w:hAnsi="Garamond" w:cs="Helvetica"/>
          <w:color w:val="000000"/>
        </w:rPr>
        <w:t xml:space="preserve"> </w:t>
      </w:r>
      <w:r w:rsidRPr="00C06F7D">
        <w:rPr>
          <w:rFonts w:ascii="Garamond" w:eastAsiaTheme="minorHAnsi" w:hAnsi="Garamond" w:cs="Helvetica"/>
          <w:color w:val="000000"/>
        </w:rPr>
        <w:t>He</w:t>
      </w:r>
      <w:r w:rsidR="00306521" w:rsidRPr="00C06F7D">
        <w:rPr>
          <w:rFonts w:ascii="Garamond" w:eastAsiaTheme="minorHAnsi" w:hAnsi="Garamond" w:cs="Helvetica"/>
          <w:color w:val="000000"/>
        </w:rPr>
        <w:t xml:space="preserve"> continues</w:t>
      </w:r>
      <w:r w:rsidR="00742210" w:rsidRPr="00C06F7D">
        <w:rPr>
          <w:rFonts w:ascii="Garamond" w:eastAsiaTheme="minorHAnsi" w:hAnsi="Garamond" w:cs="Helvetica"/>
          <w:color w:val="000000"/>
        </w:rPr>
        <w:t xml:space="preserve">, </w:t>
      </w:r>
      <w:r w:rsidR="00756E98" w:rsidRPr="00C06F7D">
        <w:rPr>
          <w:rFonts w:ascii="Garamond" w:eastAsiaTheme="minorHAnsi" w:hAnsi="Garamond" w:cs="Helvetica"/>
          <w:color w:val="000000"/>
        </w:rPr>
        <w:t xml:space="preserve">“‘To the uttermost’ in Hebrews 7:25 means: God’s forgiving, redeeming, restoring touch reaches down into the darkest crevices of our souls, those places where we are most ashamed, most defeated. More than this: those crevices of sin are themselves the places where Christ loves us the most. His heart willingly goes there. His heart is </w:t>
      </w:r>
      <w:r w:rsidR="00756E98" w:rsidRPr="00C06F7D">
        <w:rPr>
          <w:rFonts w:ascii="Garamond" w:eastAsiaTheme="minorHAnsi" w:hAnsi="Garamond" w:cs="Helvetica"/>
          <w:i/>
          <w:iCs/>
          <w:color w:val="000000"/>
        </w:rPr>
        <w:t>most</w:t>
      </w:r>
      <w:r w:rsidR="00756E98" w:rsidRPr="00C06F7D">
        <w:rPr>
          <w:rFonts w:ascii="Garamond" w:eastAsiaTheme="minorHAnsi" w:hAnsi="Garamond" w:cs="Helvetica"/>
          <w:color w:val="000000"/>
        </w:rPr>
        <w:t xml:space="preserve"> strongly drawn there. He knows us to the uttermost, and he saves us to the uttermost, because his heart is drawn out to us to the uttermost. We cannot sin our way out of his tender care.”</w:t>
      </w:r>
      <w:r w:rsidR="00756E98" w:rsidRPr="00C06F7D">
        <w:rPr>
          <w:rStyle w:val="FootnoteReference"/>
          <w:rFonts w:ascii="Garamond" w:eastAsiaTheme="minorHAnsi" w:hAnsi="Garamond" w:cs="Helvetica"/>
          <w:color w:val="000000"/>
        </w:rPr>
        <w:footnoteReference w:id="16"/>
      </w:r>
      <w:r w:rsidR="00BE5634" w:rsidRPr="00C06F7D">
        <w:rPr>
          <w:rFonts w:ascii="Garamond" w:eastAsiaTheme="minorHAnsi" w:hAnsi="Garamond" w:cs="Helvetica"/>
          <w:color w:val="000000"/>
        </w:rPr>
        <w:t xml:space="preserve"> </w:t>
      </w:r>
    </w:p>
    <w:p w14:paraId="17714837" w14:textId="77777777" w:rsidR="00951007" w:rsidRPr="00C06F7D" w:rsidRDefault="00EE51A2"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5A36E6" w:rsidRPr="00C06F7D">
        <w:rPr>
          <w:rFonts w:ascii="Garamond" w:eastAsiaTheme="minorHAnsi" w:hAnsi="Garamond" w:cs="Helvetica"/>
          <w:color w:val="000000"/>
        </w:rPr>
        <w:t>This means that w</w:t>
      </w:r>
      <w:r w:rsidRPr="00C06F7D">
        <w:rPr>
          <w:rFonts w:ascii="Garamond" w:eastAsiaTheme="minorHAnsi" w:hAnsi="Garamond" w:cs="Helvetica"/>
          <w:color w:val="000000"/>
        </w:rPr>
        <w:t xml:space="preserve">hat </w:t>
      </w:r>
      <w:r w:rsidR="00BE5634" w:rsidRPr="00C06F7D">
        <w:rPr>
          <w:rFonts w:ascii="Garamond" w:eastAsiaTheme="minorHAnsi" w:hAnsi="Garamond" w:cs="Helvetica"/>
          <w:color w:val="000000"/>
        </w:rPr>
        <w:t>Corrie Ten Boom wrote</w:t>
      </w:r>
      <w:r w:rsidRPr="00C06F7D">
        <w:rPr>
          <w:rFonts w:ascii="Garamond" w:eastAsiaTheme="minorHAnsi" w:hAnsi="Garamond" w:cs="Helvetica"/>
          <w:color w:val="000000"/>
        </w:rPr>
        <w:t xml:space="preserve"> is true.</w:t>
      </w:r>
      <w:r w:rsidR="00BE5634" w:rsidRPr="00C06F7D">
        <w:rPr>
          <w:rFonts w:ascii="Garamond" w:eastAsiaTheme="minorHAnsi" w:hAnsi="Garamond" w:cs="Helvetica"/>
          <w:color w:val="000000"/>
        </w:rPr>
        <w:t xml:space="preserve"> “There is no pit so deep, that God's love is not deeper still.”</w:t>
      </w:r>
      <w:r w:rsidR="00951007" w:rsidRPr="00C06F7D">
        <w:rPr>
          <w:rFonts w:ascii="Garamond" w:eastAsiaTheme="minorHAnsi" w:hAnsi="Garamond" w:cs="Helvetica"/>
          <w:color w:val="000000"/>
        </w:rPr>
        <w:t xml:space="preserve"> Christ’s </w:t>
      </w:r>
      <w:r w:rsidR="0009320F" w:rsidRPr="00C06F7D">
        <w:rPr>
          <w:rFonts w:ascii="Garamond" w:eastAsiaTheme="minorHAnsi" w:hAnsi="Garamond" w:cs="Helvetica"/>
          <w:color w:val="000000"/>
        </w:rPr>
        <w:t xml:space="preserve">perfect priesthood and effectual </w:t>
      </w:r>
      <w:r w:rsidR="00951007" w:rsidRPr="00C06F7D">
        <w:rPr>
          <w:rFonts w:ascii="Garamond" w:eastAsiaTheme="minorHAnsi" w:hAnsi="Garamond" w:cs="Helvetica"/>
          <w:color w:val="000000"/>
        </w:rPr>
        <w:t>intercession assures us he is able to save to the uttermost.</w:t>
      </w:r>
      <w:r w:rsidR="0009320F" w:rsidRPr="00C06F7D">
        <w:rPr>
          <w:rFonts w:ascii="Garamond" w:eastAsiaTheme="minorHAnsi" w:hAnsi="Garamond" w:cs="Helvetica"/>
          <w:color w:val="000000"/>
        </w:rPr>
        <w:t xml:space="preserve"> We never need to fear falling through the cracks. He’s in heaven holding us tight.</w:t>
      </w:r>
    </w:p>
    <w:p w14:paraId="6FEC1DE0" w14:textId="77777777" w:rsidR="00EE51A2" w:rsidRPr="00C06F7D" w:rsidRDefault="00951007" w:rsidP="00B80E73">
      <w:pPr>
        <w:pStyle w:val="Heading4"/>
        <w:rPr>
          <w:rFonts w:ascii="Garamond" w:eastAsiaTheme="minorHAnsi" w:hAnsi="Garamond"/>
        </w:rPr>
      </w:pPr>
      <w:r w:rsidRPr="00C06F7D">
        <w:rPr>
          <w:rFonts w:ascii="Garamond" w:eastAsiaTheme="minorHAnsi" w:hAnsi="Garamond"/>
        </w:rPr>
        <w:tab/>
      </w:r>
      <w:r w:rsidR="00B8400A" w:rsidRPr="00C06F7D">
        <w:rPr>
          <w:rFonts w:ascii="Garamond" w:eastAsiaTheme="minorHAnsi" w:hAnsi="Garamond"/>
        </w:rPr>
        <w:t xml:space="preserve">“Those who draw near to God through him.” </w:t>
      </w:r>
    </w:p>
    <w:p w14:paraId="5043078B" w14:textId="77777777" w:rsidR="00E07CFF" w:rsidRPr="00C06F7D" w:rsidRDefault="00037DB3" w:rsidP="00E07CFF">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09320F" w:rsidRPr="00C06F7D">
        <w:rPr>
          <w:rFonts w:ascii="Garamond" w:eastAsiaTheme="minorHAnsi" w:hAnsi="Garamond" w:cs="Helvetica"/>
          <w:color w:val="000000"/>
        </w:rPr>
        <w:t xml:space="preserve">The second thing he can do is bring us near to God. </w:t>
      </w:r>
      <w:r w:rsidR="005E6DFC" w:rsidRPr="00C06F7D">
        <w:rPr>
          <w:rFonts w:ascii="Garamond" w:eastAsiaTheme="minorHAnsi" w:hAnsi="Garamond" w:cs="Helvetica"/>
          <w:color w:val="000000"/>
        </w:rPr>
        <w:t xml:space="preserve">This call </w:t>
      </w:r>
      <w:r w:rsidR="00E07CFF" w:rsidRPr="00C06F7D">
        <w:rPr>
          <w:rFonts w:ascii="Garamond" w:eastAsiaTheme="minorHAnsi" w:hAnsi="Garamond" w:cs="Helvetica"/>
          <w:color w:val="000000"/>
        </w:rPr>
        <w:t xml:space="preserve">first comes to us in </w:t>
      </w:r>
      <w:r w:rsidR="005E6DFC" w:rsidRPr="00C06F7D">
        <w:rPr>
          <w:rFonts w:ascii="Garamond" w:eastAsiaTheme="minorHAnsi" w:hAnsi="Garamond" w:cs="Helvetica"/>
          <w:color w:val="000000"/>
        </w:rPr>
        <w:t xml:space="preserve">Hebrews in </w:t>
      </w:r>
      <w:r w:rsidR="00E07CFF" w:rsidRPr="00C06F7D">
        <w:rPr>
          <w:rFonts w:ascii="Garamond" w:eastAsiaTheme="minorHAnsi" w:hAnsi="Garamond" w:cs="Helvetica"/>
          <w:color w:val="000000"/>
        </w:rPr>
        <w:t>4:16 where the author calls us to draw near to the throne of grace with confidence.</w:t>
      </w:r>
      <w:r w:rsidR="00694CFF" w:rsidRPr="00C06F7D">
        <w:rPr>
          <w:rFonts w:ascii="Garamond" w:eastAsiaTheme="minorHAnsi" w:hAnsi="Garamond" w:cs="Helvetica"/>
          <w:color w:val="000000"/>
        </w:rPr>
        <w:t xml:space="preserve"> Commentator</w:t>
      </w:r>
      <w:r w:rsidR="00E07CFF" w:rsidRPr="00C06F7D">
        <w:rPr>
          <w:rFonts w:ascii="Garamond" w:eastAsiaTheme="minorHAnsi" w:hAnsi="Garamond" w:cs="Helvetica"/>
          <w:color w:val="000000"/>
        </w:rPr>
        <w:t xml:space="preserve"> William Lane points out that Greek indicates </w:t>
      </w:r>
      <w:r w:rsidR="00D51C1E" w:rsidRPr="00C06F7D">
        <w:rPr>
          <w:rFonts w:ascii="Garamond" w:eastAsiaTheme="minorHAnsi" w:hAnsi="Garamond" w:cs="Helvetica"/>
          <w:color w:val="000000"/>
        </w:rPr>
        <w:t xml:space="preserve">coming to God with a </w:t>
      </w:r>
      <w:r w:rsidR="00E07CFF" w:rsidRPr="00C06F7D">
        <w:rPr>
          <w:rFonts w:ascii="Garamond" w:eastAsiaTheme="minorHAnsi" w:hAnsi="Garamond" w:cs="Helvetica"/>
          <w:color w:val="000000"/>
        </w:rPr>
        <w:t>“bold frankness.”</w:t>
      </w:r>
      <w:r w:rsidR="00694CFF" w:rsidRPr="00C06F7D">
        <w:rPr>
          <w:rStyle w:val="FootnoteReference"/>
          <w:rFonts w:ascii="Garamond" w:eastAsiaTheme="minorHAnsi" w:hAnsi="Garamond" w:cs="Helvetica"/>
          <w:color w:val="000000"/>
        </w:rPr>
        <w:t xml:space="preserve"> </w:t>
      </w:r>
      <w:r w:rsidR="00694CFF" w:rsidRPr="00C06F7D">
        <w:rPr>
          <w:rStyle w:val="FootnoteReference"/>
          <w:rFonts w:ascii="Garamond" w:eastAsiaTheme="minorHAnsi" w:hAnsi="Garamond" w:cs="Helvetica"/>
          <w:color w:val="000000"/>
        </w:rPr>
        <w:footnoteReference w:id="17"/>
      </w:r>
      <w:r w:rsidR="00E07CFF" w:rsidRPr="00C06F7D">
        <w:rPr>
          <w:rFonts w:ascii="Garamond" w:eastAsiaTheme="minorHAnsi" w:hAnsi="Garamond" w:cs="Helvetica"/>
          <w:color w:val="000000"/>
        </w:rPr>
        <w:t xml:space="preserve"> </w:t>
      </w:r>
      <w:r w:rsidR="005E6DFC" w:rsidRPr="00C06F7D">
        <w:rPr>
          <w:rFonts w:ascii="Garamond" w:eastAsiaTheme="minorHAnsi" w:hAnsi="Garamond" w:cs="Helvetica"/>
          <w:color w:val="000000"/>
        </w:rPr>
        <w:t>Because of Christ’s intercession, w</w:t>
      </w:r>
      <w:r w:rsidR="00E07CFF" w:rsidRPr="00C06F7D">
        <w:rPr>
          <w:rFonts w:ascii="Garamond" w:eastAsiaTheme="minorHAnsi" w:hAnsi="Garamond" w:cs="Helvetica"/>
          <w:color w:val="000000"/>
        </w:rPr>
        <w:t xml:space="preserve">e can bring our real selves and our real needs to God. We have what the Old Testament saints did not. Under the New Covenant, we have </w:t>
      </w:r>
      <w:r w:rsidR="00E07CFF" w:rsidRPr="00C06F7D">
        <w:rPr>
          <w:rFonts w:ascii="Garamond" w:eastAsiaTheme="minorHAnsi" w:hAnsi="Garamond" w:cs="Helvetica"/>
          <w:i/>
          <w:iCs/>
          <w:color w:val="000000"/>
        </w:rPr>
        <w:t>immediate</w:t>
      </w:r>
      <w:r w:rsidR="00E07CFF" w:rsidRPr="00C06F7D">
        <w:rPr>
          <w:rFonts w:ascii="Garamond" w:eastAsiaTheme="minorHAnsi" w:hAnsi="Garamond" w:cs="Helvetica"/>
          <w:color w:val="000000"/>
        </w:rPr>
        <w:t xml:space="preserve"> access to God and the freedom to draw</w:t>
      </w:r>
      <w:r w:rsidR="005E6DFC" w:rsidRPr="00C06F7D">
        <w:rPr>
          <w:rFonts w:ascii="Garamond" w:eastAsiaTheme="minorHAnsi" w:hAnsi="Garamond" w:cs="Helvetica"/>
          <w:color w:val="000000"/>
        </w:rPr>
        <w:t xml:space="preserve"> near to his throne continually because we have a perfect</w:t>
      </w:r>
      <w:r w:rsidR="00694CFF" w:rsidRPr="00C06F7D">
        <w:rPr>
          <w:rFonts w:ascii="Garamond" w:eastAsiaTheme="minorHAnsi" w:hAnsi="Garamond" w:cs="Helvetica"/>
          <w:color w:val="000000"/>
        </w:rPr>
        <w:t xml:space="preserve"> and eternal</w:t>
      </w:r>
      <w:r w:rsidR="005E6DFC" w:rsidRPr="00C06F7D">
        <w:rPr>
          <w:rFonts w:ascii="Garamond" w:eastAsiaTheme="minorHAnsi" w:hAnsi="Garamond" w:cs="Helvetica"/>
          <w:color w:val="000000"/>
        </w:rPr>
        <w:t xml:space="preserve"> high priest </w:t>
      </w:r>
      <w:r w:rsidR="00694CFF" w:rsidRPr="00C06F7D">
        <w:rPr>
          <w:rFonts w:ascii="Garamond" w:eastAsiaTheme="minorHAnsi" w:hAnsi="Garamond" w:cs="Helvetica"/>
          <w:color w:val="000000"/>
        </w:rPr>
        <w:t xml:space="preserve">who made a perfect and eternal sacrifice </w:t>
      </w:r>
      <w:r w:rsidR="005E6DFC" w:rsidRPr="00C06F7D">
        <w:rPr>
          <w:rFonts w:ascii="Garamond" w:eastAsiaTheme="minorHAnsi" w:hAnsi="Garamond" w:cs="Helvetica"/>
          <w:color w:val="000000"/>
        </w:rPr>
        <w:t>who forever stands in the presence of God and holds the door open for us to come inside.</w:t>
      </w:r>
      <w:r w:rsidR="00D51C1E" w:rsidRPr="00C06F7D">
        <w:rPr>
          <w:rFonts w:ascii="Garamond" w:eastAsiaTheme="minorHAnsi" w:hAnsi="Garamond" w:cs="Helvetica"/>
          <w:color w:val="000000"/>
        </w:rPr>
        <w:t xml:space="preserve"> </w:t>
      </w:r>
      <w:r w:rsidR="00E07CFF" w:rsidRPr="00C06F7D">
        <w:rPr>
          <w:rFonts w:ascii="Garamond" w:eastAsiaTheme="minorHAnsi" w:hAnsi="Garamond" w:cs="Helvetica"/>
          <w:color w:val="000000"/>
        </w:rPr>
        <w:t xml:space="preserve">We don’t need to work ourselves up to come to him. We don’t need to feel a certain amount of guilt first. We </w:t>
      </w:r>
      <w:r w:rsidR="00694CFF" w:rsidRPr="00C06F7D">
        <w:rPr>
          <w:rFonts w:ascii="Garamond" w:eastAsiaTheme="minorHAnsi" w:hAnsi="Garamond" w:cs="Helvetica"/>
          <w:color w:val="000000"/>
        </w:rPr>
        <w:t>don’t n</w:t>
      </w:r>
      <w:r w:rsidR="00E07CFF" w:rsidRPr="00C06F7D">
        <w:rPr>
          <w:rFonts w:ascii="Garamond" w:eastAsiaTheme="minorHAnsi" w:hAnsi="Garamond" w:cs="Helvetica"/>
          <w:color w:val="000000"/>
        </w:rPr>
        <w:t xml:space="preserve">eed to bring an offering or a sacrifice. </w:t>
      </w:r>
      <w:r w:rsidR="00694CFF" w:rsidRPr="00C06F7D">
        <w:rPr>
          <w:rFonts w:ascii="Garamond" w:eastAsiaTheme="minorHAnsi" w:hAnsi="Garamond" w:cs="Helvetica"/>
          <w:color w:val="000000"/>
        </w:rPr>
        <w:t>All the work is done. Our only part is to come through the door of Christ.</w:t>
      </w:r>
    </w:p>
    <w:p w14:paraId="3685525D" w14:textId="77777777" w:rsidR="00694CFF" w:rsidRPr="00C06F7D" w:rsidRDefault="00D51C1E"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037DB3" w:rsidRPr="00C06F7D">
        <w:rPr>
          <w:rFonts w:ascii="Garamond" w:eastAsiaTheme="minorHAnsi" w:hAnsi="Garamond" w:cs="Helvetica"/>
          <w:color w:val="000000"/>
        </w:rPr>
        <w:t>Without Christ’s intercession, drawing near to God would be a frightful thing.</w:t>
      </w:r>
      <w:r w:rsidR="00694CFF" w:rsidRPr="00C06F7D">
        <w:rPr>
          <w:rFonts w:ascii="Garamond" w:eastAsiaTheme="minorHAnsi" w:hAnsi="Garamond" w:cs="Helvetica"/>
          <w:color w:val="000000"/>
        </w:rPr>
        <w:t xml:space="preserve"> “Our God is a consuming fire” (Heb. 12:29).</w:t>
      </w:r>
      <w:r w:rsidR="00037DB3" w:rsidRPr="00C06F7D">
        <w:rPr>
          <w:rFonts w:ascii="Garamond" w:eastAsiaTheme="minorHAnsi" w:hAnsi="Garamond" w:cs="Helvetica"/>
          <w:color w:val="000000"/>
        </w:rPr>
        <w:t xml:space="preserve"> But </w:t>
      </w:r>
      <w:r w:rsidR="00694CFF" w:rsidRPr="00C06F7D">
        <w:rPr>
          <w:rFonts w:ascii="Garamond" w:eastAsiaTheme="minorHAnsi" w:hAnsi="Garamond" w:cs="Helvetica"/>
          <w:color w:val="000000"/>
        </w:rPr>
        <w:t>because Christ was consumed on the cross for our sin, that holy fire burns for our benefit.</w:t>
      </w:r>
      <w:r w:rsidR="00037DB3" w:rsidRPr="00C06F7D">
        <w:rPr>
          <w:rFonts w:ascii="Garamond" w:eastAsiaTheme="minorHAnsi" w:hAnsi="Garamond" w:cs="Helvetica"/>
          <w:color w:val="000000"/>
        </w:rPr>
        <w:t xml:space="preserve"> His light shines in the darkness, welcoming us inside. </w:t>
      </w:r>
    </w:p>
    <w:p w14:paraId="33B57EB8" w14:textId="77777777" w:rsidR="00FC2880" w:rsidRPr="00C06F7D" w:rsidRDefault="00694CFF"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From time to time, w</w:t>
      </w:r>
      <w:r w:rsidR="00115681" w:rsidRPr="00C06F7D">
        <w:rPr>
          <w:rFonts w:ascii="Garamond" w:eastAsiaTheme="minorHAnsi" w:hAnsi="Garamond" w:cs="Helvetica"/>
          <w:color w:val="000000"/>
        </w:rPr>
        <w:t xml:space="preserve">e may </w:t>
      </w:r>
      <w:r w:rsidRPr="00C06F7D">
        <w:rPr>
          <w:rFonts w:ascii="Garamond" w:eastAsiaTheme="minorHAnsi" w:hAnsi="Garamond" w:cs="Helvetica"/>
          <w:color w:val="000000"/>
        </w:rPr>
        <w:t xml:space="preserve">still </w:t>
      </w:r>
      <w:r w:rsidR="00115681" w:rsidRPr="00C06F7D">
        <w:rPr>
          <w:rFonts w:ascii="Garamond" w:eastAsiaTheme="minorHAnsi" w:hAnsi="Garamond" w:cs="Helvetica"/>
          <w:color w:val="000000"/>
        </w:rPr>
        <w:t>wonder if we can come</w:t>
      </w:r>
      <w:r w:rsidRPr="00C06F7D">
        <w:rPr>
          <w:rFonts w:ascii="Garamond" w:eastAsiaTheme="minorHAnsi" w:hAnsi="Garamond" w:cs="Helvetica"/>
          <w:color w:val="000000"/>
        </w:rPr>
        <w:t>. Haven’t we compromised our access by our behavior?</w:t>
      </w:r>
      <w:r w:rsidR="00115681" w:rsidRPr="00C06F7D">
        <w:rPr>
          <w:rFonts w:ascii="Garamond" w:eastAsiaTheme="minorHAnsi" w:hAnsi="Garamond" w:cs="Helvetica"/>
          <w:color w:val="000000"/>
        </w:rPr>
        <w:t xml:space="preserve"> </w:t>
      </w:r>
      <w:r w:rsidRPr="00C06F7D">
        <w:rPr>
          <w:rFonts w:ascii="Garamond" w:eastAsiaTheme="minorHAnsi" w:hAnsi="Garamond" w:cs="Helvetica"/>
          <w:color w:val="000000"/>
        </w:rPr>
        <w:t>But t</w:t>
      </w:r>
      <w:r w:rsidR="00115681" w:rsidRPr="00C06F7D">
        <w:rPr>
          <w:rFonts w:ascii="Garamond" w:eastAsiaTheme="minorHAnsi" w:hAnsi="Garamond" w:cs="Helvetica"/>
          <w:color w:val="000000"/>
        </w:rPr>
        <w:t xml:space="preserve">he truth is that because we are in Christ, we are already </w:t>
      </w:r>
      <w:r w:rsidR="00F97752" w:rsidRPr="00C06F7D">
        <w:rPr>
          <w:rFonts w:ascii="Garamond" w:eastAsiaTheme="minorHAnsi" w:hAnsi="Garamond" w:cs="Helvetica"/>
          <w:color w:val="000000"/>
        </w:rPr>
        <w:t>in</w:t>
      </w:r>
      <w:r w:rsidRPr="00C06F7D">
        <w:rPr>
          <w:rFonts w:ascii="Garamond" w:eastAsiaTheme="minorHAnsi" w:hAnsi="Garamond" w:cs="Helvetica"/>
          <w:color w:val="000000"/>
        </w:rPr>
        <w:t>, obedient or not, because Christ’s obedience is our entry</w:t>
      </w:r>
      <w:r w:rsidR="00115681" w:rsidRPr="00C06F7D">
        <w:rPr>
          <w:rFonts w:ascii="Garamond" w:eastAsiaTheme="minorHAnsi" w:hAnsi="Garamond" w:cs="Helvetica"/>
          <w:color w:val="000000"/>
        </w:rPr>
        <w:t xml:space="preserve">. Our drawing near is a </w:t>
      </w:r>
      <w:r w:rsidR="00F97752" w:rsidRPr="00C06F7D">
        <w:rPr>
          <w:rFonts w:ascii="Garamond" w:eastAsiaTheme="minorHAnsi" w:hAnsi="Garamond" w:cs="Helvetica"/>
          <w:color w:val="000000"/>
        </w:rPr>
        <w:t xml:space="preserve">present </w:t>
      </w:r>
      <w:r w:rsidR="00115681" w:rsidRPr="00C06F7D">
        <w:rPr>
          <w:rFonts w:ascii="Garamond" w:eastAsiaTheme="minorHAnsi" w:hAnsi="Garamond" w:cs="Helvetica"/>
          <w:color w:val="000000"/>
        </w:rPr>
        <w:t>reality that Jesus is simply asking us to recognize.</w:t>
      </w:r>
      <w:r w:rsidRPr="00C06F7D">
        <w:rPr>
          <w:rFonts w:ascii="Garamond" w:eastAsiaTheme="minorHAnsi" w:hAnsi="Garamond" w:cs="Helvetica"/>
          <w:color w:val="000000"/>
        </w:rPr>
        <w:t xml:space="preserve"> </w:t>
      </w:r>
      <w:r w:rsidR="00BE5634" w:rsidRPr="00C06F7D">
        <w:rPr>
          <w:rFonts w:ascii="Garamond" w:eastAsiaTheme="minorHAnsi" w:hAnsi="Garamond" w:cs="Helvetica"/>
          <w:color w:val="000000"/>
        </w:rPr>
        <w:t xml:space="preserve">In the Old Testament, the high priest would </w:t>
      </w:r>
      <w:r w:rsidR="007618E7" w:rsidRPr="00C06F7D">
        <w:rPr>
          <w:rFonts w:ascii="Garamond" w:eastAsiaTheme="minorHAnsi" w:hAnsi="Garamond" w:cs="Helvetica"/>
          <w:color w:val="000000"/>
        </w:rPr>
        <w:t>carry the names of Israel into the presence of God upon his breastplate</w:t>
      </w:r>
      <w:r w:rsidR="000547A5" w:rsidRPr="00C06F7D">
        <w:rPr>
          <w:rFonts w:ascii="Garamond" w:eastAsiaTheme="minorHAnsi" w:hAnsi="Garamond" w:cs="Helvetica"/>
          <w:color w:val="000000"/>
        </w:rPr>
        <w:t>, identifying himself with the people</w:t>
      </w:r>
      <w:r w:rsidR="007618E7" w:rsidRPr="00C06F7D">
        <w:rPr>
          <w:rFonts w:ascii="Garamond" w:eastAsiaTheme="minorHAnsi" w:hAnsi="Garamond" w:cs="Helvetica"/>
          <w:color w:val="000000"/>
        </w:rPr>
        <w:t xml:space="preserve"> (</w:t>
      </w:r>
      <w:r w:rsidR="00F5398A" w:rsidRPr="00C06F7D">
        <w:rPr>
          <w:rFonts w:ascii="Garamond" w:eastAsiaTheme="minorHAnsi" w:hAnsi="Garamond" w:cs="Helvetica"/>
          <w:color w:val="000000"/>
        </w:rPr>
        <w:t>Ex. 28</w:t>
      </w:r>
      <w:r w:rsidR="00B76D6C" w:rsidRPr="00C06F7D">
        <w:rPr>
          <w:rFonts w:ascii="Garamond" w:eastAsiaTheme="minorHAnsi" w:hAnsi="Garamond" w:cs="Helvetica"/>
          <w:color w:val="000000"/>
        </w:rPr>
        <w:t>:10-12</w:t>
      </w:r>
      <w:r w:rsidR="00F5398A" w:rsidRPr="00C06F7D">
        <w:rPr>
          <w:rFonts w:ascii="Garamond" w:eastAsiaTheme="minorHAnsi" w:hAnsi="Garamond" w:cs="Helvetica"/>
          <w:color w:val="000000"/>
        </w:rPr>
        <w:t>)</w:t>
      </w:r>
      <w:r w:rsidR="00B8400A" w:rsidRPr="00C06F7D">
        <w:rPr>
          <w:rFonts w:ascii="Garamond" w:eastAsiaTheme="minorHAnsi" w:hAnsi="Garamond" w:cs="Helvetica"/>
          <w:color w:val="000000"/>
        </w:rPr>
        <w:t xml:space="preserve">. Jesus does this </w:t>
      </w:r>
      <w:r w:rsidR="00652B4A" w:rsidRPr="00C06F7D">
        <w:rPr>
          <w:rFonts w:ascii="Garamond" w:eastAsiaTheme="minorHAnsi" w:hAnsi="Garamond" w:cs="Helvetica"/>
          <w:color w:val="000000"/>
        </w:rPr>
        <w:t>now</w:t>
      </w:r>
      <w:r w:rsidR="00B8400A" w:rsidRPr="00C06F7D">
        <w:rPr>
          <w:rFonts w:ascii="Garamond" w:eastAsiaTheme="minorHAnsi" w:hAnsi="Garamond" w:cs="Helvetica"/>
          <w:color w:val="000000"/>
        </w:rPr>
        <w:t>.</w:t>
      </w:r>
      <w:r w:rsidR="00652B4A" w:rsidRPr="00C06F7D">
        <w:rPr>
          <w:rFonts w:ascii="Garamond" w:eastAsiaTheme="minorHAnsi" w:hAnsi="Garamond" w:cs="Helvetica"/>
          <w:color w:val="000000"/>
        </w:rPr>
        <w:t xml:space="preserve"> Everyone whose name is written in the lamb’s book of life</w:t>
      </w:r>
      <w:r w:rsidR="00314470" w:rsidRPr="00C06F7D">
        <w:rPr>
          <w:rFonts w:ascii="Garamond" w:eastAsiaTheme="minorHAnsi" w:hAnsi="Garamond" w:cs="Helvetica"/>
          <w:color w:val="000000"/>
        </w:rPr>
        <w:t xml:space="preserve"> (Rev. 13:8)</w:t>
      </w:r>
      <w:r w:rsidR="00652B4A" w:rsidRPr="00C06F7D">
        <w:rPr>
          <w:rFonts w:ascii="Garamond" w:eastAsiaTheme="minorHAnsi" w:hAnsi="Garamond" w:cs="Helvetica"/>
          <w:color w:val="000000"/>
        </w:rPr>
        <w:t xml:space="preserve"> enters upon his breastplate into the Holy of Holies, in the throne room of heaven.</w:t>
      </w:r>
      <w:r w:rsidR="00B8400A" w:rsidRPr="00C06F7D">
        <w:rPr>
          <w:rFonts w:ascii="Garamond" w:eastAsiaTheme="minorHAnsi" w:hAnsi="Garamond" w:cs="Helvetica"/>
          <w:color w:val="000000"/>
        </w:rPr>
        <w:t xml:space="preserve"> </w:t>
      </w:r>
      <w:r w:rsidR="00F5398A" w:rsidRPr="00C06F7D">
        <w:rPr>
          <w:rFonts w:ascii="Garamond" w:eastAsiaTheme="minorHAnsi" w:hAnsi="Garamond" w:cs="Helvetica"/>
          <w:color w:val="000000"/>
        </w:rPr>
        <w:t xml:space="preserve">We can draw near to God </w:t>
      </w:r>
      <w:r w:rsidR="00F5398A" w:rsidRPr="00C06F7D">
        <w:rPr>
          <w:rFonts w:ascii="Garamond" w:eastAsiaTheme="minorHAnsi" w:hAnsi="Garamond" w:cs="Helvetica"/>
          <w:i/>
          <w:iCs/>
          <w:color w:val="000000"/>
        </w:rPr>
        <w:t>only</w:t>
      </w:r>
      <w:r w:rsidR="00F5398A" w:rsidRPr="00C06F7D">
        <w:rPr>
          <w:rFonts w:ascii="Garamond" w:eastAsiaTheme="minorHAnsi" w:hAnsi="Garamond" w:cs="Helvetica"/>
          <w:color w:val="000000"/>
        </w:rPr>
        <w:t xml:space="preserve"> through Christ, our high priest.</w:t>
      </w:r>
      <w:r w:rsidR="00D31240" w:rsidRPr="00C06F7D">
        <w:rPr>
          <w:rFonts w:ascii="Garamond" w:eastAsiaTheme="minorHAnsi" w:hAnsi="Garamond" w:cs="Helvetica"/>
          <w:color w:val="000000"/>
        </w:rPr>
        <w:t xml:space="preserve"> There is no other way. </w:t>
      </w:r>
      <w:r w:rsidR="0076672C" w:rsidRPr="00C06F7D">
        <w:rPr>
          <w:rFonts w:ascii="Garamond" w:eastAsiaTheme="minorHAnsi" w:hAnsi="Garamond" w:cs="Helvetica"/>
          <w:color w:val="000000"/>
        </w:rPr>
        <w:t xml:space="preserve">Jesus said, </w:t>
      </w:r>
      <w:r w:rsidR="00D31240" w:rsidRPr="00C06F7D">
        <w:rPr>
          <w:rFonts w:ascii="Garamond" w:eastAsiaTheme="minorHAnsi" w:hAnsi="Garamond" w:cs="Helvetica"/>
          <w:color w:val="000000"/>
        </w:rPr>
        <w:t>“I am the way, and the truth, and the life. No one comes to the Father except through me” (John 14:6).</w:t>
      </w:r>
    </w:p>
    <w:p w14:paraId="54CB36E1" w14:textId="77777777" w:rsidR="00805DD0" w:rsidRPr="00C06F7D" w:rsidRDefault="00805DD0"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694CFF" w:rsidRPr="00C06F7D">
        <w:rPr>
          <w:rFonts w:ascii="Garamond" w:eastAsiaTheme="minorHAnsi" w:hAnsi="Garamond" w:cs="Helvetica"/>
          <w:color w:val="000000"/>
        </w:rPr>
        <w:t xml:space="preserve">We have unrestricted an unhindered access to God. He will always welcome us. </w:t>
      </w:r>
      <w:r w:rsidR="004F49F5" w:rsidRPr="00C06F7D">
        <w:rPr>
          <w:rFonts w:ascii="Garamond" w:eastAsiaTheme="minorHAnsi" w:hAnsi="Garamond" w:cs="Helvetica"/>
          <w:color w:val="000000"/>
        </w:rPr>
        <w:t>Tim Keller once said, “</w:t>
      </w:r>
      <w:r w:rsidR="008F1A83" w:rsidRPr="00C06F7D">
        <w:rPr>
          <w:rFonts w:ascii="Garamond" w:eastAsiaTheme="minorHAnsi" w:hAnsi="Garamond" w:cs="Helvetica"/>
          <w:color w:val="000000"/>
        </w:rPr>
        <w:t>The only person who dares wake up a king at 3:00 AM for a glass of water is a child. We have that kind of access.”</w:t>
      </w:r>
      <w:r w:rsidR="00251BAC" w:rsidRPr="00C06F7D">
        <w:rPr>
          <w:rStyle w:val="FootnoteReference"/>
          <w:rFonts w:ascii="Garamond" w:eastAsiaTheme="minorHAnsi" w:hAnsi="Garamond" w:cs="Helvetica"/>
          <w:color w:val="000000"/>
        </w:rPr>
        <w:footnoteReference w:id="18"/>
      </w:r>
      <w:r w:rsidR="002A5AC8" w:rsidRPr="00C06F7D">
        <w:rPr>
          <w:rFonts w:ascii="Garamond" w:eastAsiaTheme="minorHAnsi" w:hAnsi="Garamond" w:cs="Helvetica"/>
          <w:color w:val="000000"/>
        </w:rPr>
        <w:t xml:space="preserve"> </w:t>
      </w:r>
      <w:r w:rsidR="00BF2BA7" w:rsidRPr="00C06F7D">
        <w:rPr>
          <w:rFonts w:ascii="Garamond" w:eastAsiaTheme="minorHAnsi" w:hAnsi="Garamond" w:cs="Helvetica"/>
          <w:color w:val="000000"/>
        </w:rPr>
        <w:t>Because of Christ’s intercession, w</w:t>
      </w:r>
      <w:r w:rsidR="002A5AC8" w:rsidRPr="00C06F7D">
        <w:rPr>
          <w:rFonts w:ascii="Garamond" w:eastAsiaTheme="minorHAnsi" w:hAnsi="Garamond" w:cs="Helvetica"/>
          <w:color w:val="000000"/>
        </w:rPr>
        <w:t xml:space="preserve">e can come </w:t>
      </w:r>
      <w:r w:rsidR="002A5AC8" w:rsidRPr="00C06F7D">
        <w:rPr>
          <w:rFonts w:ascii="Garamond" w:eastAsiaTheme="minorHAnsi" w:hAnsi="Garamond" w:cs="Helvetica"/>
          <w:i/>
          <w:iCs/>
          <w:color w:val="000000"/>
        </w:rPr>
        <w:t>whenever</w:t>
      </w:r>
      <w:r w:rsidR="002A5AC8" w:rsidRPr="00C06F7D">
        <w:rPr>
          <w:rFonts w:ascii="Garamond" w:eastAsiaTheme="minorHAnsi" w:hAnsi="Garamond" w:cs="Helvetica"/>
          <w:color w:val="000000"/>
        </w:rPr>
        <w:t xml:space="preserve"> we need </w:t>
      </w:r>
      <w:r w:rsidR="00BF2BA7" w:rsidRPr="00C06F7D">
        <w:rPr>
          <w:rFonts w:ascii="Garamond" w:eastAsiaTheme="minorHAnsi" w:hAnsi="Garamond" w:cs="Helvetica"/>
          <w:color w:val="000000"/>
        </w:rPr>
        <w:t>God</w:t>
      </w:r>
      <w:r w:rsidR="002A5AC8" w:rsidRPr="00C06F7D">
        <w:rPr>
          <w:rFonts w:ascii="Garamond" w:eastAsiaTheme="minorHAnsi" w:hAnsi="Garamond" w:cs="Helvetica"/>
          <w:color w:val="000000"/>
        </w:rPr>
        <w:t>.</w:t>
      </w:r>
      <w:r w:rsidR="00896436" w:rsidRPr="00C06F7D">
        <w:rPr>
          <w:rFonts w:ascii="Garamond" w:eastAsiaTheme="minorHAnsi" w:hAnsi="Garamond" w:cs="Helvetica"/>
          <w:color w:val="000000"/>
        </w:rPr>
        <w:t xml:space="preserve"> Christ’s intercession grants us this access, </w:t>
      </w:r>
      <w:r w:rsidR="00C66F3A" w:rsidRPr="00C06F7D">
        <w:rPr>
          <w:rFonts w:ascii="Garamond" w:eastAsiaTheme="minorHAnsi" w:hAnsi="Garamond" w:cs="Helvetica"/>
          <w:color w:val="000000"/>
        </w:rPr>
        <w:t>assuring</w:t>
      </w:r>
      <w:r w:rsidR="00896436" w:rsidRPr="00C06F7D">
        <w:rPr>
          <w:rFonts w:ascii="Garamond" w:eastAsiaTheme="minorHAnsi" w:hAnsi="Garamond" w:cs="Helvetica"/>
          <w:color w:val="000000"/>
        </w:rPr>
        <w:t xml:space="preserve"> us we will never find a locked door or empty room</w:t>
      </w:r>
      <w:r w:rsidR="00C66F3A" w:rsidRPr="00C06F7D">
        <w:rPr>
          <w:rFonts w:ascii="Garamond" w:eastAsiaTheme="minorHAnsi" w:hAnsi="Garamond" w:cs="Helvetica"/>
          <w:color w:val="000000"/>
        </w:rPr>
        <w:t>.</w:t>
      </w:r>
      <w:r w:rsidR="00852626" w:rsidRPr="00C06F7D">
        <w:rPr>
          <w:rFonts w:ascii="Garamond" w:eastAsiaTheme="minorHAnsi" w:hAnsi="Garamond" w:cs="Helvetica"/>
          <w:color w:val="000000"/>
        </w:rPr>
        <w:t xml:space="preserve"> </w:t>
      </w:r>
    </w:p>
    <w:p w14:paraId="13052E02" w14:textId="77777777" w:rsidR="0076672C" w:rsidRPr="00C06F7D" w:rsidRDefault="005628D7" w:rsidP="00B80E73">
      <w:pPr>
        <w:pStyle w:val="Heading4"/>
        <w:rPr>
          <w:rFonts w:ascii="Garamond" w:eastAsiaTheme="minorHAnsi" w:hAnsi="Garamond"/>
        </w:rPr>
      </w:pPr>
      <w:r w:rsidRPr="00C06F7D">
        <w:rPr>
          <w:rFonts w:ascii="Garamond" w:eastAsiaTheme="minorHAnsi" w:hAnsi="Garamond"/>
        </w:rPr>
        <w:tab/>
      </w:r>
      <w:r w:rsidR="00B8400A" w:rsidRPr="00C06F7D">
        <w:rPr>
          <w:rFonts w:ascii="Garamond" w:eastAsiaTheme="minorHAnsi" w:hAnsi="Garamond"/>
        </w:rPr>
        <w:t>“</w:t>
      </w:r>
      <w:r w:rsidR="003B6102" w:rsidRPr="00C06F7D">
        <w:rPr>
          <w:rFonts w:ascii="Garamond" w:eastAsiaTheme="minorHAnsi" w:hAnsi="Garamond"/>
        </w:rPr>
        <w:t>Since h</w:t>
      </w:r>
      <w:r w:rsidR="00B8400A" w:rsidRPr="00C06F7D">
        <w:rPr>
          <w:rFonts w:ascii="Garamond" w:eastAsiaTheme="minorHAnsi" w:hAnsi="Garamond"/>
        </w:rPr>
        <w:t xml:space="preserve">e always lives to make intercession for them.” </w:t>
      </w:r>
    </w:p>
    <w:p w14:paraId="48C2B527" w14:textId="77777777" w:rsidR="00FA7ABC" w:rsidRPr="00C06F7D" w:rsidRDefault="0076672C"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694CFF" w:rsidRPr="00C06F7D">
        <w:rPr>
          <w:rFonts w:ascii="Garamond" w:eastAsiaTheme="minorHAnsi" w:hAnsi="Garamond" w:cs="Helvetica"/>
          <w:color w:val="000000"/>
        </w:rPr>
        <w:t xml:space="preserve">The key phrase is right here—he lives to make intercession. </w:t>
      </w:r>
      <w:r w:rsidR="008125D1" w:rsidRPr="00C06F7D">
        <w:rPr>
          <w:rFonts w:ascii="Garamond" w:eastAsiaTheme="minorHAnsi" w:hAnsi="Garamond" w:cs="Helvetica"/>
          <w:color w:val="000000"/>
        </w:rPr>
        <w:t xml:space="preserve">Everything depends on the resurrection. If Jesus died on the cross </w:t>
      </w:r>
      <w:r w:rsidR="00141C2D" w:rsidRPr="00C06F7D">
        <w:rPr>
          <w:rFonts w:ascii="Garamond" w:eastAsiaTheme="minorHAnsi" w:hAnsi="Garamond" w:cs="Helvetica"/>
          <w:color w:val="000000"/>
        </w:rPr>
        <w:t>but</w:t>
      </w:r>
      <w:r w:rsidR="008125D1" w:rsidRPr="00C06F7D">
        <w:rPr>
          <w:rFonts w:ascii="Garamond" w:eastAsiaTheme="minorHAnsi" w:hAnsi="Garamond" w:cs="Helvetica"/>
          <w:color w:val="000000"/>
        </w:rPr>
        <w:t xml:space="preserve"> did not rise, our faith </w:t>
      </w:r>
      <w:r w:rsidR="00303C42" w:rsidRPr="00C06F7D">
        <w:rPr>
          <w:rFonts w:ascii="Garamond" w:eastAsiaTheme="minorHAnsi" w:hAnsi="Garamond" w:cs="Helvetica"/>
          <w:color w:val="000000"/>
        </w:rPr>
        <w:t xml:space="preserve">is futile, and we are still in our sins (1 Cor. 15:17). </w:t>
      </w:r>
      <w:r w:rsidR="00141C2D" w:rsidRPr="00C06F7D">
        <w:rPr>
          <w:rFonts w:ascii="Garamond" w:eastAsiaTheme="minorHAnsi" w:hAnsi="Garamond" w:cs="Helvetica"/>
          <w:color w:val="000000"/>
        </w:rPr>
        <w:t>But Christ did rise! And in his resurrection, he is bringing many to glory (Heb. 2</w:t>
      </w:r>
      <w:r w:rsidR="00EC178D" w:rsidRPr="00C06F7D">
        <w:rPr>
          <w:rFonts w:ascii="Garamond" w:eastAsiaTheme="minorHAnsi" w:hAnsi="Garamond" w:cs="Helvetica"/>
          <w:color w:val="000000"/>
        </w:rPr>
        <w:t>:10).</w:t>
      </w:r>
      <w:r w:rsidR="00694CFF" w:rsidRPr="00C06F7D">
        <w:rPr>
          <w:rFonts w:ascii="Garamond" w:eastAsiaTheme="minorHAnsi" w:hAnsi="Garamond" w:cs="Helvetica"/>
          <w:color w:val="000000"/>
        </w:rPr>
        <w:t xml:space="preserve"> </w:t>
      </w:r>
      <w:r w:rsidR="00FA7ABC" w:rsidRPr="00C06F7D">
        <w:rPr>
          <w:rFonts w:ascii="Garamond" w:eastAsiaTheme="minorHAnsi" w:hAnsi="Garamond" w:cs="Helvetica"/>
          <w:color w:val="000000"/>
        </w:rPr>
        <w:t>All that we’ve seen before this ph</w:t>
      </w:r>
      <w:r w:rsidR="007611CE" w:rsidRPr="00C06F7D">
        <w:rPr>
          <w:rFonts w:ascii="Garamond" w:eastAsiaTheme="minorHAnsi" w:hAnsi="Garamond" w:cs="Helvetica"/>
          <w:color w:val="000000"/>
        </w:rPr>
        <w:t xml:space="preserve">rase is </w:t>
      </w:r>
      <w:r w:rsidR="00D73CFA" w:rsidRPr="00C06F7D">
        <w:rPr>
          <w:rFonts w:ascii="Garamond" w:eastAsiaTheme="minorHAnsi" w:hAnsi="Garamond" w:cs="Helvetica"/>
          <w:color w:val="000000"/>
        </w:rPr>
        <w:t xml:space="preserve">predicated on the fact that Jesus lives. Because he lives, all that we’ve seen so far is real and available to all his people. </w:t>
      </w:r>
    </w:p>
    <w:p w14:paraId="70AC7C5F" w14:textId="77777777" w:rsidR="00B8400A" w:rsidRPr="00C06F7D" w:rsidRDefault="003B6102" w:rsidP="00694CFF">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B37644" w:rsidRPr="00C06F7D">
        <w:rPr>
          <w:rFonts w:ascii="Garamond" w:eastAsiaTheme="minorHAnsi" w:hAnsi="Garamond" w:cs="Helvetica"/>
          <w:color w:val="000000"/>
        </w:rPr>
        <w:t xml:space="preserve">The Scottish pastor Robert Murray M’Cheyne once said, </w:t>
      </w:r>
      <w:r w:rsidR="00B37644" w:rsidRPr="00C06F7D">
        <w:rPr>
          <w:rFonts w:ascii="Garamond" w:hAnsi="Garamond"/>
          <w:color w:val="272727"/>
          <w:shd w:val="clear" w:color="auto" w:fill="FFFFFF"/>
        </w:rPr>
        <w:t>“If I could hear Christ praying for me in the next room, I would not fear a million enemies. Yet distance makes no difference. He is praying for me.”</w:t>
      </w:r>
      <w:r w:rsidR="00B8400A" w:rsidRPr="00C06F7D">
        <w:rPr>
          <w:rFonts w:ascii="Garamond" w:eastAsiaTheme="minorHAnsi" w:hAnsi="Garamond" w:cs="Helvetica"/>
          <w:color w:val="000000"/>
        </w:rPr>
        <w:t xml:space="preserve"> </w:t>
      </w:r>
      <w:r w:rsidR="00624120" w:rsidRPr="00C06F7D">
        <w:rPr>
          <w:rFonts w:ascii="Garamond" w:eastAsiaTheme="minorHAnsi" w:hAnsi="Garamond" w:cs="Helvetica"/>
          <w:color w:val="000000"/>
        </w:rPr>
        <w:t xml:space="preserve">But even more than prayer, William Symington points out that the grammar of the phrase “includes every form of acting on behalf of </w:t>
      </w:r>
      <w:r w:rsidR="00624120" w:rsidRPr="00C06F7D">
        <w:rPr>
          <w:rFonts w:ascii="Garamond" w:eastAsiaTheme="minorHAnsi" w:hAnsi="Garamond" w:cs="Helvetica"/>
          <w:color w:val="000000"/>
        </w:rPr>
        <w:lastRenderedPageBreak/>
        <w:t>another</w:t>
      </w:r>
      <w:r w:rsidR="00F50E52" w:rsidRPr="00C06F7D">
        <w:rPr>
          <w:rFonts w:ascii="Garamond" w:eastAsiaTheme="minorHAnsi" w:hAnsi="Garamond" w:cs="Helvetica"/>
          <w:color w:val="000000"/>
        </w:rPr>
        <w:t xml:space="preserve">…it denotes mediating in every </w:t>
      </w:r>
      <w:r w:rsidR="00624120" w:rsidRPr="00C06F7D">
        <w:rPr>
          <w:rFonts w:ascii="Garamond" w:eastAsiaTheme="minorHAnsi" w:hAnsi="Garamond" w:cs="Helvetica"/>
          <w:color w:val="000000"/>
        </w:rPr>
        <w:t>possible way in which the interests of another can be promoted.”</w:t>
      </w:r>
      <w:r w:rsidR="00624120" w:rsidRPr="00C06F7D">
        <w:rPr>
          <w:rStyle w:val="FootnoteReference"/>
          <w:rFonts w:ascii="Garamond" w:eastAsiaTheme="minorHAnsi" w:hAnsi="Garamond" w:cs="Helvetica"/>
          <w:color w:val="000000"/>
        </w:rPr>
        <w:footnoteReference w:id="19"/>
      </w:r>
      <w:r w:rsidR="00624120" w:rsidRPr="00C06F7D">
        <w:rPr>
          <w:rFonts w:ascii="Garamond" w:eastAsiaTheme="minorHAnsi" w:hAnsi="Garamond" w:cs="Helvetica"/>
          <w:color w:val="000000"/>
        </w:rPr>
        <w:t xml:space="preserve"> </w:t>
      </w:r>
      <w:r w:rsidR="00640145" w:rsidRPr="00C06F7D">
        <w:rPr>
          <w:rFonts w:ascii="Garamond" w:eastAsiaTheme="minorHAnsi" w:hAnsi="Garamond" w:cs="Helvetica"/>
          <w:color w:val="000000"/>
        </w:rPr>
        <w:t>O</w:t>
      </w:r>
      <w:r w:rsidR="00B8400A" w:rsidRPr="00C06F7D">
        <w:rPr>
          <w:rFonts w:ascii="Garamond" w:eastAsiaTheme="minorHAnsi" w:hAnsi="Garamond" w:cs="Helvetica"/>
          <w:color w:val="000000"/>
        </w:rPr>
        <w:t>ur sin</w:t>
      </w:r>
      <w:r w:rsidR="00640145" w:rsidRPr="00C06F7D">
        <w:rPr>
          <w:rFonts w:ascii="Garamond" w:eastAsiaTheme="minorHAnsi" w:hAnsi="Garamond" w:cs="Helvetica"/>
          <w:color w:val="000000"/>
        </w:rPr>
        <w:t>—</w:t>
      </w:r>
      <w:r w:rsidR="00B8400A" w:rsidRPr="00C06F7D">
        <w:rPr>
          <w:rFonts w:ascii="Garamond" w:eastAsiaTheme="minorHAnsi" w:hAnsi="Garamond" w:cs="Helvetica"/>
          <w:color w:val="000000"/>
        </w:rPr>
        <w:t>past, present, and future</w:t>
      </w:r>
      <w:r w:rsidR="00640145" w:rsidRPr="00C06F7D">
        <w:rPr>
          <w:rFonts w:ascii="Garamond" w:eastAsiaTheme="minorHAnsi" w:hAnsi="Garamond" w:cs="Helvetica"/>
          <w:color w:val="000000"/>
        </w:rPr>
        <w:t>—</w:t>
      </w:r>
      <w:r w:rsidR="00B8400A" w:rsidRPr="00C06F7D">
        <w:rPr>
          <w:rFonts w:ascii="Garamond" w:eastAsiaTheme="minorHAnsi" w:hAnsi="Garamond" w:cs="Helvetica"/>
          <w:color w:val="000000"/>
        </w:rPr>
        <w:t xml:space="preserve">is covered because there is a high priest in heaven praying for </w:t>
      </w:r>
      <w:r w:rsidR="00640145" w:rsidRPr="00C06F7D">
        <w:rPr>
          <w:rFonts w:ascii="Garamond" w:eastAsiaTheme="minorHAnsi" w:hAnsi="Garamond" w:cs="Helvetica"/>
          <w:color w:val="000000"/>
        </w:rPr>
        <w:t>us</w:t>
      </w:r>
      <w:r w:rsidR="003332DD" w:rsidRPr="00C06F7D">
        <w:rPr>
          <w:rFonts w:ascii="Garamond" w:eastAsiaTheme="minorHAnsi" w:hAnsi="Garamond" w:cs="Helvetica"/>
          <w:color w:val="000000"/>
        </w:rPr>
        <w:t>, a</w:t>
      </w:r>
      <w:r w:rsidR="00B8400A" w:rsidRPr="00C06F7D">
        <w:rPr>
          <w:rFonts w:ascii="Garamond" w:eastAsiaTheme="minorHAnsi" w:hAnsi="Garamond" w:cs="Helvetica"/>
          <w:color w:val="000000"/>
        </w:rPr>
        <w:t xml:space="preserve">nd he will never leave. There’s never a moment when </w:t>
      </w:r>
      <w:r w:rsidR="00640145" w:rsidRPr="00C06F7D">
        <w:rPr>
          <w:rFonts w:ascii="Garamond" w:eastAsiaTheme="minorHAnsi" w:hAnsi="Garamond" w:cs="Helvetica"/>
          <w:color w:val="000000"/>
        </w:rPr>
        <w:t>we</w:t>
      </w:r>
      <w:r w:rsidR="00B8400A" w:rsidRPr="00C06F7D">
        <w:rPr>
          <w:rFonts w:ascii="Garamond" w:eastAsiaTheme="minorHAnsi" w:hAnsi="Garamond" w:cs="Helvetica"/>
          <w:color w:val="000000"/>
        </w:rPr>
        <w:t xml:space="preserve"> want to come to God that he will not be there to receive </w:t>
      </w:r>
      <w:r w:rsidR="00640145" w:rsidRPr="00C06F7D">
        <w:rPr>
          <w:rFonts w:ascii="Garamond" w:eastAsiaTheme="minorHAnsi" w:hAnsi="Garamond" w:cs="Helvetica"/>
          <w:color w:val="000000"/>
        </w:rPr>
        <w:t>us</w:t>
      </w:r>
      <w:r w:rsidR="00B8400A" w:rsidRPr="00C06F7D">
        <w:rPr>
          <w:rFonts w:ascii="Garamond" w:eastAsiaTheme="minorHAnsi" w:hAnsi="Garamond" w:cs="Helvetica"/>
          <w:color w:val="000000"/>
        </w:rPr>
        <w:t xml:space="preserve"> because of Christ. </w:t>
      </w:r>
      <w:r w:rsidR="00694CFF" w:rsidRPr="00C06F7D">
        <w:rPr>
          <w:rFonts w:ascii="Garamond" w:eastAsiaTheme="minorHAnsi" w:hAnsi="Garamond" w:cs="Helvetica"/>
          <w:color w:val="000000"/>
        </w:rPr>
        <w:t xml:space="preserve">He lives for this. Think about that. Christ lives to intercede for </w:t>
      </w:r>
      <w:r w:rsidR="00694CFF" w:rsidRPr="00C06F7D">
        <w:rPr>
          <w:rFonts w:ascii="Garamond" w:eastAsiaTheme="minorHAnsi" w:hAnsi="Garamond" w:cs="Helvetica"/>
          <w:i/>
          <w:color w:val="000000"/>
        </w:rPr>
        <w:t>you</w:t>
      </w:r>
      <w:r w:rsidR="00694CFF" w:rsidRPr="00C06F7D">
        <w:rPr>
          <w:rFonts w:ascii="Garamond" w:eastAsiaTheme="minorHAnsi" w:hAnsi="Garamond" w:cs="Helvetica"/>
          <w:color w:val="000000"/>
        </w:rPr>
        <w:t>!</w:t>
      </w:r>
    </w:p>
    <w:p w14:paraId="242C353C" w14:textId="77777777" w:rsidR="00851700" w:rsidRPr="00C06F7D" w:rsidRDefault="00945FB7"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345527" w:rsidRPr="00C06F7D">
        <w:rPr>
          <w:rFonts w:ascii="Garamond" w:eastAsiaTheme="minorHAnsi" w:hAnsi="Garamond" w:cs="Helvetica"/>
          <w:color w:val="000000"/>
        </w:rPr>
        <w:t xml:space="preserve">Whatever </w:t>
      </w:r>
      <w:r w:rsidR="00694CFF" w:rsidRPr="00C06F7D">
        <w:rPr>
          <w:rFonts w:ascii="Garamond" w:eastAsiaTheme="minorHAnsi" w:hAnsi="Garamond" w:cs="Helvetica"/>
          <w:color w:val="000000"/>
        </w:rPr>
        <w:t>you</w:t>
      </w:r>
      <w:r w:rsidR="00345527" w:rsidRPr="00C06F7D">
        <w:rPr>
          <w:rFonts w:ascii="Garamond" w:eastAsiaTheme="minorHAnsi" w:hAnsi="Garamond" w:cs="Helvetica"/>
          <w:color w:val="000000"/>
        </w:rPr>
        <w:t xml:space="preserve"> face, how can </w:t>
      </w:r>
      <w:r w:rsidR="00694CFF" w:rsidRPr="00C06F7D">
        <w:rPr>
          <w:rFonts w:ascii="Garamond" w:eastAsiaTheme="minorHAnsi" w:hAnsi="Garamond" w:cs="Helvetica"/>
          <w:color w:val="000000"/>
        </w:rPr>
        <w:t>you</w:t>
      </w:r>
      <w:r w:rsidR="00345527" w:rsidRPr="00C06F7D">
        <w:rPr>
          <w:rFonts w:ascii="Garamond" w:eastAsiaTheme="minorHAnsi" w:hAnsi="Garamond" w:cs="Helvetica"/>
          <w:color w:val="000000"/>
        </w:rPr>
        <w:t xml:space="preserve"> not endure with him on </w:t>
      </w:r>
      <w:r w:rsidR="00694CFF" w:rsidRPr="00C06F7D">
        <w:rPr>
          <w:rFonts w:ascii="Garamond" w:eastAsiaTheme="minorHAnsi" w:hAnsi="Garamond" w:cs="Helvetica"/>
          <w:color w:val="000000"/>
        </w:rPr>
        <w:t>y</w:t>
      </w:r>
      <w:r w:rsidR="00345527" w:rsidRPr="00C06F7D">
        <w:rPr>
          <w:rFonts w:ascii="Garamond" w:eastAsiaTheme="minorHAnsi" w:hAnsi="Garamond" w:cs="Helvetica"/>
          <w:color w:val="000000"/>
        </w:rPr>
        <w:t xml:space="preserve">our side? Whatever </w:t>
      </w:r>
      <w:r w:rsidR="00694CFF" w:rsidRPr="00C06F7D">
        <w:rPr>
          <w:rFonts w:ascii="Garamond" w:eastAsiaTheme="minorHAnsi" w:hAnsi="Garamond" w:cs="Helvetica"/>
          <w:color w:val="000000"/>
        </w:rPr>
        <w:t>you</w:t>
      </w:r>
      <w:r w:rsidR="00345527" w:rsidRPr="00C06F7D">
        <w:rPr>
          <w:rFonts w:ascii="Garamond" w:eastAsiaTheme="minorHAnsi" w:hAnsi="Garamond" w:cs="Helvetica"/>
          <w:color w:val="000000"/>
        </w:rPr>
        <w:t xml:space="preserve"> feel, how can </w:t>
      </w:r>
      <w:r w:rsidR="00694CFF" w:rsidRPr="00C06F7D">
        <w:rPr>
          <w:rFonts w:ascii="Garamond" w:eastAsiaTheme="minorHAnsi" w:hAnsi="Garamond" w:cs="Helvetica"/>
          <w:color w:val="000000"/>
        </w:rPr>
        <w:t>you</w:t>
      </w:r>
      <w:r w:rsidR="00345527" w:rsidRPr="00C06F7D">
        <w:rPr>
          <w:rFonts w:ascii="Garamond" w:eastAsiaTheme="minorHAnsi" w:hAnsi="Garamond" w:cs="Helvetica"/>
          <w:color w:val="000000"/>
        </w:rPr>
        <w:t xml:space="preserve"> not look up to his throne of grace and find the help </w:t>
      </w:r>
      <w:r w:rsidR="00694CFF" w:rsidRPr="00C06F7D">
        <w:rPr>
          <w:rFonts w:ascii="Garamond" w:eastAsiaTheme="minorHAnsi" w:hAnsi="Garamond" w:cs="Helvetica"/>
          <w:color w:val="000000"/>
        </w:rPr>
        <w:t>you</w:t>
      </w:r>
      <w:r w:rsidR="00345527" w:rsidRPr="00C06F7D">
        <w:rPr>
          <w:rFonts w:ascii="Garamond" w:eastAsiaTheme="minorHAnsi" w:hAnsi="Garamond" w:cs="Helvetica"/>
          <w:color w:val="000000"/>
        </w:rPr>
        <w:t xml:space="preserve"> need to press on?</w:t>
      </w:r>
    </w:p>
    <w:p w14:paraId="4F0307DA" w14:textId="77777777" w:rsidR="00945FB7" w:rsidRPr="00C06F7D" w:rsidRDefault="00851700" w:rsidP="00724F3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ED0D27" w:rsidRPr="00C06F7D">
        <w:rPr>
          <w:rFonts w:ascii="Garamond" w:eastAsiaTheme="minorHAnsi" w:hAnsi="Garamond" w:cs="Helvetica"/>
          <w:color w:val="000000"/>
        </w:rPr>
        <w:t>Now h</w:t>
      </w:r>
      <w:r w:rsidR="00694CFF" w:rsidRPr="00C06F7D">
        <w:rPr>
          <w:rFonts w:ascii="Garamond" w:eastAsiaTheme="minorHAnsi" w:hAnsi="Garamond" w:cs="Helvetica"/>
          <w:color w:val="000000"/>
        </w:rPr>
        <w:t xml:space="preserve">aving seen </w:t>
      </w:r>
      <w:r w:rsidR="00ED0D27" w:rsidRPr="00C06F7D">
        <w:rPr>
          <w:rFonts w:ascii="Garamond" w:eastAsiaTheme="minorHAnsi" w:hAnsi="Garamond" w:cs="Helvetica"/>
          <w:color w:val="000000"/>
        </w:rPr>
        <w:t>some</w:t>
      </w:r>
      <w:r w:rsidR="00694CFF" w:rsidRPr="00C06F7D">
        <w:rPr>
          <w:rFonts w:ascii="Garamond" w:eastAsiaTheme="minorHAnsi" w:hAnsi="Garamond" w:cs="Helvetica"/>
          <w:color w:val="000000"/>
        </w:rPr>
        <w:t xml:space="preserve"> benefits of this doctrine, </w:t>
      </w:r>
      <w:r w:rsidR="00650277" w:rsidRPr="00C06F7D">
        <w:rPr>
          <w:rFonts w:ascii="Garamond" w:eastAsiaTheme="minorHAnsi" w:hAnsi="Garamond" w:cs="Helvetica"/>
          <w:color w:val="000000"/>
        </w:rPr>
        <w:t>let’s consider a few applications</w:t>
      </w:r>
      <w:r w:rsidR="00347501" w:rsidRPr="00C06F7D">
        <w:rPr>
          <w:rFonts w:ascii="Garamond" w:eastAsiaTheme="minorHAnsi" w:hAnsi="Garamond" w:cs="Helvetica"/>
          <w:color w:val="000000"/>
        </w:rPr>
        <w:t>.</w:t>
      </w:r>
      <w:r w:rsidR="00345527" w:rsidRPr="00C06F7D">
        <w:rPr>
          <w:rFonts w:ascii="Garamond" w:eastAsiaTheme="minorHAnsi" w:hAnsi="Garamond" w:cs="Helvetica"/>
          <w:color w:val="000000"/>
        </w:rPr>
        <w:tab/>
      </w:r>
    </w:p>
    <w:p w14:paraId="425113DB" w14:textId="77777777" w:rsidR="00945FB7" w:rsidRPr="00C06F7D" w:rsidRDefault="00945FB7" w:rsidP="00724F34">
      <w:pPr>
        <w:autoSpaceDE/>
        <w:autoSpaceDN/>
        <w:adjustRightInd/>
        <w:jc w:val="both"/>
        <w:rPr>
          <w:rFonts w:ascii="Garamond" w:hAnsi="Garamond"/>
        </w:rPr>
      </w:pPr>
    </w:p>
    <w:p w14:paraId="3B739459" w14:textId="77777777" w:rsidR="00C82173" w:rsidRPr="00C06F7D" w:rsidRDefault="00650277" w:rsidP="00724F34">
      <w:pPr>
        <w:pStyle w:val="Heading2"/>
        <w:jc w:val="both"/>
        <w:rPr>
          <w:szCs w:val="24"/>
        </w:rPr>
      </w:pPr>
      <w:r w:rsidRPr="00C06F7D">
        <w:rPr>
          <w:szCs w:val="24"/>
        </w:rPr>
        <w:t>The Applications of Christ’s</w:t>
      </w:r>
      <w:r w:rsidR="00C82173" w:rsidRPr="00C06F7D">
        <w:rPr>
          <w:szCs w:val="24"/>
        </w:rPr>
        <w:t xml:space="preserve"> Intercess</w:t>
      </w:r>
      <w:r w:rsidRPr="00C06F7D">
        <w:rPr>
          <w:szCs w:val="24"/>
        </w:rPr>
        <w:t>ion</w:t>
      </w:r>
    </w:p>
    <w:p w14:paraId="5C0EE15D" w14:textId="77777777" w:rsidR="00347501" w:rsidRPr="00C06F7D" w:rsidRDefault="00347501">
      <w:pPr>
        <w:autoSpaceDE/>
        <w:autoSpaceDN/>
        <w:adjustRightInd/>
        <w:rPr>
          <w:rFonts w:ascii="Garamond" w:hAnsi="Garamond"/>
        </w:rPr>
      </w:pPr>
    </w:p>
    <w:p w14:paraId="41E88E1E" w14:textId="77777777" w:rsidR="00347501" w:rsidRPr="00C06F7D" w:rsidRDefault="00347501" w:rsidP="00347501">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Whenever we approach a biblical doctrine, there is the temptation to leave it in the realm of the intellectual. But it is good to </w:t>
      </w:r>
      <w:r w:rsidR="001901F2" w:rsidRPr="00C06F7D">
        <w:rPr>
          <w:rFonts w:ascii="Garamond" w:eastAsiaTheme="minorHAnsi" w:hAnsi="Garamond" w:cs="Helvetica"/>
          <w:color w:val="000000"/>
        </w:rPr>
        <w:t xml:space="preserve">consider </w:t>
      </w:r>
      <w:r w:rsidRPr="00C06F7D">
        <w:rPr>
          <w:rFonts w:ascii="Garamond" w:eastAsiaTheme="minorHAnsi" w:hAnsi="Garamond" w:cs="Helvetica"/>
          <w:color w:val="000000"/>
        </w:rPr>
        <w:t>how the doctrine applies to our lives. How does what we now know of Christ</w:t>
      </w:r>
      <w:r w:rsidR="00ED0D27" w:rsidRPr="00C06F7D">
        <w:rPr>
          <w:rFonts w:ascii="Garamond" w:eastAsiaTheme="minorHAnsi" w:hAnsi="Garamond" w:cs="Helvetica"/>
          <w:color w:val="000000"/>
        </w:rPr>
        <w:t>’s intercession</w:t>
      </w:r>
      <w:r w:rsidRPr="00C06F7D">
        <w:rPr>
          <w:rFonts w:ascii="Garamond" w:eastAsiaTheme="minorHAnsi" w:hAnsi="Garamond" w:cs="Helvetica"/>
          <w:color w:val="000000"/>
        </w:rPr>
        <w:t xml:space="preserve"> </w:t>
      </w:r>
      <w:r w:rsidR="001901F2" w:rsidRPr="00C06F7D">
        <w:rPr>
          <w:rFonts w:ascii="Garamond" w:eastAsiaTheme="minorHAnsi" w:hAnsi="Garamond" w:cs="Helvetica"/>
          <w:color w:val="000000"/>
        </w:rPr>
        <w:t>make our hearts burn within us (Luke 24:32)?</w:t>
      </w:r>
    </w:p>
    <w:p w14:paraId="11A0ECDE" w14:textId="77777777" w:rsidR="001901F2" w:rsidRPr="00C06F7D" w:rsidRDefault="001901F2" w:rsidP="00347501">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Here I will make three primary applications.</w:t>
      </w:r>
    </w:p>
    <w:p w14:paraId="65ABBD90" w14:textId="77777777" w:rsidR="0072077C" w:rsidRPr="00C06F7D" w:rsidRDefault="00347501" w:rsidP="00B80E73">
      <w:pPr>
        <w:pStyle w:val="Heading4"/>
        <w:rPr>
          <w:rFonts w:ascii="Garamond" w:eastAsiaTheme="minorHAnsi" w:hAnsi="Garamond"/>
        </w:rPr>
      </w:pPr>
      <w:r w:rsidRPr="00C06F7D">
        <w:rPr>
          <w:rFonts w:ascii="Garamond" w:eastAsiaTheme="minorHAnsi" w:hAnsi="Garamond"/>
        </w:rPr>
        <w:tab/>
      </w:r>
      <w:r w:rsidR="0072077C" w:rsidRPr="00C06F7D">
        <w:rPr>
          <w:rFonts w:ascii="Garamond" w:eastAsiaTheme="minorHAnsi" w:hAnsi="Garamond"/>
        </w:rPr>
        <w:t xml:space="preserve">Application 1: Christ’s intercession reveals his heart for sinners. </w:t>
      </w:r>
    </w:p>
    <w:p w14:paraId="08943101" w14:textId="77777777" w:rsidR="000B59DF" w:rsidRPr="00C06F7D" w:rsidRDefault="0072077C"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79244E" w:rsidRPr="00C06F7D">
        <w:rPr>
          <w:rFonts w:ascii="Garamond" w:eastAsiaTheme="minorHAnsi" w:hAnsi="Garamond" w:cs="Helvetica"/>
          <w:color w:val="000000"/>
        </w:rPr>
        <w:t>Though we are justified in Christ for all time</w:t>
      </w:r>
      <w:r w:rsidR="000B59DF" w:rsidRPr="00C06F7D">
        <w:rPr>
          <w:rFonts w:ascii="Garamond" w:eastAsiaTheme="minorHAnsi" w:hAnsi="Garamond" w:cs="Helvetica"/>
          <w:color w:val="000000"/>
        </w:rPr>
        <w:t xml:space="preserve"> when we first trust his saving work</w:t>
      </w:r>
      <w:r w:rsidR="0079244E" w:rsidRPr="00C06F7D">
        <w:rPr>
          <w:rFonts w:ascii="Garamond" w:eastAsiaTheme="minorHAnsi" w:hAnsi="Garamond" w:cs="Helvetica"/>
          <w:color w:val="000000"/>
        </w:rPr>
        <w:t>, we do not stop sinning until the age to come when we are with him in glory.</w:t>
      </w:r>
      <w:r w:rsidR="00ED0D27" w:rsidRPr="00C06F7D">
        <w:rPr>
          <w:rFonts w:ascii="Garamond" w:eastAsiaTheme="minorHAnsi" w:hAnsi="Garamond" w:cs="Helvetica"/>
          <w:color w:val="000000"/>
        </w:rPr>
        <w:t xml:space="preserve"> </w:t>
      </w:r>
      <w:r w:rsidR="004D0DAA" w:rsidRPr="00C06F7D">
        <w:rPr>
          <w:rFonts w:ascii="Garamond" w:eastAsiaTheme="minorHAnsi" w:hAnsi="Garamond" w:cs="Helvetica"/>
          <w:color w:val="000000"/>
        </w:rPr>
        <w:t>Though we know the truth of God’s love, w</w:t>
      </w:r>
      <w:r w:rsidR="002A4663" w:rsidRPr="00C06F7D">
        <w:rPr>
          <w:rFonts w:ascii="Garamond" w:eastAsiaTheme="minorHAnsi" w:hAnsi="Garamond" w:cs="Helvetica"/>
          <w:color w:val="000000"/>
        </w:rPr>
        <w:t xml:space="preserve">e </w:t>
      </w:r>
      <w:r w:rsidR="004D0DAA" w:rsidRPr="00C06F7D">
        <w:rPr>
          <w:rFonts w:ascii="Garamond" w:eastAsiaTheme="minorHAnsi" w:hAnsi="Garamond" w:cs="Helvetica"/>
          <w:color w:val="000000"/>
        </w:rPr>
        <w:t xml:space="preserve">still </w:t>
      </w:r>
      <w:r w:rsidR="002A4663" w:rsidRPr="00C06F7D">
        <w:rPr>
          <w:rFonts w:ascii="Garamond" w:eastAsiaTheme="minorHAnsi" w:hAnsi="Garamond" w:cs="Helvetica"/>
          <w:color w:val="000000"/>
        </w:rPr>
        <w:t>have low thoughts of God</w:t>
      </w:r>
      <w:r w:rsidR="00DF67EA" w:rsidRPr="00C06F7D">
        <w:rPr>
          <w:rFonts w:ascii="Garamond" w:eastAsiaTheme="minorHAnsi" w:hAnsi="Garamond" w:cs="Helvetica"/>
          <w:color w:val="000000"/>
        </w:rPr>
        <w:t xml:space="preserve">, disbelieving, mistrusting, and doubting him. Though we know </w:t>
      </w:r>
      <w:r w:rsidR="00621A1A" w:rsidRPr="00C06F7D">
        <w:rPr>
          <w:rFonts w:ascii="Garamond" w:eastAsiaTheme="minorHAnsi" w:hAnsi="Garamond" w:cs="Helvetica"/>
          <w:color w:val="000000"/>
        </w:rPr>
        <w:t>we are saved by Christ’s works, not our own,</w:t>
      </w:r>
      <w:r w:rsidR="00DF67EA" w:rsidRPr="00C06F7D">
        <w:rPr>
          <w:rFonts w:ascii="Garamond" w:eastAsiaTheme="minorHAnsi" w:hAnsi="Garamond" w:cs="Helvetica"/>
          <w:color w:val="000000"/>
        </w:rPr>
        <w:t xml:space="preserve"> we still fall into the old ruts of our self-salvation projects</w:t>
      </w:r>
      <w:r w:rsidR="00621A1A" w:rsidRPr="00C06F7D">
        <w:rPr>
          <w:rFonts w:ascii="Garamond" w:eastAsiaTheme="minorHAnsi" w:hAnsi="Garamond" w:cs="Helvetica"/>
          <w:color w:val="000000"/>
        </w:rPr>
        <w:t>, denying the power of his life, death, and resurrection</w:t>
      </w:r>
      <w:r w:rsidR="009346B8" w:rsidRPr="00C06F7D">
        <w:rPr>
          <w:rFonts w:ascii="Garamond" w:eastAsiaTheme="minorHAnsi" w:hAnsi="Garamond" w:cs="Helvetica"/>
          <w:color w:val="000000"/>
        </w:rPr>
        <w:t>. Our fleshly desires may wane</w:t>
      </w:r>
      <w:r w:rsidR="009C00DF" w:rsidRPr="00C06F7D">
        <w:rPr>
          <w:rFonts w:ascii="Garamond" w:eastAsiaTheme="minorHAnsi" w:hAnsi="Garamond" w:cs="Helvetica"/>
          <w:color w:val="000000"/>
        </w:rPr>
        <w:t>,</w:t>
      </w:r>
      <w:r w:rsidR="009346B8" w:rsidRPr="00C06F7D">
        <w:rPr>
          <w:rFonts w:ascii="Garamond" w:eastAsiaTheme="minorHAnsi" w:hAnsi="Garamond" w:cs="Helvetica"/>
          <w:color w:val="000000"/>
        </w:rPr>
        <w:t xml:space="preserve"> but they do not disappear</w:t>
      </w:r>
      <w:r w:rsidR="009C00DF" w:rsidRPr="00C06F7D">
        <w:rPr>
          <w:rFonts w:ascii="Garamond" w:eastAsiaTheme="minorHAnsi" w:hAnsi="Garamond" w:cs="Helvetica"/>
          <w:color w:val="000000"/>
        </w:rPr>
        <w:t>, and we continue to use God’s good gifts for improper ends.</w:t>
      </w:r>
      <w:r w:rsidR="00320662" w:rsidRPr="00C06F7D">
        <w:rPr>
          <w:rFonts w:ascii="Garamond" w:eastAsiaTheme="minorHAnsi" w:hAnsi="Garamond" w:cs="Helvetica"/>
          <w:color w:val="000000"/>
        </w:rPr>
        <w:t xml:space="preserve"> Who will save us from this body of death (Rom. 7:24)? Jesus</w:t>
      </w:r>
      <w:r w:rsidR="004D0DAA" w:rsidRPr="00C06F7D">
        <w:rPr>
          <w:rFonts w:ascii="Garamond" w:eastAsiaTheme="minorHAnsi" w:hAnsi="Garamond" w:cs="Helvetica"/>
          <w:color w:val="000000"/>
        </w:rPr>
        <w:t xml:space="preserve">, </w:t>
      </w:r>
      <w:r w:rsidR="00320662" w:rsidRPr="00C06F7D">
        <w:rPr>
          <w:rFonts w:ascii="Garamond" w:eastAsiaTheme="minorHAnsi" w:hAnsi="Garamond" w:cs="Helvetica"/>
          <w:color w:val="000000"/>
        </w:rPr>
        <w:t>by the power of his intercession.</w:t>
      </w:r>
    </w:p>
    <w:p w14:paraId="3828B839" w14:textId="77777777" w:rsidR="005F34C4" w:rsidRPr="00C06F7D" w:rsidRDefault="005F34C4" w:rsidP="005F34C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John Bunyan wrote a whole book about Hebrews 7:25 called </w:t>
      </w:r>
      <w:r w:rsidRPr="00C06F7D">
        <w:rPr>
          <w:rFonts w:ascii="Garamond" w:eastAsiaTheme="minorHAnsi" w:hAnsi="Garamond" w:cs="Helvetica"/>
          <w:i/>
          <w:iCs/>
          <w:color w:val="000000"/>
        </w:rPr>
        <w:t xml:space="preserve">Christ a Complete Savior. </w:t>
      </w:r>
      <w:r w:rsidRPr="00C06F7D">
        <w:rPr>
          <w:rFonts w:ascii="Garamond" w:eastAsiaTheme="minorHAnsi" w:hAnsi="Garamond" w:cs="Helvetica"/>
          <w:color w:val="000000"/>
        </w:rPr>
        <w:t xml:space="preserve">In that book, he said, </w:t>
      </w:r>
    </w:p>
    <w:p w14:paraId="0D3039C7" w14:textId="77777777" w:rsidR="005F34C4" w:rsidRPr="00C06F7D" w:rsidRDefault="005F34C4" w:rsidP="005F34C4">
      <w:pPr>
        <w:tabs>
          <w:tab w:val="left" w:pos="360"/>
          <w:tab w:val="left" w:pos="720"/>
          <w:tab w:val="left" w:pos="1080"/>
          <w:tab w:val="left" w:pos="1440"/>
          <w:tab w:val="left" w:pos="1800"/>
          <w:tab w:val="left" w:pos="2160"/>
          <w:tab w:val="left" w:pos="2880"/>
          <w:tab w:val="left" w:pos="3600"/>
          <w:tab w:val="left" w:pos="4320"/>
        </w:tabs>
        <w:ind w:left="720"/>
        <w:jc w:val="both"/>
        <w:rPr>
          <w:rFonts w:ascii="Garamond" w:eastAsiaTheme="minorHAnsi" w:hAnsi="Garamond" w:cs="Helvetica"/>
          <w:color w:val="000000"/>
          <w:sz w:val="22"/>
          <w:szCs w:val="22"/>
        </w:rPr>
      </w:pPr>
      <w:r w:rsidRPr="00C06F7D">
        <w:rPr>
          <w:rFonts w:ascii="Garamond" w:eastAsiaTheme="minorHAnsi" w:hAnsi="Garamond" w:cs="Helvetica"/>
          <w:color w:val="000000"/>
          <w:sz w:val="22"/>
          <w:szCs w:val="22"/>
        </w:rPr>
        <w:tab/>
        <w:t xml:space="preserve">“Many there be that begin with grace, and end with works, and think that this is the only way…But to be saved and brought to glory, to be carried through this dangerous world, from my first moving after Christ, until I set my foot within the gates of paradise, this is the work of my mediator, of my high priest and intercessor. It is he that fetches us again when we are run away; it is he that lifts us up when the devil and sin have thrown us down; it is he that quickens us when we grow cold; it is he that comforts us when we despair; it is he that obtains fresh pardon when we have contracted sin; and he that purges our consciences when they are loaded with guilt…We are saved by Christ; brought to glory by Christ; and all our works are no </w:t>
      </w:r>
      <w:proofErr w:type="spellStart"/>
      <w:r w:rsidRPr="00C06F7D">
        <w:rPr>
          <w:rFonts w:ascii="Garamond" w:eastAsiaTheme="minorHAnsi" w:hAnsi="Garamond" w:cs="Helvetica"/>
          <w:color w:val="000000"/>
          <w:sz w:val="22"/>
          <w:szCs w:val="22"/>
        </w:rPr>
        <w:t>otherways</w:t>
      </w:r>
      <w:proofErr w:type="spellEnd"/>
      <w:r w:rsidRPr="00C06F7D">
        <w:rPr>
          <w:rFonts w:ascii="Garamond" w:eastAsiaTheme="minorHAnsi" w:hAnsi="Garamond" w:cs="Helvetica"/>
          <w:color w:val="000000"/>
          <w:sz w:val="22"/>
          <w:szCs w:val="22"/>
        </w:rPr>
        <w:t xml:space="preserve"> made acceptable to God, but by the person and personal excellences and works of Christ.”</w:t>
      </w:r>
    </w:p>
    <w:p w14:paraId="0E253D52" w14:textId="77777777" w:rsidR="0072077C" w:rsidRPr="00C06F7D" w:rsidRDefault="002D09F5"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5F34C4" w:rsidRPr="00C06F7D">
        <w:rPr>
          <w:rFonts w:ascii="Garamond" w:eastAsiaTheme="minorHAnsi" w:hAnsi="Garamond" w:cs="Helvetica"/>
          <w:color w:val="000000"/>
        </w:rPr>
        <w:t>Christ’s</w:t>
      </w:r>
      <w:r w:rsidR="004D0DAA" w:rsidRPr="00C06F7D">
        <w:rPr>
          <w:rFonts w:ascii="Garamond" w:eastAsiaTheme="minorHAnsi" w:hAnsi="Garamond" w:cs="Helvetica"/>
          <w:color w:val="000000"/>
        </w:rPr>
        <w:t xml:space="preserve"> intercession </w:t>
      </w:r>
      <w:r w:rsidR="00BA180A" w:rsidRPr="00C06F7D">
        <w:rPr>
          <w:rFonts w:ascii="Garamond" w:eastAsiaTheme="minorHAnsi" w:hAnsi="Garamond" w:cs="Helvetica"/>
          <w:color w:val="000000"/>
        </w:rPr>
        <w:t>is there to save us from the sin that remains. God did not expect us to become perfect</w:t>
      </w:r>
      <w:r w:rsidR="002648A6" w:rsidRPr="00C06F7D">
        <w:rPr>
          <w:rFonts w:ascii="Garamond" w:eastAsiaTheme="minorHAnsi" w:hAnsi="Garamond" w:cs="Helvetica"/>
          <w:color w:val="000000"/>
        </w:rPr>
        <w:t xml:space="preserve"> and never again struggle</w:t>
      </w:r>
      <w:r w:rsidR="00ED0D27" w:rsidRPr="00C06F7D">
        <w:rPr>
          <w:rFonts w:ascii="Garamond" w:eastAsiaTheme="minorHAnsi" w:hAnsi="Garamond" w:cs="Helvetica"/>
          <w:color w:val="000000"/>
        </w:rPr>
        <w:t xml:space="preserve"> after our conversion</w:t>
      </w:r>
      <w:r w:rsidR="002648A6" w:rsidRPr="00C06F7D">
        <w:rPr>
          <w:rFonts w:ascii="Garamond" w:eastAsiaTheme="minorHAnsi" w:hAnsi="Garamond" w:cs="Helvetica"/>
          <w:color w:val="000000"/>
        </w:rPr>
        <w:t>. He factored our ongoing fight against sin into the equation and provided the intercession of Christ to preserve and encourage us.</w:t>
      </w:r>
      <w:r w:rsidR="00BA180A" w:rsidRPr="00C06F7D">
        <w:rPr>
          <w:rFonts w:ascii="Garamond" w:eastAsiaTheme="minorHAnsi" w:hAnsi="Garamond" w:cs="Helvetica"/>
          <w:color w:val="000000"/>
        </w:rPr>
        <w:t xml:space="preserve"> </w:t>
      </w:r>
      <w:r w:rsidR="002648A6" w:rsidRPr="00C06F7D">
        <w:rPr>
          <w:rFonts w:ascii="Garamond" w:eastAsiaTheme="minorHAnsi" w:hAnsi="Garamond" w:cs="Helvetica"/>
          <w:color w:val="000000"/>
        </w:rPr>
        <w:t>That shows how great the love of Christ is for us</w:t>
      </w:r>
      <w:r w:rsidR="00ED0D27" w:rsidRPr="00C06F7D">
        <w:rPr>
          <w:rFonts w:ascii="Garamond" w:eastAsiaTheme="minorHAnsi" w:hAnsi="Garamond" w:cs="Helvetica"/>
          <w:color w:val="000000"/>
        </w:rPr>
        <w:t xml:space="preserve"> sinners</w:t>
      </w:r>
      <w:r w:rsidR="002648A6" w:rsidRPr="00C06F7D">
        <w:rPr>
          <w:rFonts w:ascii="Garamond" w:eastAsiaTheme="minorHAnsi" w:hAnsi="Garamond" w:cs="Helvetica"/>
          <w:color w:val="000000"/>
        </w:rPr>
        <w:t xml:space="preserve">. </w:t>
      </w:r>
      <w:r w:rsidR="0072077C" w:rsidRPr="00C06F7D">
        <w:rPr>
          <w:rFonts w:ascii="Garamond" w:eastAsiaTheme="minorHAnsi" w:hAnsi="Garamond" w:cs="Helvetica"/>
          <w:color w:val="000000"/>
        </w:rPr>
        <w:t>Why would he intercede if he didn’t care? Why would we be continually on his mind if he did not love us? As a parent loves a child and thinks about them all the time, so Christ considers us and always thinks of our good. He prays on our behalf. He takes our prayers and rewords them on the way up (Rom. 8:26). He holds the door to heaven open for us. He is more committed to our salvation than we are, and he will never leave us nor forsake us. He cares for us and sends affirmations of that care to us by his Spirit.</w:t>
      </w:r>
    </w:p>
    <w:p w14:paraId="45AE24D7" w14:textId="77777777" w:rsidR="0072077C" w:rsidRPr="00C06F7D" w:rsidRDefault="0072077C"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The Puritan Thomas Goodwin spoke of 1 Corinthians 2:16, where Paul says we have the “mind of Christ.” You know those moments when you sense a word from the Lord, a verse of Scripture, or a</w:t>
      </w:r>
      <w:r w:rsidR="00ED0D27" w:rsidRPr="00C06F7D">
        <w:rPr>
          <w:rFonts w:ascii="Garamond" w:eastAsiaTheme="minorHAnsi" w:hAnsi="Garamond" w:cs="Helvetica"/>
          <w:color w:val="000000"/>
        </w:rPr>
        <w:t xml:space="preserve"> reminder of the love of Christ, those seemingly</w:t>
      </w:r>
      <w:r w:rsidRPr="00C06F7D">
        <w:rPr>
          <w:rFonts w:ascii="Garamond" w:eastAsiaTheme="minorHAnsi" w:hAnsi="Garamond" w:cs="Helvetica"/>
          <w:color w:val="000000"/>
        </w:rPr>
        <w:t xml:space="preserve"> invasive thoughts that remind you of God’s love? Those are Spirit-s</w:t>
      </w:r>
      <w:r w:rsidR="00ED0D27" w:rsidRPr="00C06F7D">
        <w:rPr>
          <w:rFonts w:ascii="Garamond" w:eastAsiaTheme="minorHAnsi" w:hAnsi="Garamond" w:cs="Helvetica"/>
          <w:color w:val="000000"/>
        </w:rPr>
        <w:t>ent thoughts from Jesus himself. They are</w:t>
      </w:r>
      <w:r w:rsidRPr="00C06F7D">
        <w:rPr>
          <w:rFonts w:ascii="Garamond" w:eastAsiaTheme="minorHAnsi" w:hAnsi="Garamond" w:cs="Helvetica"/>
          <w:color w:val="000000"/>
        </w:rPr>
        <w:t xml:space="preserve"> sent</w:t>
      </w:r>
      <w:r w:rsidR="00ED0D27" w:rsidRPr="00C06F7D">
        <w:rPr>
          <w:rFonts w:ascii="Garamond" w:eastAsiaTheme="minorHAnsi" w:hAnsi="Garamond" w:cs="Helvetica"/>
          <w:color w:val="000000"/>
        </w:rPr>
        <w:t xml:space="preserve"> </w:t>
      </w:r>
      <w:r w:rsidRPr="00C06F7D">
        <w:rPr>
          <w:rFonts w:ascii="Garamond" w:eastAsiaTheme="minorHAnsi" w:hAnsi="Garamond" w:cs="Helvetica"/>
          <w:color w:val="000000"/>
        </w:rPr>
        <w:t>down from heaven to tell us what he is thinking of us and for us in that very momen</w:t>
      </w:r>
      <w:r w:rsidR="00ED0D27" w:rsidRPr="00C06F7D">
        <w:rPr>
          <w:rFonts w:ascii="Garamond" w:eastAsiaTheme="minorHAnsi" w:hAnsi="Garamond" w:cs="Helvetica"/>
          <w:color w:val="000000"/>
        </w:rPr>
        <w:t xml:space="preserve">t. Those are holy moments with </w:t>
      </w:r>
      <w:r w:rsidRPr="00C06F7D">
        <w:rPr>
          <w:rFonts w:ascii="Garamond" w:eastAsiaTheme="minorHAnsi" w:hAnsi="Garamond" w:cs="Helvetica"/>
          <w:color w:val="000000"/>
        </w:rPr>
        <w:t xml:space="preserve">our interceding Christ. </w:t>
      </w:r>
    </w:p>
    <w:p w14:paraId="44C832D5" w14:textId="77777777" w:rsidR="0072077C" w:rsidRPr="00C06F7D" w:rsidRDefault="0072077C"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And in those moments when we find ourselves weak and wounded because of sin, when we long for a holy moment but fear we have blown it big-time, we must remember his intercession. We must remember his heart for sinners and sufferers, how gentle and careful he is with us. Hear Goodwin describe it.</w:t>
      </w:r>
    </w:p>
    <w:p w14:paraId="4F52F057" w14:textId="77777777" w:rsidR="0072077C" w:rsidRPr="00C06F7D" w:rsidRDefault="0072077C" w:rsidP="0072077C">
      <w:pPr>
        <w:tabs>
          <w:tab w:val="left" w:pos="360"/>
          <w:tab w:val="left" w:pos="720"/>
          <w:tab w:val="left" w:pos="1080"/>
          <w:tab w:val="left" w:pos="1440"/>
          <w:tab w:val="left" w:pos="1800"/>
          <w:tab w:val="left" w:pos="2160"/>
          <w:tab w:val="left" w:pos="2880"/>
          <w:tab w:val="left" w:pos="3600"/>
          <w:tab w:val="left" w:pos="4320"/>
        </w:tabs>
        <w:ind w:left="720"/>
        <w:jc w:val="both"/>
        <w:rPr>
          <w:rFonts w:ascii="Garamond" w:eastAsiaTheme="minorHAnsi" w:hAnsi="Garamond" w:cs="Helvetica"/>
          <w:color w:val="000000"/>
          <w:sz w:val="22"/>
          <w:szCs w:val="22"/>
        </w:rPr>
      </w:pPr>
      <w:r w:rsidRPr="00C06F7D">
        <w:rPr>
          <w:rFonts w:ascii="Garamond" w:eastAsiaTheme="minorHAnsi" w:hAnsi="Garamond" w:cs="Helvetica"/>
          <w:color w:val="000000"/>
          <w:sz w:val="22"/>
          <w:szCs w:val="22"/>
        </w:rPr>
        <w:tab/>
        <w:t xml:space="preserve">“Your very sins move him to pity more than to anger…For he suffers with us under our infirmities, and by infirmities are meant sins, as well as other miseries…Christ takes part with you, and is so far from being provoked against you, as all his anger is turned upon your sin to ruin it; yes, his pity is increased the more towards you, even as </w:t>
      </w:r>
      <w:r w:rsidRPr="00C06F7D">
        <w:rPr>
          <w:rFonts w:ascii="Garamond" w:eastAsiaTheme="minorHAnsi" w:hAnsi="Garamond" w:cs="Helvetica"/>
          <w:color w:val="000000"/>
          <w:sz w:val="22"/>
          <w:szCs w:val="22"/>
        </w:rPr>
        <w:lastRenderedPageBreak/>
        <w:t>the heart of a father is to a child that has some loathsome disease, or as one is to a member of his body that has leprosy, he hates not the member, for it is his flesh, but the disease and that provokes him to pity the part affected more. What shall not make for us, when our sins, that are both against Christ and us, shall be turned as motives to him to pity us the more?</w:t>
      </w:r>
    </w:p>
    <w:p w14:paraId="3BDB2714" w14:textId="77777777" w:rsidR="0072077C" w:rsidRPr="00C06F7D" w:rsidRDefault="0072077C" w:rsidP="0072077C">
      <w:pPr>
        <w:tabs>
          <w:tab w:val="left" w:pos="360"/>
          <w:tab w:val="left" w:pos="720"/>
          <w:tab w:val="left" w:pos="1080"/>
          <w:tab w:val="left" w:pos="1440"/>
          <w:tab w:val="left" w:pos="1800"/>
          <w:tab w:val="left" w:pos="2160"/>
          <w:tab w:val="left" w:pos="2880"/>
          <w:tab w:val="left" w:pos="3600"/>
          <w:tab w:val="left" w:pos="4320"/>
        </w:tabs>
        <w:ind w:left="720"/>
        <w:jc w:val="both"/>
        <w:rPr>
          <w:rFonts w:ascii="Garamond" w:eastAsiaTheme="minorHAnsi" w:hAnsi="Garamond" w:cs="Helvetica"/>
          <w:color w:val="000000"/>
          <w:sz w:val="22"/>
          <w:szCs w:val="22"/>
        </w:rPr>
      </w:pPr>
      <w:r w:rsidRPr="00C06F7D">
        <w:rPr>
          <w:rFonts w:ascii="Garamond" w:eastAsiaTheme="minorHAnsi" w:hAnsi="Garamond" w:cs="Helvetica"/>
          <w:color w:val="000000"/>
          <w:sz w:val="22"/>
          <w:szCs w:val="22"/>
        </w:rPr>
        <w:tab/>
        <w:t>The greater the misery is, the more is the pity when the party is beloved. Now of all miseries, sin is the greatest; and while you look at it as such, Christ will look upon it as such also. And he, loving your persons, and hating only the sin, his hatred shall all fall, and that only upon the sin, to free you of it by its ruin and destruction, but his affections shall be the more drawn out to you; and this as much when you lie under sin as under any other affliction. Therefore fear not.”</w:t>
      </w:r>
      <w:r w:rsidRPr="00C06F7D">
        <w:rPr>
          <w:rStyle w:val="FootnoteReference"/>
          <w:rFonts w:ascii="Garamond" w:eastAsiaTheme="minorHAnsi" w:hAnsi="Garamond" w:cs="Helvetica"/>
          <w:color w:val="000000"/>
          <w:sz w:val="22"/>
          <w:szCs w:val="22"/>
        </w:rPr>
        <w:footnoteReference w:id="20"/>
      </w:r>
    </w:p>
    <w:p w14:paraId="6176EC33" w14:textId="77777777" w:rsidR="00371867" w:rsidRPr="00C06F7D" w:rsidRDefault="0072077C"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In other words, our sins do not turn Jesus away from us but rather move him closer to us. As a parent moves closer to a hurting child, so Christ moves closer to his hurting people. Maybe that’s hard to believe, but hasn’t Jesus always proven to be the “friend of sinners” (Matt. 11:19; Luke 7:34)? </w:t>
      </w:r>
      <w:r w:rsidR="00B8739A" w:rsidRPr="00C06F7D">
        <w:rPr>
          <w:rFonts w:ascii="Garamond" w:eastAsiaTheme="minorHAnsi" w:hAnsi="Garamond" w:cs="Helvetica"/>
          <w:color w:val="000000"/>
        </w:rPr>
        <w:t xml:space="preserve">After all, Jesus knows what it is like down here. “Since therefore the children share in flesh and blood, he himself likewise partook of the same things” (Heb 2:14). </w:t>
      </w:r>
      <w:r w:rsidRPr="00C06F7D">
        <w:rPr>
          <w:rFonts w:ascii="Garamond" w:eastAsiaTheme="minorHAnsi" w:hAnsi="Garamond" w:cs="Helvetica"/>
          <w:color w:val="000000"/>
        </w:rPr>
        <w:t>We always fear our sins will eventually ruin our relationship with him, but his intercession is the very proof that they can’t.</w:t>
      </w:r>
    </w:p>
    <w:p w14:paraId="2A505ABD" w14:textId="77777777" w:rsidR="00B25A7B" w:rsidRPr="00C06F7D" w:rsidRDefault="00B25A7B" w:rsidP="00B80E73">
      <w:pPr>
        <w:pStyle w:val="Heading4"/>
        <w:rPr>
          <w:rFonts w:ascii="Garamond" w:eastAsiaTheme="minorHAnsi" w:hAnsi="Garamond"/>
        </w:rPr>
      </w:pPr>
      <w:r w:rsidRPr="00C06F7D">
        <w:rPr>
          <w:rFonts w:ascii="Garamond" w:eastAsiaTheme="minorHAnsi" w:hAnsi="Garamond"/>
        </w:rPr>
        <w:tab/>
        <w:t xml:space="preserve">Application 2: Christ’s intercession confirms that we have an advocate. </w:t>
      </w:r>
    </w:p>
    <w:p w14:paraId="67B5C1F3" w14:textId="77777777" w:rsidR="00ED0D27" w:rsidRPr="00C06F7D" w:rsidRDefault="00B25A7B" w:rsidP="00B25A7B">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Intercession is what Christ does for us always, for our general needs. Advocacy is a particular form of intercession he takes up for specific needs. </w:t>
      </w:r>
    </w:p>
    <w:p w14:paraId="42DE7772" w14:textId="77777777" w:rsidR="00ED0D27" w:rsidRPr="00C06F7D" w:rsidRDefault="00ED0D27" w:rsidP="00B25A7B">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Luke 22:31-32 shows on way this advocacy works.</w:t>
      </w:r>
      <w:r w:rsidR="00B25A7B" w:rsidRPr="00C06F7D">
        <w:rPr>
          <w:rFonts w:ascii="Garamond" w:eastAsiaTheme="minorHAnsi" w:hAnsi="Garamond" w:cs="Helvetica"/>
          <w:color w:val="000000"/>
        </w:rPr>
        <w:t xml:space="preserve"> </w:t>
      </w:r>
      <w:r w:rsidRPr="00C06F7D">
        <w:rPr>
          <w:rFonts w:ascii="Garamond" w:eastAsiaTheme="minorHAnsi" w:hAnsi="Garamond" w:cs="Helvetica"/>
          <w:color w:val="000000"/>
        </w:rPr>
        <w:t xml:space="preserve">Jesus told Peter, </w:t>
      </w:r>
      <w:r w:rsidR="00B25A7B" w:rsidRPr="00C06F7D">
        <w:rPr>
          <w:rFonts w:ascii="Garamond" w:eastAsiaTheme="minorHAnsi" w:hAnsi="Garamond" w:cs="Helvetica"/>
          <w:color w:val="000000"/>
        </w:rPr>
        <w:t xml:space="preserve">“Simon, Simon, behold, Satan demanded to have you, that he might sift you like wheat, but I have prayed for you that your faith may not fail.” </w:t>
      </w:r>
      <w:r w:rsidRPr="00C06F7D">
        <w:rPr>
          <w:rFonts w:ascii="Garamond" w:eastAsiaTheme="minorHAnsi" w:hAnsi="Garamond" w:cs="Helvetica"/>
          <w:color w:val="000000"/>
        </w:rPr>
        <w:t xml:space="preserve">He was talking about the events leading up to Jesus’s crucifixion. Peter would deny Christ three times, and perhaps Satan wanted that sin to destroy Peter. But Jesus interceded and then told Peter about it to preserve his faith through the trial. </w:t>
      </w:r>
    </w:p>
    <w:p w14:paraId="6B992707" w14:textId="77777777" w:rsidR="00B25A7B" w:rsidRPr="00C06F7D" w:rsidRDefault="00ED0D27" w:rsidP="00B25A7B">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Consider how amazing this is. </w:t>
      </w:r>
      <w:r w:rsidR="00B25A7B" w:rsidRPr="00C06F7D">
        <w:rPr>
          <w:rFonts w:ascii="Garamond" w:eastAsiaTheme="minorHAnsi" w:hAnsi="Garamond" w:cs="Helvetica"/>
          <w:color w:val="000000"/>
        </w:rPr>
        <w:t xml:space="preserve">Before Peter knew about the trial, Jesus covered it in prayer. Before Peter felt the heat from the fire, Jesus prepared the extinguisher. Before Peter fell into sin, Jesus secured his salvation. Peter’s Advocate stood for him even though Peter wouldn’t later return the favor in Jesus’s hour of need. </w:t>
      </w:r>
    </w:p>
    <w:p w14:paraId="6D7B36D8" w14:textId="77777777" w:rsidR="00B25A7B" w:rsidRPr="00C06F7D" w:rsidRDefault="00B25A7B" w:rsidP="00B25A7B">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1 John 2:1 says that if we sin, we have an advocate with the Father, Jesus Christ the righteous. It doesn’t say we </w:t>
      </w:r>
      <w:r w:rsidRPr="00C06F7D">
        <w:rPr>
          <w:rFonts w:ascii="Garamond" w:eastAsiaTheme="minorHAnsi" w:hAnsi="Garamond" w:cs="Helvetica"/>
          <w:i/>
          <w:iCs/>
          <w:color w:val="000000"/>
        </w:rPr>
        <w:t xml:space="preserve">will </w:t>
      </w:r>
      <w:r w:rsidRPr="00C06F7D">
        <w:rPr>
          <w:rFonts w:ascii="Garamond" w:eastAsiaTheme="minorHAnsi" w:hAnsi="Garamond" w:cs="Helvetica"/>
          <w:color w:val="000000"/>
        </w:rPr>
        <w:t xml:space="preserve">have an advocate, but that we </w:t>
      </w:r>
      <w:r w:rsidRPr="00C06F7D">
        <w:rPr>
          <w:rFonts w:ascii="Garamond" w:eastAsiaTheme="minorHAnsi" w:hAnsi="Garamond" w:cs="Helvetica"/>
          <w:i/>
          <w:iCs/>
          <w:color w:val="000000"/>
        </w:rPr>
        <w:t>have</w:t>
      </w:r>
      <w:r w:rsidRPr="00C06F7D">
        <w:rPr>
          <w:rFonts w:ascii="Garamond" w:eastAsiaTheme="minorHAnsi" w:hAnsi="Garamond" w:cs="Helvetica"/>
          <w:color w:val="000000"/>
        </w:rPr>
        <w:t xml:space="preserve"> an advocate. We don’t need to dial him up like we would our lawyer. He’s there when we need him, even before we know we need him, defending us against the Accuser, applying his blood to our sins, giving us his righteousness. He’s a skillful advocate who knows us better than we know ourselves. He knows our needs before we do. He is a holy advocate. He is a tender advocate. He is a sympathetic advocate. In every sense of the word, he is a perfect advocate.</w:t>
      </w:r>
    </w:p>
    <w:p w14:paraId="2AF3EDB0" w14:textId="77777777" w:rsidR="00707A2B" w:rsidRPr="00C06F7D" w:rsidRDefault="00B25A7B"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color w:val="272727"/>
          <w:shd w:val="clear" w:color="auto" w:fill="FFFFFF"/>
        </w:rPr>
      </w:pPr>
      <w:r w:rsidRPr="00C06F7D">
        <w:rPr>
          <w:rFonts w:ascii="Garamond" w:eastAsiaTheme="minorHAnsi" w:hAnsi="Garamond" w:cs="Helvetica"/>
          <w:color w:val="000000"/>
        </w:rPr>
        <w:tab/>
        <w:t xml:space="preserve">In his Systematic Theology, theologian Louis </w:t>
      </w:r>
      <w:proofErr w:type="spellStart"/>
      <w:r w:rsidRPr="00C06F7D">
        <w:rPr>
          <w:rFonts w:ascii="Garamond" w:eastAsiaTheme="minorHAnsi" w:hAnsi="Garamond" w:cs="Helvetica"/>
          <w:color w:val="000000"/>
        </w:rPr>
        <w:t>Berkhof</w:t>
      </w:r>
      <w:proofErr w:type="spellEnd"/>
      <w:r w:rsidRPr="00C06F7D">
        <w:rPr>
          <w:rFonts w:ascii="Garamond" w:eastAsiaTheme="minorHAnsi" w:hAnsi="Garamond" w:cs="Helvetica"/>
          <w:color w:val="000000"/>
        </w:rPr>
        <w:t xml:space="preserve"> said, </w:t>
      </w:r>
      <w:r w:rsidRPr="00C06F7D">
        <w:rPr>
          <w:rFonts w:ascii="Garamond" w:hAnsi="Garamond"/>
          <w:color w:val="272727"/>
          <w:shd w:val="clear" w:color="auto" w:fill="FFFFFF"/>
        </w:rPr>
        <w:t>“It is a consoling thought that Christ is praying for us, even when we are negligent in our prayer life; that He is presenting to the Father those spiritual needs which were not present to our minds and which we often neglect to include in our prayers; and that He prays for our protection against the dangers of which we are not even conscious, and against the enemies which threaten us, though we do not notice it. He is praying that our faith may not cease, and that we may come out victoriously in the end.”</w:t>
      </w:r>
      <w:r w:rsidRPr="00C06F7D">
        <w:rPr>
          <w:rStyle w:val="FootnoteReference"/>
          <w:rFonts w:ascii="Garamond" w:hAnsi="Garamond"/>
          <w:color w:val="272727"/>
          <w:shd w:val="clear" w:color="auto" w:fill="FFFFFF"/>
        </w:rPr>
        <w:footnoteReference w:id="21"/>
      </w:r>
    </w:p>
    <w:p w14:paraId="6AF23E18" w14:textId="77777777" w:rsidR="001F3AF7" w:rsidRPr="00C06F7D" w:rsidRDefault="004922E0"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color w:val="272727"/>
          <w:shd w:val="clear" w:color="auto" w:fill="FFFFFF"/>
        </w:rPr>
      </w:pPr>
      <w:r w:rsidRPr="00C06F7D">
        <w:rPr>
          <w:rFonts w:ascii="Garamond" w:hAnsi="Garamond"/>
          <w:color w:val="272727"/>
          <w:shd w:val="clear" w:color="auto" w:fill="FFFFFF"/>
        </w:rPr>
        <w:tab/>
      </w:r>
      <w:r w:rsidR="003F58CB" w:rsidRPr="00C06F7D">
        <w:rPr>
          <w:rFonts w:ascii="Garamond" w:hAnsi="Garamond"/>
          <w:color w:val="272727"/>
          <w:shd w:val="clear" w:color="auto" w:fill="FFFFFF"/>
        </w:rPr>
        <w:t xml:space="preserve">Jesus is the advocate we need. </w:t>
      </w:r>
      <w:r w:rsidR="00D17E9E" w:rsidRPr="00C06F7D">
        <w:rPr>
          <w:rFonts w:ascii="Garamond" w:hAnsi="Garamond"/>
          <w:color w:val="272727"/>
          <w:shd w:val="clear" w:color="auto" w:fill="FFFFFF"/>
        </w:rPr>
        <w:t>By</w:t>
      </w:r>
      <w:r w:rsidR="006624F5" w:rsidRPr="00C06F7D">
        <w:rPr>
          <w:rFonts w:ascii="Garamond" w:hAnsi="Garamond"/>
          <w:color w:val="272727"/>
          <w:shd w:val="clear" w:color="auto" w:fill="FFFFFF"/>
        </w:rPr>
        <w:t xml:space="preserve"> grace, we are “hidden in him” </w:t>
      </w:r>
      <w:r w:rsidR="00D17E9E" w:rsidRPr="00C06F7D">
        <w:rPr>
          <w:rFonts w:ascii="Garamond" w:hAnsi="Garamond"/>
          <w:color w:val="272727"/>
          <w:shd w:val="clear" w:color="auto" w:fill="FFFFFF"/>
        </w:rPr>
        <w:t xml:space="preserve">(Col. 3:3). He is more than our representative, he is our very life. If our life is hidden with Christ, and Christ lives forever, how can we not also live forever with him? Who can </w:t>
      </w:r>
      <w:r w:rsidR="001F3AF7" w:rsidRPr="00C06F7D">
        <w:rPr>
          <w:rFonts w:ascii="Garamond" w:hAnsi="Garamond"/>
          <w:color w:val="272727"/>
          <w:shd w:val="clear" w:color="auto" w:fill="FFFFFF"/>
        </w:rPr>
        <w:t>defeat</w:t>
      </w:r>
      <w:r w:rsidR="00D17E9E" w:rsidRPr="00C06F7D">
        <w:rPr>
          <w:rFonts w:ascii="Garamond" w:hAnsi="Garamond"/>
          <w:color w:val="272727"/>
          <w:shd w:val="clear" w:color="auto" w:fill="FFFFFF"/>
        </w:rPr>
        <w:t xml:space="preserve"> his advocacy? Who can overcome the argument of his atonement? No one. Not you. Not Satan. Not even God himself, for it is his very grace that brought it about. </w:t>
      </w:r>
    </w:p>
    <w:p w14:paraId="6A4511A8" w14:textId="77777777" w:rsidR="004922E0" w:rsidRPr="00C06F7D" w:rsidRDefault="001F3AF7"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hAnsi="Garamond"/>
          <w:color w:val="272727"/>
          <w:shd w:val="clear" w:color="auto" w:fill="FFFFFF"/>
        </w:rPr>
        <w:tab/>
      </w:r>
      <w:r w:rsidR="00D17E9E" w:rsidRPr="00C06F7D">
        <w:rPr>
          <w:rFonts w:ascii="Garamond" w:hAnsi="Garamond"/>
          <w:color w:val="272727"/>
          <w:shd w:val="clear" w:color="auto" w:fill="FFFFFF"/>
        </w:rPr>
        <w:t>The doctrine of intercession shows us how deeply God is committed to us. He’s on our side. Always.</w:t>
      </w:r>
    </w:p>
    <w:p w14:paraId="76C34C4B" w14:textId="77777777" w:rsidR="0072077C" w:rsidRPr="00C06F7D" w:rsidRDefault="0072077C" w:rsidP="00B80E73">
      <w:pPr>
        <w:pStyle w:val="Heading4"/>
        <w:rPr>
          <w:rFonts w:ascii="Garamond" w:eastAsiaTheme="minorHAnsi" w:hAnsi="Garamond"/>
        </w:rPr>
      </w:pPr>
      <w:r w:rsidRPr="00C06F7D">
        <w:rPr>
          <w:rFonts w:ascii="Garamond" w:eastAsiaTheme="minorHAnsi" w:hAnsi="Garamond"/>
        </w:rPr>
        <w:tab/>
        <w:t xml:space="preserve">Application 3: Christ’s intercession assures </w:t>
      </w:r>
      <w:r w:rsidR="0060027F" w:rsidRPr="00C06F7D">
        <w:rPr>
          <w:rFonts w:ascii="Garamond" w:eastAsiaTheme="minorHAnsi" w:hAnsi="Garamond"/>
        </w:rPr>
        <w:t xml:space="preserve">us that we </w:t>
      </w:r>
      <w:r w:rsidRPr="00C06F7D">
        <w:rPr>
          <w:rFonts w:ascii="Garamond" w:eastAsiaTheme="minorHAnsi" w:hAnsi="Garamond"/>
        </w:rPr>
        <w:t>can always count on grace</w:t>
      </w:r>
      <w:r w:rsidR="0060027F" w:rsidRPr="00C06F7D">
        <w:rPr>
          <w:rFonts w:ascii="Garamond" w:eastAsiaTheme="minorHAnsi" w:hAnsi="Garamond"/>
        </w:rPr>
        <w:t>.</w:t>
      </w:r>
    </w:p>
    <w:p w14:paraId="3D52D986" w14:textId="77777777" w:rsidR="0060027F" w:rsidRPr="00C06F7D" w:rsidRDefault="0060027F"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The classical definition of grace is “unmerited favor.” With Christ our Savior serving as our Intercessor, the grace of God is multiplied to us many times over. We have the saving grace of Christ </w:t>
      </w:r>
      <w:r w:rsidRPr="00C06F7D">
        <w:rPr>
          <w:rFonts w:ascii="Garamond" w:eastAsiaTheme="minorHAnsi" w:hAnsi="Garamond" w:cs="Helvetica"/>
          <w:i/>
          <w:iCs/>
          <w:color w:val="000000"/>
        </w:rPr>
        <w:t>and</w:t>
      </w:r>
      <w:r w:rsidRPr="00C06F7D">
        <w:rPr>
          <w:rFonts w:ascii="Garamond" w:eastAsiaTheme="minorHAnsi" w:hAnsi="Garamond" w:cs="Helvetica"/>
          <w:color w:val="000000"/>
        </w:rPr>
        <w:t xml:space="preserve"> the preserving grace of Christ. We have the justifying grace of Christ </w:t>
      </w:r>
      <w:r w:rsidRPr="00C06F7D">
        <w:rPr>
          <w:rFonts w:ascii="Garamond" w:eastAsiaTheme="minorHAnsi" w:hAnsi="Garamond" w:cs="Helvetica"/>
          <w:i/>
          <w:iCs/>
          <w:color w:val="000000"/>
        </w:rPr>
        <w:t>and</w:t>
      </w:r>
      <w:r w:rsidRPr="00C06F7D">
        <w:rPr>
          <w:rFonts w:ascii="Garamond" w:eastAsiaTheme="minorHAnsi" w:hAnsi="Garamond" w:cs="Helvetica"/>
          <w:color w:val="000000"/>
        </w:rPr>
        <w:t xml:space="preserve"> the </w:t>
      </w:r>
      <w:r w:rsidR="00D761EE" w:rsidRPr="00C06F7D">
        <w:rPr>
          <w:rFonts w:ascii="Garamond" w:eastAsiaTheme="minorHAnsi" w:hAnsi="Garamond" w:cs="Helvetica"/>
          <w:color w:val="000000"/>
        </w:rPr>
        <w:t xml:space="preserve">sanctifying grace of Christ. We have the grace of newness of life </w:t>
      </w:r>
      <w:r w:rsidR="00D761EE" w:rsidRPr="00C06F7D">
        <w:rPr>
          <w:rFonts w:ascii="Garamond" w:eastAsiaTheme="minorHAnsi" w:hAnsi="Garamond" w:cs="Helvetica"/>
          <w:i/>
          <w:iCs/>
          <w:color w:val="000000"/>
        </w:rPr>
        <w:t>and</w:t>
      </w:r>
      <w:r w:rsidR="00D761EE" w:rsidRPr="00C06F7D">
        <w:rPr>
          <w:rFonts w:ascii="Garamond" w:eastAsiaTheme="minorHAnsi" w:hAnsi="Garamond" w:cs="Helvetica"/>
          <w:color w:val="000000"/>
        </w:rPr>
        <w:t xml:space="preserve"> the grace of ongoing cleansing</w:t>
      </w:r>
      <w:r w:rsidR="008A042D" w:rsidRPr="00C06F7D">
        <w:rPr>
          <w:rFonts w:ascii="Garamond" w:eastAsiaTheme="minorHAnsi" w:hAnsi="Garamond" w:cs="Helvetica"/>
          <w:color w:val="000000"/>
        </w:rPr>
        <w:t>. Whatever we may face in this life, with Christ as our intercessor, we can always count on grace.</w:t>
      </w:r>
    </w:p>
    <w:p w14:paraId="2E6FC252" w14:textId="77777777" w:rsidR="00820626" w:rsidRPr="00C06F7D" w:rsidRDefault="008A042D" w:rsidP="00820626">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lastRenderedPageBreak/>
        <w:tab/>
      </w:r>
      <w:r w:rsidR="00820626" w:rsidRPr="00C06F7D">
        <w:rPr>
          <w:rFonts w:ascii="Garamond" w:eastAsiaTheme="minorHAnsi" w:hAnsi="Garamond" w:cs="Helvetica"/>
          <w:color w:val="000000"/>
        </w:rPr>
        <w:t>Hebrews 4:14-16 says we have a great high priest who is able to sympathize with our weaknesses, who in every respect has been tempted as we are yet without sin. He calls us to draw near to the throne of grace, so that we may receive mercy and find grace to help in time of need.</w:t>
      </w:r>
    </w:p>
    <w:p w14:paraId="107E9910" w14:textId="77777777" w:rsidR="00820626" w:rsidRPr="00C06F7D" w:rsidRDefault="00820626" w:rsidP="00820626">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Here’s what that means. It means that if Jesus is really a savior—if he’s not just a mentor, or a self-help guru, or an example, or </w:t>
      </w:r>
      <w:r w:rsidR="001F3AF7" w:rsidRPr="00C06F7D">
        <w:rPr>
          <w:rFonts w:ascii="Garamond" w:eastAsiaTheme="minorHAnsi" w:hAnsi="Garamond" w:cs="Helvetica"/>
          <w:color w:val="000000"/>
        </w:rPr>
        <w:t>merely</w:t>
      </w:r>
      <w:r w:rsidRPr="00C06F7D">
        <w:rPr>
          <w:rFonts w:ascii="Garamond" w:eastAsiaTheme="minorHAnsi" w:hAnsi="Garamond" w:cs="Helvetica"/>
          <w:color w:val="000000"/>
        </w:rPr>
        <w:t xml:space="preserve"> a judge—he will get down in the mess with you, and save you in time of need because he perfectly understands you. He will be there in the grossness, the desperation, the deepest temptation, and the hottest part of the battle. He is not just a counselor for the after-party when the high has worn off. He’s the hero running into the war with you. His throne is not the bench to approach to pay your fine after the infraction. His throne is a wartime walkie-talkie that you can call when the battle gets hot. He’s there for the dark moments, the moments you don’t even like to think about. He’s there with grace and mercy. He is not aloof to your real life</w:t>
      </w:r>
      <w:r w:rsidR="0078077D" w:rsidRPr="00C06F7D">
        <w:rPr>
          <w:rFonts w:ascii="Garamond" w:eastAsiaTheme="minorHAnsi" w:hAnsi="Garamond" w:cs="Helvetica"/>
          <w:color w:val="000000"/>
        </w:rPr>
        <w:t xml:space="preserve"> and</w:t>
      </w:r>
      <w:r w:rsidRPr="00C06F7D">
        <w:rPr>
          <w:rFonts w:ascii="Garamond" w:eastAsiaTheme="minorHAnsi" w:hAnsi="Garamond" w:cs="Helvetica"/>
          <w:color w:val="000000"/>
        </w:rPr>
        <w:t xml:space="preserve"> your real sins.</w:t>
      </w:r>
      <w:r w:rsidR="005F15D6" w:rsidRPr="00C06F7D">
        <w:rPr>
          <w:rFonts w:ascii="Garamond" w:eastAsiaTheme="minorHAnsi" w:hAnsi="Garamond" w:cs="Helvetica"/>
          <w:color w:val="000000"/>
        </w:rPr>
        <w:t xml:space="preserve"> He intercedes for the real you, not the </w:t>
      </w:r>
      <w:r w:rsidR="0078077D" w:rsidRPr="00C06F7D">
        <w:rPr>
          <w:rFonts w:ascii="Garamond" w:eastAsiaTheme="minorHAnsi" w:hAnsi="Garamond" w:cs="Helvetica"/>
          <w:color w:val="000000"/>
        </w:rPr>
        <w:t>Instagram you.</w:t>
      </w:r>
    </w:p>
    <w:p w14:paraId="63C2A30C" w14:textId="77777777" w:rsidR="00820626" w:rsidRPr="00C06F7D" w:rsidRDefault="005F15D6" w:rsidP="00820626">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820626" w:rsidRPr="00C06F7D">
        <w:rPr>
          <w:rFonts w:ascii="Garamond" w:eastAsiaTheme="minorHAnsi" w:hAnsi="Garamond" w:cs="Helvetica"/>
          <w:color w:val="000000"/>
        </w:rPr>
        <w:t>Jesus was tempted as we are but remains perfect and sinless, so he knows the real cost of holiness. And his perfection is not a platform from which he condemns but from which he saves. As Romans 8:34 says, “Who is to condemn? Christ Jesus is the one who died—more than that, who was raised—who is at the right hand of God, who indeed is interceding for us.” When you are caught in the act, he won’t condemn you b</w:t>
      </w:r>
      <w:r w:rsidR="001F3AF7" w:rsidRPr="00C06F7D">
        <w:rPr>
          <w:rFonts w:ascii="Garamond" w:eastAsiaTheme="minorHAnsi" w:hAnsi="Garamond" w:cs="Helvetica"/>
          <w:color w:val="000000"/>
        </w:rPr>
        <w:t>ecause he was condemned for you, and his intercession assures that you will remain safe in the arms of his salvation.</w:t>
      </w:r>
    </w:p>
    <w:p w14:paraId="3CF5F1F4" w14:textId="77777777" w:rsidR="0072077C" w:rsidRPr="00C06F7D" w:rsidRDefault="00045245" w:rsidP="0072077C">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r w:rsidR="00820626" w:rsidRPr="00C06F7D">
        <w:rPr>
          <w:rFonts w:ascii="Garamond" w:eastAsiaTheme="minorHAnsi" w:hAnsi="Garamond" w:cs="Helvetica"/>
          <w:color w:val="000000"/>
        </w:rPr>
        <w:t xml:space="preserve">Your most desperate need when you are most desperate is not to get your act together so you can come to him; it is to simply come to him and receive from his deep wells of grace upon grace. Only then will you even have a chance at getting your act together. </w:t>
      </w:r>
    </w:p>
    <w:p w14:paraId="424FFB60" w14:textId="77777777" w:rsidR="00600742" w:rsidRPr="00C06F7D" w:rsidRDefault="0072077C" w:rsidP="00FE37C4">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The applications of this doctrine are endless. </w:t>
      </w:r>
      <w:r w:rsidR="00F063B9" w:rsidRPr="00C06F7D">
        <w:rPr>
          <w:rFonts w:ascii="Garamond" w:eastAsiaTheme="minorHAnsi" w:hAnsi="Garamond" w:cs="Helvetica"/>
          <w:color w:val="000000"/>
        </w:rPr>
        <w:t xml:space="preserve">For more, see Appendix </w:t>
      </w:r>
      <w:r w:rsidR="0026156A" w:rsidRPr="00C06F7D">
        <w:rPr>
          <w:rFonts w:ascii="Garamond" w:eastAsiaTheme="minorHAnsi" w:hAnsi="Garamond" w:cs="Helvetica"/>
          <w:color w:val="000000"/>
        </w:rPr>
        <w:t>A</w:t>
      </w:r>
      <w:r w:rsidR="00F063B9" w:rsidRPr="00C06F7D">
        <w:rPr>
          <w:rFonts w:ascii="Garamond" w:eastAsiaTheme="minorHAnsi" w:hAnsi="Garamond" w:cs="Helvetica"/>
          <w:color w:val="000000"/>
        </w:rPr>
        <w:t>, but we must stop now. So,</w:t>
      </w:r>
      <w:r w:rsidRPr="00C06F7D">
        <w:rPr>
          <w:rFonts w:ascii="Garamond" w:eastAsiaTheme="minorHAnsi" w:hAnsi="Garamond" w:cs="Helvetica"/>
          <w:color w:val="000000"/>
        </w:rPr>
        <w:t xml:space="preserve"> we will end with this. With Jesus Christ</w:t>
      </w:r>
      <w:r w:rsidR="00F063B9" w:rsidRPr="00C06F7D">
        <w:rPr>
          <w:rFonts w:ascii="Garamond" w:eastAsiaTheme="minorHAnsi" w:hAnsi="Garamond" w:cs="Helvetica"/>
          <w:color w:val="000000"/>
        </w:rPr>
        <w:t xml:space="preserve">, </w:t>
      </w:r>
      <w:r w:rsidRPr="00C06F7D">
        <w:rPr>
          <w:rFonts w:ascii="Garamond" w:eastAsiaTheme="minorHAnsi" w:hAnsi="Garamond" w:cs="Helvetica"/>
          <w:color w:val="000000"/>
        </w:rPr>
        <w:t xml:space="preserve">you are never without an intercessor that can overcome all your enemies, comfort all your wounds, advocate for all your needs, and sustain even the greatest of doubts and the weakest moments of faith. </w:t>
      </w:r>
      <w:r w:rsidR="00680F85" w:rsidRPr="00C06F7D">
        <w:rPr>
          <w:rFonts w:ascii="Garamond" w:eastAsiaTheme="minorHAnsi" w:hAnsi="Garamond" w:cs="Helvetica"/>
          <w:color w:val="000000"/>
        </w:rPr>
        <w:t>You are covered in his grace from this day until the very last. You may feel weak and unworthy, but t</w:t>
      </w:r>
      <w:r w:rsidRPr="00C06F7D">
        <w:rPr>
          <w:rFonts w:ascii="Garamond" w:eastAsiaTheme="minorHAnsi" w:hAnsi="Garamond" w:cs="Helvetica"/>
          <w:color w:val="000000"/>
        </w:rPr>
        <w:t>ake heart</w:t>
      </w:r>
      <w:r w:rsidR="00680F85" w:rsidRPr="00C06F7D">
        <w:rPr>
          <w:rFonts w:ascii="Garamond" w:eastAsiaTheme="minorHAnsi" w:hAnsi="Garamond" w:cs="Helvetica"/>
          <w:color w:val="000000"/>
        </w:rPr>
        <w:t xml:space="preserve">, </w:t>
      </w:r>
      <w:r w:rsidRPr="00C06F7D">
        <w:rPr>
          <w:rFonts w:ascii="Garamond" w:eastAsiaTheme="minorHAnsi" w:hAnsi="Garamond" w:cs="Helvetica"/>
          <w:color w:val="000000"/>
        </w:rPr>
        <w:t xml:space="preserve">Jesus </w:t>
      </w:r>
      <w:r w:rsidR="001F3AF7" w:rsidRPr="00C06F7D">
        <w:rPr>
          <w:rFonts w:ascii="Garamond" w:eastAsiaTheme="minorHAnsi" w:hAnsi="Garamond" w:cs="Helvetica"/>
          <w:color w:val="000000"/>
        </w:rPr>
        <w:t>lives for</w:t>
      </w:r>
      <w:r w:rsidRPr="00C06F7D">
        <w:rPr>
          <w:rFonts w:ascii="Garamond" w:eastAsiaTheme="minorHAnsi" w:hAnsi="Garamond" w:cs="Helvetica"/>
          <w:color w:val="000000"/>
        </w:rPr>
        <w:t xml:space="preserve"> you!</w:t>
      </w:r>
      <w:r w:rsidRPr="00C06F7D">
        <w:rPr>
          <w:rFonts w:ascii="Garamond" w:hAnsi="Garamond"/>
        </w:rPr>
        <w:br w:type="page"/>
      </w:r>
    </w:p>
    <w:p w14:paraId="116B74A2" w14:textId="77777777" w:rsidR="0026156A" w:rsidRPr="00C06F7D" w:rsidRDefault="0026156A" w:rsidP="0026156A">
      <w:pPr>
        <w:pStyle w:val="Heading2"/>
        <w:rPr>
          <w:rFonts w:eastAsiaTheme="minorHAnsi"/>
        </w:rPr>
      </w:pPr>
      <w:r w:rsidRPr="00C06F7D">
        <w:rPr>
          <w:rFonts w:eastAsiaTheme="minorHAnsi"/>
        </w:rPr>
        <w:lastRenderedPageBreak/>
        <w:t>Appendix A – More Applications of Christ’s Intercession</w:t>
      </w:r>
    </w:p>
    <w:p w14:paraId="62662DC3"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p>
    <w:p w14:paraId="04F6738D" w14:textId="5B78F6BE"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In this appendix, I pick up where we left off in the third point of the main body of the text, the applications of Christ’s intercession.</w:t>
      </w:r>
      <w:r w:rsidR="001B71D5">
        <w:rPr>
          <w:rFonts w:ascii="Garamond" w:eastAsiaTheme="minorHAnsi" w:hAnsi="Garamond" w:cs="Helvetica"/>
          <w:color w:val="000000"/>
        </w:rPr>
        <w:t xml:space="preserve"> There, I made three applications. Here are five more. </w:t>
      </w:r>
    </w:p>
    <w:p w14:paraId="7DBB964D"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p>
    <w:p w14:paraId="2081FD03" w14:textId="77777777" w:rsidR="0026156A" w:rsidRPr="00C06F7D" w:rsidRDefault="0026156A" w:rsidP="00B80E73">
      <w:pPr>
        <w:pStyle w:val="Heading4"/>
        <w:ind w:firstLine="720"/>
        <w:rPr>
          <w:rFonts w:ascii="Garamond" w:eastAsiaTheme="minorHAnsi" w:hAnsi="Garamond"/>
        </w:rPr>
      </w:pPr>
      <w:r w:rsidRPr="00C06F7D">
        <w:rPr>
          <w:rFonts w:ascii="Garamond" w:eastAsiaTheme="minorHAnsi" w:hAnsi="Garamond"/>
        </w:rPr>
        <w:t xml:space="preserve">Application 4: Christ’s intercession protects and watches over us. </w:t>
      </w:r>
    </w:p>
    <w:p w14:paraId="35D42B4A" w14:textId="137B83A9"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We never need to concern ourselves that God is not for us nor with us. His exalted status in heaven is to our great benefit. No matter what we face in this world, God is there above it all. As we wake in the morning</w:t>
      </w:r>
      <w:r w:rsidR="00FC7517" w:rsidRPr="00C06F7D">
        <w:rPr>
          <w:rFonts w:ascii="Garamond" w:eastAsiaTheme="minorHAnsi" w:hAnsi="Garamond" w:cs="Helvetica"/>
          <w:color w:val="000000"/>
        </w:rPr>
        <w:t>, our Kingly High Priest is upon his throne just as the dew is upon the grass</w:t>
      </w:r>
      <w:r w:rsidRPr="00C06F7D">
        <w:rPr>
          <w:rFonts w:ascii="Garamond" w:eastAsiaTheme="minorHAnsi" w:hAnsi="Garamond" w:cs="Helvetica"/>
          <w:color w:val="000000"/>
        </w:rPr>
        <w:t>. Just as the sun shines forth its rays to warm the air, so our Savior warms our hearts with his gospel. There is never a second in which he is not upholding the world by the word of his power (Heb 1.3). Whatever our days hold, we can be sure that Jesus is in them and over them, interceding on our behalf during them. He knows what’s really going on, and he’s interceding on our behalf even when we aren’t mindful of him. Even when we forget to factor Jesus into our lives, he never forgets to mention us in his prayers. His high and holy status only gives him all the more power to care for little me and you. As Ray Ortlund said, “God is not too great to notice you; God is too great to overlook you.”</w:t>
      </w:r>
      <w:r w:rsidRPr="00C06F7D">
        <w:rPr>
          <w:rStyle w:val="FootnoteReference"/>
          <w:rFonts w:ascii="Garamond" w:eastAsiaTheme="minorHAnsi" w:hAnsi="Garamond" w:cs="Helvetica"/>
          <w:color w:val="000000"/>
        </w:rPr>
        <w:footnoteReference w:id="22"/>
      </w:r>
    </w:p>
    <w:p w14:paraId="278D8F80"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p>
    <w:p w14:paraId="7CC6DE43" w14:textId="77777777" w:rsidR="0026156A" w:rsidRPr="00C06F7D" w:rsidRDefault="0026156A" w:rsidP="00B80E73">
      <w:pPr>
        <w:pStyle w:val="Heading4"/>
        <w:ind w:firstLine="720"/>
        <w:rPr>
          <w:rFonts w:ascii="Garamond" w:eastAsiaTheme="minorHAnsi" w:hAnsi="Garamond"/>
        </w:rPr>
      </w:pPr>
      <w:r w:rsidRPr="00C06F7D">
        <w:rPr>
          <w:rFonts w:ascii="Garamond" w:eastAsiaTheme="minorHAnsi" w:hAnsi="Garamond"/>
        </w:rPr>
        <w:t xml:space="preserve">Application 5: Christ’s intercession affirms that nothing can ultimately keep us from God. </w:t>
      </w:r>
    </w:p>
    <w:p w14:paraId="7449BC74"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color w:val="272727"/>
          <w:shd w:val="clear" w:color="auto" w:fill="FFFFFF"/>
        </w:rPr>
      </w:pPr>
      <w:r w:rsidRPr="00C06F7D">
        <w:rPr>
          <w:rFonts w:ascii="Garamond" w:hAnsi="Garamond"/>
          <w:color w:val="272727"/>
          <w:shd w:val="clear" w:color="auto" w:fill="FFFFFF"/>
        </w:rPr>
        <w:tab/>
        <w:t>We may think our sins will eventually become too much, but there is no end to his saving grace. He saves not in part but in whole. His blood is effective for the worst of sins, the greatest number of sins, the most egregious of sins, the most abhorrent of sins, the most preposterous of sins, the most condemnable of sins. Whatever your sins are, fear not. You can draw near to God through Christ’s intercessory work to receive mercy and find grace to help in time of need (Heb. 4:16). Nothing can undo that open invitation because the blood of Christ purchased it, and the same Christ who died for you lives for you now.</w:t>
      </w:r>
    </w:p>
    <w:p w14:paraId="4BCFA19B"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color w:val="272727"/>
          <w:shd w:val="clear" w:color="auto" w:fill="FFFFFF"/>
        </w:rPr>
      </w:pPr>
      <w:r w:rsidRPr="00C06F7D">
        <w:rPr>
          <w:rFonts w:ascii="Garamond" w:hAnsi="Garamond"/>
          <w:color w:val="272727"/>
          <w:shd w:val="clear" w:color="auto" w:fill="FFFFFF"/>
        </w:rPr>
        <w:tab/>
        <w:t>With our intercessor in heaven, nothing in this world can keep us from God. He overcomes every enemy. He forgives every sin. He constantly renews our faith. He will bring us all the way home.</w:t>
      </w:r>
    </w:p>
    <w:p w14:paraId="77778DB3"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r>
    </w:p>
    <w:p w14:paraId="4083F66D" w14:textId="77777777" w:rsidR="0026156A" w:rsidRPr="00C06F7D" w:rsidRDefault="0026156A" w:rsidP="00B80E73">
      <w:pPr>
        <w:pStyle w:val="Heading4"/>
        <w:ind w:firstLine="720"/>
        <w:rPr>
          <w:rFonts w:ascii="Garamond" w:eastAsiaTheme="minorHAnsi" w:hAnsi="Garamond"/>
        </w:rPr>
      </w:pPr>
      <w:r w:rsidRPr="00C06F7D">
        <w:rPr>
          <w:rFonts w:ascii="Garamond" w:eastAsiaTheme="minorHAnsi" w:hAnsi="Garamond"/>
        </w:rPr>
        <w:t xml:space="preserve">Application 6: Christ’s intercession comforts us that we are not left to ourselves. </w:t>
      </w:r>
    </w:p>
    <w:p w14:paraId="21918ABE"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Though we are fully justified by faith in Christ’s atoning work on the cross, we still struggle with ongoing sin. We will until we are with the Lord in glory in the next life. God’s plan to help us is Christ’s intercession. Jesus is looking out for us. He is praying for us. He is sending help from his throne of grace to us in our times of need. We are not left to figure out the Christian life on our own. We are helped by the interceding Christ moment by moment.</w:t>
      </w:r>
    </w:p>
    <w:p w14:paraId="67845803"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If one Christian intercedes for another, that is a good and right thing. We should pray for one another in the name of Jesus for all his efficacious power. But there is a difference between our prayers and his. His intercession is even more profound. Williams Symington says, “We can never be said to plead with </w:t>
      </w:r>
      <w:r w:rsidRPr="00C06F7D">
        <w:rPr>
          <w:rFonts w:ascii="Garamond" w:eastAsiaTheme="minorHAnsi" w:hAnsi="Garamond" w:cs="Helvetica"/>
          <w:i/>
          <w:iCs/>
          <w:color w:val="000000"/>
        </w:rPr>
        <w:t>all</w:t>
      </w:r>
      <w:r w:rsidRPr="00C06F7D">
        <w:rPr>
          <w:rFonts w:ascii="Garamond" w:eastAsiaTheme="minorHAnsi" w:hAnsi="Garamond" w:cs="Helvetica"/>
          <w:color w:val="000000"/>
        </w:rPr>
        <w:t xml:space="preserve"> our heart; he never pleads in any other way.”</w:t>
      </w:r>
      <w:r w:rsidRPr="00C06F7D">
        <w:rPr>
          <w:rStyle w:val="FootnoteReference"/>
          <w:rFonts w:ascii="Garamond" w:eastAsiaTheme="minorHAnsi" w:hAnsi="Garamond" w:cs="Helvetica"/>
          <w:color w:val="000000"/>
        </w:rPr>
        <w:footnoteReference w:id="23"/>
      </w:r>
      <w:r w:rsidRPr="00C06F7D">
        <w:rPr>
          <w:rFonts w:ascii="Garamond" w:eastAsiaTheme="minorHAnsi" w:hAnsi="Garamond" w:cs="Helvetica"/>
          <w:color w:val="000000"/>
        </w:rPr>
        <w:t xml:space="preserve"> Puritan John </w:t>
      </w:r>
      <w:proofErr w:type="spellStart"/>
      <w:r w:rsidRPr="00C06F7D">
        <w:rPr>
          <w:rFonts w:ascii="Garamond" w:eastAsiaTheme="minorHAnsi" w:hAnsi="Garamond" w:cs="Helvetica"/>
          <w:color w:val="000000"/>
        </w:rPr>
        <w:t>Flavel</w:t>
      </w:r>
      <w:proofErr w:type="spellEnd"/>
      <w:r w:rsidRPr="00C06F7D">
        <w:rPr>
          <w:rFonts w:ascii="Garamond" w:eastAsiaTheme="minorHAnsi" w:hAnsi="Garamond" w:cs="Helvetica"/>
          <w:color w:val="000000"/>
        </w:rPr>
        <w:t xml:space="preserve"> puts it this way. Jesus’s intercession “is an intercession with God for us, in his own name, and upon the account of his own proper merit; the one is a private act of charity, the other a public act of office.”</w:t>
      </w:r>
      <w:r w:rsidRPr="00C06F7D">
        <w:rPr>
          <w:rFonts w:ascii="Garamond" w:eastAsiaTheme="minorHAnsi" w:hAnsi="Garamond"/>
          <w:vertAlign w:val="superscript"/>
        </w:rPr>
        <w:footnoteReference w:id="24"/>
      </w:r>
      <w:r w:rsidRPr="00C06F7D">
        <w:rPr>
          <w:rFonts w:ascii="Garamond" w:eastAsiaTheme="minorHAnsi" w:hAnsi="Garamond" w:cs="Helvetica"/>
          <w:color w:val="000000"/>
        </w:rPr>
        <w:t xml:space="preserve"> We have God himself interceding on our behalf. (Heb. 9:28). We are not left to ourselves, and we are not left in another’s hands equal in status to ourselves. We are in the hands of God almighty, and if God himself asks, how can he say no? God cannot deny himself (2 Tim. 2:13). </w:t>
      </w:r>
    </w:p>
    <w:p w14:paraId="5B3165BF"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We also find the Holy Spirit prays on our behalf. Part of his intercessory work is sending of his Spirit to help us (John 15:26-27). The Puritan Thomas Goodwin said, “The Spirit prays </w:t>
      </w:r>
      <w:r w:rsidRPr="00C06F7D">
        <w:rPr>
          <w:rFonts w:ascii="Garamond" w:eastAsiaTheme="minorHAnsi" w:hAnsi="Garamond" w:cs="Helvetica"/>
          <w:i/>
          <w:iCs/>
          <w:color w:val="000000"/>
        </w:rPr>
        <w:t xml:space="preserve">in </w:t>
      </w:r>
      <w:r w:rsidRPr="00C06F7D">
        <w:rPr>
          <w:rFonts w:ascii="Garamond" w:eastAsiaTheme="minorHAnsi" w:hAnsi="Garamond" w:cs="Helvetica"/>
          <w:color w:val="000000"/>
        </w:rPr>
        <w:t xml:space="preserve">you, because Christ prays </w:t>
      </w:r>
      <w:r w:rsidRPr="00C06F7D">
        <w:rPr>
          <w:rFonts w:ascii="Garamond" w:eastAsiaTheme="minorHAnsi" w:hAnsi="Garamond" w:cs="Helvetica"/>
          <w:i/>
          <w:iCs/>
          <w:color w:val="000000"/>
        </w:rPr>
        <w:t>for</w:t>
      </w:r>
      <w:r w:rsidRPr="00C06F7D">
        <w:rPr>
          <w:rFonts w:ascii="Garamond" w:eastAsiaTheme="minorHAnsi" w:hAnsi="Garamond" w:cs="Helvetica"/>
          <w:color w:val="000000"/>
        </w:rPr>
        <w:t xml:space="preserve"> you.”</w:t>
      </w:r>
      <w:r w:rsidRPr="00C06F7D">
        <w:rPr>
          <w:rStyle w:val="FootnoteReference"/>
          <w:rFonts w:ascii="Garamond" w:eastAsiaTheme="minorHAnsi" w:hAnsi="Garamond" w:cs="Helvetica"/>
          <w:color w:val="000000"/>
        </w:rPr>
        <w:footnoteReference w:id="25"/>
      </w:r>
      <w:r w:rsidRPr="00C06F7D">
        <w:rPr>
          <w:rFonts w:ascii="Garamond" w:eastAsiaTheme="minorHAnsi" w:hAnsi="Garamond" w:cs="Helvetica"/>
          <w:color w:val="000000"/>
        </w:rPr>
        <w:t xml:space="preserve"> We are then doubly secured by prayer through both the Spirit and the Son, all part of the gracious gifts of the Father. </w:t>
      </w:r>
    </w:p>
    <w:p w14:paraId="1119377E"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i/>
          <w:iCs/>
          <w:color w:val="000000"/>
        </w:rPr>
      </w:pPr>
      <w:r w:rsidRPr="00C06F7D">
        <w:rPr>
          <w:rFonts w:ascii="Garamond" w:eastAsiaTheme="minorHAnsi" w:hAnsi="Garamond" w:cs="Helvetica"/>
          <w:i/>
          <w:iCs/>
          <w:color w:val="000000"/>
        </w:rPr>
        <w:tab/>
      </w:r>
    </w:p>
    <w:p w14:paraId="0F728DDB"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i/>
          <w:iCs/>
          <w:color w:val="000000"/>
        </w:rPr>
      </w:pPr>
    </w:p>
    <w:p w14:paraId="38B8BD10"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i/>
          <w:iCs/>
          <w:color w:val="000000"/>
        </w:rPr>
      </w:pPr>
    </w:p>
    <w:p w14:paraId="2239D2A0" w14:textId="77777777" w:rsidR="0026156A" w:rsidRPr="00C06F7D" w:rsidRDefault="0026156A" w:rsidP="00030F88">
      <w:pPr>
        <w:pStyle w:val="Heading4"/>
        <w:ind w:firstLine="720"/>
        <w:rPr>
          <w:rFonts w:ascii="Garamond" w:eastAsiaTheme="minorHAnsi" w:hAnsi="Garamond"/>
        </w:rPr>
      </w:pPr>
      <w:r w:rsidRPr="00C06F7D">
        <w:rPr>
          <w:rFonts w:ascii="Garamond" w:eastAsiaTheme="minorHAnsi" w:hAnsi="Garamond"/>
        </w:rPr>
        <w:lastRenderedPageBreak/>
        <w:t xml:space="preserve">Application 7: Christ’s intercession frees our conscience. </w:t>
      </w:r>
    </w:p>
    <w:p w14:paraId="1F52065D"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i/>
          <w:iCs/>
          <w:color w:val="000000"/>
        </w:rPr>
        <w:tab/>
      </w:r>
      <w:r w:rsidRPr="00C06F7D">
        <w:rPr>
          <w:rFonts w:ascii="Garamond" w:eastAsiaTheme="minorHAnsi" w:hAnsi="Garamond" w:cs="Helvetica"/>
          <w:color w:val="000000"/>
        </w:rPr>
        <w:t>Hebrews 9:13-14 says, “For if the blood of goats and bulls, and the sprinkling of defiled persons with the ashes of a heifer, sanctify for the purification of the flesh, how much more will the blood of Christ, who through the eternal Spirit offered himself without blemish to God, purify our conscience from dead works to serve the living God.”</w:t>
      </w:r>
    </w:p>
    <w:p w14:paraId="28CAE724"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We can work out of our salvation instead of for our salvation. We can experience the joy of serving God in a way we never could apart from Christ’s intercessory work. We can go forth, doing our best, looking to him by faith, trusting that when we fail, he will uphold. When we sin, he will forgive us. When we don’t know what we need, he will intercede. </w:t>
      </w:r>
    </w:p>
    <w:p w14:paraId="0B122341"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i/>
          <w:iCs/>
          <w:color w:val="000000"/>
        </w:rPr>
      </w:pPr>
      <w:r w:rsidRPr="00C06F7D">
        <w:rPr>
          <w:rFonts w:ascii="Garamond" w:eastAsiaTheme="minorHAnsi" w:hAnsi="Garamond" w:cs="Helvetica"/>
          <w:i/>
          <w:iCs/>
          <w:color w:val="000000"/>
        </w:rPr>
        <w:tab/>
      </w:r>
      <w:r w:rsidRPr="00C06F7D">
        <w:rPr>
          <w:rFonts w:ascii="Garamond" w:eastAsiaTheme="minorHAnsi" w:hAnsi="Garamond" w:cs="Helvetica"/>
          <w:color w:val="000000"/>
        </w:rPr>
        <w:tab/>
      </w:r>
    </w:p>
    <w:p w14:paraId="51DF198D" w14:textId="77777777" w:rsidR="0026156A" w:rsidRPr="00C06F7D" w:rsidRDefault="0026156A" w:rsidP="00030F88">
      <w:pPr>
        <w:pStyle w:val="Heading4"/>
        <w:ind w:firstLine="720"/>
        <w:rPr>
          <w:rFonts w:ascii="Garamond" w:eastAsiaTheme="minorHAnsi" w:hAnsi="Garamond"/>
        </w:rPr>
      </w:pPr>
      <w:r w:rsidRPr="00C06F7D">
        <w:rPr>
          <w:rFonts w:ascii="Garamond" w:eastAsiaTheme="minorHAnsi" w:hAnsi="Garamond"/>
        </w:rPr>
        <w:t xml:space="preserve">Application 8: Christ’s intercession preaches the gospel to us. </w:t>
      </w:r>
    </w:p>
    <w:p w14:paraId="76E4251D"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We are deeply held in Christ’s mighty arms. His intercession proclaims his gospel—that his life, death, and resurrection are sufficient to save us. As Gavin Ortlund put it, “The infinitely sweet benefits of Jesus’ atoning work on the cross can be freshly communicated to us at every instant of our lives. The intercession of Christ provides a mediating link from the accomplishment of Christ in his Friday afternoon agony to any other point in history where it is received by faith. As often as we draw near to God, he washes and cleanses us afresh (Hebrews 10:22). The grace of God is not a flash flood after which we have to try to retain the water that is left over. It's a continuous waterfall, flowing unto eternity.”</w:t>
      </w:r>
      <w:r w:rsidRPr="00C06F7D">
        <w:rPr>
          <w:rStyle w:val="FootnoteReference"/>
          <w:rFonts w:ascii="Garamond" w:eastAsiaTheme="minorHAnsi" w:hAnsi="Garamond" w:cs="Helvetica"/>
          <w:color w:val="000000"/>
        </w:rPr>
        <w:footnoteReference w:id="26"/>
      </w:r>
    </w:p>
    <w:p w14:paraId="2970C325" w14:textId="77777777" w:rsidR="0026156A" w:rsidRPr="00C06F7D" w:rsidRDefault="0026156A" w:rsidP="0026156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Helvetica"/>
          <w:color w:val="000000"/>
        </w:rPr>
      </w:pPr>
      <w:r w:rsidRPr="00C06F7D">
        <w:rPr>
          <w:rFonts w:ascii="Garamond" w:eastAsiaTheme="minorHAnsi" w:hAnsi="Garamond" w:cs="Helvetica"/>
          <w:color w:val="000000"/>
        </w:rPr>
        <w:tab/>
        <w:t xml:space="preserve">Our lives are a series of struggles to find peace and acceptance. The intercession of Christ assures we have it today, tomorrow, and on into eternity. The blood of Christ was effective to forgive sins past, present, and future. We do not need to justify ourselves. We have all the justification we will ever need in Christ. God will not demand that we pay for sins he already paid for. If we are in Christ, we are completely, unchangeably, unendingly safe and secure, and if we ever doubt that fact, all we must do is look at this doctrine to see how profoundly God is for us. Jesus </w:t>
      </w:r>
      <w:r w:rsidRPr="00C06F7D">
        <w:rPr>
          <w:rFonts w:ascii="Garamond" w:eastAsiaTheme="minorHAnsi" w:hAnsi="Garamond" w:cs="Helvetica"/>
          <w:i/>
          <w:iCs/>
          <w:color w:val="000000"/>
        </w:rPr>
        <w:t>lives</w:t>
      </w:r>
      <w:r w:rsidRPr="00C06F7D">
        <w:rPr>
          <w:rFonts w:ascii="Garamond" w:eastAsiaTheme="minorHAnsi" w:hAnsi="Garamond" w:cs="Helvetica"/>
          <w:color w:val="000000"/>
        </w:rPr>
        <w:t xml:space="preserve"> for this (Heb. 7:25).</w:t>
      </w:r>
    </w:p>
    <w:p w14:paraId="65FB34C9" w14:textId="77777777" w:rsidR="0026156A" w:rsidRPr="00C06F7D" w:rsidRDefault="0026156A">
      <w:pPr>
        <w:autoSpaceDE/>
        <w:autoSpaceDN/>
        <w:adjustRightInd/>
        <w:rPr>
          <w:rFonts w:ascii="Garamond" w:eastAsiaTheme="majorEastAsia" w:hAnsi="Garamond" w:cstheme="majorBidi"/>
          <w:b/>
          <w:color w:val="2F5496" w:themeColor="accent1" w:themeShade="BF"/>
          <w14:ligatures w14:val="none"/>
        </w:rPr>
      </w:pPr>
      <w:r w:rsidRPr="00C06F7D">
        <w:rPr>
          <w:rFonts w:ascii="Garamond" w:hAnsi="Garamond"/>
        </w:rPr>
        <w:br w:type="page"/>
      </w:r>
    </w:p>
    <w:p w14:paraId="7124F4C2" w14:textId="77777777" w:rsidR="001B4A13" w:rsidRPr="00C06F7D" w:rsidRDefault="001B4A13" w:rsidP="001B4A13">
      <w:pPr>
        <w:pStyle w:val="Heading2"/>
        <w:jc w:val="both"/>
        <w:rPr>
          <w:szCs w:val="24"/>
        </w:rPr>
      </w:pPr>
      <w:r w:rsidRPr="00C06F7D">
        <w:rPr>
          <w:szCs w:val="24"/>
        </w:rPr>
        <w:lastRenderedPageBreak/>
        <w:t xml:space="preserve">Appendix </w:t>
      </w:r>
      <w:r w:rsidR="0026156A" w:rsidRPr="00C06F7D">
        <w:rPr>
          <w:szCs w:val="24"/>
        </w:rPr>
        <w:t>B</w:t>
      </w:r>
      <w:r w:rsidRPr="00C06F7D">
        <w:rPr>
          <w:szCs w:val="24"/>
        </w:rPr>
        <w:t xml:space="preserve"> – Jesus’s Qualifications </w:t>
      </w:r>
      <w:r w:rsidR="00301C1C" w:rsidRPr="00C06F7D">
        <w:rPr>
          <w:szCs w:val="24"/>
        </w:rPr>
        <w:t>as</w:t>
      </w:r>
      <w:r w:rsidRPr="00C06F7D">
        <w:rPr>
          <w:szCs w:val="24"/>
        </w:rPr>
        <w:t xml:space="preserve"> Our High Priest</w:t>
      </w:r>
    </w:p>
    <w:p w14:paraId="31CEAC57"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60B654CE"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 xml:space="preserve">A doctrine cannot merely be stated; it must also be proven. And the Bible consistently proves its doctrines. The Bible goes to great lengths to not only establish the role of the high priest and explain its importance in the life of Israel but also to prove how thoroughly qualified Jesus is to be the final Great High Priest. </w:t>
      </w:r>
    </w:p>
    <w:p w14:paraId="4DE03C73"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 xml:space="preserve">The most thorough treatment is found in the book of Hebrews. Therefore, we will anchor ourselves in that wonderful little book at the back of our New Testament. No other portion of Scripture defines and defends the priesthood of Christ and his intercession for his people better. </w:t>
      </w:r>
    </w:p>
    <w:p w14:paraId="2E7BEAE9"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Hebrews is a different kind of book. It is classified with the letters of the New Testament, but it reads more like a written sermon. It does not include the typical greetings but launches directly into an exposition of Jesus as the exalted Son, the final word from God. We soon find that this final prophet is also a kingly one, and by chapter two, we see that he is also a priestly one. From there, it presses onward to describe how this prophetic king is the fulfillment of the Old Testament priesthood through a series of encouragements and warnings, with enough exaltation throughout to make one want to burst with joy and praise.</w:t>
      </w:r>
    </w:p>
    <w:p w14:paraId="62EFAC08"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Hebrews can be a challenging book, but it rewards the careful reader with a lifetime of insight. It was written to second-generation Jewish Christians in the first century. They likely had already faced some amount of suffering and persecution and were preparing for even more. Many of them faced the constant temptation to retreat to Judaism, where their religion was at least acceptable in the world’s eyes, and there were systems and organizations built out already to provide a sense of security and comfort. But the author pleads with them not to neglect the great salvation they have in Christ. He then expounds on the priesthood of Christ to encourage them.</w:t>
      </w:r>
    </w:p>
    <w:p w14:paraId="1FA7A25F"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To comfort them, he had to convince them. These people knew the priesthood well. They knew what it offered, and they knew its importance. Was Jesus really qualified to be a priest? He was not a Levite, and the law stated that only those descended from the tribe of Levi, beginning with the first high priest, Aaron, could take the high priestly office (Num. 18:20-32). Since Jesus was from the tribe of Judah, how could he be a high priest? The author explains another way, the way of Melchizedek. This was a high priestly role that predated the Levitical priesthood and offered a model that the Levitical priesthood did not—an eternal priesthood.</w:t>
      </w:r>
    </w:p>
    <w:p w14:paraId="7D0CECD3"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The author explains this eternal priesthood in chapter 5 by first returning to the temporary priesthood of Israel. He explains the office (Heb. 5:1), the connection between the priest and the people (Heb. 5:2-3), and the priest’s call from God (Heb. 5:4). Even if he weren’t from the tribe of Levi, Jesus still meets the qualifications of the priesthood. The author builds his case by explaining Jesus’ priesthood. Jesus did not take upon himself the office but, as every other priest, had a call from God (Heb. 5:5-6). There was a true and deep connection between himself and the people in his humanity (Heb. 5:7-8). He fulfilled the office of the priesthood, meeting all necessary requirements and accomplishing all necessary tasks (Heb. 5:9-10). Without reading all the details, we can see the author’s logic—Jesus meets the qualifications.</w:t>
      </w:r>
    </w:p>
    <w:p w14:paraId="73E66471"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 xml:space="preserve">However, the fact remains that Jesus is not a Levite. So in 5:6, the author quotes Psalm 110, where we find these words, “You are a priest forever, after the order of Melchizedek.” Though it was Aaron’s Levitical line that God commissioned as priests in Israel, they were not the only order of priests this world has ever seen. </w:t>
      </w:r>
    </w:p>
    <w:p w14:paraId="68A844C0"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 xml:space="preserve">Melchizedek is a shadowy Old Testament figure who appears only two other times in the Bible. First, in Genesis 14, where he meets Abraham returning from battle and blesses him. The king of Elam and his allies raid Sodom and plunder the city. They carry off captives, including Abraham’s nephew, Lot. Abraham pursues them, overpowers them, and defeats them, rescuing Lot. On his return home, he is met by Melchizedek and his ally in battle, the king of Sodom. </w:t>
      </w:r>
    </w:p>
    <w:p w14:paraId="1A6263C7"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Melchizedek is described as both “king of Salem” and “priest of God Most High.” This is an unusual combination. The law, which was given to Moses on Mount Sinai years after this event, established the priesthood and the kingship as two distinct, mutually exclusive offices of leadership in Israel. So for the two offices to be combined points to the superiority of this priesthood over the Levitical priesthood.</w:t>
      </w:r>
    </w:p>
    <w:p w14:paraId="4B9A7D98"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Melchizedek’s name means “king of righteousness,” and his title is “king of peace” (v. 2). Much is unknown about him, but one thing is clear: Abraham honored him as a priest. It was a real priesthood, the first mentioned in the Bible, appearing well before the official priesthood was established among Israel through Aaron. We see from the account of Genesis 14 that Abraham refused the offer from the King of Sodom, but he accepted the blessing and gave tithes to Melchizedek, indicating that he recognized his priesthood from God.</w:t>
      </w:r>
    </w:p>
    <w:p w14:paraId="00D101D2"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lastRenderedPageBreak/>
        <w:tab/>
        <w:t>Appearing first in Genesis 14, Melchizedek doesn’t resurface again until Psalm 110:4. “The LORD has sworn and will not change his mind, you are a priest forever after the order of Melchizedek.” Then, Melchizedek disappears again until chapter 5 of Hebrews. Without the book of Hebrews, this reference to Melchizedek in Psalm 110 would be an incomplete revelation. Jesus ties up the loose ends of the Spirit’s inspired word to David. Now that Jesus has appeared, we can understand what Melchizedek was pointing us to, namely, the office of an eternal high priest.</w:t>
      </w:r>
    </w:p>
    <w:p w14:paraId="6D3F8158"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Melchizedek’s priesthood was “forever” in the sense that we know nothing about his history. The author of Hebrews points out that we don’t know his genealogy. He is “without father or mother” (Heb. 7:3). Of course, he had them, but we don’t see them in the Bible. Because of that, his priesthood cannot be traced to lineage. He typifies an “other way” of priesthood in the Bible. He was a priest that proved to be a model for Jesus to fill. When Jesus came to fill that role left empty for so long, he did not step outside the Bible but into something found even before the law that established the Levitical priesthood. He stepped into, as it were, an eternal priesthood.</w:t>
      </w:r>
    </w:p>
    <w:p w14:paraId="385205AE"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By doing this, Jesus brought a desperately needed change to the priesthood. There were several limitations to the Levitical order. Picking up the theme in chapter 7, the author of Hebrews lists the deficiencies. Perfection was not attainable (Heb. 7:11). Therefore, the law was inadequate to do what God ultimately wanted (Heb. 7:12). Legal requirements and bodily descent could not lead to everlasting life (Heb. 7:16). It was weak, and useless (Heb. 7:18). It was insufficient to bring his people as near to God as God desired (Heb. 7:19). There was no oath from God regarding this priesthood (Heb. 7:20). The priests were many in number and prevented by death from continuing in office (Heb. 7:23). But the office was vitally important. It was the way God’s people were drawn into his presence and provided means for atonement. It couldn’t simply be thrown out. It had to be fulfilled. So along came Jesus to perfect the imperfectible, fill the unfillable, and live forever for his people as their true and better Great High Priest.</w:t>
      </w:r>
    </w:p>
    <w:p w14:paraId="3DB0BB0E" w14:textId="77777777" w:rsidR="001B4A13" w:rsidRPr="00C06F7D" w:rsidRDefault="001B4A13" w:rsidP="001B4A1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p>
    <w:p w14:paraId="4004CF91" w14:textId="77777777" w:rsidR="001B4A13" w:rsidRPr="00C06F7D" w:rsidRDefault="001B4A13">
      <w:pPr>
        <w:autoSpaceDE/>
        <w:autoSpaceDN/>
        <w:adjustRightInd/>
        <w:rPr>
          <w:rFonts w:ascii="Garamond" w:eastAsiaTheme="majorEastAsia" w:hAnsi="Garamond" w:cstheme="majorBidi"/>
          <w:b/>
          <w:color w:val="2F5496" w:themeColor="accent1" w:themeShade="BF"/>
          <w14:ligatures w14:val="none"/>
        </w:rPr>
      </w:pPr>
      <w:r w:rsidRPr="00C06F7D">
        <w:rPr>
          <w:rFonts w:ascii="Garamond" w:hAnsi="Garamond"/>
        </w:rPr>
        <w:br w:type="page"/>
      </w:r>
    </w:p>
    <w:p w14:paraId="139BD275" w14:textId="77777777" w:rsidR="000C412C" w:rsidRPr="00C06F7D" w:rsidRDefault="00362191" w:rsidP="000C412C">
      <w:pPr>
        <w:pStyle w:val="Heading2"/>
        <w:rPr>
          <w:szCs w:val="24"/>
        </w:rPr>
      </w:pPr>
      <w:r w:rsidRPr="00C06F7D">
        <w:rPr>
          <w:szCs w:val="24"/>
        </w:rPr>
        <w:lastRenderedPageBreak/>
        <w:t xml:space="preserve">Appendix </w:t>
      </w:r>
      <w:r w:rsidR="0026156A" w:rsidRPr="00C06F7D">
        <w:rPr>
          <w:szCs w:val="24"/>
        </w:rPr>
        <w:t>C</w:t>
      </w:r>
      <w:r w:rsidRPr="00C06F7D">
        <w:rPr>
          <w:szCs w:val="24"/>
        </w:rPr>
        <w:t xml:space="preserve"> </w:t>
      </w:r>
      <w:r w:rsidR="000C412C" w:rsidRPr="00C06F7D">
        <w:rPr>
          <w:szCs w:val="24"/>
        </w:rPr>
        <w:t>–</w:t>
      </w:r>
      <w:r w:rsidRPr="00C06F7D">
        <w:rPr>
          <w:szCs w:val="24"/>
        </w:rPr>
        <w:t xml:space="preserve"> </w:t>
      </w:r>
      <w:r w:rsidR="000C412C" w:rsidRPr="00C06F7D">
        <w:rPr>
          <w:szCs w:val="24"/>
        </w:rPr>
        <w:t>Three Things Christians Need to Know About Their Sin</w:t>
      </w:r>
    </w:p>
    <w:p w14:paraId="5BE591BE" w14:textId="77777777" w:rsidR="000C412C" w:rsidRPr="00C06F7D" w:rsidRDefault="000C412C">
      <w:pPr>
        <w:autoSpaceDE/>
        <w:autoSpaceDN/>
        <w:adjustRightInd/>
        <w:rPr>
          <w:rFonts w:ascii="Garamond" w:hAnsi="Garamond"/>
        </w:rPr>
      </w:pPr>
    </w:p>
    <w:p w14:paraId="11150B8E" w14:textId="77777777" w:rsidR="000C412C" w:rsidRPr="00C06F7D" w:rsidRDefault="000C412C" w:rsidP="000C412C">
      <w:pPr>
        <w:autoSpaceDE/>
        <w:autoSpaceDN/>
        <w:adjustRightInd/>
        <w:rPr>
          <w:rFonts w:ascii="Garamond" w:hAnsi="Garamond"/>
          <w:i/>
          <w:iCs/>
        </w:rPr>
      </w:pPr>
      <w:r w:rsidRPr="00C06F7D">
        <w:rPr>
          <w:rFonts w:ascii="Garamond" w:hAnsi="Garamond"/>
          <w:i/>
          <w:iCs/>
        </w:rPr>
        <w:t>Consequently, he is able to save to the uttermost those who draw near to God through him, since he always lives to make intercession for them.</w:t>
      </w:r>
    </w:p>
    <w:p w14:paraId="6F68FEC8" w14:textId="77777777" w:rsidR="000C412C" w:rsidRPr="00C06F7D" w:rsidRDefault="000C412C" w:rsidP="00A92771">
      <w:pPr>
        <w:pStyle w:val="ListParagraph"/>
        <w:numPr>
          <w:ilvl w:val="0"/>
          <w:numId w:val="28"/>
        </w:numPr>
        <w:rPr>
          <w:rFonts w:ascii="Garamond" w:hAnsi="Garamond"/>
          <w:i/>
          <w:iCs/>
        </w:rPr>
      </w:pPr>
      <w:r w:rsidRPr="00C06F7D">
        <w:rPr>
          <w:rFonts w:ascii="Garamond" w:hAnsi="Garamond"/>
          <w:i/>
          <w:iCs/>
        </w:rPr>
        <w:t>Hebrews 7:25</w:t>
      </w:r>
    </w:p>
    <w:p w14:paraId="2A032157" w14:textId="77777777" w:rsidR="000C412C" w:rsidRPr="00C06F7D" w:rsidRDefault="000C412C" w:rsidP="000C412C">
      <w:pPr>
        <w:autoSpaceDE/>
        <w:autoSpaceDN/>
        <w:adjustRightInd/>
        <w:rPr>
          <w:rFonts w:ascii="Garamond" w:hAnsi="Garamond"/>
        </w:rPr>
      </w:pPr>
    </w:p>
    <w:p w14:paraId="5522C29F" w14:textId="77777777" w:rsidR="000C412C" w:rsidRPr="00C06F7D" w:rsidRDefault="000C412C" w:rsidP="000C412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Hebrews 7:25 tells us three important things about sin:</w:t>
      </w:r>
    </w:p>
    <w:p w14:paraId="31913A8F" w14:textId="77777777" w:rsidR="000C412C" w:rsidRPr="00C06F7D" w:rsidRDefault="000C412C" w:rsidP="000C412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2B804FE6" w14:textId="77777777" w:rsidR="000C412C" w:rsidRPr="00C06F7D" w:rsidRDefault="00084682" w:rsidP="000C412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0C412C" w:rsidRPr="00C06F7D">
        <w:rPr>
          <w:rFonts w:ascii="Garamond" w:hAnsi="Garamond"/>
        </w:rPr>
        <w:t>1) Hebrews 7:25 tells us what we can be sure of when we sin.</w:t>
      </w:r>
    </w:p>
    <w:p w14:paraId="7485FD1F" w14:textId="77777777" w:rsidR="000C412C" w:rsidRPr="00C06F7D" w:rsidRDefault="000C412C" w:rsidP="000C412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534C94E8" w14:textId="77777777" w:rsidR="000C412C" w:rsidRPr="00C06F7D" w:rsidRDefault="000C412C" w:rsidP="000C412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In Hebrews 7</w:t>
      </w:r>
      <w:r w:rsidR="004E7827" w:rsidRPr="00C06F7D">
        <w:rPr>
          <w:rFonts w:ascii="Garamond" w:hAnsi="Garamond"/>
        </w:rPr>
        <w:t>,</w:t>
      </w:r>
      <w:r w:rsidRPr="00C06F7D">
        <w:rPr>
          <w:rFonts w:ascii="Garamond" w:hAnsi="Garamond"/>
        </w:rPr>
        <w:t xml:space="preserve"> the author labors to establish the priesthood of Jesus as the fulfillment of the Old Testament Levitical priesthood. Jesus is the perfect priest </w:t>
      </w:r>
      <w:r w:rsidR="004E7827" w:rsidRPr="00C06F7D">
        <w:rPr>
          <w:rFonts w:ascii="Garamond" w:hAnsi="Garamond"/>
        </w:rPr>
        <w:t>who</w:t>
      </w:r>
      <w:r w:rsidRPr="00C06F7D">
        <w:rPr>
          <w:rFonts w:ascii="Garamond" w:hAnsi="Garamond"/>
        </w:rPr>
        <w:t xml:space="preserve"> offer</w:t>
      </w:r>
      <w:r w:rsidR="004E7827" w:rsidRPr="00C06F7D">
        <w:rPr>
          <w:rFonts w:ascii="Garamond" w:hAnsi="Garamond"/>
        </w:rPr>
        <w:t>ed</w:t>
      </w:r>
      <w:r w:rsidRPr="00C06F7D">
        <w:rPr>
          <w:rFonts w:ascii="Garamond" w:hAnsi="Garamond"/>
        </w:rPr>
        <w:t xml:space="preserve"> the perfect sacrifice on the perfect altar with the perfect blood from the perfect lamb. He is better than the old priests. By his active obedience (fulfillment of the law)</w:t>
      </w:r>
      <w:r w:rsidR="004E7827" w:rsidRPr="00C06F7D">
        <w:rPr>
          <w:rFonts w:ascii="Garamond" w:hAnsi="Garamond"/>
        </w:rPr>
        <w:t>,</w:t>
      </w:r>
      <w:r w:rsidRPr="00C06F7D">
        <w:rPr>
          <w:rFonts w:ascii="Garamond" w:hAnsi="Garamond"/>
        </w:rPr>
        <w:t xml:space="preserve"> he can enter his passive obedience (death on the cross) and atone perfectly for the sin of the world. Therefore, since Jesus is the ultimate priest doing the ultimate priestly work on the cross, he is able to save us.</w:t>
      </w:r>
    </w:p>
    <w:p w14:paraId="3BF971DB" w14:textId="77777777" w:rsidR="000C412C" w:rsidRPr="00C06F7D" w:rsidRDefault="000C412C" w:rsidP="000C412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Christian, when you sin</w:t>
      </w:r>
      <w:r w:rsidR="004E7827" w:rsidRPr="00C06F7D">
        <w:rPr>
          <w:rFonts w:ascii="Garamond" w:hAnsi="Garamond"/>
        </w:rPr>
        <w:t>,</w:t>
      </w:r>
      <w:r w:rsidRPr="00C06F7D">
        <w:rPr>
          <w:rFonts w:ascii="Garamond" w:hAnsi="Garamond"/>
        </w:rPr>
        <w:t xml:space="preserve"> you </w:t>
      </w:r>
      <w:r w:rsidR="004E7827" w:rsidRPr="00C06F7D">
        <w:rPr>
          <w:rFonts w:ascii="Garamond" w:hAnsi="Garamond"/>
        </w:rPr>
        <w:t>must</w:t>
      </w:r>
      <w:r w:rsidRPr="00C06F7D">
        <w:rPr>
          <w:rFonts w:ascii="Garamond" w:hAnsi="Garamond"/>
        </w:rPr>
        <w:t xml:space="preserve"> know that Jesus can save you from your sin. He is able. Hebrews 7:25 tells us so. He </w:t>
      </w:r>
      <w:r w:rsidR="00937718" w:rsidRPr="00C06F7D">
        <w:rPr>
          <w:rFonts w:ascii="Garamond" w:hAnsi="Garamond"/>
        </w:rPr>
        <w:t>cannot only</w:t>
      </w:r>
      <w:r w:rsidRPr="00C06F7D">
        <w:rPr>
          <w:rFonts w:ascii="Garamond" w:hAnsi="Garamond"/>
        </w:rPr>
        <w:t xml:space="preserve"> save in some cases but to the uttermost</w:t>
      </w:r>
      <w:r w:rsidR="00937718" w:rsidRPr="00C06F7D">
        <w:rPr>
          <w:rFonts w:ascii="Garamond" w:hAnsi="Garamond"/>
        </w:rPr>
        <w:t>—a</w:t>
      </w:r>
      <w:r w:rsidRPr="00C06F7D">
        <w:rPr>
          <w:rFonts w:ascii="Garamond" w:hAnsi="Garamond"/>
        </w:rPr>
        <w:t xml:space="preserve">t all times. </w:t>
      </w:r>
      <w:r w:rsidR="00937718" w:rsidRPr="00C06F7D">
        <w:rPr>
          <w:rFonts w:ascii="Garamond" w:hAnsi="Garamond"/>
        </w:rPr>
        <w:t xml:space="preserve">No matter the sin, there is never a time </w:t>
      </w:r>
      <w:r w:rsidRPr="00C06F7D">
        <w:rPr>
          <w:rFonts w:ascii="Garamond" w:hAnsi="Garamond"/>
        </w:rPr>
        <w:t xml:space="preserve">when the perfect High Priest cannot save you. It would be against all that Jesus has done and against all that Jesus is to say that any sin </w:t>
      </w:r>
      <w:r w:rsidR="00937718" w:rsidRPr="00C06F7D">
        <w:rPr>
          <w:rFonts w:ascii="Garamond" w:hAnsi="Garamond"/>
        </w:rPr>
        <w:t>cannot</w:t>
      </w:r>
      <w:r w:rsidRPr="00C06F7D">
        <w:rPr>
          <w:rFonts w:ascii="Garamond" w:hAnsi="Garamond"/>
        </w:rPr>
        <w:t xml:space="preserve"> be atoned for. He is able to save.</w:t>
      </w:r>
    </w:p>
    <w:p w14:paraId="6B91B5C6" w14:textId="77777777" w:rsidR="00084682" w:rsidRPr="00C06F7D" w:rsidRDefault="000C412C" w:rsidP="0008468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There is no further qualification in this statement. He is able to save – anyone, anytime, for anything, period. Not because of who you are but because of who he is.</w:t>
      </w:r>
    </w:p>
    <w:p w14:paraId="4FF75741" w14:textId="77777777" w:rsidR="00084682" w:rsidRPr="00C06F7D" w:rsidRDefault="00084682" w:rsidP="0008468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5EDB28DC" w14:textId="77777777" w:rsidR="000C412C" w:rsidRPr="00C06F7D" w:rsidRDefault="00084682" w:rsidP="0008468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0C412C" w:rsidRPr="00C06F7D">
        <w:rPr>
          <w:rFonts w:ascii="Garamond" w:hAnsi="Garamond"/>
        </w:rPr>
        <w:t>2) Hebrews 7:25 tells us where we can go when we sin.</w:t>
      </w:r>
    </w:p>
    <w:p w14:paraId="18BB6E5E" w14:textId="77777777" w:rsidR="000C412C" w:rsidRPr="00C06F7D" w:rsidRDefault="000C412C" w:rsidP="000C412C">
      <w:pPr>
        <w:autoSpaceDE/>
        <w:autoSpaceDN/>
        <w:adjustRightInd/>
        <w:rPr>
          <w:rFonts w:ascii="Garamond" w:hAnsi="Garamond"/>
        </w:rPr>
      </w:pPr>
    </w:p>
    <w:p w14:paraId="6985DBF2" w14:textId="77777777" w:rsidR="000C412C" w:rsidRPr="00C06F7D" w:rsidRDefault="000C412C" w:rsidP="000C412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Since Jesus is able to save to the uttermost</w:t>
      </w:r>
      <w:r w:rsidR="00385DE1" w:rsidRPr="00C06F7D">
        <w:rPr>
          <w:rFonts w:ascii="Garamond" w:hAnsi="Garamond"/>
        </w:rPr>
        <w:t>,</w:t>
      </w:r>
      <w:r w:rsidRPr="00C06F7D">
        <w:rPr>
          <w:rFonts w:ascii="Garamond" w:hAnsi="Garamond"/>
        </w:rPr>
        <w:t xml:space="preserve"> he invites us to go to the only place that we can be saved, that is, to God. This doesn’t make sense. No one </w:t>
      </w:r>
      <w:r w:rsidR="00385DE1" w:rsidRPr="00C06F7D">
        <w:rPr>
          <w:rFonts w:ascii="Garamond" w:hAnsi="Garamond"/>
        </w:rPr>
        <w:t xml:space="preserve">on </w:t>
      </w:r>
      <w:r w:rsidRPr="00C06F7D">
        <w:rPr>
          <w:rFonts w:ascii="Garamond" w:hAnsi="Garamond"/>
        </w:rPr>
        <w:t>this side of heaven wants the nearness of someone who has sinned against them, yet this is exactly what the Holy Spirit is saying God wants from you. You have offended him</w:t>
      </w:r>
      <w:r w:rsidR="00385DE1" w:rsidRPr="00C06F7D">
        <w:rPr>
          <w:rFonts w:ascii="Garamond" w:hAnsi="Garamond"/>
        </w:rPr>
        <w:t>,</w:t>
      </w:r>
      <w:r w:rsidRPr="00C06F7D">
        <w:rPr>
          <w:rFonts w:ascii="Garamond" w:hAnsi="Garamond"/>
        </w:rPr>
        <w:t xml:space="preserve"> and in the face of that offense</w:t>
      </w:r>
      <w:r w:rsidR="00385DE1" w:rsidRPr="00C06F7D">
        <w:rPr>
          <w:rFonts w:ascii="Garamond" w:hAnsi="Garamond"/>
        </w:rPr>
        <w:t>,</w:t>
      </w:r>
      <w:r w:rsidRPr="00C06F7D">
        <w:rPr>
          <w:rFonts w:ascii="Garamond" w:hAnsi="Garamond"/>
        </w:rPr>
        <w:t xml:space="preserve"> he asks you to draw near to him to find forgiveness.</w:t>
      </w:r>
    </w:p>
    <w:p w14:paraId="4F53BDE9" w14:textId="77777777" w:rsidR="00084682" w:rsidRPr="00C06F7D" w:rsidRDefault="000C412C" w:rsidP="0008468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Christian, when you sin</w:t>
      </w:r>
      <w:r w:rsidR="00900A0E" w:rsidRPr="00C06F7D">
        <w:rPr>
          <w:rFonts w:ascii="Garamond" w:hAnsi="Garamond"/>
        </w:rPr>
        <w:t>,</w:t>
      </w:r>
      <w:r w:rsidRPr="00C06F7D">
        <w:rPr>
          <w:rFonts w:ascii="Garamond" w:hAnsi="Garamond"/>
        </w:rPr>
        <w:t xml:space="preserve"> the only truly safe place you can run to is the throne of God. In fact, Jesus is only able to save those who draw near to God through him. When you sin, run to God. You have no reason not to. After all, he is able to save.</w:t>
      </w:r>
    </w:p>
    <w:p w14:paraId="5AA97C2B" w14:textId="77777777" w:rsidR="00084682" w:rsidRPr="00C06F7D" w:rsidRDefault="00084682" w:rsidP="0008468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330D665F" w14:textId="77777777" w:rsidR="000C412C" w:rsidRPr="00C06F7D" w:rsidRDefault="00084682" w:rsidP="0008468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0C412C" w:rsidRPr="00C06F7D">
        <w:rPr>
          <w:rFonts w:ascii="Garamond" w:hAnsi="Garamond"/>
        </w:rPr>
        <w:t>3) Hebrews 7:25 tells us that we can be certain God won’t turn us away when we sin.</w:t>
      </w:r>
    </w:p>
    <w:p w14:paraId="241D21CE" w14:textId="77777777" w:rsidR="000C412C" w:rsidRPr="00C06F7D" w:rsidRDefault="000C412C" w:rsidP="000C412C">
      <w:pPr>
        <w:autoSpaceDE/>
        <w:autoSpaceDN/>
        <w:adjustRightInd/>
        <w:rPr>
          <w:rFonts w:ascii="Garamond" w:hAnsi="Garamond"/>
        </w:rPr>
      </w:pPr>
    </w:p>
    <w:p w14:paraId="0CA6A6C5" w14:textId="77777777" w:rsidR="000C412C" w:rsidRPr="00C06F7D" w:rsidRDefault="000C412C" w:rsidP="000C412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Jesus is able to save to the uttermost those who draw near to God through him</w:t>
      </w:r>
      <w:r w:rsidR="001E5B7F" w:rsidRPr="00C06F7D">
        <w:rPr>
          <w:rFonts w:ascii="Garamond" w:hAnsi="Garamond"/>
        </w:rPr>
        <w:t>,</w:t>
      </w:r>
      <w:r w:rsidRPr="00C06F7D">
        <w:rPr>
          <w:rFonts w:ascii="Garamond" w:hAnsi="Garamond"/>
        </w:rPr>
        <w:t xml:space="preserve"> since he always lives to make intercession for them. God can’t turn us away when we come to him in our </w:t>
      </w:r>
      <w:r w:rsidR="001E5B7F" w:rsidRPr="00C06F7D">
        <w:rPr>
          <w:rFonts w:ascii="Garamond" w:hAnsi="Garamond"/>
        </w:rPr>
        <w:t>sins</w:t>
      </w:r>
      <w:r w:rsidRPr="00C06F7D">
        <w:rPr>
          <w:rFonts w:ascii="Garamond" w:hAnsi="Garamond"/>
        </w:rPr>
        <w:t xml:space="preserve"> because Jesus lives so that we can come to God with our </w:t>
      </w:r>
      <w:r w:rsidR="001E5B7F" w:rsidRPr="00C06F7D">
        <w:rPr>
          <w:rFonts w:ascii="Garamond" w:hAnsi="Garamond"/>
        </w:rPr>
        <w:t>sins</w:t>
      </w:r>
      <w:r w:rsidRPr="00C06F7D">
        <w:rPr>
          <w:rFonts w:ascii="Garamond" w:hAnsi="Garamond"/>
        </w:rPr>
        <w:t>.</w:t>
      </w:r>
    </w:p>
    <w:p w14:paraId="70587941" w14:textId="77777777" w:rsidR="00362191" w:rsidRPr="00C06F7D" w:rsidRDefault="000C412C" w:rsidP="000C412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Christian, when you sin</w:t>
      </w:r>
      <w:r w:rsidR="001E5B7F" w:rsidRPr="00C06F7D">
        <w:rPr>
          <w:rFonts w:ascii="Garamond" w:hAnsi="Garamond"/>
        </w:rPr>
        <w:t>,</w:t>
      </w:r>
      <w:r w:rsidRPr="00C06F7D">
        <w:rPr>
          <w:rFonts w:ascii="Garamond" w:hAnsi="Garamond"/>
        </w:rPr>
        <w:t xml:space="preserve"> you can go to God in full confidence that he is able to save you because Jesus died on the cross to pay for all of your </w:t>
      </w:r>
      <w:r w:rsidR="001E5B7F" w:rsidRPr="00C06F7D">
        <w:rPr>
          <w:rFonts w:ascii="Garamond" w:hAnsi="Garamond"/>
        </w:rPr>
        <w:t>sins</w:t>
      </w:r>
      <w:r w:rsidRPr="00C06F7D">
        <w:rPr>
          <w:rFonts w:ascii="Garamond" w:hAnsi="Garamond"/>
        </w:rPr>
        <w:t xml:space="preserve"> – no exceptions. When you sin and turn to God in repentance, Jesus stands at the right hand of the Father to show him the </w:t>
      </w:r>
      <w:r w:rsidR="00385DE1" w:rsidRPr="00C06F7D">
        <w:rPr>
          <w:rFonts w:ascii="Garamond" w:hAnsi="Garamond"/>
        </w:rPr>
        <w:t>nail-pierced</w:t>
      </w:r>
      <w:r w:rsidRPr="00C06F7D">
        <w:rPr>
          <w:rFonts w:ascii="Garamond" w:hAnsi="Garamond"/>
        </w:rPr>
        <w:t xml:space="preserve"> hands and proclaim that your sin has been atoned for. You are free. You are forgiven. Jesus lives to make it so.</w:t>
      </w:r>
      <w:r w:rsidR="00362191" w:rsidRPr="00C06F7D">
        <w:rPr>
          <w:rFonts w:ascii="Garamond" w:hAnsi="Garamond"/>
        </w:rPr>
        <w:br w:type="page"/>
      </w:r>
    </w:p>
    <w:p w14:paraId="0D309A78" w14:textId="6F717BEA" w:rsidR="00A92771" w:rsidRPr="00C06F7D" w:rsidRDefault="00A92771" w:rsidP="00A92771">
      <w:pPr>
        <w:pStyle w:val="Heading2"/>
      </w:pPr>
      <w:r w:rsidRPr="00C06F7D">
        <w:lastRenderedPageBreak/>
        <w:t xml:space="preserve">Appendix </w:t>
      </w:r>
      <w:r w:rsidR="0026156A" w:rsidRPr="00C06F7D">
        <w:t>D</w:t>
      </w:r>
      <w:r w:rsidRPr="00C06F7D">
        <w:t xml:space="preserve"> – </w:t>
      </w:r>
      <w:r w:rsidR="00463476">
        <w:t>Help in Time of Need</w:t>
      </w:r>
    </w:p>
    <w:p w14:paraId="1CA297A2" w14:textId="77777777" w:rsidR="00A92771" w:rsidRPr="00C06F7D" w:rsidRDefault="00A92771">
      <w:pPr>
        <w:autoSpaceDE/>
        <w:autoSpaceDN/>
        <w:adjustRightInd/>
        <w:rPr>
          <w:rFonts w:ascii="Garamond" w:hAnsi="Garamond"/>
        </w:rPr>
      </w:pPr>
    </w:p>
    <w:p w14:paraId="249FD182"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i/>
          <w:iCs/>
        </w:rPr>
      </w:pPr>
      <w:r w:rsidRPr="00C06F7D">
        <w:rPr>
          <w:rFonts w:ascii="Garamond" w:hAnsi="Garamond"/>
        </w:rPr>
        <w:tab/>
      </w:r>
      <w:r w:rsidRPr="00C06F7D">
        <w:rPr>
          <w:rFonts w:ascii="Garamond" w:hAnsi="Garamond"/>
          <w:i/>
          <w:iCs/>
        </w:rPr>
        <w:t>Since then we have a great high priest who has passed through the heavens, Jesus, the Son of God, let us hold fast our confession. For we do not have a high priest who is unable to sympathize with our weaknesses, but one who in every respect has been tempted as we are, yet without sin. 16 Let us then with confidence draw near to the throne of grace, that we may receive mercy and find grace to help in time of need.</w:t>
      </w:r>
    </w:p>
    <w:p w14:paraId="22352FC9" w14:textId="77777777" w:rsidR="00A92771" w:rsidRPr="00C06F7D" w:rsidRDefault="00A92771" w:rsidP="00A92771">
      <w:pPr>
        <w:pStyle w:val="ListParagraph"/>
        <w:numPr>
          <w:ilvl w:val="0"/>
          <w:numId w:val="27"/>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i/>
          <w:iCs/>
        </w:rPr>
      </w:pPr>
      <w:r w:rsidRPr="00C06F7D">
        <w:rPr>
          <w:rFonts w:ascii="Garamond" w:hAnsi="Garamond"/>
          <w:i/>
          <w:iCs/>
        </w:rPr>
        <w:t>Hebrews 4:14-16</w:t>
      </w:r>
    </w:p>
    <w:p w14:paraId="6D76F767"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07FE0BE7"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The author of Hebrews presents the mercy of Jesus as a reason to trust him. Just before, in 3:6-4:13, his aim was to call us to stick with Jesus. Now, in 4:14-16, his aim is to show us how Jesus sticks with us.</w:t>
      </w:r>
    </w:p>
    <w:p w14:paraId="381B5C88"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These three verses hold some of the richest descriptions of the priesthood of Jesus in all the Bible. He is a great high priest in heaven (v. 14) who is able to sympathize with our weaknesses (v. 15). He has been tempted as we are in every respect</w:t>
      </w:r>
      <w:r w:rsidR="009535D0" w:rsidRPr="00C06F7D">
        <w:rPr>
          <w:rFonts w:ascii="Garamond" w:hAnsi="Garamond"/>
        </w:rPr>
        <w:t>,</w:t>
      </w:r>
      <w:r w:rsidRPr="00C06F7D">
        <w:rPr>
          <w:rFonts w:ascii="Garamond" w:hAnsi="Garamond"/>
        </w:rPr>
        <w:t xml:space="preserve"> yet without sin (v. 15). Through him, we can draw near to God’s throne of grace where we can receive mercy and find grace to help in our time of need (v. 16).</w:t>
      </w:r>
    </w:p>
    <w:p w14:paraId="0CB9AF6A"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Because of this, we have something unheard of in the Old Testament. We have a sinless priest who is able to make the perfect sacrifice to end all sacrifices. Though he was tempted, he never sinned. Therefore, he is able to help us whenever we need him. He’s ready at all times. He has no need to cleanse himself first.</w:t>
      </w:r>
    </w:p>
    <w:p w14:paraId="4A8B3F76"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But this raises an important question. If Jesus never sinned, how is it possible he can sympathize with us? If he hasn’t experienced the bitter taste, how does he know the sweetness he must apply? Doesn’t it take someone who has “been there” to sympathize with those who are there? How does a sinless Christ help us in our temptation?</w:t>
      </w:r>
    </w:p>
    <w:p w14:paraId="5B0E766B"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 xml:space="preserve">In his book </w:t>
      </w:r>
      <w:r w:rsidRPr="00C06F7D">
        <w:rPr>
          <w:rFonts w:ascii="Garamond" w:hAnsi="Garamond"/>
          <w:i/>
          <w:iCs/>
        </w:rPr>
        <w:t>Mere Christianity</w:t>
      </w:r>
      <w:r w:rsidRPr="00C06F7D">
        <w:rPr>
          <w:rFonts w:ascii="Garamond" w:hAnsi="Garamond"/>
        </w:rPr>
        <w:t>, C.S. Lewis helps us answer that question.</w:t>
      </w:r>
    </w:p>
    <w:p w14:paraId="54E1DDEE"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sz w:val="22"/>
          <w:szCs w:val="22"/>
        </w:rPr>
      </w:pPr>
      <w:r w:rsidRPr="00C06F7D">
        <w:rPr>
          <w:rFonts w:ascii="Garamond" w:hAnsi="Garamond"/>
          <w:sz w:val="22"/>
          <w:szCs w:val="22"/>
        </w:rPr>
        <w:tab/>
        <w:t>“No man knows how bad he is till he has tried very hard to be good. A silly idea is current that good people do not know what temptation means. This is an obvious lie. Only those who try to resist temptation know how strong it is. After all, you find out the strength of the German army by fighting against it, not by giving in. You find out the strength of a wind by trying to walk against it, not by lying down. A man who gives in to temptation after five minutes simply does not know what it would have been like an hour later. That is why bad people, in one sense, know very little about badness — they have lived a sheltered life by always giving in. We never find out the strength of the evil impulse inside us until we try to fight it: and Christ, because He was the only man who never yielded to temptation, is also the only man who knows to the full what temptation means — the only complete realist.”</w:t>
      </w:r>
    </w:p>
    <w:p w14:paraId="780BE559"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 xml:space="preserve">It is the one who goes the distance that knows how hard the race is. The iron-man has far more help to offer than the </w:t>
      </w:r>
      <w:proofErr w:type="spellStart"/>
      <w:r w:rsidRPr="00C06F7D">
        <w:rPr>
          <w:rFonts w:ascii="Garamond" w:hAnsi="Garamond"/>
        </w:rPr>
        <w:t>piddler</w:t>
      </w:r>
      <w:proofErr w:type="spellEnd"/>
      <w:r w:rsidRPr="00C06F7D">
        <w:rPr>
          <w:rFonts w:ascii="Garamond" w:hAnsi="Garamond"/>
        </w:rPr>
        <w:t xml:space="preserve">. The one who stood against the </w:t>
      </w:r>
      <w:r w:rsidR="009535D0" w:rsidRPr="00C06F7D">
        <w:rPr>
          <w:rFonts w:ascii="Garamond" w:hAnsi="Garamond"/>
        </w:rPr>
        <w:t>world's temptations</w:t>
      </w:r>
      <w:r w:rsidRPr="00C06F7D">
        <w:rPr>
          <w:rFonts w:ascii="Garamond" w:hAnsi="Garamond"/>
        </w:rPr>
        <w:t xml:space="preserve"> knows how strong they are. A sinless Christ knows more about sin than the sinner who </w:t>
      </w:r>
      <w:r w:rsidR="009535D0" w:rsidRPr="00C06F7D">
        <w:rPr>
          <w:rFonts w:ascii="Garamond" w:hAnsi="Garamond"/>
        </w:rPr>
        <w:t>always gives in</w:t>
      </w:r>
      <w:r w:rsidRPr="00C06F7D">
        <w:rPr>
          <w:rFonts w:ascii="Garamond" w:hAnsi="Garamond"/>
        </w:rPr>
        <w:t xml:space="preserve">. </w:t>
      </w:r>
      <w:r w:rsidR="009535D0" w:rsidRPr="00C06F7D">
        <w:rPr>
          <w:rFonts w:ascii="Garamond" w:hAnsi="Garamond"/>
        </w:rPr>
        <w:t>He</w:t>
      </w:r>
      <w:r w:rsidRPr="00C06F7D">
        <w:rPr>
          <w:rFonts w:ascii="Garamond" w:hAnsi="Garamond"/>
        </w:rPr>
        <w:t xml:space="preserve"> faced the full wind and stood until the end. He s</w:t>
      </w:r>
      <w:r w:rsidR="009535D0" w:rsidRPr="00C06F7D">
        <w:rPr>
          <w:rFonts w:ascii="Garamond" w:hAnsi="Garamond"/>
        </w:rPr>
        <w:t>aw</w:t>
      </w:r>
      <w:r w:rsidRPr="00C06F7D">
        <w:rPr>
          <w:rFonts w:ascii="Garamond" w:hAnsi="Garamond"/>
        </w:rPr>
        <w:t xml:space="preserve"> the end</w:t>
      </w:r>
      <w:r w:rsidR="009535D0" w:rsidRPr="00C06F7D">
        <w:rPr>
          <w:rFonts w:ascii="Garamond" w:hAnsi="Garamond"/>
        </w:rPr>
        <w:t>,</w:t>
      </w:r>
      <w:r w:rsidRPr="00C06F7D">
        <w:rPr>
          <w:rFonts w:ascii="Garamond" w:hAnsi="Garamond"/>
        </w:rPr>
        <w:t xml:space="preserve"> while so many have only seen the first few steps. Jesus tried very hard to be good, and his victory in goodness is our hope in sin.</w:t>
      </w:r>
    </w:p>
    <w:p w14:paraId="7B6A8B21"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r>
      <w:r w:rsidR="009535D0" w:rsidRPr="00C06F7D">
        <w:rPr>
          <w:rFonts w:ascii="Garamond" w:hAnsi="Garamond"/>
        </w:rPr>
        <w:t>So,</w:t>
      </w:r>
      <w:r w:rsidRPr="00C06F7D">
        <w:rPr>
          <w:rFonts w:ascii="Garamond" w:hAnsi="Garamond"/>
        </w:rPr>
        <w:t xml:space="preserve"> here’s how that changes your life. You know those moments when you’re giving into temptation? Those moments when you’re in the midst of sin and you surprise even yourself? What do you do at that moment? Here’s what we tend to do. We tend to put off repentance. We feel too guilty. We think Jesus will cleanse us afterward but not during. And we beat ourselves up, and we work ourselves into guilt. We might go and confess our sin to a brother in Christ. Then, at some point, we get around to asking God’s forgiveness. But that’s not the kind of help Jesus is offering here. It’s more instant than that.</w:t>
      </w:r>
    </w:p>
    <w:p w14:paraId="41685E4F" w14:textId="77777777" w:rsidR="00A92771" w:rsidRPr="00C06F7D" w:rsidRDefault="00A92771" w:rsidP="00A9277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Those moments of awareness in the midst of our sin – those moments where we are surprised by our actions or thoughts – are moments of grace from the throne. Here’s what we can do at that moment. We can cry out to Jesus to save us! Notice the words of verse 16, “that we may receive mercy and find grace to help in time of need.” When is our time of need? Is it not when we’re in the midst of need? Doesn’t that include sin?</w:t>
      </w:r>
    </w:p>
    <w:p w14:paraId="5BF6D723" w14:textId="77777777" w:rsidR="00AE6C8D" w:rsidRPr="00C06F7D" w:rsidRDefault="00A92771" w:rsidP="00134C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C06F7D">
        <w:rPr>
          <w:rFonts w:ascii="Garamond" w:hAnsi="Garamond"/>
        </w:rPr>
        <w:tab/>
        <w:t>Think of a soldier at war. He needs help not at the point of recovery from the battle only, but also in the midst of battle. He needs another gunner to take out the enemy that he can’t see. He needs a friend that sticks close. He needs an ally to fight for him. When a soldier cries out in war, he is not ignored. When you cry out in sin, you are not ignored. Jesus is there with you in your need, not only before or after the need. Help is help only when it comes on time. Jesus is never late.</w:t>
      </w:r>
      <w:r w:rsidRPr="00C06F7D">
        <w:rPr>
          <w:rFonts w:ascii="Garamond" w:hAnsi="Garamond"/>
        </w:rPr>
        <w:br w:type="page"/>
      </w:r>
    </w:p>
    <w:p w14:paraId="27A83CC6" w14:textId="77777777" w:rsidR="00D33585" w:rsidRPr="00C06F7D" w:rsidRDefault="00D84E71" w:rsidP="00E83528">
      <w:pPr>
        <w:pStyle w:val="Heading2"/>
        <w:rPr>
          <w:szCs w:val="24"/>
        </w:rPr>
      </w:pPr>
      <w:r w:rsidRPr="00C06F7D">
        <w:rPr>
          <w:szCs w:val="24"/>
        </w:rPr>
        <w:lastRenderedPageBreak/>
        <w:t xml:space="preserve">Appendix </w:t>
      </w:r>
      <w:r w:rsidR="00AE6C8D" w:rsidRPr="00C06F7D">
        <w:rPr>
          <w:szCs w:val="24"/>
        </w:rPr>
        <w:t>E</w:t>
      </w:r>
      <w:r w:rsidRPr="00C06F7D">
        <w:rPr>
          <w:szCs w:val="24"/>
        </w:rPr>
        <w:t xml:space="preserve"> </w:t>
      </w:r>
      <w:r w:rsidR="00E221E6" w:rsidRPr="00C06F7D">
        <w:rPr>
          <w:szCs w:val="24"/>
        </w:rPr>
        <w:t>–</w:t>
      </w:r>
      <w:r w:rsidRPr="00C06F7D">
        <w:rPr>
          <w:szCs w:val="24"/>
        </w:rPr>
        <w:t xml:space="preserve"> </w:t>
      </w:r>
      <w:r w:rsidR="00D33585" w:rsidRPr="00C06F7D">
        <w:rPr>
          <w:szCs w:val="24"/>
        </w:rPr>
        <w:t xml:space="preserve">Collected </w:t>
      </w:r>
      <w:r w:rsidR="00E221E6" w:rsidRPr="00C06F7D">
        <w:rPr>
          <w:szCs w:val="24"/>
        </w:rPr>
        <w:t xml:space="preserve">Quotes on the </w:t>
      </w:r>
      <w:r w:rsidR="00D33585" w:rsidRPr="00C06F7D">
        <w:rPr>
          <w:szCs w:val="24"/>
        </w:rPr>
        <w:t>Intercession</w:t>
      </w:r>
      <w:r w:rsidR="00E221E6" w:rsidRPr="00C06F7D">
        <w:rPr>
          <w:szCs w:val="24"/>
        </w:rPr>
        <w:t xml:space="preserve"> of Christ</w:t>
      </w:r>
    </w:p>
    <w:p w14:paraId="7C303059" w14:textId="77777777" w:rsidR="00D33585" w:rsidRPr="00C06F7D" w:rsidRDefault="00D33585">
      <w:pPr>
        <w:autoSpaceDE/>
        <w:autoSpaceDN/>
        <w:adjustRightInd/>
        <w:rPr>
          <w:rFonts w:ascii="Garamond" w:hAnsi="Garamond"/>
        </w:rPr>
      </w:pPr>
    </w:p>
    <w:p w14:paraId="5FBBBDEA" w14:textId="77777777" w:rsidR="00D33585" w:rsidRPr="00C06F7D" w:rsidRDefault="00D33585" w:rsidP="001F2623">
      <w:pPr>
        <w:pStyle w:val="Heading3"/>
      </w:pPr>
      <w:r w:rsidRPr="00C06F7D">
        <w:t>Thomas Watson (</w:t>
      </w:r>
      <w:r w:rsidR="00E83528" w:rsidRPr="00C06F7D">
        <w:rPr>
          <w:color w:val="4D5156"/>
          <w:shd w:val="clear" w:color="auto" w:fill="FFFFFF"/>
        </w:rPr>
        <w:t>1620–1686</w:t>
      </w:r>
      <w:r w:rsidRPr="00C06F7D">
        <w:t>):</w:t>
      </w:r>
    </w:p>
    <w:p w14:paraId="4071B650" w14:textId="77777777" w:rsidR="00D33585" w:rsidRPr="00C06F7D" w:rsidRDefault="00D33585" w:rsidP="00D33585">
      <w:pPr>
        <w:autoSpaceDE/>
        <w:autoSpaceDN/>
        <w:adjustRightInd/>
        <w:rPr>
          <w:rFonts w:ascii="Garamond" w:hAnsi="Garamond"/>
        </w:rPr>
      </w:pPr>
    </w:p>
    <w:p w14:paraId="656C0203" w14:textId="77777777" w:rsidR="003053CA"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 xml:space="preserve">We have a friend at court that speaks a good word for </w:t>
      </w:r>
      <w:proofErr w:type="gramStart"/>
      <w:r w:rsidRPr="00C06F7D">
        <w:rPr>
          <w:rFonts w:ascii="Garamond" w:eastAsiaTheme="minorHAnsi" w:hAnsi="Garamond" w:cs="Garamond"/>
          <w:color w:val="191919"/>
          <w:sz w:val="22"/>
          <w:szCs w:val="22"/>
        </w:rPr>
        <w:t>us, and</w:t>
      </w:r>
      <w:proofErr w:type="gramEnd"/>
      <w:r w:rsidRPr="00C06F7D">
        <w:rPr>
          <w:rFonts w:ascii="Garamond" w:eastAsiaTheme="minorHAnsi" w:hAnsi="Garamond" w:cs="Garamond"/>
          <w:color w:val="191919"/>
          <w:sz w:val="22"/>
          <w:szCs w:val="22"/>
        </w:rPr>
        <w:t xml:space="preserve"> is following our cause in heaven; let this animate and encourage us in prayer. Do we think it too much boldness for such sinners as we to come for pardon, and that we shall be denied? Surely this is a sinful modesty. Did we indeed come in our own name in prayer it </w:t>
      </w:r>
      <w:proofErr w:type="gramStart"/>
      <w:r w:rsidRPr="00C06F7D">
        <w:rPr>
          <w:rFonts w:ascii="Garamond" w:eastAsiaTheme="minorHAnsi" w:hAnsi="Garamond" w:cs="Garamond"/>
          <w:color w:val="191919"/>
          <w:sz w:val="22"/>
          <w:szCs w:val="22"/>
        </w:rPr>
        <w:t>were</w:t>
      </w:r>
      <w:proofErr w:type="gramEnd"/>
      <w:r w:rsidRPr="00C06F7D">
        <w:rPr>
          <w:rFonts w:ascii="Garamond" w:eastAsiaTheme="minorHAnsi" w:hAnsi="Garamond" w:cs="Garamond"/>
          <w:color w:val="191919"/>
          <w:sz w:val="22"/>
          <w:szCs w:val="22"/>
        </w:rPr>
        <w:t xml:space="preserve"> presumption, but Christ intercedes for us in the force of his blood. To be afraid to come to God in prayer is a dishonor to Christ’s intercession.</w:t>
      </w:r>
    </w:p>
    <w:p w14:paraId="7B961CF4"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p>
    <w:p w14:paraId="48E1C41C" w14:textId="77777777" w:rsidR="003053CA"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hAnsi="Garamond"/>
          <w:sz w:val="22"/>
          <w:szCs w:val="22"/>
        </w:rPr>
        <w:t>Christ is at work for you in heaven; he makes intercession for you.</w:t>
      </w:r>
    </w:p>
    <w:p w14:paraId="182D4F99"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p>
    <w:p w14:paraId="1D5369DD" w14:textId="77777777" w:rsidR="003053CA"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hAnsi="Garamond"/>
          <w:i/>
          <w:iCs/>
          <w:sz w:val="22"/>
          <w:szCs w:val="22"/>
        </w:rPr>
        <w:t>Oh! But I am afraid Christ does not intercede for me. I am a sinner; and for whom does Christ intercede?</w:t>
      </w:r>
    </w:p>
    <w:p w14:paraId="24110F7D"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p>
    <w:p w14:paraId="3D8BFDD6" w14:textId="77777777" w:rsidR="003053CA"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hAnsi="Garamond"/>
          <w:sz w:val="22"/>
          <w:szCs w:val="22"/>
        </w:rPr>
        <w:t>“He made intercession for the transgressors” Isa. 53:12. Did Christ open his sides for thee, and will he not open his mouth to plead for thee?</w:t>
      </w:r>
    </w:p>
    <w:p w14:paraId="3E95C2E6"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p>
    <w:p w14:paraId="1262C853" w14:textId="77777777" w:rsidR="003053CA"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hAnsi="Garamond"/>
          <w:i/>
          <w:iCs/>
          <w:sz w:val="22"/>
          <w:szCs w:val="22"/>
        </w:rPr>
        <w:t>But I have offended my High Priest, by distrusting his blood, abusing his love, grieving his Spirit; and will he ever pray for me?</w:t>
      </w:r>
    </w:p>
    <w:p w14:paraId="72ABD8AA"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hAnsi="Garamond"/>
          <w:sz w:val="22"/>
          <w:szCs w:val="22"/>
        </w:rPr>
      </w:pPr>
    </w:p>
    <w:p w14:paraId="45A3DAA8" w14:textId="77777777" w:rsidR="003053CA"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hAnsi="Garamond"/>
          <w:sz w:val="22"/>
          <w:szCs w:val="22"/>
        </w:rPr>
        <w:t xml:space="preserve">Which of us may not say so? But, Christian, dost thou mourn for unbelief? Be not discouraged, thou mayest have a part in Christ’s prayer. “The congregation murmured against Aaron.” But though they had sinned against their high priest, Aaron ran in with his censer, and “stood between the dead and the living.” Num. 16:41,48. If so </w:t>
      </w:r>
      <w:proofErr w:type="gramStart"/>
      <w:r w:rsidRPr="00C06F7D">
        <w:rPr>
          <w:rFonts w:ascii="Garamond" w:hAnsi="Garamond"/>
          <w:sz w:val="22"/>
          <w:szCs w:val="22"/>
        </w:rPr>
        <w:t>much</w:t>
      </w:r>
      <w:proofErr w:type="gramEnd"/>
      <w:r w:rsidRPr="00C06F7D">
        <w:rPr>
          <w:rFonts w:ascii="Garamond" w:hAnsi="Garamond"/>
          <w:sz w:val="22"/>
          <w:szCs w:val="22"/>
        </w:rPr>
        <w:t xml:space="preserve"> bowels in Aaron, who was but a type of Christ, how much more bowels are in Christ, who will pray for them who have sinned against their High Priest! Did he not pray for them that crucified him, “Father, forgive them”?</w:t>
      </w:r>
    </w:p>
    <w:p w14:paraId="3A084443"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hAnsi="Garamond"/>
          <w:i/>
          <w:iCs/>
          <w:sz w:val="22"/>
          <w:szCs w:val="22"/>
        </w:rPr>
      </w:pPr>
    </w:p>
    <w:p w14:paraId="6A2F8106" w14:textId="77777777" w:rsidR="003053CA"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hAnsi="Garamond"/>
          <w:i/>
          <w:iCs/>
          <w:sz w:val="22"/>
          <w:szCs w:val="22"/>
        </w:rPr>
        <w:t>But I am unworthy; what am I, that Christ should intercede for me?</w:t>
      </w:r>
    </w:p>
    <w:p w14:paraId="3B75B658"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p>
    <w:p w14:paraId="2DE12EC7" w14:textId="77777777" w:rsidR="003053CA"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hAnsi="Garamond"/>
          <w:sz w:val="22"/>
          <w:szCs w:val="22"/>
        </w:rPr>
        <w:t>The work of Christ’s intercession is a work of free grace. Christ’s praying for us is from his pitying us. He looks not at our worthiness, but our wants.</w:t>
      </w:r>
    </w:p>
    <w:p w14:paraId="32CC55D8"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p>
    <w:p w14:paraId="6406193B" w14:textId="77777777" w:rsidR="003053CA"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hAnsi="Garamond"/>
          <w:i/>
          <w:iCs/>
          <w:sz w:val="22"/>
          <w:szCs w:val="22"/>
        </w:rPr>
        <w:t>But I am followed with sad temptations.</w:t>
      </w:r>
    </w:p>
    <w:p w14:paraId="5902DD80"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p>
    <w:p w14:paraId="5DF85502" w14:textId="77777777" w:rsidR="001948E8" w:rsidRPr="00C06F7D" w:rsidRDefault="00D33585"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hAnsi="Garamond"/>
          <w:sz w:val="22"/>
          <w:szCs w:val="22"/>
        </w:rPr>
        <w:t xml:space="preserve">But though Satan tempts, Christ prays, and Satan shall be vanquished. Thou mayest lose a single battle, but not the victory. Christ prays that thy faith </w:t>
      </w:r>
      <w:proofErr w:type="gramStart"/>
      <w:r w:rsidRPr="00C06F7D">
        <w:rPr>
          <w:rFonts w:ascii="Garamond" w:hAnsi="Garamond"/>
          <w:sz w:val="22"/>
          <w:szCs w:val="22"/>
        </w:rPr>
        <w:t>fail</w:t>
      </w:r>
      <w:proofErr w:type="gramEnd"/>
      <w:r w:rsidRPr="00C06F7D">
        <w:rPr>
          <w:rFonts w:ascii="Garamond" w:hAnsi="Garamond"/>
          <w:sz w:val="22"/>
          <w:szCs w:val="22"/>
        </w:rPr>
        <w:t xml:space="preserve"> not; therefore, Christian, say, “Why art thou cast down, O my soul?” Christ intercedes. It is man that sins, it is God that prays. The Greek word for advocate signifies comforter. It is a sovereign comfort that Christ makes intercession.</w:t>
      </w:r>
    </w:p>
    <w:p w14:paraId="1AE221F1" w14:textId="77777777" w:rsidR="001948E8" w:rsidRPr="00C06F7D" w:rsidRDefault="001948E8" w:rsidP="001948E8">
      <w:pPr>
        <w:autoSpaceDE/>
        <w:autoSpaceDN/>
        <w:adjustRightInd/>
        <w:ind w:left="720"/>
        <w:rPr>
          <w:rFonts w:ascii="Garamond" w:hAnsi="Garamond"/>
          <w:sz w:val="22"/>
          <w:szCs w:val="22"/>
        </w:rPr>
      </w:pPr>
    </w:p>
    <w:p w14:paraId="703CE9D3" w14:textId="77777777" w:rsidR="00D33585" w:rsidRPr="00C06F7D" w:rsidRDefault="00D33585" w:rsidP="001948E8">
      <w:pPr>
        <w:pStyle w:val="ListParagraph"/>
        <w:numPr>
          <w:ilvl w:val="0"/>
          <w:numId w:val="25"/>
        </w:numPr>
        <w:rPr>
          <w:rFonts w:ascii="Garamond" w:hAnsi="Garamond"/>
          <w:sz w:val="22"/>
          <w:szCs w:val="22"/>
        </w:rPr>
      </w:pPr>
      <w:r w:rsidRPr="00C06F7D">
        <w:rPr>
          <w:rFonts w:ascii="Garamond" w:hAnsi="Garamond"/>
          <w:i/>
          <w:iCs/>
          <w:sz w:val="22"/>
          <w:szCs w:val="22"/>
        </w:rPr>
        <w:t>A Body of Divinity</w:t>
      </w:r>
      <w:r w:rsidR="001948E8" w:rsidRPr="00C06F7D">
        <w:rPr>
          <w:rFonts w:ascii="Garamond" w:hAnsi="Garamond"/>
          <w:sz w:val="22"/>
          <w:szCs w:val="22"/>
        </w:rPr>
        <w:t xml:space="preserve">, </w:t>
      </w:r>
      <w:r w:rsidRPr="00C06F7D">
        <w:rPr>
          <w:rFonts w:ascii="Garamond" w:hAnsi="Garamond"/>
          <w:sz w:val="22"/>
          <w:szCs w:val="22"/>
        </w:rPr>
        <w:t>pages 182, 186.</w:t>
      </w:r>
    </w:p>
    <w:p w14:paraId="6BE3243C" w14:textId="77777777" w:rsidR="001948E8" w:rsidRPr="00C06F7D" w:rsidRDefault="001948E8" w:rsidP="001948E8">
      <w:pPr>
        <w:rPr>
          <w:rFonts w:ascii="Garamond" w:hAnsi="Garamond"/>
        </w:rPr>
      </w:pPr>
    </w:p>
    <w:p w14:paraId="03F1F0E3" w14:textId="77777777" w:rsidR="007276F8" w:rsidRPr="00C06F7D" w:rsidRDefault="007276F8" w:rsidP="001F2623">
      <w:pPr>
        <w:pStyle w:val="Heading3"/>
      </w:pPr>
      <w:r w:rsidRPr="00C06F7D">
        <w:t>William Symington</w:t>
      </w:r>
      <w:r w:rsidR="007B583D" w:rsidRPr="00C06F7D">
        <w:t xml:space="preserve"> (1795-1862)</w:t>
      </w:r>
    </w:p>
    <w:p w14:paraId="73B2D4E8" w14:textId="77777777" w:rsidR="007276F8" w:rsidRPr="00C06F7D" w:rsidRDefault="007276F8">
      <w:pPr>
        <w:autoSpaceDE/>
        <w:autoSpaceDN/>
        <w:adjustRightInd/>
        <w:rPr>
          <w:rFonts w:ascii="Garamond" w:hAnsi="Garamond"/>
        </w:rPr>
      </w:pPr>
      <w:r w:rsidRPr="00C06F7D">
        <w:rPr>
          <w:rFonts w:ascii="Garamond" w:hAnsi="Garamond"/>
        </w:rPr>
        <w:tab/>
      </w:r>
    </w:p>
    <w:p w14:paraId="2E9EBB13"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ab/>
      </w:r>
      <w:r w:rsidR="006A124D" w:rsidRPr="00C06F7D">
        <w:rPr>
          <w:rFonts w:ascii="Garamond" w:eastAsiaTheme="minorHAnsi" w:hAnsi="Garamond" w:cs="Garamond"/>
          <w:color w:val="191919"/>
          <w:sz w:val="22"/>
          <w:szCs w:val="22"/>
        </w:rPr>
        <w:t>Intercession is the correlate of atonement. It is</w:t>
      </w:r>
      <w:r w:rsidR="00517E49" w:rsidRPr="00C06F7D">
        <w:rPr>
          <w:rFonts w:ascii="Garamond" w:eastAsiaTheme="minorHAnsi" w:hAnsi="Garamond" w:cs="Garamond"/>
          <w:color w:val="191919"/>
          <w:sz w:val="22"/>
          <w:szCs w:val="22"/>
        </w:rPr>
        <w:t xml:space="preserve"> </w:t>
      </w:r>
      <w:r w:rsidR="006A124D" w:rsidRPr="00C06F7D">
        <w:rPr>
          <w:rFonts w:ascii="Garamond" w:eastAsiaTheme="minorHAnsi" w:hAnsi="Garamond" w:cs="Garamond"/>
          <w:color w:val="191919"/>
          <w:sz w:val="22"/>
          <w:szCs w:val="22"/>
        </w:rPr>
        <w:t xml:space="preserve">not, therefore, to be wondered at, that those who deny the doctrine of Christ's atonement, should have maintained the position that his intercession is only </w:t>
      </w:r>
      <w:r w:rsidR="00517E49" w:rsidRPr="00C06F7D">
        <w:rPr>
          <w:rFonts w:ascii="Garamond" w:eastAsiaTheme="minorHAnsi" w:hAnsi="Garamond" w:cs="Garamond"/>
          <w:color w:val="191919"/>
          <w:sz w:val="22"/>
          <w:szCs w:val="22"/>
        </w:rPr>
        <w:t>figurative</w:t>
      </w:r>
      <w:r w:rsidR="006A124D" w:rsidRPr="00C06F7D">
        <w:rPr>
          <w:rFonts w:ascii="Garamond" w:eastAsiaTheme="minorHAnsi" w:hAnsi="Garamond" w:cs="Garamond"/>
          <w:color w:val="191919"/>
          <w:sz w:val="22"/>
          <w:szCs w:val="22"/>
        </w:rPr>
        <w:t>.</w:t>
      </w:r>
      <w:r w:rsidR="00D63AFC" w:rsidRPr="00C06F7D">
        <w:rPr>
          <w:rFonts w:ascii="Garamond" w:eastAsiaTheme="minorHAnsi" w:hAnsi="Garamond" w:cs="Garamond"/>
          <w:color w:val="191919"/>
          <w:sz w:val="22"/>
          <w:szCs w:val="22"/>
        </w:rPr>
        <w:t xml:space="preserve"> </w:t>
      </w:r>
      <w:r w:rsidR="006A124D" w:rsidRPr="00C06F7D">
        <w:rPr>
          <w:rFonts w:ascii="Garamond" w:eastAsiaTheme="minorHAnsi" w:hAnsi="Garamond" w:cs="Garamond"/>
          <w:color w:val="191919"/>
          <w:sz w:val="22"/>
          <w:szCs w:val="22"/>
        </w:rPr>
        <w:t xml:space="preserve">This is the view taken of the subject by </w:t>
      </w:r>
      <w:r w:rsidR="00B744A3" w:rsidRPr="00C06F7D">
        <w:rPr>
          <w:rFonts w:ascii="Garamond" w:eastAsiaTheme="minorHAnsi" w:hAnsi="Garamond" w:cs="Garamond"/>
          <w:color w:val="191919"/>
          <w:sz w:val="22"/>
          <w:szCs w:val="22"/>
        </w:rPr>
        <w:t>Socinians</w:t>
      </w:r>
      <w:r w:rsidR="006A124D" w:rsidRPr="00C06F7D">
        <w:rPr>
          <w:rFonts w:ascii="Garamond" w:eastAsiaTheme="minorHAnsi" w:hAnsi="Garamond" w:cs="Garamond"/>
          <w:color w:val="191919"/>
          <w:sz w:val="22"/>
          <w:szCs w:val="22"/>
        </w:rPr>
        <w:t>, who resolve the intercession of Christ into his kingly office,</w:t>
      </w:r>
      <w:r w:rsidR="00D63AFC" w:rsidRPr="00C06F7D">
        <w:rPr>
          <w:rFonts w:ascii="Garamond" w:eastAsiaTheme="minorHAnsi" w:hAnsi="Garamond" w:cs="Garamond"/>
          <w:color w:val="191919"/>
          <w:sz w:val="22"/>
          <w:szCs w:val="22"/>
        </w:rPr>
        <w:t xml:space="preserve"> </w:t>
      </w:r>
      <w:r w:rsidR="006A124D" w:rsidRPr="00C06F7D">
        <w:rPr>
          <w:rFonts w:ascii="Garamond" w:eastAsiaTheme="minorHAnsi" w:hAnsi="Garamond" w:cs="Garamond"/>
          <w:color w:val="191919"/>
          <w:sz w:val="22"/>
          <w:szCs w:val="22"/>
        </w:rPr>
        <w:t>understanding by it nothing more than the exercise of his regal power in communicating to men the blessings of his</w:t>
      </w:r>
      <w:r w:rsidR="00D63AFC" w:rsidRPr="00C06F7D">
        <w:rPr>
          <w:rFonts w:ascii="Garamond" w:eastAsiaTheme="minorHAnsi" w:hAnsi="Garamond" w:cs="Garamond"/>
          <w:color w:val="191919"/>
          <w:sz w:val="22"/>
          <w:szCs w:val="22"/>
        </w:rPr>
        <w:t xml:space="preserve"> </w:t>
      </w:r>
      <w:r w:rsidR="006A124D" w:rsidRPr="00C06F7D">
        <w:rPr>
          <w:rFonts w:ascii="Garamond" w:eastAsiaTheme="minorHAnsi" w:hAnsi="Garamond" w:cs="Garamond"/>
          <w:color w:val="191919"/>
          <w:sz w:val="22"/>
          <w:szCs w:val="22"/>
        </w:rPr>
        <w:t xml:space="preserve">mediation. That the </w:t>
      </w:r>
      <w:proofErr w:type="spellStart"/>
      <w:r w:rsidR="006A124D" w:rsidRPr="00C06F7D">
        <w:rPr>
          <w:rFonts w:ascii="Garamond" w:eastAsiaTheme="minorHAnsi" w:hAnsi="Garamond" w:cs="Garamond"/>
          <w:color w:val="191919"/>
          <w:sz w:val="22"/>
          <w:szCs w:val="22"/>
        </w:rPr>
        <w:t>Saviour</w:t>
      </w:r>
      <w:proofErr w:type="spellEnd"/>
      <w:r w:rsidR="006A124D" w:rsidRPr="00C06F7D">
        <w:rPr>
          <w:rFonts w:ascii="Garamond" w:eastAsiaTheme="minorHAnsi" w:hAnsi="Garamond" w:cs="Garamond"/>
          <w:color w:val="191919"/>
          <w:sz w:val="22"/>
          <w:szCs w:val="22"/>
        </w:rPr>
        <w:t xml:space="preserve"> possesses and exerts such a power, is not by any means denied, but that it is the same thing as his </w:t>
      </w:r>
      <w:proofErr w:type="gramStart"/>
      <w:r w:rsidR="00D63AFC" w:rsidRPr="00C06F7D">
        <w:rPr>
          <w:rFonts w:ascii="Garamond" w:eastAsiaTheme="minorHAnsi" w:hAnsi="Garamond" w:cs="Garamond"/>
          <w:color w:val="191919"/>
          <w:sz w:val="22"/>
          <w:szCs w:val="22"/>
        </w:rPr>
        <w:t>intercession</w:t>
      </w:r>
      <w:r w:rsidR="006A124D" w:rsidRPr="00C06F7D">
        <w:rPr>
          <w:rFonts w:ascii="Garamond" w:eastAsiaTheme="minorHAnsi" w:hAnsi="Garamond" w:cs="Garamond"/>
          <w:color w:val="191919"/>
          <w:sz w:val="22"/>
          <w:szCs w:val="22"/>
        </w:rPr>
        <w:t>, and</w:t>
      </w:r>
      <w:proofErr w:type="gramEnd"/>
      <w:r w:rsidR="006A124D" w:rsidRPr="00C06F7D">
        <w:rPr>
          <w:rFonts w:ascii="Garamond" w:eastAsiaTheme="minorHAnsi" w:hAnsi="Garamond" w:cs="Garamond"/>
          <w:color w:val="191919"/>
          <w:sz w:val="22"/>
          <w:szCs w:val="22"/>
        </w:rPr>
        <w:t xml:space="preserve"> is all that is meant by this part of his work, may fairly be disputed on the most satisfactory grounds.</w:t>
      </w:r>
    </w:p>
    <w:p w14:paraId="1A7B85DF" w14:textId="77777777" w:rsidR="003053CA"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ab/>
      </w:r>
      <w:r w:rsidR="006A124D" w:rsidRPr="00C06F7D">
        <w:rPr>
          <w:rFonts w:ascii="Garamond" w:eastAsia="Times New Roman" w:hAnsi="Garamond" w:cs="Times New Roman"/>
          <w:color w:val="212121"/>
          <w:sz w:val="22"/>
          <w:szCs w:val="22"/>
          <w14:ligatures w14:val="none"/>
        </w:rPr>
        <w:t>The relation which intercession bears to atonement has just been remarked. They are correlate ideas.</w:t>
      </w:r>
      <w:r w:rsidR="00F8625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They stand to each other in much the same character as do the ideas of creation and providence.</w:t>
      </w:r>
      <w:r w:rsidR="00F8625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The</w:t>
      </w:r>
      <w:r w:rsidR="00F8625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 xml:space="preserve">providence of God consists in upholding all things, or maintaining in being the creatures he has made; it is best conceived of as a continued putting forth of the creative energy. </w:t>
      </w:r>
      <w:proofErr w:type="gramStart"/>
      <w:r w:rsidR="006A124D" w:rsidRPr="00C06F7D">
        <w:rPr>
          <w:rFonts w:ascii="Garamond" w:eastAsia="Times New Roman" w:hAnsi="Garamond" w:cs="Times New Roman"/>
          <w:color w:val="212121"/>
          <w:sz w:val="22"/>
          <w:szCs w:val="22"/>
          <w14:ligatures w14:val="none"/>
        </w:rPr>
        <w:t>So</w:t>
      </w:r>
      <w:proofErr w:type="gramEnd"/>
      <w:r w:rsidR="006A124D" w:rsidRPr="00C06F7D">
        <w:rPr>
          <w:rFonts w:ascii="Garamond" w:eastAsia="Times New Roman" w:hAnsi="Garamond" w:cs="Times New Roman"/>
          <w:color w:val="212121"/>
          <w:sz w:val="22"/>
          <w:szCs w:val="22"/>
          <w14:ligatures w14:val="none"/>
        </w:rPr>
        <w:t xml:space="preserve"> the intercession of Christ is the continued efficacy of his expiatory merit; on which account it </w:t>
      </w:r>
      <w:r w:rsidR="006A124D" w:rsidRPr="00C06F7D">
        <w:rPr>
          <w:rFonts w:ascii="Garamond" w:eastAsia="Times New Roman" w:hAnsi="Garamond" w:cs="Times New Roman"/>
          <w:color w:val="212121"/>
          <w:sz w:val="22"/>
          <w:szCs w:val="22"/>
          <w14:ligatures w14:val="none"/>
        </w:rPr>
        <w:lastRenderedPageBreak/>
        <w:t>has been spoken of by some of the ancient writers as a perpetual oblation.</w:t>
      </w:r>
      <w:r w:rsidR="00F8625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If the providence of</w:t>
      </w:r>
      <w:r w:rsidR="00F8625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 xml:space="preserve">God were suspended all created being must be annihilated; and if Jesus were not to make intercession, the merit of his atonement would prove utterly </w:t>
      </w:r>
      <w:r w:rsidR="00B1136F" w:rsidRPr="00C06F7D">
        <w:rPr>
          <w:rFonts w:ascii="Garamond" w:eastAsia="Times New Roman" w:hAnsi="Garamond" w:cs="Times New Roman"/>
          <w:color w:val="212121"/>
          <w:sz w:val="22"/>
          <w:szCs w:val="22"/>
          <w14:ligatures w14:val="none"/>
        </w:rPr>
        <w:t>unavailing</w:t>
      </w:r>
      <w:r w:rsidR="006A124D" w:rsidRPr="00C06F7D">
        <w:rPr>
          <w:rFonts w:ascii="Garamond" w:eastAsia="Times New Roman" w:hAnsi="Garamond" w:cs="Times New Roman"/>
          <w:color w:val="212121"/>
          <w:sz w:val="22"/>
          <w:szCs w:val="22"/>
          <w14:ligatures w14:val="none"/>
        </w:rPr>
        <w:t>.</w:t>
      </w:r>
      <w:r w:rsidR="00B1136F"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 xml:space="preserve">The arguments by which the reality </w:t>
      </w:r>
      <w:r w:rsidR="00B1136F" w:rsidRPr="00C06F7D">
        <w:rPr>
          <w:rFonts w:ascii="Garamond" w:eastAsia="Times New Roman" w:hAnsi="Garamond" w:cs="Times New Roman"/>
          <w:color w:val="212121"/>
          <w:sz w:val="22"/>
          <w:szCs w:val="22"/>
          <w14:ligatures w14:val="none"/>
        </w:rPr>
        <w:t>of atonement</w:t>
      </w:r>
      <w:r w:rsidR="006A124D" w:rsidRPr="00C06F7D">
        <w:rPr>
          <w:rFonts w:ascii="Garamond" w:eastAsia="Times New Roman" w:hAnsi="Garamond" w:cs="Times New Roman"/>
          <w:color w:val="212121"/>
          <w:sz w:val="22"/>
          <w:szCs w:val="22"/>
          <w14:ligatures w14:val="none"/>
        </w:rPr>
        <w:t xml:space="preserve"> has been established, thus support the </w:t>
      </w:r>
      <w:r w:rsidR="00B1136F" w:rsidRPr="00C06F7D">
        <w:rPr>
          <w:rFonts w:ascii="Garamond" w:eastAsia="Times New Roman" w:hAnsi="Garamond" w:cs="Times New Roman"/>
          <w:color w:val="212121"/>
          <w:sz w:val="22"/>
          <w:szCs w:val="22"/>
          <w14:ligatures w14:val="none"/>
        </w:rPr>
        <w:t>reality</w:t>
      </w:r>
      <w:r w:rsidR="006A124D" w:rsidRPr="00C06F7D">
        <w:rPr>
          <w:rFonts w:ascii="Garamond" w:eastAsia="Times New Roman" w:hAnsi="Garamond" w:cs="Times New Roman"/>
          <w:color w:val="212121"/>
          <w:sz w:val="22"/>
          <w:szCs w:val="22"/>
          <w14:ligatures w14:val="none"/>
        </w:rPr>
        <w:t xml:space="preserve"> of intercession.</w:t>
      </w:r>
      <w:r w:rsidR="00B1136F"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Admit the necessity and truth of</w:t>
      </w:r>
      <w:r w:rsidR="00B1136F"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Christ's atoning sacrifice, and the certainty and prevalence of his intercession within the vail naturally and irrefragably follow.</w:t>
      </w:r>
      <w:r w:rsidR="00B1136F" w:rsidRPr="00C06F7D">
        <w:rPr>
          <w:rFonts w:ascii="Garamond" w:eastAsia="Times New Roman" w:hAnsi="Garamond" w:cs="Times New Roman"/>
          <w:color w:val="212121"/>
          <w:sz w:val="22"/>
          <w:szCs w:val="22"/>
          <w14:ligatures w14:val="none"/>
        </w:rPr>
        <w:t xml:space="preserve"> </w:t>
      </w:r>
    </w:p>
    <w:p w14:paraId="0FCB77CF" w14:textId="77777777" w:rsidR="006A124D"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ab/>
      </w:r>
      <w:r w:rsidR="006A124D" w:rsidRPr="00C06F7D">
        <w:rPr>
          <w:rFonts w:ascii="Garamond" w:eastAsia="Times New Roman" w:hAnsi="Garamond" w:cs="Times New Roman"/>
          <w:color w:val="212121"/>
          <w:sz w:val="22"/>
          <w:szCs w:val="22"/>
          <w14:ligatures w14:val="none"/>
        </w:rPr>
        <w:t xml:space="preserve">Christ's intercession is, indeed, essential to the </w:t>
      </w:r>
      <w:r w:rsidR="00B1136F" w:rsidRPr="00C06F7D">
        <w:rPr>
          <w:rFonts w:ascii="Garamond" w:eastAsia="Times New Roman" w:hAnsi="Garamond" w:cs="Times New Roman"/>
          <w:color w:val="212121"/>
          <w:sz w:val="22"/>
          <w:szCs w:val="22"/>
          <w14:ligatures w14:val="none"/>
        </w:rPr>
        <w:t>fulfillment</w:t>
      </w:r>
      <w:r w:rsidR="006A124D" w:rsidRPr="00C06F7D">
        <w:rPr>
          <w:rFonts w:ascii="Garamond" w:eastAsia="Times New Roman" w:hAnsi="Garamond" w:cs="Times New Roman"/>
          <w:color w:val="212121"/>
          <w:sz w:val="22"/>
          <w:szCs w:val="22"/>
          <w14:ligatures w14:val="none"/>
        </w:rPr>
        <w:t xml:space="preserve"> of the covenant of grace.</w:t>
      </w:r>
      <w:r w:rsidR="00B1136F"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As "mediator of the</w:t>
      </w:r>
      <w:r w:rsidRPr="00C06F7D">
        <w:rPr>
          <w:rFonts w:ascii="Garamond" w:eastAsiaTheme="minorHAnsi" w:hAnsi="Garamond" w:cs="Garamond"/>
          <w:color w:val="191919"/>
          <w:sz w:val="22"/>
          <w:szCs w:val="22"/>
        </w:rPr>
        <w:t xml:space="preserve"> </w:t>
      </w:r>
      <w:r w:rsidR="006A124D" w:rsidRPr="00C06F7D">
        <w:rPr>
          <w:rFonts w:ascii="Garamond" w:eastAsia="Times New Roman" w:hAnsi="Garamond" w:cs="Times New Roman"/>
          <w:color w:val="212121"/>
          <w:sz w:val="22"/>
          <w:szCs w:val="22"/>
          <w14:ligatures w14:val="none"/>
        </w:rPr>
        <w:t>covenant" everything which he performs as a priest has a relation to this divine economy. The sacerdotal functions of oblation and intercession have regard respectively to the condition and the administration of the covenant.</w:t>
      </w:r>
      <w:r w:rsidR="008B584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The stipulated condition of the covenant</w:t>
      </w:r>
      <w:r w:rsidR="008B584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is, that satisfaction shall be made to the law and justice of God for the sins of those who are redeemed; and this is done by the sacrifice of Christ. The administration of the covenant comprehends whatever is concerned with putting and maintaining the covenant children in possession of the blessings of redemption: and this takes its rise directly and immediately from the intercession of Christ.</w:t>
      </w:r>
      <w:r w:rsidR="008B584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True it is, the agency of</w:t>
      </w:r>
      <w:r w:rsidR="008B584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the Spirit and the instrumentality of means are concerned in this object; but, in the economy of man's salvation, the intercession of the Mediator is necessary alike to the operation of the one, and to the efficacy of the other.</w:t>
      </w:r>
      <w:r w:rsidR="008B584C" w:rsidRPr="00C06F7D">
        <w:rPr>
          <w:rFonts w:ascii="Garamond" w:eastAsia="Times New Roman" w:hAnsi="Garamond" w:cs="Times New Roman"/>
          <w:color w:val="212121"/>
          <w:sz w:val="22"/>
          <w:szCs w:val="22"/>
          <w14:ligatures w14:val="none"/>
        </w:rPr>
        <w:t xml:space="preserve"> </w:t>
      </w:r>
      <w:r w:rsidR="006A124D" w:rsidRPr="00C06F7D">
        <w:rPr>
          <w:rFonts w:ascii="Garamond" w:eastAsia="Times New Roman" w:hAnsi="Garamond" w:cs="Times New Roman"/>
          <w:color w:val="212121"/>
          <w:sz w:val="22"/>
          <w:szCs w:val="22"/>
          <w14:ligatures w14:val="none"/>
        </w:rPr>
        <w:t>It is so arranged by infinite wisdom that all the good done to the souls of men, in connection with the covenant of grace, shall be begun, carried forward, completed, and maintained through eternity, in relation to Christ's intercession.</w:t>
      </w:r>
    </w:p>
    <w:p w14:paraId="0BBFF1BB" w14:textId="77777777" w:rsidR="006A124D" w:rsidRPr="00C06F7D" w:rsidRDefault="006A124D" w:rsidP="006A124D">
      <w:pPr>
        <w:autoSpaceDE/>
        <w:autoSpaceDN/>
        <w:adjustRightInd/>
        <w:rPr>
          <w:rFonts w:ascii="Garamond" w:eastAsia="Times New Roman" w:hAnsi="Garamond" w:cs="Times New Roman"/>
          <w:sz w:val="22"/>
          <w:szCs w:val="22"/>
          <w14:ligatures w14:val="none"/>
        </w:rPr>
      </w:pPr>
    </w:p>
    <w:p w14:paraId="5DA948E1" w14:textId="622D304E" w:rsidR="008B584C" w:rsidRPr="00C06F7D" w:rsidRDefault="008B584C" w:rsidP="008B584C">
      <w:pPr>
        <w:pStyle w:val="ListParagraph"/>
        <w:numPr>
          <w:ilvl w:val="0"/>
          <w:numId w:val="25"/>
        </w:numPr>
        <w:rPr>
          <w:rFonts w:ascii="Garamond" w:hAnsi="Garamond"/>
          <w:sz w:val="22"/>
          <w:szCs w:val="22"/>
        </w:rPr>
      </w:pPr>
      <w:r w:rsidRPr="00C06F7D">
        <w:rPr>
          <w:rFonts w:ascii="Garamond" w:hAnsi="Garamond"/>
          <w:i/>
          <w:iCs/>
          <w:sz w:val="22"/>
          <w:szCs w:val="22"/>
        </w:rPr>
        <w:t>The Atonement &amp; Intercession of Jesus Christ</w:t>
      </w:r>
      <w:r w:rsidRPr="00C06F7D">
        <w:rPr>
          <w:rFonts w:ascii="Garamond" w:hAnsi="Garamond"/>
          <w:sz w:val="22"/>
          <w:szCs w:val="22"/>
        </w:rPr>
        <w:t>, pages 256-257.</w:t>
      </w:r>
    </w:p>
    <w:p w14:paraId="425DD78C" w14:textId="77777777" w:rsidR="007276F8" w:rsidRPr="00C06F7D" w:rsidRDefault="007276F8">
      <w:pPr>
        <w:autoSpaceDE/>
        <w:autoSpaceDN/>
        <w:adjustRightInd/>
        <w:rPr>
          <w:rFonts w:ascii="Garamond" w:hAnsi="Garamond"/>
        </w:rPr>
      </w:pPr>
    </w:p>
    <w:p w14:paraId="252300B6" w14:textId="77777777" w:rsidR="001948E8" w:rsidRPr="00C06F7D" w:rsidRDefault="00F8584B" w:rsidP="007B583D">
      <w:pPr>
        <w:pStyle w:val="Heading3"/>
      </w:pPr>
      <w:r w:rsidRPr="00C06F7D">
        <w:t>Herman Bavinck</w:t>
      </w:r>
      <w:r w:rsidR="007B583D" w:rsidRPr="00C06F7D">
        <w:t xml:space="preserve"> (</w:t>
      </w:r>
      <w:r w:rsidR="00B80E73" w:rsidRPr="00C06F7D">
        <w:t>1854-1921</w:t>
      </w:r>
      <w:r w:rsidR="007B583D" w:rsidRPr="00C06F7D">
        <w:t>)</w:t>
      </w:r>
    </w:p>
    <w:p w14:paraId="4ADEFA58" w14:textId="77777777" w:rsidR="00F8584B" w:rsidRPr="00C06F7D" w:rsidRDefault="00F8584B" w:rsidP="00F8584B">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eastAsiaTheme="minorHAnsi" w:hAnsi="Garamond" w:cs="Garamond"/>
          <w:color w:val="191919"/>
        </w:rPr>
      </w:pPr>
    </w:p>
    <w:p w14:paraId="6736CC98" w14:textId="77777777" w:rsidR="00F8584B"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ab/>
      </w:r>
      <w:r w:rsidR="00F8584B" w:rsidRPr="00C06F7D">
        <w:rPr>
          <w:rFonts w:ascii="Garamond" w:eastAsiaTheme="minorHAnsi" w:hAnsi="Garamond" w:cs="Garamond"/>
          <w:color w:val="191919"/>
          <w:sz w:val="22"/>
          <w:szCs w:val="22"/>
        </w:rPr>
        <w:t>To be able to fulfill this high-priestly office, he had to be the Son, who, as “the reflection of God’s glory and the exact imprint of God’s very being,” creates, upholds, and inherits all things (Heb. 1:1–3; 4:14; 5:5; 9:14). In his human nature, moreover, he needed through suffering and trials to learn obedience and so be “perfected,” be fully prepared, for his high-priestly ministry in heaven (2:10f.; 4:15; 5:7–10; 7:28). After thus bringing his one, perfect sacrifice and so effecting purification for our sins (1:3; 7:27; 9:12; etc.), he as high priest entered the heavenly sanctuary foreshadowed in the holy of holies of the Old Testament tabernacle (6:20; 9:12, 24)—not with the blood of goats and calves but by the power of his own blood (9:12–14), through the tent of his body (9:11), the curtain of his flesh (10:20), in order to appear there on our behalf in the presence of God and to pray for those who through him draw near to God (7:25; 9:24).</w:t>
      </w:r>
    </w:p>
    <w:p w14:paraId="3C53E020" w14:textId="77777777" w:rsidR="00F8584B" w:rsidRPr="00C06F7D" w:rsidRDefault="00F8584B" w:rsidP="00F8584B">
      <w:pPr>
        <w:rPr>
          <w:rFonts w:ascii="Garamond" w:eastAsiaTheme="minorHAnsi" w:hAnsi="Garamond" w:cs="Garamond"/>
          <w:color w:val="191919"/>
          <w:sz w:val="22"/>
          <w:szCs w:val="22"/>
        </w:rPr>
      </w:pPr>
    </w:p>
    <w:p w14:paraId="78C9FD98" w14:textId="77777777" w:rsidR="00233C3C" w:rsidRPr="00C06F7D" w:rsidRDefault="00F8584B" w:rsidP="00233C3C">
      <w:pPr>
        <w:pStyle w:val="ListParagraph"/>
        <w:numPr>
          <w:ilvl w:val="0"/>
          <w:numId w:val="25"/>
        </w:numPr>
        <w:rPr>
          <w:rFonts w:ascii="Garamond" w:hAnsi="Garamond"/>
          <w:sz w:val="22"/>
          <w:szCs w:val="22"/>
        </w:rPr>
      </w:pPr>
      <w:r w:rsidRPr="00C06F7D">
        <w:rPr>
          <w:rFonts w:ascii="Garamond" w:eastAsiaTheme="minorHAnsi" w:hAnsi="Garamond" w:cs="Garamond"/>
          <w:i/>
          <w:iCs/>
          <w:color w:val="191919"/>
          <w:sz w:val="22"/>
          <w:szCs w:val="22"/>
        </w:rPr>
        <w:t>Reformed Dogmatics: Sin and Salvation in Christ, vol. 3</w:t>
      </w:r>
      <w:r w:rsidRPr="00C06F7D">
        <w:rPr>
          <w:rFonts w:ascii="Garamond" w:eastAsiaTheme="minorHAnsi" w:hAnsi="Garamond" w:cs="Garamond"/>
          <w:color w:val="191919"/>
          <w:sz w:val="22"/>
          <w:szCs w:val="22"/>
        </w:rPr>
        <w:t>, page 476.</w:t>
      </w:r>
    </w:p>
    <w:p w14:paraId="7812A57A" w14:textId="77777777" w:rsidR="00233C3C" w:rsidRPr="00C06F7D" w:rsidRDefault="00233C3C" w:rsidP="00233C3C">
      <w:pPr>
        <w:ind w:firstLine="720"/>
        <w:rPr>
          <w:rFonts w:ascii="Garamond" w:hAnsi="Garamond"/>
          <w:sz w:val="22"/>
          <w:szCs w:val="22"/>
        </w:rPr>
      </w:pPr>
    </w:p>
    <w:p w14:paraId="7E6343DC" w14:textId="77777777" w:rsidR="00233C3C" w:rsidRPr="00C06F7D" w:rsidRDefault="00233C3C" w:rsidP="00233C3C">
      <w:pPr>
        <w:ind w:firstLine="720"/>
        <w:rPr>
          <w:rFonts w:ascii="Garamond" w:eastAsiaTheme="minorHAnsi" w:hAnsi="Garamond" w:cs="Garamond"/>
          <w:color w:val="191919"/>
          <w:sz w:val="22"/>
          <w:szCs w:val="22"/>
        </w:rPr>
      </w:pPr>
    </w:p>
    <w:p w14:paraId="412F4994" w14:textId="77777777" w:rsidR="00F8584B" w:rsidRPr="00C06F7D" w:rsidRDefault="003053CA" w:rsidP="003053CA">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ab/>
      </w:r>
      <w:r w:rsidR="00233C3C" w:rsidRPr="00C06F7D">
        <w:rPr>
          <w:rFonts w:ascii="Garamond" w:eastAsiaTheme="minorHAnsi" w:hAnsi="Garamond" w:cs="Garamond"/>
          <w:color w:val="191919"/>
          <w:sz w:val="22"/>
          <w:szCs w:val="22"/>
        </w:rPr>
        <w:t>Christ was high priest already on earth (7:27; 9:11, 14, 25, 28; 10:10; 13:12), but he was that not in the way of Aaron’s high priesthood, but according to the order of Melchizedek, eternal and unchanging.</w:t>
      </w:r>
      <w:r w:rsidRPr="00C06F7D">
        <w:rPr>
          <w:rFonts w:ascii="Garamond" w:eastAsiaTheme="minorHAnsi" w:hAnsi="Garamond" w:cs="Garamond"/>
          <w:color w:val="191919"/>
          <w:sz w:val="22"/>
          <w:szCs w:val="22"/>
        </w:rPr>
        <w:t xml:space="preserve"> </w:t>
      </w:r>
      <w:r w:rsidR="00233C3C" w:rsidRPr="00C06F7D">
        <w:rPr>
          <w:rFonts w:ascii="Garamond" w:eastAsiaTheme="minorHAnsi" w:hAnsi="Garamond" w:cs="Garamond"/>
          <w:color w:val="191919"/>
          <w:sz w:val="22"/>
          <w:szCs w:val="22"/>
        </w:rPr>
        <w:t>It is for this reason, however, that the Letter to the Hebrews so strongly stresses Christ’s entry into the true sanctuary. He entered it by the power of his own blood, not to sacrifice himself again in a different manner, for he did that once for all, and by that sacrifice acquired all the benefits of the covenant of grace (9:26–28; 10:12, 14; etc.). He entered it now to be, in the full and true sense, the high priest of the good things to come (9:11), a high priest seated at the right hand of the throne of majesty on high (1:3; 3:1; 4:14; 6:20; 8:1). We have a perfect high priest, one who learned obedience, who perfected himself, who became like us, who can have compassion with us, who once for all offered himself through the eternal Spirit, but who in that way also secured the right to sit at the right hand of God. He is a high priest who, like Melchizedek, is at the same time king, king of righteousness and king of peace, an eternal, spiritual, and heavenly king; a high priest who acquired, possesses, and distributes the heavenly goods to come, who can appear in heaven before the face of God for our benefit, pray for us, and save us completely (7:25; 9:24). And this describes the priestly activity that Christ still performs even now. He no longer sacrifices himself there, for he did that once for all and completely on the cross. In heaven there is no repetition, no renewal, no reproduction of the sacrifice of the cross. For in the innermost and true sanctuary, there is no room for an altar.</w:t>
      </w:r>
    </w:p>
    <w:p w14:paraId="4E2699F1" w14:textId="77777777" w:rsidR="007E3D8A" w:rsidRPr="00C06F7D" w:rsidRDefault="007E3D8A" w:rsidP="007E3D8A">
      <w:pPr>
        <w:pStyle w:val="ListParagraph"/>
        <w:ind w:left="1800"/>
        <w:rPr>
          <w:rFonts w:ascii="Garamond" w:eastAsiaTheme="minorHAnsi" w:hAnsi="Garamond" w:cs="Garamond"/>
          <w:color w:val="191919"/>
          <w:sz w:val="22"/>
          <w:szCs w:val="22"/>
          <w14:ligatures w14:val="standardContextual"/>
        </w:rPr>
      </w:pPr>
    </w:p>
    <w:p w14:paraId="39EC90F6" w14:textId="77777777" w:rsidR="0035662C" w:rsidRPr="00C06F7D" w:rsidRDefault="0035662C" w:rsidP="0035662C">
      <w:pPr>
        <w:pStyle w:val="ListParagraph"/>
        <w:numPr>
          <w:ilvl w:val="0"/>
          <w:numId w:val="25"/>
        </w:numPr>
        <w:rPr>
          <w:rFonts w:ascii="Garamond" w:eastAsiaTheme="minorHAnsi" w:hAnsi="Garamond" w:cs="Garamond"/>
          <w:color w:val="191919"/>
          <w:sz w:val="22"/>
          <w:szCs w:val="22"/>
          <w14:ligatures w14:val="standardContextual"/>
        </w:rPr>
      </w:pPr>
      <w:r w:rsidRPr="00C06F7D">
        <w:rPr>
          <w:rFonts w:ascii="Garamond" w:eastAsiaTheme="minorHAnsi" w:hAnsi="Garamond" w:cs="Garamond"/>
          <w:i/>
          <w:iCs/>
          <w:color w:val="191919"/>
          <w:sz w:val="22"/>
          <w:szCs w:val="22"/>
        </w:rPr>
        <w:t>Reformed Dogmatics: Sin and Salvation in Christ, vol. 3</w:t>
      </w:r>
      <w:r w:rsidRPr="00C06F7D">
        <w:rPr>
          <w:rFonts w:ascii="Garamond" w:eastAsiaTheme="minorHAnsi" w:hAnsi="Garamond" w:cs="Garamond"/>
          <w:color w:val="191919"/>
          <w:sz w:val="22"/>
          <w:szCs w:val="22"/>
        </w:rPr>
        <w:t>, page 478.</w:t>
      </w:r>
    </w:p>
    <w:p w14:paraId="4382021C" w14:textId="77777777" w:rsidR="0035662C" w:rsidRPr="00C06F7D" w:rsidRDefault="0035662C" w:rsidP="0035662C">
      <w:pPr>
        <w:rPr>
          <w:rFonts w:ascii="Garamond" w:eastAsiaTheme="minorHAnsi" w:hAnsi="Garamond" w:cs="Garamond"/>
          <w:color w:val="191919"/>
        </w:rPr>
      </w:pPr>
    </w:p>
    <w:p w14:paraId="6D97D6B8" w14:textId="77777777" w:rsidR="00BE1A2D" w:rsidRPr="00C06F7D" w:rsidRDefault="00BE1A2D" w:rsidP="00B80E73">
      <w:pPr>
        <w:pStyle w:val="Heading3"/>
        <w:rPr>
          <w:rFonts w:eastAsiaTheme="minorHAnsi"/>
        </w:rPr>
      </w:pPr>
      <w:r w:rsidRPr="00C06F7D">
        <w:rPr>
          <w:rFonts w:eastAsiaTheme="minorHAnsi"/>
        </w:rPr>
        <w:lastRenderedPageBreak/>
        <w:t>John Bunyan (</w:t>
      </w:r>
      <w:r w:rsidR="0091199B" w:rsidRPr="00C06F7D">
        <w:rPr>
          <w:rFonts w:eastAsiaTheme="minorHAnsi"/>
        </w:rPr>
        <w:t>1628-1688</w:t>
      </w:r>
      <w:r w:rsidRPr="00C06F7D">
        <w:rPr>
          <w:rFonts w:eastAsiaTheme="minorHAnsi"/>
        </w:rPr>
        <w:t>)</w:t>
      </w:r>
    </w:p>
    <w:p w14:paraId="751535EB" w14:textId="77777777" w:rsidR="0091199B" w:rsidRPr="00C06F7D" w:rsidRDefault="0091199B" w:rsidP="0091199B">
      <w:pPr>
        <w:rPr>
          <w:rFonts w:ascii="Garamond" w:hAnsi="Garamond"/>
        </w:rPr>
      </w:pPr>
    </w:p>
    <w:p w14:paraId="49C279EC" w14:textId="77777777" w:rsidR="0091199B" w:rsidRPr="00C06F7D" w:rsidRDefault="0091199B" w:rsidP="0091199B">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ab/>
        <w:t xml:space="preserve">Are those that are already justified by the blood of Christ, yet such as have need of being saved by his intercession? Then hence I </w:t>
      </w:r>
      <w:proofErr w:type="gramStart"/>
      <w:r w:rsidRPr="00C06F7D">
        <w:rPr>
          <w:rFonts w:ascii="Garamond" w:eastAsiaTheme="minorHAnsi" w:hAnsi="Garamond" w:cs="Garamond"/>
          <w:color w:val="191919"/>
          <w:sz w:val="22"/>
          <w:szCs w:val="22"/>
        </w:rPr>
        <w:t>infer,</w:t>
      </w:r>
      <w:proofErr w:type="gramEnd"/>
      <w:r w:rsidRPr="00C06F7D">
        <w:rPr>
          <w:rFonts w:ascii="Garamond" w:eastAsiaTheme="minorHAnsi" w:hAnsi="Garamond" w:cs="Garamond"/>
          <w:color w:val="191919"/>
          <w:sz w:val="22"/>
          <w:szCs w:val="22"/>
        </w:rPr>
        <w:t xml:space="preserve"> that Christ is not only the beginner, but the completer of our salvation.</w:t>
      </w:r>
    </w:p>
    <w:p w14:paraId="44CC2ED2" w14:textId="77777777" w:rsidR="0091199B" w:rsidRPr="00C06F7D" w:rsidRDefault="0091199B" w:rsidP="0091199B">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 xml:space="preserve">He is, as the Holy Ghost calls him, the author and finisher of our faith; or, as he calls him again, the author of our eternal salvation; of salvation throughout, from the beginning to the end, from first to last. His hands have laid the foundation of it, in his own blood; and his hands shall finish it, by his intercession. As he has laid the beginning </w:t>
      </w:r>
      <w:proofErr w:type="spellStart"/>
      <w:r w:rsidRPr="00C06F7D">
        <w:rPr>
          <w:rFonts w:ascii="Garamond" w:eastAsiaTheme="minorHAnsi" w:hAnsi="Garamond" w:cs="Garamond"/>
          <w:color w:val="191919"/>
          <w:sz w:val="22"/>
          <w:szCs w:val="22"/>
        </w:rPr>
        <w:t>fastly</w:t>
      </w:r>
      <w:proofErr w:type="spellEnd"/>
      <w:r w:rsidRPr="00C06F7D">
        <w:rPr>
          <w:rFonts w:ascii="Garamond" w:eastAsiaTheme="minorHAnsi" w:hAnsi="Garamond" w:cs="Garamond"/>
          <w:color w:val="191919"/>
          <w:sz w:val="22"/>
          <w:szCs w:val="22"/>
        </w:rPr>
        <w:t xml:space="preserve">, so he shall bring forth the head stone with shoutings; and we shall cry, Grace, grace! At the </w:t>
      </w:r>
      <w:proofErr w:type="gramStart"/>
      <w:r w:rsidRPr="00C06F7D">
        <w:rPr>
          <w:rFonts w:ascii="Garamond" w:eastAsiaTheme="minorHAnsi" w:hAnsi="Garamond" w:cs="Garamond"/>
          <w:color w:val="191919"/>
          <w:sz w:val="22"/>
          <w:szCs w:val="22"/>
        </w:rPr>
        <w:t>last;</w:t>
      </w:r>
      <w:proofErr w:type="gramEnd"/>
      <w:r w:rsidRPr="00C06F7D">
        <w:rPr>
          <w:rFonts w:ascii="Garamond" w:eastAsiaTheme="minorHAnsi" w:hAnsi="Garamond" w:cs="Garamond"/>
          <w:color w:val="191919"/>
          <w:sz w:val="22"/>
          <w:szCs w:val="22"/>
        </w:rPr>
        <w:t xml:space="preserve"> salvation belongs only to the Lord!</w:t>
      </w:r>
    </w:p>
    <w:p w14:paraId="682D1131" w14:textId="77777777" w:rsidR="0091199B" w:rsidRPr="00C06F7D" w:rsidRDefault="0091199B" w:rsidP="0091199B">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ab/>
        <w:t xml:space="preserve">Many there be that begin with grace, and end with works, and think that this is the only way. </w:t>
      </w:r>
      <w:proofErr w:type="gramStart"/>
      <w:r w:rsidRPr="00C06F7D">
        <w:rPr>
          <w:rFonts w:ascii="Garamond" w:eastAsiaTheme="minorHAnsi" w:hAnsi="Garamond" w:cs="Garamond"/>
          <w:color w:val="191919"/>
          <w:sz w:val="22"/>
          <w:szCs w:val="22"/>
        </w:rPr>
        <w:t>Indeed</w:t>
      </w:r>
      <w:proofErr w:type="gramEnd"/>
      <w:r w:rsidRPr="00C06F7D">
        <w:rPr>
          <w:rFonts w:ascii="Garamond" w:eastAsiaTheme="minorHAnsi" w:hAnsi="Garamond" w:cs="Garamond"/>
          <w:color w:val="191919"/>
          <w:sz w:val="22"/>
          <w:szCs w:val="22"/>
        </w:rPr>
        <w:t xml:space="preserve"> works will save from temporal punishments, when their imperfections are purged from them by the intercession of Christ; but to 17 ' be saved and brought to glory, to be carried through this dangerous world, from my first moving after Christ, until I set my foot within the gates of paradise, this is the work of my mediator, of my high priest and intercessor. It is </w:t>
      </w:r>
      <w:proofErr w:type="gramStart"/>
      <w:r w:rsidRPr="00C06F7D">
        <w:rPr>
          <w:rFonts w:ascii="Garamond" w:eastAsiaTheme="minorHAnsi" w:hAnsi="Garamond" w:cs="Garamond"/>
          <w:color w:val="191919"/>
          <w:sz w:val="22"/>
          <w:szCs w:val="22"/>
        </w:rPr>
        <w:t>he</w:t>
      </w:r>
      <w:proofErr w:type="gramEnd"/>
      <w:r w:rsidRPr="00C06F7D">
        <w:rPr>
          <w:rFonts w:ascii="Garamond" w:eastAsiaTheme="minorHAnsi" w:hAnsi="Garamond" w:cs="Garamond"/>
          <w:color w:val="191919"/>
          <w:sz w:val="22"/>
          <w:szCs w:val="22"/>
        </w:rPr>
        <w:t xml:space="preserve"> that fetches us again when we are run away; it is he that lifts us up when the devil and sin have thrown us down; it is he that quickens us when we grow cold; it is he that comforts us when we despair; it is he that obtains fresh pardon when we have contracted sin; and he that purges our consciences when they are loaded with guilt.</w:t>
      </w:r>
    </w:p>
    <w:p w14:paraId="23F97C04" w14:textId="77777777" w:rsidR="0091199B" w:rsidRPr="00C06F7D" w:rsidRDefault="0091199B" w:rsidP="0091199B">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ab/>
        <w:t xml:space="preserve">I know also that rewards do wait for them in heaven that do believe in Christ and shall do well on earth; but this is not a reward of merit, but of grace. We are saved by Christ; brought to glory by Christ; and all our works are no </w:t>
      </w:r>
      <w:proofErr w:type="spellStart"/>
      <w:r w:rsidRPr="00C06F7D">
        <w:rPr>
          <w:rFonts w:ascii="Garamond" w:eastAsiaTheme="minorHAnsi" w:hAnsi="Garamond" w:cs="Garamond"/>
          <w:color w:val="191919"/>
          <w:sz w:val="22"/>
          <w:szCs w:val="22"/>
        </w:rPr>
        <w:t>otherways</w:t>
      </w:r>
      <w:proofErr w:type="spellEnd"/>
      <w:r w:rsidRPr="00C06F7D">
        <w:rPr>
          <w:rFonts w:ascii="Garamond" w:eastAsiaTheme="minorHAnsi" w:hAnsi="Garamond" w:cs="Garamond"/>
          <w:color w:val="191919"/>
          <w:sz w:val="22"/>
          <w:szCs w:val="22"/>
        </w:rPr>
        <w:t xml:space="preserve"> made acceptable to God, but by the person and personal excellences and works of Christ. Therefore, whatever the jewels are, and the bracelets, and the pearls, that you shall be adorned with as a reward of services done for God in the world, for them you must thank Christ, and before all, confess that he was the meritorious cause thereof.</w:t>
      </w:r>
    </w:p>
    <w:p w14:paraId="3517588E" w14:textId="77777777" w:rsidR="0091199B" w:rsidRPr="00C06F7D" w:rsidRDefault="0091199B" w:rsidP="0091199B">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ab/>
        <w:t>He saves us and saves our services too. They would be all cast back as dung in our faces were they not rinsed and washed in the blood, were they not sweetened and perfumed in the</w:t>
      </w:r>
    </w:p>
    <w:p w14:paraId="5BAD14C7" w14:textId="77777777" w:rsidR="0091199B" w:rsidRPr="00C06F7D" w:rsidRDefault="0091199B" w:rsidP="0091199B">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 xml:space="preserve">incense, and conveyed to God himself through the white hand of Jesus Christ: for that is his golden censer; from thence alone ascends the smoke that is in the nostrils of </w:t>
      </w:r>
      <w:proofErr w:type="gramStart"/>
      <w:r w:rsidRPr="00C06F7D">
        <w:rPr>
          <w:rFonts w:ascii="Garamond" w:eastAsiaTheme="minorHAnsi" w:hAnsi="Garamond" w:cs="Garamond"/>
          <w:color w:val="191919"/>
          <w:sz w:val="22"/>
          <w:szCs w:val="22"/>
        </w:rPr>
        <w:t>God</w:t>
      </w:r>
      <w:proofErr w:type="gramEnd"/>
    </w:p>
    <w:p w14:paraId="1A03044A" w14:textId="77777777" w:rsidR="0091199B" w:rsidRPr="00C06F7D" w:rsidRDefault="0091199B" w:rsidP="0091199B">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r w:rsidRPr="00C06F7D">
        <w:rPr>
          <w:rFonts w:ascii="Garamond" w:eastAsiaTheme="minorHAnsi" w:hAnsi="Garamond" w:cs="Garamond"/>
          <w:color w:val="191919"/>
          <w:sz w:val="22"/>
          <w:szCs w:val="22"/>
        </w:rPr>
        <w:t xml:space="preserve">of such a sweet </w:t>
      </w:r>
      <w:proofErr w:type="spellStart"/>
      <w:r w:rsidRPr="00C06F7D">
        <w:rPr>
          <w:rFonts w:ascii="Garamond" w:eastAsiaTheme="minorHAnsi" w:hAnsi="Garamond" w:cs="Garamond"/>
          <w:color w:val="191919"/>
          <w:sz w:val="22"/>
          <w:szCs w:val="22"/>
        </w:rPr>
        <w:t>savour</w:t>
      </w:r>
      <w:proofErr w:type="spellEnd"/>
      <w:r w:rsidRPr="00C06F7D">
        <w:rPr>
          <w:rFonts w:ascii="Garamond" w:eastAsiaTheme="minorHAnsi" w:hAnsi="Garamond" w:cs="Garamond"/>
          <w:color w:val="191919"/>
          <w:sz w:val="22"/>
          <w:szCs w:val="22"/>
        </w:rPr>
        <w:t>.</w:t>
      </w:r>
    </w:p>
    <w:p w14:paraId="00C8573D" w14:textId="77777777" w:rsidR="00E5372D" w:rsidRPr="00C06F7D" w:rsidRDefault="00E5372D" w:rsidP="0091199B">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eastAsiaTheme="minorHAnsi" w:hAnsi="Garamond" w:cs="Garamond"/>
          <w:color w:val="191919"/>
          <w:sz w:val="22"/>
          <w:szCs w:val="22"/>
        </w:rPr>
      </w:pPr>
    </w:p>
    <w:p w14:paraId="20C77629" w14:textId="77777777" w:rsidR="00E5372D" w:rsidRPr="00C06F7D" w:rsidRDefault="00E5372D" w:rsidP="00E5372D">
      <w:pPr>
        <w:pStyle w:val="ListParagraph"/>
        <w:numPr>
          <w:ilvl w:val="0"/>
          <w:numId w:val="25"/>
        </w:numPr>
        <w:tabs>
          <w:tab w:val="left" w:pos="360"/>
          <w:tab w:val="left" w:pos="720"/>
          <w:tab w:val="left" w:pos="1080"/>
          <w:tab w:val="left" w:pos="1440"/>
          <w:tab w:val="left" w:pos="1800"/>
          <w:tab w:val="left" w:pos="2160"/>
          <w:tab w:val="left" w:pos="2880"/>
          <w:tab w:val="left" w:pos="3600"/>
          <w:tab w:val="left" w:pos="4320"/>
        </w:tabs>
        <w:spacing w:line="264" w:lineRule="auto"/>
        <w:rPr>
          <w:rFonts w:ascii="Garamond" w:eastAsiaTheme="minorHAnsi" w:hAnsi="Garamond" w:cs="Garamond"/>
          <w:color w:val="191919"/>
          <w:sz w:val="22"/>
          <w:szCs w:val="22"/>
        </w:rPr>
      </w:pPr>
      <w:r w:rsidRPr="00C06F7D">
        <w:rPr>
          <w:rFonts w:ascii="Garamond" w:eastAsiaTheme="minorHAnsi" w:hAnsi="Garamond" w:cs="Garamond"/>
          <w:i/>
          <w:iCs/>
          <w:color w:val="191919"/>
          <w:sz w:val="22"/>
          <w:szCs w:val="22"/>
        </w:rPr>
        <w:t>Christ, A Complete Savior</w:t>
      </w:r>
      <w:r w:rsidRPr="00C06F7D">
        <w:rPr>
          <w:rFonts w:ascii="Garamond" w:eastAsiaTheme="minorHAnsi" w:hAnsi="Garamond" w:cs="Garamond"/>
          <w:color w:val="191919"/>
          <w:sz w:val="22"/>
          <w:szCs w:val="22"/>
        </w:rPr>
        <w:t>, pages 52-54</w:t>
      </w:r>
    </w:p>
    <w:p w14:paraId="1F0CC2D0" w14:textId="77777777" w:rsidR="00BE1A2D" w:rsidRPr="00C06F7D" w:rsidRDefault="00BE1A2D" w:rsidP="0091199B">
      <w:pPr>
        <w:rPr>
          <w:rFonts w:ascii="Garamond" w:eastAsiaTheme="minorHAnsi" w:hAnsi="Garamond"/>
        </w:rPr>
      </w:pPr>
    </w:p>
    <w:p w14:paraId="479A6238" w14:textId="77777777" w:rsidR="00984607" w:rsidRPr="00C06F7D" w:rsidRDefault="00984607" w:rsidP="00B80E73">
      <w:pPr>
        <w:pStyle w:val="Heading3"/>
        <w:rPr>
          <w:rFonts w:eastAsiaTheme="minorHAnsi"/>
        </w:rPr>
      </w:pPr>
      <w:r w:rsidRPr="00C06F7D">
        <w:rPr>
          <w:rFonts w:eastAsiaTheme="minorHAnsi"/>
        </w:rPr>
        <w:t>John Owen (</w:t>
      </w:r>
      <w:r w:rsidR="00CE5B92" w:rsidRPr="00C06F7D">
        <w:rPr>
          <w:rFonts w:eastAsiaTheme="minorHAnsi"/>
        </w:rPr>
        <w:t>1616-1683</w:t>
      </w:r>
      <w:r w:rsidRPr="00C06F7D">
        <w:rPr>
          <w:rFonts w:eastAsiaTheme="minorHAnsi"/>
        </w:rPr>
        <w:t>)</w:t>
      </w:r>
    </w:p>
    <w:p w14:paraId="08B6C677" w14:textId="77777777" w:rsidR="00CE5B92" w:rsidRPr="00C06F7D" w:rsidRDefault="00CE5B92" w:rsidP="00CE5B92">
      <w:pPr>
        <w:ind w:left="360" w:firstLine="360"/>
        <w:jc w:val="both"/>
        <w:rPr>
          <w:rFonts w:ascii="Garamond" w:eastAsiaTheme="minorHAnsi" w:hAnsi="Garamond" w:cs="Helvetica"/>
        </w:rPr>
      </w:pPr>
    </w:p>
    <w:p w14:paraId="66E8835E" w14:textId="77777777" w:rsidR="00984607" w:rsidRPr="00C06F7D" w:rsidRDefault="00A905E3" w:rsidP="00CE5B92">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 xml:space="preserve">The perpetuity of the priesthood of Christ, as unchangeably exercised in his own person, is a principal part of the glory of that </w:t>
      </w:r>
      <w:proofErr w:type="gramStart"/>
      <w:r w:rsidRPr="00C06F7D">
        <w:rPr>
          <w:rFonts w:ascii="Garamond" w:eastAsiaTheme="minorHAnsi" w:hAnsi="Garamond" w:cs="Helvetica"/>
          <w:sz w:val="22"/>
          <w:szCs w:val="22"/>
        </w:rPr>
        <w:t>office.—</w:t>
      </w:r>
      <w:proofErr w:type="gramEnd"/>
      <w:r w:rsidRPr="00C06F7D">
        <w:rPr>
          <w:rFonts w:ascii="Garamond" w:eastAsiaTheme="minorHAnsi" w:hAnsi="Garamond" w:cs="Helvetica"/>
          <w:sz w:val="22"/>
          <w:szCs w:val="22"/>
        </w:rPr>
        <w:t xml:space="preserve">His discharge of this office for the church in his own person, throughout all generations, is the glory of it. 1. Hereon </w:t>
      </w:r>
      <w:proofErr w:type="gramStart"/>
      <w:r w:rsidRPr="00C06F7D">
        <w:rPr>
          <w:rFonts w:ascii="Garamond" w:eastAsiaTheme="minorHAnsi" w:hAnsi="Garamond" w:cs="Helvetica"/>
          <w:sz w:val="22"/>
          <w:szCs w:val="22"/>
        </w:rPr>
        <w:t>depends</w:t>
      </w:r>
      <w:proofErr w:type="gramEnd"/>
      <w:r w:rsidRPr="00C06F7D">
        <w:rPr>
          <w:rFonts w:ascii="Garamond" w:eastAsiaTheme="minorHAnsi" w:hAnsi="Garamond" w:cs="Helvetica"/>
          <w:sz w:val="22"/>
          <w:szCs w:val="22"/>
        </w:rPr>
        <w:t xml:space="preserve"> the church’s preservation and stability. There is neither a ceasing nor any the least intermission of that care and providence, of that interposition with God on its behalf, which are required thereunto. Our high priest in continually ready to appear and put in for us on all occasions. And his abiding </w:t>
      </w:r>
      <w:proofErr w:type="spellStart"/>
      <w:r w:rsidRPr="00C06F7D">
        <w:rPr>
          <w:rFonts w:ascii="Garamond" w:eastAsiaTheme="minorHAnsi" w:hAnsi="Garamond" w:cs="Helvetica"/>
          <w:sz w:val="22"/>
          <w:szCs w:val="22"/>
        </w:rPr>
        <w:t>for ever</w:t>
      </w:r>
      <w:proofErr w:type="spellEnd"/>
      <w:r w:rsidRPr="00C06F7D">
        <w:rPr>
          <w:rFonts w:ascii="Garamond" w:eastAsiaTheme="minorHAnsi" w:hAnsi="Garamond" w:cs="Helvetica"/>
          <w:sz w:val="22"/>
          <w:szCs w:val="22"/>
        </w:rPr>
        <w:t xml:space="preserve"> manifests the continuance of the same care and love for us that he ever had. The same love wherewith, as our high priest, he laid down his life for us, doth still continue in him. And </w:t>
      </w:r>
      <w:proofErr w:type="gramStart"/>
      <w:r w:rsidRPr="00C06F7D">
        <w:rPr>
          <w:rFonts w:ascii="Garamond" w:eastAsiaTheme="minorHAnsi" w:hAnsi="Garamond" w:cs="Helvetica"/>
          <w:sz w:val="22"/>
          <w:szCs w:val="22"/>
        </w:rPr>
        <w:t>every one</w:t>
      </w:r>
      <w:proofErr w:type="gramEnd"/>
      <w:r w:rsidRPr="00C06F7D">
        <w:rPr>
          <w:rFonts w:ascii="Garamond" w:eastAsiaTheme="minorHAnsi" w:hAnsi="Garamond" w:cs="Helvetica"/>
          <w:sz w:val="22"/>
          <w:szCs w:val="22"/>
        </w:rPr>
        <w:t xml:space="preserve"> may with the same confidence go unto him with all their concerns, as poor, diseased, and distempered persons went unto him when he was upon earth; when he never showed greater displeasure than unto those who forbade any to come unto him, whatever their </w:t>
      </w:r>
      <w:proofErr w:type="spellStart"/>
      <w:r w:rsidRPr="00C06F7D">
        <w:rPr>
          <w:rFonts w:ascii="Garamond" w:eastAsiaTheme="minorHAnsi" w:hAnsi="Garamond" w:cs="Helvetica"/>
          <w:sz w:val="22"/>
          <w:szCs w:val="22"/>
        </w:rPr>
        <w:t>pretences</w:t>
      </w:r>
      <w:proofErr w:type="spellEnd"/>
      <w:r w:rsidRPr="00C06F7D">
        <w:rPr>
          <w:rFonts w:ascii="Garamond" w:eastAsiaTheme="minorHAnsi" w:hAnsi="Garamond" w:cs="Helvetica"/>
          <w:sz w:val="22"/>
          <w:szCs w:val="22"/>
        </w:rPr>
        <w:t xml:space="preserve"> were. 2. Hereon </w:t>
      </w:r>
      <w:proofErr w:type="gramStart"/>
      <w:r w:rsidRPr="00C06F7D">
        <w:rPr>
          <w:rFonts w:ascii="Garamond" w:eastAsiaTheme="minorHAnsi" w:hAnsi="Garamond" w:cs="Helvetica"/>
          <w:sz w:val="22"/>
          <w:szCs w:val="22"/>
        </w:rPr>
        <w:t>depend</w:t>
      </w:r>
      <w:proofErr w:type="gramEnd"/>
      <w:r w:rsidRPr="00C06F7D">
        <w:rPr>
          <w:rFonts w:ascii="Garamond" w:eastAsiaTheme="minorHAnsi" w:hAnsi="Garamond" w:cs="Helvetica"/>
          <w:sz w:val="22"/>
          <w:szCs w:val="22"/>
        </w:rPr>
        <w:t xml:space="preserve"> the union and communion of the church with itself in all successive generations. For whereas he is their head and high priest, in whom they all </w:t>
      </w:r>
      <w:proofErr w:type="spellStart"/>
      <w:r w:rsidRPr="00C06F7D">
        <w:rPr>
          <w:rFonts w:ascii="Garamond" w:eastAsiaTheme="minorHAnsi" w:hAnsi="Garamond" w:cs="Helvetica"/>
          <w:sz w:val="22"/>
          <w:szCs w:val="22"/>
        </w:rPr>
        <w:t>centre</w:t>
      </w:r>
      <w:proofErr w:type="spellEnd"/>
      <w:r w:rsidRPr="00C06F7D">
        <w:rPr>
          <w:rFonts w:ascii="Garamond" w:eastAsiaTheme="minorHAnsi" w:hAnsi="Garamond" w:cs="Helvetica"/>
          <w:sz w:val="22"/>
          <w:szCs w:val="22"/>
        </w:rPr>
        <w:t xml:space="preserve"> as unto their union and communion, and hath all their graces and duties in his hand, to present them unto God, they have a relation unto each other, and a concernment in one another. We that are alive in this generation have communion with all those that died in the faith before us; as shall be declared, if God will, on chap. 12:22–24. And they were concerned in us, as we are also in the generations that are to come. For all the prayers of the church from first to last are lodged in the hand of the same high priest, who abides </w:t>
      </w:r>
      <w:proofErr w:type="spellStart"/>
      <w:r w:rsidRPr="00C06F7D">
        <w:rPr>
          <w:rFonts w:ascii="Garamond" w:eastAsiaTheme="minorHAnsi" w:hAnsi="Garamond" w:cs="Helvetica"/>
          <w:sz w:val="22"/>
          <w:szCs w:val="22"/>
        </w:rPr>
        <w:t>for ever</w:t>
      </w:r>
      <w:proofErr w:type="spellEnd"/>
      <w:r w:rsidRPr="00C06F7D">
        <w:rPr>
          <w:rFonts w:ascii="Garamond" w:eastAsiaTheme="minorHAnsi" w:hAnsi="Garamond" w:cs="Helvetica"/>
          <w:sz w:val="22"/>
          <w:szCs w:val="22"/>
        </w:rPr>
        <w:t xml:space="preserve">; and he returns the prayers of one generation unto another. We enjoy the fruits of the prayers, obedience, and blood of those that went before us; and if we are faithful in our generation, serving the will of God, those shall enjoy the fruits of ours who shall come after us. Our joint interest in this our abiding priest gives a line of communication unto all believers, in all generations. </w:t>
      </w:r>
      <w:proofErr w:type="gramStart"/>
      <w:r w:rsidRPr="00C06F7D">
        <w:rPr>
          <w:rFonts w:ascii="Garamond" w:eastAsiaTheme="minorHAnsi" w:hAnsi="Garamond" w:cs="Helvetica"/>
          <w:sz w:val="22"/>
          <w:szCs w:val="22"/>
        </w:rPr>
        <w:t>And,</w:t>
      </w:r>
      <w:proofErr w:type="gramEnd"/>
      <w:r w:rsidRPr="00C06F7D">
        <w:rPr>
          <w:rFonts w:ascii="Garamond" w:eastAsiaTheme="minorHAnsi" w:hAnsi="Garamond" w:cs="Helvetica"/>
          <w:sz w:val="22"/>
          <w:szCs w:val="22"/>
        </w:rPr>
        <w:t xml:space="preserve"> 3. The consolation of the church also depends hereon. Do we meet with troubles, trials, difficulties, temptations, and distresses? hath not the church done so in former ages? What do we think of those days wherein prisons, tortures, swords, and flames, were the portion of the church all the world over? But did any of them miscarry? was any one true believer lost </w:t>
      </w:r>
      <w:proofErr w:type="spellStart"/>
      <w:r w:rsidRPr="00C06F7D">
        <w:rPr>
          <w:rFonts w:ascii="Garamond" w:eastAsiaTheme="minorHAnsi" w:hAnsi="Garamond" w:cs="Helvetica"/>
          <w:sz w:val="22"/>
          <w:szCs w:val="22"/>
        </w:rPr>
        <w:t>for ever</w:t>
      </w:r>
      <w:proofErr w:type="spellEnd"/>
      <w:r w:rsidRPr="00C06F7D">
        <w:rPr>
          <w:rFonts w:ascii="Garamond" w:eastAsiaTheme="minorHAnsi" w:hAnsi="Garamond" w:cs="Helvetica"/>
          <w:sz w:val="22"/>
          <w:szCs w:val="22"/>
        </w:rPr>
        <w:t xml:space="preserve">? and did not the whole church prove victorious in the end? Did not Satan rage and the world gnash their teeth to see themselves conquered and their power broken, by the faith, </w:t>
      </w:r>
      <w:r w:rsidRPr="00C06F7D">
        <w:rPr>
          <w:rFonts w:ascii="Garamond" w:eastAsiaTheme="minorHAnsi" w:hAnsi="Garamond" w:cs="Helvetica"/>
          <w:sz w:val="22"/>
          <w:szCs w:val="22"/>
        </w:rPr>
        <w:lastRenderedPageBreak/>
        <w:t>patience, and suffering, of them whom they hated and despised? And was it by their own wisdom and courage that they were so preserved? did they overcome merely by their own blood? or were they delivered by their own power? No; but all their preservation and success, their deliverance and eternal salvation, depended merely on the care and power of their merciful high priest. It was through his blood, “the blood of the Lamb,” or the efficacy of his sacrifice, that they “overcame” their adversaries, Rev. 12:11. By the same blood were “their robes washed, and made white,” chap. 7:14. From thence had they their righteousness in all their sufferings. And by him had the church its triumphant issue out of all its trials. Now, is he not the same that he ever was, vested with the same office? and hath he not the same qualifications of love, compassion, care, and power, for the discharge of it, as he always had? Whence, then, can any just cause of despondence in any trials or temptations arise? We have the same high priest to take care of us, to assist and help us, as they had, who were all of them finally victorious. 4. This gives perpetual efficacy unto his sacrifice, etc.</w:t>
      </w:r>
    </w:p>
    <w:p w14:paraId="01049993" w14:textId="77777777" w:rsidR="00984607" w:rsidRPr="00C06F7D" w:rsidRDefault="00984607" w:rsidP="00984607">
      <w:pPr>
        <w:rPr>
          <w:rFonts w:ascii="Garamond" w:hAnsi="Garamond"/>
          <w:sz w:val="22"/>
          <w:szCs w:val="22"/>
        </w:rPr>
      </w:pPr>
    </w:p>
    <w:p w14:paraId="28844983" w14:textId="77777777" w:rsidR="00984607" w:rsidRPr="00C06F7D" w:rsidRDefault="00F469C2" w:rsidP="00984607">
      <w:pPr>
        <w:pStyle w:val="ListParagraph"/>
        <w:numPr>
          <w:ilvl w:val="0"/>
          <w:numId w:val="25"/>
        </w:numPr>
        <w:rPr>
          <w:rFonts w:ascii="Garamond" w:hAnsi="Garamond"/>
          <w:sz w:val="22"/>
          <w:szCs w:val="22"/>
        </w:rPr>
      </w:pPr>
      <w:r w:rsidRPr="00C06F7D">
        <w:rPr>
          <w:rFonts w:ascii="Garamond" w:hAnsi="Garamond" w:cs="Arial"/>
          <w:i/>
          <w:iCs/>
          <w:sz w:val="22"/>
          <w:szCs w:val="22"/>
        </w:rPr>
        <w:t>An Exposition of the Epistle to the Hebrews,</w:t>
      </w:r>
      <w:r w:rsidRPr="00C06F7D">
        <w:rPr>
          <w:rFonts w:ascii="Garamond" w:hAnsi="Garamond" w:cs="Arial"/>
          <w:sz w:val="22"/>
          <w:szCs w:val="22"/>
        </w:rPr>
        <w:t xml:space="preserve"> </w:t>
      </w:r>
      <w:r w:rsidRPr="00C06F7D">
        <w:rPr>
          <w:rFonts w:ascii="Garamond" w:hAnsi="Garamond"/>
          <w:sz w:val="22"/>
          <w:szCs w:val="22"/>
        </w:rPr>
        <w:t>pages 520-521</w:t>
      </w:r>
    </w:p>
    <w:p w14:paraId="7604E767" w14:textId="77777777" w:rsidR="00984607" w:rsidRPr="00C06F7D" w:rsidRDefault="00984607" w:rsidP="00984607">
      <w:pPr>
        <w:rPr>
          <w:rFonts w:ascii="Garamond" w:hAnsi="Garamond"/>
        </w:rPr>
      </w:pPr>
    </w:p>
    <w:p w14:paraId="352E4455" w14:textId="77777777" w:rsidR="0047770C" w:rsidRPr="00C06F7D" w:rsidRDefault="0047770C" w:rsidP="00B80E73">
      <w:pPr>
        <w:pStyle w:val="Heading3"/>
        <w:rPr>
          <w:rFonts w:eastAsiaTheme="minorHAnsi"/>
        </w:rPr>
      </w:pPr>
      <w:r w:rsidRPr="00C06F7D">
        <w:rPr>
          <w:rFonts w:eastAsiaTheme="minorHAnsi"/>
        </w:rPr>
        <w:t>Tim Keller</w:t>
      </w:r>
      <w:r w:rsidR="00B80E73" w:rsidRPr="00C06F7D">
        <w:rPr>
          <w:rFonts w:eastAsiaTheme="minorHAnsi"/>
        </w:rPr>
        <w:t xml:space="preserve"> (1950-2023)</w:t>
      </w:r>
    </w:p>
    <w:p w14:paraId="4B002DF2" w14:textId="77777777" w:rsidR="0047770C" w:rsidRPr="00C06F7D" w:rsidRDefault="0047770C" w:rsidP="0035662C">
      <w:pPr>
        <w:rPr>
          <w:rFonts w:ascii="Garamond" w:eastAsiaTheme="minorHAnsi" w:hAnsi="Garamond" w:cs="Garamond"/>
          <w:color w:val="191919"/>
        </w:rPr>
      </w:pPr>
    </w:p>
    <w:p w14:paraId="60EF782D"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According to the Bible, according to the book of Hebrews, Jesus Christ is the ultimate Advocate. He stands as your representative before the ultimate throne, the ultimate bench in the ultimate trial before the court, which is the only one that counts. Jesus is your Advocate. How does this work?</w:t>
      </w:r>
    </w:p>
    <w:p w14:paraId="5DE23954"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 xml:space="preserve">When I first became a Christian, when I was a new Christian, a young Christian, I heard of this idea that Jesus Christ intercedes for us before the Father, and it was of no comfort to me at all. One of the reasons was it sounded bizarre. It was also of no comfort to me partly because I think of some of the ways in which some high-profile lawyers </w:t>
      </w:r>
      <w:proofErr w:type="gramStart"/>
      <w:r w:rsidRPr="00C06F7D">
        <w:rPr>
          <w:rFonts w:ascii="Garamond" w:eastAsiaTheme="minorHAnsi" w:hAnsi="Garamond" w:cs="Helvetica"/>
          <w:sz w:val="22"/>
          <w:szCs w:val="22"/>
        </w:rPr>
        <w:t>actually operate</w:t>
      </w:r>
      <w:proofErr w:type="gramEnd"/>
      <w:r w:rsidRPr="00C06F7D">
        <w:rPr>
          <w:rFonts w:ascii="Garamond" w:eastAsiaTheme="minorHAnsi" w:hAnsi="Garamond" w:cs="Helvetica"/>
          <w:sz w:val="22"/>
          <w:szCs w:val="22"/>
        </w:rPr>
        <w:t xml:space="preserve"> in court. Because of what I saw in some of those high-profile trials, I really misunderstood what this was all about. Here’s what I thought was really happening, and here’s why it wasn’t any comfort to me.</w:t>
      </w:r>
    </w:p>
    <w:p w14:paraId="4ABE2355"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I figured every day Jesus came before the Father with a kind of caseload. He’d pull out a folder: “Keller.” He looks up and he says, “Ah, yes, Father. All these promises he has made to change, and he’s doing it again anyway. Please give him a break, for my sake. Give him one more chance. I know he means well. This one more time could be it, and you owe me. I went to earth and all those things. Pretty please, I ask for mercy for my client. I throw myself on the mercy of the court.”</w:t>
      </w:r>
    </w:p>
    <w:p w14:paraId="7B5E4938"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 xml:space="preserve">I expected, I guess, the </w:t>
      </w:r>
      <w:proofErr w:type="gramStart"/>
      <w:r w:rsidRPr="00C06F7D">
        <w:rPr>
          <w:rFonts w:ascii="Garamond" w:eastAsiaTheme="minorHAnsi" w:hAnsi="Garamond" w:cs="Helvetica"/>
          <w:sz w:val="22"/>
          <w:szCs w:val="22"/>
        </w:rPr>
        <w:t>Father</w:t>
      </w:r>
      <w:proofErr w:type="gramEnd"/>
      <w:r w:rsidRPr="00C06F7D">
        <w:rPr>
          <w:rFonts w:ascii="Garamond" w:eastAsiaTheme="minorHAnsi" w:hAnsi="Garamond" w:cs="Helvetica"/>
          <w:sz w:val="22"/>
          <w:szCs w:val="22"/>
        </w:rPr>
        <w:t xml:space="preserve"> would say, “Well, all right.” Here’s the reason why that was of no comfort to me. Because I understood what Jesus was doing, if that’s the intercessory work of Jesus Christ, spinning to get mercy out of the Father, I thought to myself, “How long can he keep that up?” There’s no particular reason why the </w:t>
      </w:r>
      <w:proofErr w:type="gramStart"/>
      <w:r w:rsidRPr="00C06F7D">
        <w:rPr>
          <w:rFonts w:ascii="Garamond" w:eastAsiaTheme="minorHAnsi" w:hAnsi="Garamond" w:cs="Helvetica"/>
          <w:sz w:val="22"/>
          <w:szCs w:val="22"/>
        </w:rPr>
        <w:t>Father</w:t>
      </w:r>
      <w:proofErr w:type="gramEnd"/>
      <w:r w:rsidRPr="00C06F7D">
        <w:rPr>
          <w:rFonts w:ascii="Garamond" w:eastAsiaTheme="minorHAnsi" w:hAnsi="Garamond" w:cs="Helvetica"/>
          <w:sz w:val="22"/>
          <w:szCs w:val="22"/>
        </w:rPr>
        <w:t xml:space="preserve"> one day couldn’t just say, “Look, he’s a minister now. It’s too late. I’ve had it. He can’t keep doing things like this.”</w:t>
      </w:r>
    </w:p>
    <w:p w14:paraId="6B2BE546"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That’s not at all the kind of advocate Jesus is. An effective attorney doesn’t just wheedle and cajole and emotionally manipulate the jury and the judge. Sometimes that might work, but frankly, that’s right. How long can you keep that up? An effective attorney has a case, and according to this passage Jesus Christ is not up there asking for mercy. When you ask for mercy, that means you’ve lost the case.</w:t>
      </w:r>
    </w:p>
    <w:p w14:paraId="0E0798E8"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 xml:space="preserve">Do you know what he’s up there doing? Look at </w:t>
      </w:r>
      <w:r w:rsidR="007E3D8A" w:rsidRPr="00C06F7D">
        <w:rPr>
          <w:rFonts w:ascii="Garamond" w:eastAsiaTheme="minorHAnsi" w:hAnsi="Garamond" w:cs="Helvetica"/>
          <w:sz w:val="22"/>
          <w:szCs w:val="22"/>
        </w:rPr>
        <w:t>[Hebrews 7:</w:t>
      </w:r>
      <w:r w:rsidRPr="00C06F7D">
        <w:rPr>
          <w:rFonts w:ascii="Garamond" w:eastAsiaTheme="minorHAnsi" w:hAnsi="Garamond" w:cs="Helvetica"/>
          <w:sz w:val="22"/>
          <w:szCs w:val="22"/>
        </w:rPr>
        <w:t>27 and 28.</w:t>
      </w:r>
      <w:r w:rsidR="007E3D8A" w:rsidRPr="00C06F7D">
        <w:rPr>
          <w:rFonts w:ascii="Garamond" w:eastAsiaTheme="minorHAnsi" w:hAnsi="Garamond" w:cs="Helvetica"/>
          <w:sz w:val="22"/>
          <w:szCs w:val="22"/>
        </w:rPr>
        <w:t>]</w:t>
      </w:r>
      <w:r w:rsidRPr="00C06F7D">
        <w:rPr>
          <w:rFonts w:ascii="Garamond" w:eastAsiaTheme="minorHAnsi" w:hAnsi="Garamond" w:cs="Helvetica"/>
          <w:sz w:val="22"/>
          <w:szCs w:val="22"/>
        </w:rPr>
        <w:t xml:space="preserve"> “Unlike the other high priests, he does not need to offer sacrifices day after day, first for his own sins, and then for the sins of the people. He sacrificed for their sins once for all when he offered himself.” This is what Jesus is saying, as it were. It’s metaphorical, but I’ll get to that in a second.</w:t>
      </w:r>
    </w:p>
    <w:p w14:paraId="5481B41A"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He’s saying, “Father, you demand justice. You are a just God, and my friends here, the people on whose behalf I’m speaking, are guilty. I have made payment. There is my blood, and it would be unjust to get two payments for the same debt. Therefore, because I’ve made payments for this debt, I am not here asking for mercy for my brothers and sisters. I am not here asking for mercy. I demand justice. Your very justice, your very righteousness, demands your complete embrace and acceptance of them throughout all eternity.”</w:t>
      </w:r>
    </w:p>
    <w:p w14:paraId="0EE72FA7"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 xml:space="preserve">That’s an infallible case. The book of Isaiah says the divine justice and righteousness of God is as </w:t>
      </w:r>
      <w:proofErr w:type="gramStart"/>
      <w:r w:rsidRPr="00C06F7D">
        <w:rPr>
          <w:rFonts w:ascii="Garamond" w:eastAsiaTheme="minorHAnsi" w:hAnsi="Garamond" w:cs="Helvetica"/>
          <w:sz w:val="22"/>
          <w:szCs w:val="22"/>
        </w:rPr>
        <w:t>inexorable</w:t>
      </w:r>
      <w:proofErr w:type="gramEnd"/>
      <w:r w:rsidRPr="00C06F7D">
        <w:rPr>
          <w:rFonts w:ascii="Garamond" w:eastAsiaTheme="minorHAnsi" w:hAnsi="Garamond" w:cs="Helvetica"/>
          <w:sz w:val="22"/>
          <w:szCs w:val="22"/>
        </w:rPr>
        <w:t xml:space="preserve"> so the mountains are like dust in the scales by comparison. How dare you think you can every day when you sense …? Whether you’re a believer or not, whether you believe in God or not, as Arthur Miller pointed out, every day you’re trying to prove yourself.</w:t>
      </w:r>
    </w:p>
    <w:p w14:paraId="561BC3DA"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Every day you’re making arguments. Every day you’re saying, “Well, I do this, and I’m okay like this.” You’re dealing with yourself to try to bolster your self-image, to try to deal with your conscience every day. What are you pointing to? “I’m a good mother. I’m a good father. I love my parents. I try my best. I work harder than most of the other people in my department.” What’s that compared to this?</w:t>
      </w:r>
    </w:p>
    <w:p w14:paraId="02356627" w14:textId="77777777" w:rsidR="0047770C" w:rsidRPr="00C06F7D" w:rsidRDefault="0047770C" w:rsidP="007E3D8A">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 xml:space="preserve">What this is saying is … In 1 John 1:9, do you notice that little place where John says, “If we confess our sins, he is faithful and just to forgive us our sins …”? It doesn’t say he’s faithful and merciful. Do you know what that’s saying? The intercessory work of Jesus Christ, the high priesthood of Jesus Christ, the substitution of Jesus Christ, who lived the life you </w:t>
      </w:r>
      <w:r w:rsidRPr="00C06F7D">
        <w:rPr>
          <w:rFonts w:ascii="Garamond" w:eastAsiaTheme="minorHAnsi" w:hAnsi="Garamond" w:cs="Helvetica"/>
          <w:sz w:val="22"/>
          <w:szCs w:val="22"/>
        </w:rPr>
        <w:lastRenderedPageBreak/>
        <w:t>should’ve lived and died the death you should’ve died in your place, has changed things forever so now the very law and justice and righteousness of God demands your acceptance.</w:t>
      </w:r>
    </w:p>
    <w:p w14:paraId="559CA57B" w14:textId="77777777" w:rsidR="007E3D8A" w:rsidRPr="00C06F7D" w:rsidRDefault="0047770C" w:rsidP="007E3D8A">
      <w:pPr>
        <w:ind w:left="360" w:firstLine="360"/>
        <w:rPr>
          <w:rFonts w:ascii="Garamond" w:eastAsiaTheme="minorHAnsi" w:hAnsi="Garamond" w:cs="Helvetica"/>
          <w:sz w:val="22"/>
          <w:szCs w:val="22"/>
        </w:rPr>
      </w:pPr>
      <w:r w:rsidRPr="00C06F7D">
        <w:rPr>
          <w:rFonts w:ascii="Garamond" w:eastAsiaTheme="minorHAnsi" w:hAnsi="Garamond" w:cs="Helvetica"/>
          <w:sz w:val="22"/>
          <w:szCs w:val="22"/>
        </w:rPr>
        <w:t>To be in him is to have that kind of confidence. Do you know there’s that place where God comes to Cain after he has killed Abel? He says to Cain, “The blood of your brother Abel cries out to me from the ground for vengeance,” but there’s a better Abel, Jesus Christ, whose blood cries out from the ground for grace. It’s an infallible case. Jesus Christ is the ultimate Advocate. He’s the ultimate Attorney. If it’s the ultimate case, then to be in him is to have that kind of confidence</w:t>
      </w:r>
      <w:r w:rsidR="007E3D8A" w:rsidRPr="00C06F7D">
        <w:rPr>
          <w:rFonts w:ascii="Garamond" w:eastAsiaTheme="minorHAnsi" w:hAnsi="Garamond" w:cs="Helvetica"/>
          <w:sz w:val="22"/>
          <w:szCs w:val="22"/>
        </w:rPr>
        <w:t>.</w:t>
      </w:r>
    </w:p>
    <w:p w14:paraId="75854C2E" w14:textId="77777777" w:rsidR="007E3D8A" w:rsidRPr="00C06F7D" w:rsidRDefault="007E3D8A" w:rsidP="007E3D8A">
      <w:pPr>
        <w:pStyle w:val="ListParagraph"/>
        <w:ind w:left="1800"/>
        <w:rPr>
          <w:rFonts w:ascii="Garamond" w:eastAsiaTheme="minorHAnsi" w:hAnsi="Garamond" w:cs="Garamond"/>
          <w:i/>
          <w:iCs/>
          <w:color w:val="191919"/>
          <w:sz w:val="22"/>
          <w:szCs w:val="22"/>
        </w:rPr>
      </w:pPr>
    </w:p>
    <w:p w14:paraId="15C87228" w14:textId="588E15E3" w:rsidR="007E3D8A" w:rsidRPr="00C06F7D" w:rsidRDefault="007E3D8A" w:rsidP="007E3D8A">
      <w:pPr>
        <w:pStyle w:val="ListParagraph"/>
        <w:numPr>
          <w:ilvl w:val="0"/>
          <w:numId w:val="25"/>
        </w:numPr>
        <w:rPr>
          <w:rFonts w:ascii="Garamond" w:eastAsiaTheme="minorHAnsi" w:hAnsi="Garamond" w:cs="Garamond"/>
          <w:i/>
          <w:iCs/>
          <w:color w:val="191919"/>
          <w:sz w:val="22"/>
          <w:szCs w:val="22"/>
        </w:rPr>
      </w:pPr>
      <w:r w:rsidRPr="00C06F7D">
        <w:rPr>
          <w:rFonts w:ascii="Garamond" w:eastAsiaTheme="minorHAnsi" w:hAnsi="Garamond" w:cs="Garamond"/>
          <w:i/>
          <w:iCs/>
          <w:color w:val="191919"/>
          <w:sz w:val="22"/>
          <w:szCs w:val="22"/>
        </w:rPr>
        <w:t>“The Advocate</w:t>
      </w:r>
      <w:r w:rsidR="009A25EF" w:rsidRPr="00C06F7D">
        <w:rPr>
          <w:rFonts w:ascii="Garamond" w:eastAsiaTheme="minorHAnsi" w:hAnsi="Garamond" w:cs="Garamond"/>
          <w:i/>
          <w:iCs/>
          <w:color w:val="191919"/>
          <w:sz w:val="22"/>
          <w:szCs w:val="22"/>
        </w:rPr>
        <w:t>.</w:t>
      </w:r>
      <w:r w:rsidRPr="00C06F7D">
        <w:rPr>
          <w:rFonts w:ascii="Garamond" w:eastAsiaTheme="minorHAnsi" w:hAnsi="Garamond" w:cs="Garamond"/>
          <w:i/>
          <w:iCs/>
          <w:color w:val="191919"/>
          <w:sz w:val="22"/>
          <w:szCs w:val="22"/>
        </w:rPr>
        <w:t xml:space="preserve">” </w:t>
      </w:r>
      <w:hyperlink r:id="rId8" w:history="1">
        <w:r w:rsidRPr="00C06F7D">
          <w:rPr>
            <w:rFonts w:ascii="Garamond" w:eastAsiaTheme="minorHAnsi" w:hAnsi="Garamond" w:cs="Garamond"/>
            <w:i/>
            <w:iCs/>
            <w:color w:val="191919"/>
            <w:sz w:val="22"/>
            <w:szCs w:val="22"/>
          </w:rPr>
          <w:t>The</w:t>
        </w:r>
        <w:r w:rsidRPr="00C06F7D">
          <w:rPr>
            <w:rFonts w:ascii="Garamond" w:eastAsiaTheme="minorHAnsi" w:hAnsi="Garamond" w:cs="Garamond"/>
            <w:i/>
            <w:iCs/>
            <w:color w:val="191919"/>
            <w:sz w:val="22"/>
            <w:szCs w:val="22"/>
          </w:rPr>
          <w:t xml:space="preserve"> </w:t>
        </w:r>
        <w:r w:rsidRPr="00C06F7D">
          <w:rPr>
            <w:rFonts w:ascii="Garamond" w:eastAsiaTheme="minorHAnsi" w:hAnsi="Garamond" w:cs="Garamond"/>
            <w:i/>
            <w:iCs/>
            <w:color w:val="191919"/>
            <w:sz w:val="22"/>
            <w:szCs w:val="22"/>
          </w:rPr>
          <w:t>Timothy Keller Sermon Archive</w:t>
        </w:r>
      </w:hyperlink>
      <w:r w:rsidRPr="00C06F7D">
        <w:rPr>
          <w:rFonts w:ascii="Garamond" w:eastAsiaTheme="minorHAnsi" w:hAnsi="Garamond" w:cs="Garamond"/>
          <w:i/>
          <w:iCs/>
          <w:color w:val="191919"/>
          <w:sz w:val="22"/>
          <w:szCs w:val="22"/>
        </w:rPr>
        <w:t>.</w:t>
      </w:r>
    </w:p>
    <w:p w14:paraId="45D01C28" w14:textId="0D9754FC" w:rsidR="00D84E71" w:rsidRPr="00C06F7D" w:rsidRDefault="00D84E71" w:rsidP="0047770C">
      <w:pPr>
        <w:rPr>
          <w:rFonts w:ascii="Garamond" w:eastAsiaTheme="minorHAnsi" w:hAnsi="Garamond" w:cs="Garamond"/>
          <w:color w:val="191919"/>
        </w:rPr>
      </w:pPr>
    </w:p>
    <w:p w14:paraId="1B1E179B" w14:textId="5020F460" w:rsidR="008E186F" w:rsidRPr="00C06F7D" w:rsidRDefault="008E186F" w:rsidP="00C06F7D">
      <w:pPr>
        <w:pStyle w:val="Heading3"/>
      </w:pPr>
      <w:r w:rsidRPr="00C06F7D">
        <w:t xml:space="preserve">Joel </w:t>
      </w:r>
      <w:proofErr w:type="spellStart"/>
      <w:r w:rsidRPr="00C06F7D">
        <w:t>Beeke</w:t>
      </w:r>
      <w:proofErr w:type="spellEnd"/>
      <w:r w:rsidRPr="00C06F7D">
        <w:t xml:space="preserve"> (</w:t>
      </w:r>
      <w:r w:rsidR="009A5C4C" w:rsidRPr="00C06F7D">
        <w:t xml:space="preserve">1952 </w:t>
      </w:r>
      <w:proofErr w:type="gramStart"/>
      <w:r w:rsidR="009A5C4C" w:rsidRPr="00C06F7D">
        <w:t>- )</w:t>
      </w:r>
      <w:proofErr w:type="gramEnd"/>
    </w:p>
    <w:p w14:paraId="79541DEB" w14:textId="77777777" w:rsidR="008E186F" w:rsidRPr="00C06F7D" w:rsidRDefault="008E186F">
      <w:pPr>
        <w:autoSpaceDE/>
        <w:autoSpaceDN/>
        <w:adjustRightInd/>
        <w:rPr>
          <w:rFonts w:ascii="Garamond" w:hAnsi="Garamond"/>
        </w:rPr>
      </w:pPr>
    </w:p>
    <w:p w14:paraId="238D10DA" w14:textId="77777777" w:rsidR="009A25EF" w:rsidRPr="00C06F7D" w:rsidRDefault="008E186F" w:rsidP="008E186F">
      <w:pPr>
        <w:ind w:left="360" w:firstLine="360"/>
        <w:jc w:val="both"/>
        <w:rPr>
          <w:rFonts w:ascii="Garamond" w:eastAsiaTheme="minorHAnsi" w:hAnsi="Garamond" w:cs="Helvetica"/>
          <w:sz w:val="22"/>
          <w:szCs w:val="22"/>
        </w:rPr>
      </w:pPr>
      <w:r w:rsidRPr="00C06F7D">
        <w:rPr>
          <w:rFonts w:ascii="Garamond" w:eastAsiaTheme="minorHAnsi" w:hAnsi="Garamond" w:cs="Helvetica"/>
          <w:sz w:val="22"/>
          <w:szCs w:val="22"/>
        </w:rPr>
        <w:t>The intercession of Christ is a holy intercession. It's a perpetual intercession. It's an authoritative intercession. It's a loyal intercession. It's a legal intercession. It's a personal intercession. It's a particular intercession. It's a complete intercession. It's a compassionate intercession. It's all of that perfectly. I think the biggest misconception is not to grasp the fulsomeness of it all. As complete as we see Jesus's justification through his death and being, and as complete as we see his resurrection guaranteeing our blessed resurrection, so complete we ought to see his intercession—that he will keep us and bring us into the Father's presence, and will not rest until he can say, </w:t>
      </w:r>
      <w:proofErr w:type="gramStart"/>
      <w:r w:rsidRPr="00C06F7D">
        <w:rPr>
          <w:rFonts w:ascii="Garamond" w:eastAsiaTheme="minorHAnsi" w:hAnsi="Garamond" w:cs="Helvetica"/>
          <w:sz w:val="22"/>
          <w:szCs w:val="22"/>
        </w:rPr>
        <w:t>Here</w:t>
      </w:r>
      <w:proofErr w:type="gramEnd"/>
      <w:r w:rsidRPr="00C06F7D">
        <w:rPr>
          <w:rFonts w:ascii="Garamond" w:eastAsiaTheme="minorHAnsi" w:hAnsi="Garamond" w:cs="Helvetica"/>
          <w:sz w:val="22"/>
          <w:szCs w:val="22"/>
        </w:rPr>
        <w:t xml:space="preserve"> am I, Father, and all those whom Thou hast given me. There won't be one empty chair in heaven, as one of the Puritans put it. His work will be complete. His intercession will be totally victorious. </w:t>
      </w:r>
      <w:proofErr w:type="gramStart"/>
      <w:r w:rsidRPr="00C06F7D">
        <w:rPr>
          <w:rFonts w:ascii="Garamond" w:eastAsiaTheme="minorHAnsi" w:hAnsi="Garamond" w:cs="Helvetica"/>
          <w:sz w:val="22"/>
          <w:szCs w:val="22"/>
        </w:rPr>
        <w:t>So</w:t>
      </w:r>
      <w:proofErr w:type="gramEnd"/>
      <w:r w:rsidRPr="00C06F7D">
        <w:rPr>
          <w:rFonts w:ascii="Garamond" w:eastAsiaTheme="minorHAnsi" w:hAnsi="Garamond" w:cs="Helvetica"/>
          <w:sz w:val="22"/>
          <w:szCs w:val="22"/>
        </w:rPr>
        <w:t xml:space="preserve"> praise God for the intercession of Jesus!</w:t>
      </w:r>
      <w:r w:rsidRPr="00C06F7D">
        <w:rPr>
          <w:rFonts w:ascii="Garamond" w:eastAsiaTheme="minorHAnsi" w:hAnsi="Garamond" w:cs="Helvetica"/>
          <w:sz w:val="22"/>
          <w:szCs w:val="22"/>
        </w:rPr>
        <w:t xml:space="preserve"> </w:t>
      </w:r>
    </w:p>
    <w:p w14:paraId="671F6F07" w14:textId="77777777" w:rsidR="009A25EF" w:rsidRPr="00C06F7D" w:rsidRDefault="009A25EF" w:rsidP="009A25EF">
      <w:pPr>
        <w:jc w:val="both"/>
        <w:rPr>
          <w:rFonts w:ascii="Garamond" w:eastAsiaTheme="minorHAnsi" w:hAnsi="Garamond" w:cs="Helvetica"/>
          <w:sz w:val="22"/>
          <w:szCs w:val="22"/>
        </w:rPr>
      </w:pPr>
    </w:p>
    <w:p w14:paraId="715B99EE" w14:textId="5870A3F4" w:rsidR="009A25EF" w:rsidRPr="00C06F7D" w:rsidRDefault="002527DA" w:rsidP="009A25EF">
      <w:pPr>
        <w:pStyle w:val="ListParagraph"/>
        <w:numPr>
          <w:ilvl w:val="0"/>
          <w:numId w:val="25"/>
        </w:numPr>
        <w:rPr>
          <w:rFonts w:ascii="Garamond" w:eastAsiaTheme="minorHAnsi" w:hAnsi="Garamond" w:cs="Garamond"/>
          <w:i/>
          <w:iCs/>
          <w:color w:val="191919"/>
          <w:sz w:val="22"/>
          <w:szCs w:val="22"/>
        </w:rPr>
      </w:pPr>
      <w:hyperlink r:id="rId9" w:history="1">
        <w:r w:rsidRPr="00C06F7D">
          <w:rPr>
            <w:rStyle w:val="Hyperlink"/>
            <w:rFonts w:ascii="Garamond" w:eastAsiaTheme="minorHAnsi" w:hAnsi="Garamond" w:cs="Garamond"/>
            <w:i/>
            <w:iCs/>
            <w:sz w:val="22"/>
            <w:szCs w:val="22"/>
          </w:rPr>
          <w:t>https://www.crossway.org/articles/podcast-do-you-know-that-jesus-is-praying-for-you-joel-beeke</w:t>
        </w:r>
      </w:hyperlink>
    </w:p>
    <w:p w14:paraId="06C3E6CD" w14:textId="77777777" w:rsidR="002527DA" w:rsidRPr="00C06F7D" w:rsidRDefault="002527DA" w:rsidP="009A25EF">
      <w:pPr>
        <w:jc w:val="both"/>
        <w:rPr>
          <w:rFonts w:ascii="Garamond" w:eastAsiaTheme="minorHAnsi" w:hAnsi="Garamond" w:cs="Helvetica"/>
        </w:rPr>
      </w:pPr>
    </w:p>
    <w:p w14:paraId="0A7A6B83" w14:textId="744E9C02" w:rsidR="008E186F" w:rsidRPr="00C06F7D" w:rsidRDefault="008E186F" w:rsidP="009A25EF">
      <w:pPr>
        <w:jc w:val="both"/>
        <w:rPr>
          <w:rFonts w:ascii="Garamond" w:eastAsiaTheme="minorHAnsi" w:hAnsi="Garamond" w:cs="Helvetica"/>
        </w:rPr>
      </w:pPr>
      <w:r w:rsidRPr="00C06F7D">
        <w:rPr>
          <w:rFonts w:ascii="Garamond" w:eastAsiaTheme="minorHAnsi" w:hAnsi="Garamond" w:cs="Helvetica"/>
        </w:rPr>
        <w:br w:type="page"/>
      </w:r>
    </w:p>
    <w:p w14:paraId="5BD50A23" w14:textId="01A3F854" w:rsidR="000B470B" w:rsidRPr="00C06F7D" w:rsidRDefault="000B470B" w:rsidP="00724F34">
      <w:pPr>
        <w:pStyle w:val="Heading2"/>
        <w:jc w:val="both"/>
        <w:rPr>
          <w:szCs w:val="24"/>
        </w:rPr>
      </w:pPr>
      <w:r w:rsidRPr="00C06F7D">
        <w:rPr>
          <w:szCs w:val="24"/>
        </w:rPr>
        <w:lastRenderedPageBreak/>
        <w:t>Appendix</w:t>
      </w:r>
      <w:r w:rsidR="002B5ABB" w:rsidRPr="00C06F7D">
        <w:rPr>
          <w:szCs w:val="24"/>
        </w:rPr>
        <w:t xml:space="preserve"> </w:t>
      </w:r>
      <w:r w:rsidR="00FF2A0C" w:rsidRPr="00C06F7D">
        <w:rPr>
          <w:szCs w:val="24"/>
        </w:rPr>
        <w:t>F</w:t>
      </w:r>
      <w:r w:rsidR="001B4A13" w:rsidRPr="00C06F7D">
        <w:rPr>
          <w:szCs w:val="24"/>
        </w:rPr>
        <w:t xml:space="preserve"> </w:t>
      </w:r>
      <w:r w:rsidR="002B5ABB" w:rsidRPr="00C06F7D">
        <w:rPr>
          <w:szCs w:val="24"/>
        </w:rPr>
        <w:t xml:space="preserve">- </w:t>
      </w:r>
      <w:r w:rsidRPr="00C06F7D">
        <w:rPr>
          <w:szCs w:val="24"/>
        </w:rPr>
        <w:t>Suggested Reading</w:t>
      </w:r>
    </w:p>
    <w:p w14:paraId="16F2D83A" w14:textId="77777777" w:rsidR="003F4FEF" w:rsidRPr="00C06F7D" w:rsidRDefault="003F4FEF" w:rsidP="00724F34">
      <w:pPr>
        <w:jc w:val="both"/>
        <w:rPr>
          <w:rFonts w:ascii="Garamond" w:hAnsi="Garamond"/>
        </w:rPr>
      </w:pPr>
    </w:p>
    <w:p w14:paraId="7D5DF80B" w14:textId="77777777" w:rsidR="0041637D" w:rsidRPr="00C06F7D" w:rsidRDefault="000B05E6" w:rsidP="00724F34">
      <w:pPr>
        <w:jc w:val="both"/>
        <w:rPr>
          <w:rFonts w:ascii="Garamond" w:hAnsi="Garamond"/>
        </w:rPr>
      </w:pPr>
      <w:r w:rsidRPr="00C06F7D">
        <w:rPr>
          <w:rFonts w:ascii="Garamond" w:hAnsi="Garamond"/>
        </w:rPr>
        <w:t xml:space="preserve">The following recommendations are </w:t>
      </w:r>
      <w:r w:rsidR="0041637D" w:rsidRPr="00C06F7D">
        <w:rPr>
          <w:rFonts w:ascii="Garamond" w:hAnsi="Garamond"/>
        </w:rPr>
        <w:t xml:space="preserve">categorized </w:t>
      </w:r>
      <w:r w:rsidR="00F633B8" w:rsidRPr="00C06F7D">
        <w:rPr>
          <w:rFonts w:ascii="Garamond" w:hAnsi="Garamond"/>
        </w:rPr>
        <w:t>into</w:t>
      </w:r>
      <w:r w:rsidR="0041637D" w:rsidRPr="00C06F7D">
        <w:rPr>
          <w:rFonts w:ascii="Garamond" w:hAnsi="Garamond"/>
        </w:rPr>
        <w:t xml:space="preserve"> three different levels, with level 1 being the most accessible</w:t>
      </w:r>
      <w:r w:rsidR="00F633B8" w:rsidRPr="00C06F7D">
        <w:rPr>
          <w:rFonts w:ascii="Garamond" w:hAnsi="Garamond"/>
        </w:rPr>
        <w:t>, level 2 being readable yet challenging,</w:t>
      </w:r>
      <w:r w:rsidR="0041637D" w:rsidRPr="00C06F7D">
        <w:rPr>
          <w:rFonts w:ascii="Garamond" w:hAnsi="Garamond"/>
        </w:rPr>
        <w:t xml:space="preserve"> and level 3 being </w:t>
      </w:r>
      <w:r w:rsidR="00F633B8" w:rsidRPr="00C06F7D">
        <w:rPr>
          <w:rFonts w:ascii="Garamond" w:hAnsi="Garamond"/>
        </w:rPr>
        <w:t>the most</w:t>
      </w:r>
      <w:r w:rsidR="0041637D" w:rsidRPr="00C06F7D">
        <w:rPr>
          <w:rFonts w:ascii="Garamond" w:hAnsi="Garamond"/>
        </w:rPr>
        <w:t xml:space="preserve"> challenging.</w:t>
      </w:r>
      <w:r w:rsidR="00751747" w:rsidRPr="00C06F7D">
        <w:rPr>
          <w:rFonts w:ascii="Garamond" w:hAnsi="Garamond"/>
        </w:rPr>
        <w:t xml:space="preserve"> Those with (article) next to it can be found online with a simple Google search.</w:t>
      </w:r>
    </w:p>
    <w:p w14:paraId="1901A912" w14:textId="77777777" w:rsidR="0041637D" w:rsidRPr="00C06F7D" w:rsidRDefault="0041637D" w:rsidP="00724F34">
      <w:pPr>
        <w:jc w:val="both"/>
        <w:rPr>
          <w:rFonts w:ascii="Garamond" w:hAnsi="Garamond"/>
        </w:rPr>
      </w:pPr>
    </w:p>
    <w:p w14:paraId="6FBFE0BE" w14:textId="77777777" w:rsidR="0041637D" w:rsidRPr="00C06F7D" w:rsidRDefault="0041637D" w:rsidP="00724F34">
      <w:pPr>
        <w:pStyle w:val="Heading3"/>
        <w:jc w:val="both"/>
      </w:pPr>
      <w:r w:rsidRPr="00C06F7D">
        <w:t>Level 1</w:t>
      </w:r>
    </w:p>
    <w:p w14:paraId="2F1DC49F" w14:textId="77777777" w:rsidR="00B92C56" w:rsidRPr="00C06F7D" w:rsidRDefault="00B92C56" w:rsidP="00724F34">
      <w:pPr>
        <w:pStyle w:val="ListParagraph"/>
        <w:numPr>
          <w:ilvl w:val="0"/>
          <w:numId w:val="8"/>
        </w:numPr>
        <w:jc w:val="both"/>
        <w:rPr>
          <w:rFonts w:ascii="Garamond" w:hAnsi="Garamond" w:cs="Arial"/>
        </w:rPr>
      </w:pPr>
      <w:r w:rsidRPr="00C06F7D">
        <w:rPr>
          <w:rFonts w:ascii="Garamond" w:hAnsi="Garamond" w:cs="Arial"/>
        </w:rPr>
        <w:t xml:space="preserve">The Intercessory Work of Christ by Robert </w:t>
      </w:r>
      <w:proofErr w:type="spellStart"/>
      <w:r w:rsidRPr="00C06F7D">
        <w:rPr>
          <w:rFonts w:ascii="Garamond" w:hAnsi="Garamond" w:cs="Arial"/>
        </w:rPr>
        <w:t>Letham</w:t>
      </w:r>
      <w:proofErr w:type="spellEnd"/>
      <w:r w:rsidRPr="00C06F7D">
        <w:rPr>
          <w:rFonts w:ascii="Garamond" w:hAnsi="Garamond" w:cs="Arial"/>
        </w:rPr>
        <w:t xml:space="preserve"> (</w:t>
      </w:r>
      <w:r w:rsidR="003053CA" w:rsidRPr="00C06F7D">
        <w:rPr>
          <w:rFonts w:ascii="Garamond" w:hAnsi="Garamond" w:cs="Arial"/>
        </w:rPr>
        <w:t>article)</w:t>
      </w:r>
    </w:p>
    <w:p w14:paraId="240CDB4F" w14:textId="77777777" w:rsidR="00113192" w:rsidRPr="00C06F7D" w:rsidRDefault="00957A4F" w:rsidP="00724F34">
      <w:pPr>
        <w:pStyle w:val="ListParagraph"/>
        <w:numPr>
          <w:ilvl w:val="0"/>
          <w:numId w:val="8"/>
        </w:numPr>
        <w:jc w:val="both"/>
        <w:rPr>
          <w:rFonts w:ascii="Garamond" w:hAnsi="Garamond" w:cs="Arial"/>
        </w:rPr>
      </w:pPr>
      <w:r w:rsidRPr="00C06F7D">
        <w:rPr>
          <w:rFonts w:ascii="Garamond" w:hAnsi="Garamond" w:cs="Arial"/>
        </w:rPr>
        <w:t>Gen</w:t>
      </w:r>
      <w:r w:rsidR="00A14742" w:rsidRPr="00C06F7D">
        <w:rPr>
          <w:rFonts w:ascii="Garamond" w:hAnsi="Garamond" w:cs="Arial"/>
        </w:rPr>
        <w:t>tle and Lowly by Dane Ortlund</w:t>
      </w:r>
    </w:p>
    <w:p w14:paraId="1C462D7C" w14:textId="77777777" w:rsidR="00A14742" w:rsidRPr="00C06F7D" w:rsidRDefault="00561DE0" w:rsidP="00724F34">
      <w:pPr>
        <w:pStyle w:val="ListParagraph"/>
        <w:numPr>
          <w:ilvl w:val="0"/>
          <w:numId w:val="8"/>
        </w:numPr>
        <w:jc w:val="both"/>
        <w:rPr>
          <w:rFonts w:ascii="Garamond" w:hAnsi="Garamond" w:cs="Arial"/>
        </w:rPr>
      </w:pPr>
      <w:r w:rsidRPr="00C06F7D">
        <w:rPr>
          <w:rFonts w:ascii="Garamond" w:hAnsi="Garamond" w:cs="Arial"/>
        </w:rPr>
        <w:t xml:space="preserve">Hebrews: A Call to Commitment by William </w:t>
      </w:r>
      <w:r w:rsidR="003D42C2" w:rsidRPr="00C06F7D">
        <w:rPr>
          <w:rFonts w:ascii="Garamond" w:hAnsi="Garamond" w:cs="Arial"/>
        </w:rPr>
        <w:t>Lane</w:t>
      </w:r>
    </w:p>
    <w:p w14:paraId="4B4BA1F9" w14:textId="77777777" w:rsidR="00DE7679" w:rsidRPr="00C06F7D" w:rsidRDefault="00DE7679" w:rsidP="00724F34">
      <w:pPr>
        <w:pStyle w:val="ListParagraph"/>
        <w:numPr>
          <w:ilvl w:val="0"/>
          <w:numId w:val="8"/>
        </w:numPr>
        <w:jc w:val="both"/>
        <w:rPr>
          <w:rFonts w:ascii="Garamond" w:hAnsi="Garamond" w:cs="Arial"/>
        </w:rPr>
      </w:pPr>
      <w:r w:rsidRPr="00C06F7D">
        <w:rPr>
          <w:rFonts w:ascii="Garamond" w:hAnsi="Garamond" w:cs="Arial"/>
        </w:rPr>
        <w:t>Christ’s Intercession: Exposition by Gavin Ortlund (article)</w:t>
      </w:r>
    </w:p>
    <w:p w14:paraId="2F91A294" w14:textId="77777777" w:rsidR="00DE7679" w:rsidRPr="00C06F7D" w:rsidRDefault="00DE7679" w:rsidP="00724F34">
      <w:pPr>
        <w:pStyle w:val="ListParagraph"/>
        <w:numPr>
          <w:ilvl w:val="0"/>
          <w:numId w:val="8"/>
        </w:numPr>
        <w:jc w:val="both"/>
        <w:rPr>
          <w:rFonts w:ascii="Garamond" w:hAnsi="Garamond" w:cs="Arial"/>
        </w:rPr>
      </w:pPr>
      <w:r w:rsidRPr="00C06F7D">
        <w:rPr>
          <w:rFonts w:ascii="Garamond" w:hAnsi="Garamond" w:cs="Arial"/>
        </w:rPr>
        <w:t xml:space="preserve">Christ’s Intercession: </w:t>
      </w:r>
      <w:r w:rsidR="007C411B" w:rsidRPr="00C06F7D">
        <w:rPr>
          <w:rFonts w:ascii="Garamond" w:hAnsi="Garamond" w:cs="Arial"/>
        </w:rPr>
        <w:t>Application by Gavin Ortlund (article)</w:t>
      </w:r>
    </w:p>
    <w:p w14:paraId="0116C86F" w14:textId="77777777" w:rsidR="00CC59D4" w:rsidRPr="00C06F7D" w:rsidRDefault="00CC59D4" w:rsidP="00724F34">
      <w:pPr>
        <w:pStyle w:val="ListParagraph"/>
        <w:numPr>
          <w:ilvl w:val="0"/>
          <w:numId w:val="8"/>
        </w:numPr>
        <w:jc w:val="both"/>
        <w:rPr>
          <w:rFonts w:ascii="Garamond" w:hAnsi="Garamond" w:cs="Arial"/>
        </w:rPr>
      </w:pPr>
      <w:r w:rsidRPr="00C06F7D">
        <w:rPr>
          <w:rFonts w:ascii="Garamond" w:hAnsi="Garamond" w:cs="Arial"/>
        </w:rPr>
        <w:t>10 Things You Should Know About the Heavenly Intercession of Jesus Christ by Sam Storms (article)</w:t>
      </w:r>
    </w:p>
    <w:p w14:paraId="6213F46F" w14:textId="77777777" w:rsidR="000357AC" w:rsidRPr="00C06F7D" w:rsidRDefault="000357AC" w:rsidP="00724F34">
      <w:pPr>
        <w:jc w:val="both"/>
        <w:rPr>
          <w:rFonts w:ascii="Garamond" w:hAnsi="Garamond"/>
        </w:rPr>
      </w:pPr>
    </w:p>
    <w:p w14:paraId="32952350" w14:textId="77777777" w:rsidR="0041637D" w:rsidRPr="00C06F7D" w:rsidRDefault="0041637D" w:rsidP="00724F34">
      <w:pPr>
        <w:pStyle w:val="Heading3"/>
        <w:jc w:val="both"/>
        <w:rPr>
          <w:color w:val="auto"/>
        </w:rPr>
      </w:pPr>
      <w:r w:rsidRPr="00C06F7D">
        <w:rPr>
          <w:color w:val="auto"/>
        </w:rPr>
        <w:t>Level 2</w:t>
      </w:r>
    </w:p>
    <w:p w14:paraId="1E7882F7" w14:textId="77777777" w:rsidR="0041637D" w:rsidRPr="00C06F7D" w:rsidRDefault="00A14742" w:rsidP="00724F34">
      <w:pPr>
        <w:pStyle w:val="ListParagraph"/>
        <w:numPr>
          <w:ilvl w:val="0"/>
          <w:numId w:val="7"/>
        </w:numPr>
        <w:jc w:val="both"/>
        <w:rPr>
          <w:rFonts w:ascii="Garamond" w:hAnsi="Garamond"/>
          <w:kern w:val="36"/>
        </w:rPr>
      </w:pPr>
      <w:r w:rsidRPr="00C06F7D">
        <w:rPr>
          <w:rFonts w:ascii="Garamond" w:hAnsi="Garamond"/>
          <w:kern w:val="36"/>
        </w:rPr>
        <w:t>Christ, A Complete Savior by John Bunyan</w:t>
      </w:r>
    </w:p>
    <w:p w14:paraId="1044FB7A" w14:textId="77777777" w:rsidR="00561DE0" w:rsidRPr="00C06F7D" w:rsidRDefault="00715BA7" w:rsidP="00561DE0">
      <w:pPr>
        <w:pStyle w:val="ListParagraph"/>
        <w:numPr>
          <w:ilvl w:val="0"/>
          <w:numId w:val="7"/>
        </w:numPr>
        <w:jc w:val="both"/>
        <w:rPr>
          <w:rFonts w:ascii="Garamond" w:hAnsi="Garamond"/>
          <w:kern w:val="36"/>
        </w:rPr>
      </w:pPr>
      <w:r w:rsidRPr="00C06F7D">
        <w:rPr>
          <w:rFonts w:ascii="Garamond" w:hAnsi="Garamond"/>
          <w:kern w:val="36"/>
        </w:rPr>
        <w:t>The Atonement &amp; Intercession of Jesus Christ by William Symington</w:t>
      </w:r>
    </w:p>
    <w:p w14:paraId="41701E35" w14:textId="77777777" w:rsidR="003D42C2" w:rsidRPr="00C06F7D" w:rsidRDefault="003D42C2" w:rsidP="00561DE0">
      <w:pPr>
        <w:pStyle w:val="ListParagraph"/>
        <w:numPr>
          <w:ilvl w:val="0"/>
          <w:numId w:val="7"/>
        </w:numPr>
        <w:jc w:val="both"/>
        <w:rPr>
          <w:rFonts w:ascii="Garamond" w:hAnsi="Garamond"/>
          <w:kern w:val="36"/>
        </w:rPr>
      </w:pPr>
      <w:r w:rsidRPr="00C06F7D">
        <w:rPr>
          <w:rFonts w:ascii="Garamond" w:hAnsi="Garamond"/>
          <w:kern w:val="36"/>
        </w:rPr>
        <w:t xml:space="preserve">The Heavenly Priestly Activity of Christ by John Murray (article) </w:t>
      </w:r>
    </w:p>
    <w:p w14:paraId="0543BB83" w14:textId="77777777" w:rsidR="0041637D" w:rsidRPr="00C06F7D" w:rsidRDefault="0041637D" w:rsidP="00724F34">
      <w:pPr>
        <w:jc w:val="both"/>
        <w:rPr>
          <w:rFonts w:ascii="Garamond" w:hAnsi="Garamond"/>
        </w:rPr>
      </w:pPr>
    </w:p>
    <w:p w14:paraId="127D456B" w14:textId="77777777" w:rsidR="0041637D" w:rsidRPr="00C06F7D" w:rsidRDefault="0041637D" w:rsidP="00724F34">
      <w:pPr>
        <w:pStyle w:val="Heading3"/>
        <w:jc w:val="both"/>
        <w:rPr>
          <w:color w:val="auto"/>
        </w:rPr>
      </w:pPr>
      <w:r w:rsidRPr="00C06F7D">
        <w:rPr>
          <w:color w:val="auto"/>
        </w:rPr>
        <w:t>Level 3</w:t>
      </w:r>
    </w:p>
    <w:p w14:paraId="6ADCCF84" w14:textId="77777777" w:rsidR="006A2B02" w:rsidRPr="00C06F7D" w:rsidRDefault="00715BA7" w:rsidP="00724F34">
      <w:pPr>
        <w:pStyle w:val="ListParagraph"/>
        <w:numPr>
          <w:ilvl w:val="0"/>
          <w:numId w:val="9"/>
        </w:numPr>
        <w:jc w:val="both"/>
        <w:rPr>
          <w:rFonts w:ascii="Garamond" w:hAnsi="Garamond" w:cs="Arial"/>
        </w:rPr>
      </w:pPr>
      <w:r w:rsidRPr="00C06F7D">
        <w:rPr>
          <w:rFonts w:ascii="Garamond" w:hAnsi="Garamond" w:cs="Arial"/>
        </w:rPr>
        <w:t>The Heart of Christ by Thomas Goodwin</w:t>
      </w:r>
    </w:p>
    <w:p w14:paraId="3411FD41" w14:textId="77777777" w:rsidR="007C411B" w:rsidRPr="00C06F7D" w:rsidRDefault="007C411B" w:rsidP="00724F34">
      <w:pPr>
        <w:pStyle w:val="ListParagraph"/>
        <w:numPr>
          <w:ilvl w:val="0"/>
          <w:numId w:val="9"/>
        </w:numPr>
        <w:jc w:val="both"/>
        <w:rPr>
          <w:rFonts w:ascii="Garamond" w:hAnsi="Garamond" w:cs="Arial"/>
        </w:rPr>
      </w:pPr>
      <w:r w:rsidRPr="00C06F7D">
        <w:rPr>
          <w:rFonts w:ascii="Garamond" w:hAnsi="Garamond" w:cs="Arial"/>
        </w:rPr>
        <w:t xml:space="preserve">The Intercession of Christ our High-Priest by John </w:t>
      </w:r>
      <w:proofErr w:type="spellStart"/>
      <w:r w:rsidRPr="00C06F7D">
        <w:rPr>
          <w:rFonts w:ascii="Garamond" w:hAnsi="Garamond" w:cs="Arial"/>
        </w:rPr>
        <w:t>Flavel</w:t>
      </w:r>
      <w:proofErr w:type="spellEnd"/>
      <w:r w:rsidRPr="00C06F7D">
        <w:rPr>
          <w:rFonts w:ascii="Garamond" w:hAnsi="Garamond" w:cs="Arial"/>
        </w:rPr>
        <w:t xml:space="preserve"> (article)</w:t>
      </w:r>
    </w:p>
    <w:p w14:paraId="312D7BA8" w14:textId="77777777" w:rsidR="00BE50EC" w:rsidRPr="00C06F7D" w:rsidRDefault="00BE50EC" w:rsidP="00724F34">
      <w:pPr>
        <w:pStyle w:val="ListParagraph"/>
        <w:numPr>
          <w:ilvl w:val="0"/>
          <w:numId w:val="9"/>
        </w:numPr>
        <w:jc w:val="both"/>
        <w:rPr>
          <w:rFonts w:ascii="Garamond" w:hAnsi="Garamond" w:cs="Arial"/>
        </w:rPr>
      </w:pPr>
      <w:r w:rsidRPr="00C06F7D">
        <w:rPr>
          <w:rFonts w:ascii="Garamond" w:hAnsi="Garamond" w:cs="Arial"/>
        </w:rPr>
        <w:t xml:space="preserve">The Work of Christ’s Intercession Considered by </w:t>
      </w:r>
      <w:proofErr w:type="spellStart"/>
      <w:r w:rsidRPr="00C06F7D">
        <w:rPr>
          <w:rFonts w:ascii="Garamond" w:hAnsi="Garamond" w:cs="Arial"/>
        </w:rPr>
        <w:t>Wilhelmus</w:t>
      </w:r>
      <w:proofErr w:type="spellEnd"/>
      <w:r w:rsidRPr="00C06F7D">
        <w:rPr>
          <w:rFonts w:ascii="Garamond" w:hAnsi="Garamond" w:cs="Arial"/>
        </w:rPr>
        <w:t xml:space="preserve"> A </w:t>
      </w:r>
      <w:proofErr w:type="spellStart"/>
      <w:r w:rsidRPr="00C06F7D">
        <w:rPr>
          <w:rFonts w:ascii="Garamond" w:hAnsi="Garamond" w:cs="Arial"/>
        </w:rPr>
        <w:t>Brakel</w:t>
      </w:r>
      <w:proofErr w:type="spellEnd"/>
      <w:r w:rsidRPr="00C06F7D">
        <w:rPr>
          <w:rFonts w:ascii="Garamond" w:hAnsi="Garamond" w:cs="Arial"/>
        </w:rPr>
        <w:t xml:space="preserve"> (article)</w:t>
      </w:r>
    </w:p>
    <w:p w14:paraId="38EDBC17" w14:textId="77777777" w:rsidR="00715BA7" w:rsidRPr="00C06F7D" w:rsidRDefault="00E4157F" w:rsidP="00724F34">
      <w:pPr>
        <w:pStyle w:val="ListParagraph"/>
        <w:numPr>
          <w:ilvl w:val="0"/>
          <w:numId w:val="9"/>
        </w:numPr>
        <w:jc w:val="both"/>
        <w:rPr>
          <w:rFonts w:ascii="Garamond" w:hAnsi="Garamond" w:cs="Arial"/>
        </w:rPr>
      </w:pPr>
      <w:r w:rsidRPr="00C06F7D">
        <w:rPr>
          <w:rFonts w:ascii="Garamond" w:hAnsi="Garamond" w:cs="Arial"/>
        </w:rPr>
        <w:t xml:space="preserve">An Exposition of the Epistle </w:t>
      </w:r>
      <w:r w:rsidR="00561DE0" w:rsidRPr="00C06F7D">
        <w:rPr>
          <w:rFonts w:ascii="Garamond" w:hAnsi="Garamond" w:cs="Arial"/>
        </w:rPr>
        <w:t>to the</w:t>
      </w:r>
      <w:r w:rsidRPr="00C06F7D">
        <w:rPr>
          <w:rFonts w:ascii="Garamond" w:hAnsi="Garamond" w:cs="Arial"/>
        </w:rPr>
        <w:t xml:space="preserve"> Hebrews by John Owen, especially the comments on Hebrews 7:25.</w:t>
      </w:r>
    </w:p>
    <w:p w14:paraId="135592F4" w14:textId="77777777" w:rsidR="00561DE0" w:rsidRPr="00C06F7D" w:rsidRDefault="00561DE0" w:rsidP="00724F34">
      <w:pPr>
        <w:pStyle w:val="ListParagraph"/>
        <w:numPr>
          <w:ilvl w:val="0"/>
          <w:numId w:val="9"/>
        </w:numPr>
        <w:jc w:val="both"/>
        <w:rPr>
          <w:rFonts w:ascii="Garamond" w:hAnsi="Garamond" w:cs="Arial"/>
        </w:rPr>
      </w:pPr>
      <w:r w:rsidRPr="00C06F7D">
        <w:rPr>
          <w:rFonts w:ascii="Garamond" w:hAnsi="Garamond" w:cs="Arial"/>
        </w:rPr>
        <w:t>The Priesthood of Christ by John Owen</w:t>
      </w:r>
    </w:p>
    <w:sectPr w:rsidR="00561DE0" w:rsidRPr="00C06F7D" w:rsidSect="00354B07">
      <w:footerReference w:type="even"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8A713" w14:textId="77777777" w:rsidR="00ED2474" w:rsidRDefault="00ED2474" w:rsidP="00F47E61">
      <w:r>
        <w:separator/>
      </w:r>
    </w:p>
  </w:endnote>
  <w:endnote w:type="continuationSeparator" w:id="0">
    <w:p w14:paraId="0ECB2A84" w14:textId="77777777" w:rsidR="00ED2474" w:rsidRDefault="00ED2474" w:rsidP="00F47E61">
      <w:r>
        <w:continuationSeparator/>
      </w:r>
    </w:p>
  </w:endnote>
  <w:endnote w:type="continuationNotice" w:id="1">
    <w:p w14:paraId="3BC5BEB5" w14:textId="77777777" w:rsidR="00ED2474" w:rsidRDefault="00ED24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20B0604020202020204"/>
    <w:charset w:val="00"/>
    <w:family w:val="roman"/>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0333545"/>
      <w:docPartObj>
        <w:docPartGallery w:val="Page Numbers (Bottom of Page)"/>
        <w:docPartUnique/>
      </w:docPartObj>
    </w:sdtPr>
    <w:sdtContent>
      <w:p w14:paraId="2182AAEA" w14:textId="77777777" w:rsidR="00ED0D27" w:rsidRDefault="00ED0D27" w:rsidP="00ED0D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2CE395D8" w14:textId="77777777" w:rsidR="00ED0D27" w:rsidRDefault="00ED0D27" w:rsidP="009350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54111750"/>
      <w:docPartObj>
        <w:docPartGallery w:val="Page Numbers (Bottom of Page)"/>
        <w:docPartUnique/>
      </w:docPartObj>
    </w:sdtPr>
    <w:sdtContent>
      <w:p w14:paraId="1FA97BD2" w14:textId="77777777" w:rsidR="00ED0D27" w:rsidRDefault="00ED0D27" w:rsidP="00ED0D27">
        <w:pPr>
          <w:pStyle w:val="Footer"/>
          <w:framePr w:wrap="none" w:vAnchor="text" w:hAnchor="margin" w:xAlign="right" w:y="1"/>
          <w:rPr>
            <w:rStyle w:val="PageNumber"/>
          </w:rPr>
        </w:pPr>
        <w:r w:rsidRPr="00935072">
          <w:rPr>
            <w:rStyle w:val="PageNumber"/>
            <w:rFonts w:ascii="Garamond" w:hAnsi="Garamond"/>
            <w:sz w:val="20"/>
            <w:szCs w:val="20"/>
          </w:rPr>
          <w:fldChar w:fldCharType="begin"/>
        </w:r>
        <w:r w:rsidRPr="00935072">
          <w:rPr>
            <w:rStyle w:val="PageNumber"/>
            <w:rFonts w:ascii="Garamond" w:hAnsi="Garamond"/>
            <w:sz w:val="20"/>
            <w:szCs w:val="20"/>
          </w:rPr>
          <w:instrText xml:space="preserve"> PAGE </w:instrText>
        </w:r>
        <w:r w:rsidRPr="00935072">
          <w:rPr>
            <w:rStyle w:val="PageNumber"/>
            <w:rFonts w:ascii="Garamond" w:hAnsi="Garamond"/>
            <w:sz w:val="20"/>
            <w:szCs w:val="20"/>
          </w:rPr>
          <w:fldChar w:fldCharType="separate"/>
        </w:r>
        <w:r w:rsidR="00FD7D65">
          <w:rPr>
            <w:rStyle w:val="PageNumber"/>
            <w:rFonts w:ascii="Garamond" w:hAnsi="Garamond"/>
            <w:noProof/>
            <w:sz w:val="20"/>
            <w:szCs w:val="20"/>
          </w:rPr>
          <w:t>1</w:t>
        </w:r>
        <w:r w:rsidRPr="00935072">
          <w:rPr>
            <w:rStyle w:val="PageNumber"/>
            <w:rFonts w:ascii="Garamond" w:hAnsi="Garamond"/>
            <w:sz w:val="20"/>
            <w:szCs w:val="20"/>
          </w:rPr>
          <w:fldChar w:fldCharType="end"/>
        </w:r>
      </w:p>
    </w:sdtContent>
  </w:sdt>
  <w:p w14:paraId="43FFF597" w14:textId="77777777" w:rsidR="00ED0D27" w:rsidRDefault="00ED0D27" w:rsidP="00935072">
    <w:pPr>
      <w:pStyle w:val="Footer"/>
      <w:ind w:right="360"/>
      <w:jc w:val="right"/>
    </w:pPr>
  </w:p>
  <w:p w14:paraId="4D7D7493" w14:textId="77777777" w:rsidR="00ED0D27" w:rsidRDefault="00ED0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921F1" w14:textId="77777777" w:rsidR="00ED2474" w:rsidRDefault="00ED2474" w:rsidP="00F47E61">
      <w:r>
        <w:separator/>
      </w:r>
    </w:p>
  </w:footnote>
  <w:footnote w:type="continuationSeparator" w:id="0">
    <w:p w14:paraId="77930209" w14:textId="77777777" w:rsidR="00ED2474" w:rsidRDefault="00ED2474" w:rsidP="00F47E61">
      <w:r>
        <w:continuationSeparator/>
      </w:r>
    </w:p>
  </w:footnote>
  <w:footnote w:type="continuationNotice" w:id="1">
    <w:p w14:paraId="7578487B" w14:textId="77777777" w:rsidR="00ED2474" w:rsidRDefault="00ED2474"/>
  </w:footnote>
  <w:footnote w:id="2">
    <w:p w14:paraId="74A7F2D0" w14:textId="77777777" w:rsidR="00ED0D27" w:rsidRPr="007E3D8A" w:rsidRDefault="00ED0D27" w:rsidP="006B513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John Bunyan, </w:t>
      </w:r>
      <w:r w:rsidRPr="007E3D8A">
        <w:rPr>
          <w:rFonts w:ascii="Garamond" w:hAnsi="Garamond"/>
          <w:i/>
          <w:iCs/>
        </w:rPr>
        <w:t>The Intercession of Christ</w:t>
      </w:r>
      <w:r w:rsidRPr="007E3D8A">
        <w:rPr>
          <w:rFonts w:ascii="Garamond" w:hAnsi="Garamond"/>
        </w:rPr>
        <w:t>, pages 27-28.</w:t>
      </w:r>
    </w:p>
  </w:footnote>
  <w:footnote w:id="3">
    <w:p w14:paraId="6A1AFCF6"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John Owen, </w:t>
      </w:r>
      <w:r w:rsidRPr="007E3D8A">
        <w:rPr>
          <w:rFonts w:ascii="Garamond" w:eastAsiaTheme="minorHAnsi" w:hAnsi="Garamond" w:cs="Times-Roman"/>
          <w:i/>
          <w:iCs/>
          <w:color w:val="1A1A1A"/>
        </w:rPr>
        <w:t>Exposition of Hebrews, vol. 5</w:t>
      </w:r>
      <w:r w:rsidRPr="007E3D8A">
        <w:rPr>
          <w:rFonts w:ascii="Garamond" w:eastAsiaTheme="minorHAnsi" w:hAnsi="Garamond" w:cs="Times-Roman"/>
          <w:color w:val="1A1A1A"/>
        </w:rPr>
        <w:t>, page 541.</w:t>
      </w:r>
    </w:p>
  </w:footnote>
  <w:footnote w:id="4">
    <w:p w14:paraId="28675CAF"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Herman Bavinck, </w:t>
      </w:r>
      <w:r w:rsidRPr="007E3D8A">
        <w:rPr>
          <w:rFonts w:ascii="Garamond" w:hAnsi="Garamond"/>
          <w:i/>
          <w:iCs/>
        </w:rPr>
        <w:t>Reformed Dogmatics, vol. 3</w:t>
      </w:r>
      <w:r w:rsidRPr="007E3D8A">
        <w:rPr>
          <w:rFonts w:ascii="Garamond" w:hAnsi="Garamond"/>
        </w:rPr>
        <w:t>, page 478.</w:t>
      </w:r>
    </w:p>
  </w:footnote>
  <w:footnote w:id="5">
    <w:p w14:paraId="205B6DF5"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John Calvin, </w:t>
      </w:r>
      <w:r w:rsidRPr="007E3D8A">
        <w:rPr>
          <w:rFonts w:ascii="Garamond" w:eastAsiaTheme="minorHAnsi" w:hAnsi="Garamond" w:cs="Garamond"/>
          <w:i/>
          <w:iCs/>
          <w:color w:val="30393F"/>
        </w:rPr>
        <w:t>Commentary on 1 John</w:t>
      </w:r>
      <w:r w:rsidRPr="007E3D8A">
        <w:rPr>
          <w:rFonts w:ascii="Garamond" w:eastAsiaTheme="minorHAnsi" w:hAnsi="Garamond" w:cs="Garamond"/>
          <w:color w:val="30393F"/>
        </w:rPr>
        <w:t>, page 243.</w:t>
      </w:r>
    </w:p>
  </w:footnote>
  <w:footnote w:id="6">
    <w:p w14:paraId="6E96154F"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John </w:t>
      </w:r>
      <w:proofErr w:type="gramStart"/>
      <w:r w:rsidRPr="007E3D8A">
        <w:rPr>
          <w:rFonts w:ascii="Garamond" w:hAnsi="Garamond"/>
        </w:rPr>
        <w:t>Owen,,</w:t>
      </w:r>
      <w:proofErr w:type="gramEnd"/>
      <w:r w:rsidRPr="007E3D8A">
        <w:rPr>
          <w:rFonts w:ascii="Garamond" w:hAnsi="Garamond"/>
        </w:rPr>
        <w:t xml:space="preserve"> </w:t>
      </w:r>
      <w:r w:rsidRPr="007E3D8A">
        <w:rPr>
          <w:rFonts w:ascii="Garamond" w:eastAsiaTheme="minorHAnsi" w:hAnsi="Garamond" w:cs="Times-Roman"/>
          <w:i/>
          <w:iCs/>
          <w:color w:val="1A1A1A"/>
        </w:rPr>
        <w:t>Exposition of Hebrews, vol. 5</w:t>
      </w:r>
      <w:r w:rsidRPr="007E3D8A">
        <w:rPr>
          <w:rFonts w:ascii="Garamond" w:eastAsiaTheme="minorHAnsi" w:hAnsi="Garamond" w:cs="Times-Roman"/>
          <w:color w:val="1A1A1A"/>
        </w:rPr>
        <w:t>, page 541.</w:t>
      </w:r>
    </w:p>
  </w:footnote>
  <w:footnote w:id="7">
    <w:p w14:paraId="0EBC7894"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Gavin Ortlund, </w:t>
      </w:r>
      <w:hyperlink r:id="rId1" w:history="1">
        <w:r w:rsidRPr="007E3D8A">
          <w:rPr>
            <w:rStyle w:val="Hyperlink"/>
            <w:rFonts w:ascii="Garamond" w:hAnsi="Garamond"/>
          </w:rPr>
          <w:t>https://gavinortlund.com/2010/04/26/christs-intercession-exposition/</w:t>
        </w:r>
      </w:hyperlink>
      <w:r w:rsidRPr="007E3D8A">
        <w:rPr>
          <w:rFonts w:ascii="Garamond" w:hAnsi="Garamond"/>
        </w:rPr>
        <w:t xml:space="preserve"> </w:t>
      </w:r>
    </w:p>
  </w:footnote>
  <w:footnote w:id="8">
    <w:p w14:paraId="6F6A896C" w14:textId="77777777" w:rsidR="00ED0D27" w:rsidRPr="007E3D8A" w:rsidRDefault="00ED0D27" w:rsidP="00215E75">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I owe much of these references to Gavin Ortlund, </w:t>
      </w:r>
      <w:hyperlink r:id="rId2" w:history="1">
        <w:r w:rsidRPr="007E3D8A">
          <w:rPr>
            <w:rStyle w:val="Hyperlink"/>
            <w:rFonts w:ascii="Garamond" w:hAnsi="Garamond"/>
          </w:rPr>
          <w:t>https://gavinortlund.com/2010/04/26/christs-intercession-exposition/</w:t>
        </w:r>
      </w:hyperlink>
      <w:r w:rsidRPr="007E3D8A">
        <w:rPr>
          <w:rFonts w:ascii="Garamond" w:hAnsi="Garamond"/>
        </w:rPr>
        <w:t xml:space="preserve"> </w:t>
      </w:r>
    </w:p>
  </w:footnote>
  <w:footnote w:id="9">
    <w:p w14:paraId="6526F542" w14:textId="77777777" w:rsidR="00ED0D27" w:rsidRPr="007E3D8A" w:rsidRDefault="00ED0D27" w:rsidP="00215E75">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Peter T. O’Brien, </w:t>
      </w:r>
      <w:r w:rsidRPr="007E3D8A">
        <w:rPr>
          <w:rFonts w:ascii="Garamond" w:hAnsi="Garamond"/>
          <w:i/>
          <w:iCs/>
        </w:rPr>
        <w:t>God has Spoken in His Son: A Biblical Theology of Hebrews</w:t>
      </w:r>
      <w:r w:rsidRPr="007E3D8A">
        <w:rPr>
          <w:rFonts w:ascii="Garamond" w:hAnsi="Garamond"/>
        </w:rPr>
        <w:t>, page 66.</w:t>
      </w:r>
    </w:p>
  </w:footnote>
  <w:footnote w:id="10">
    <w:p w14:paraId="229BDCF0"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William Symington, </w:t>
      </w:r>
      <w:r w:rsidRPr="007E3D8A">
        <w:rPr>
          <w:rFonts w:ascii="Garamond" w:hAnsi="Garamond"/>
          <w:i/>
          <w:iCs/>
        </w:rPr>
        <w:t>The Atonements &amp; Intercession of Jesus Christ</w:t>
      </w:r>
      <w:r w:rsidRPr="007E3D8A">
        <w:rPr>
          <w:rFonts w:ascii="Garamond" w:hAnsi="Garamond"/>
        </w:rPr>
        <w:t>, page 269.</w:t>
      </w:r>
    </w:p>
  </w:footnote>
  <w:footnote w:id="11">
    <w:p w14:paraId="5077B59C" w14:textId="77777777" w:rsidR="00ED0D27" w:rsidRPr="007E3D8A" w:rsidRDefault="00ED0D27" w:rsidP="00C70C70">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Robert </w:t>
      </w:r>
      <w:proofErr w:type="spellStart"/>
      <w:r w:rsidRPr="007E3D8A">
        <w:rPr>
          <w:rFonts w:ascii="Garamond" w:hAnsi="Garamond"/>
        </w:rPr>
        <w:t>Letham</w:t>
      </w:r>
      <w:proofErr w:type="spellEnd"/>
      <w:r w:rsidRPr="007E3D8A">
        <w:rPr>
          <w:rFonts w:ascii="Garamond" w:hAnsi="Garamond"/>
        </w:rPr>
        <w:t xml:space="preserve">, “The Intercessory Work of Christ,” </w:t>
      </w:r>
      <w:hyperlink r:id="rId3" w:history="1">
        <w:r w:rsidRPr="007E3D8A">
          <w:rPr>
            <w:rStyle w:val="Hyperlink"/>
            <w:rFonts w:ascii="Garamond" w:hAnsi="Garamond"/>
          </w:rPr>
          <w:t>https://www.thegospelcoalition.org/essay/intercessory-work-christ/</w:t>
        </w:r>
      </w:hyperlink>
      <w:r w:rsidRPr="007E3D8A">
        <w:rPr>
          <w:rFonts w:ascii="Garamond" w:hAnsi="Garamond"/>
        </w:rPr>
        <w:t>.</w:t>
      </w:r>
    </w:p>
  </w:footnote>
  <w:footnote w:id="12">
    <w:p w14:paraId="1B7EF405" w14:textId="77777777" w:rsidR="00ED0D27" w:rsidRPr="007E3D8A" w:rsidRDefault="00ED0D27" w:rsidP="007E2050">
      <w:pPr>
        <w:rPr>
          <w:rFonts w:ascii="Garamond" w:hAnsi="Garamond"/>
          <w:sz w:val="20"/>
          <w:szCs w:val="20"/>
        </w:rPr>
      </w:pPr>
      <w:r w:rsidRPr="007E3D8A">
        <w:rPr>
          <w:rFonts w:ascii="Garamond" w:hAnsi="Garamond"/>
          <w:sz w:val="20"/>
          <w:szCs w:val="20"/>
          <w:vertAlign w:val="superscript"/>
        </w:rPr>
        <w:footnoteRef/>
      </w:r>
      <w:r w:rsidRPr="007E3D8A">
        <w:rPr>
          <w:rFonts w:ascii="Garamond" w:hAnsi="Garamond"/>
          <w:sz w:val="20"/>
          <w:szCs w:val="20"/>
        </w:rPr>
        <w:t xml:space="preserve"> C. H. Spurgeon, </w:t>
      </w:r>
      <w:hyperlink r:id="rId4" w:history="1">
        <w:r w:rsidRPr="007E3D8A">
          <w:rPr>
            <w:rFonts w:ascii="Garamond" w:hAnsi="Garamond"/>
            <w:color w:val="0000FF"/>
            <w:sz w:val="20"/>
            <w:szCs w:val="20"/>
            <w:u w:val="single"/>
          </w:rPr>
          <w:t>“None but Jesus,”</w:t>
        </w:r>
      </w:hyperlink>
      <w:r w:rsidRPr="007E3D8A">
        <w:rPr>
          <w:rFonts w:ascii="Garamond" w:hAnsi="Garamond"/>
          <w:sz w:val="20"/>
          <w:szCs w:val="20"/>
        </w:rPr>
        <w:t xml:space="preserve"> in </w:t>
      </w:r>
      <w:r w:rsidRPr="007E3D8A">
        <w:rPr>
          <w:rFonts w:ascii="Garamond" w:hAnsi="Garamond"/>
          <w:i/>
          <w:sz w:val="20"/>
          <w:szCs w:val="20"/>
        </w:rPr>
        <w:t>The Metropolitan Tabernacle Pulpit Sermons</w:t>
      </w:r>
      <w:r w:rsidRPr="007E3D8A">
        <w:rPr>
          <w:rFonts w:ascii="Garamond" w:hAnsi="Garamond"/>
          <w:sz w:val="20"/>
          <w:szCs w:val="20"/>
        </w:rPr>
        <w:t>, vol. 7, page 108.</w:t>
      </w:r>
    </w:p>
  </w:footnote>
  <w:footnote w:id="13">
    <w:p w14:paraId="70642F31"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Peter T. O’Brien, </w:t>
      </w:r>
      <w:r w:rsidRPr="007E3D8A">
        <w:rPr>
          <w:rFonts w:ascii="Garamond" w:hAnsi="Garamond"/>
          <w:i/>
          <w:iCs/>
        </w:rPr>
        <w:t>The Letter to the Hebrews</w:t>
      </w:r>
      <w:r w:rsidRPr="007E3D8A">
        <w:rPr>
          <w:rFonts w:ascii="Garamond" w:hAnsi="Garamond"/>
        </w:rPr>
        <w:t>, page 274.</w:t>
      </w:r>
    </w:p>
  </w:footnote>
  <w:footnote w:id="14">
    <w:p w14:paraId="4E7360AA"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William Lane, </w:t>
      </w:r>
      <w:r w:rsidRPr="007E3D8A">
        <w:rPr>
          <w:rFonts w:ascii="Garamond" w:hAnsi="Garamond"/>
          <w:i/>
          <w:iCs/>
        </w:rPr>
        <w:t>Hebrews: A Call to Commitment</w:t>
      </w:r>
      <w:r w:rsidRPr="007E3D8A">
        <w:rPr>
          <w:rFonts w:ascii="Garamond" w:hAnsi="Garamond"/>
        </w:rPr>
        <w:t>, page 111.</w:t>
      </w:r>
    </w:p>
  </w:footnote>
  <w:footnote w:id="15">
    <w:p w14:paraId="3B5028F5"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Dane Ortlund, </w:t>
      </w:r>
      <w:r w:rsidRPr="007E3D8A">
        <w:rPr>
          <w:rFonts w:ascii="Garamond" w:hAnsi="Garamond"/>
          <w:i/>
          <w:iCs/>
        </w:rPr>
        <w:t>Gentle and Lowly</w:t>
      </w:r>
      <w:r w:rsidRPr="007E3D8A">
        <w:rPr>
          <w:rFonts w:ascii="Garamond" w:hAnsi="Garamond"/>
        </w:rPr>
        <w:t>, page 82.</w:t>
      </w:r>
    </w:p>
  </w:footnote>
  <w:footnote w:id="16">
    <w:p w14:paraId="0D40189F"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Dane Ortlund, </w:t>
      </w:r>
      <w:r w:rsidRPr="007E3D8A">
        <w:rPr>
          <w:rFonts w:ascii="Garamond" w:hAnsi="Garamond"/>
          <w:i/>
          <w:iCs/>
        </w:rPr>
        <w:t>Gentle and Lowly</w:t>
      </w:r>
      <w:r w:rsidRPr="007E3D8A">
        <w:rPr>
          <w:rFonts w:ascii="Garamond" w:hAnsi="Garamond"/>
        </w:rPr>
        <w:t>, page 83.</w:t>
      </w:r>
    </w:p>
  </w:footnote>
  <w:footnote w:id="17">
    <w:p w14:paraId="6EFD4887" w14:textId="77777777" w:rsidR="00ED0D27" w:rsidRPr="007E3D8A" w:rsidRDefault="00ED0D27" w:rsidP="00694CFF">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William Lane, </w:t>
      </w:r>
      <w:r w:rsidRPr="007E3D8A">
        <w:rPr>
          <w:rFonts w:ascii="Garamond" w:hAnsi="Garamond"/>
          <w:i/>
          <w:iCs/>
        </w:rPr>
        <w:t>Hebrews: A Call to Commitment</w:t>
      </w:r>
      <w:r w:rsidRPr="007E3D8A">
        <w:rPr>
          <w:rFonts w:ascii="Garamond" w:hAnsi="Garamond"/>
        </w:rPr>
        <w:t>, page 77.</w:t>
      </w:r>
    </w:p>
  </w:footnote>
  <w:footnote w:id="18">
    <w:p w14:paraId="05D448CD" w14:textId="77777777" w:rsidR="00ED0D27" w:rsidRPr="007E3D8A" w:rsidRDefault="00ED0D27">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Tim Keller, </w:t>
      </w:r>
      <w:hyperlink r:id="rId5" w:history="1">
        <w:r w:rsidRPr="007E3D8A">
          <w:rPr>
            <w:rStyle w:val="Hyperlink"/>
            <w:rFonts w:ascii="Garamond" w:hAnsi="Garamond"/>
          </w:rPr>
          <w:t>https://twitter.com/timkellernyc/status/569890726349307904?lang=en</w:t>
        </w:r>
      </w:hyperlink>
      <w:r w:rsidRPr="007E3D8A">
        <w:rPr>
          <w:rFonts w:ascii="Garamond" w:hAnsi="Garamond"/>
        </w:rPr>
        <w:t xml:space="preserve"> </w:t>
      </w:r>
    </w:p>
  </w:footnote>
  <w:footnote w:id="19">
    <w:p w14:paraId="3BF98736" w14:textId="77777777" w:rsidR="00ED0D27" w:rsidRPr="007E3D8A" w:rsidRDefault="00ED0D27" w:rsidP="00624120">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William Symington, </w:t>
      </w:r>
      <w:r w:rsidRPr="007E3D8A">
        <w:rPr>
          <w:rFonts w:ascii="Garamond" w:hAnsi="Garamond"/>
          <w:i/>
          <w:iCs/>
        </w:rPr>
        <w:t>The Atonement &amp; Intercession of Jesus Christ,</w:t>
      </w:r>
      <w:r w:rsidRPr="007E3D8A">
        <w:rPr>
          <w:rFonts w:ascii="Garamond" w:hAnsi="Garamond"/>
        </w:rPr>
        <w:t xml:space="preserve"> page 262.</w:t>
      </w:r>
    </w:p>
  </w:footnote>
  <w:footnote w:id="20">
    <w:p w14:paraId="6EC4F8EF" w14:textId="77777777" w:rsidR="00ED0D27" w:rsidRPr="007E3D8A" w:rsidRDefault="00ED0D27" w:rsidP="0072077C">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Thomas Goodwin, </w:t>
      </w:r>
      <w:r w:rsidRPr="007E3D8A">
        <w:rPr>
          <w:rFonts w:ascii="Garamond" w:hAnsi="Garamond"/>
          <w:i/>
          <w:iCs/>
        </w:rPr>
        <w:t>The Heart of Christ</w:t>
      </w:r>
      <w:r w:rsidRPr="007E3D8A">
        <w:rPr>
          <w:rFonts w:ascii="Garamond" w:hAnsi="Garamond"/>
        </w:rPr>
        <w:t>, pages 155-156.</w:t>
      </w:r>
    </w:p>
  </w:footnote>
  <w:footnote w:id="21">
    <w:p w14:paraId="158ECC42" w14:textId="77777777" w:rsidR="00ED0D27" w:rsidRPr="007E3D8A" w:rsidRDefault="00ED0D27" w:rsidP="00B25A7B">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Louis </w:t>
      </w:r>
      <w:proofErr w:type="spellStart"/>
      <w:r w:rsidRPr="007E3D8A">
        <w:rPr>
          <w:rFonts w:ascii="Garamond" w:hAnsi="Garamond"/>
        </w:rPr>
        <w:t>Berkhof</w:t>
      </w:r>
      <w:proofErr w:type="spellEnd"/>
      <w:r w:rsidRPr="007E3D8A">
        <w:rPr>
          <w:rFonts w:ascii="Garamond" w:hAnsi="Garamond"/>
        </w:rPr>
        <w:t>,</w:t>
      </w:r>
      <w:r w:rsidRPr="007E3D8A">
        <w:rPr>
          <w:rFonts w:ascii="Garamond" w:hAnsi="Garamond"/>
          <w:color w:val="272727"/>
          <w:shd w:val="clear" w:color="auto" w:fill="FFFFFF"/>
        </w:rPr>
        <w:t> </w:t>
      </w:r>
      <w:hyperlink r:id="rId6" w:tgtFrame="_blank" w:history="1">
        <w:r w:rsidRPr="007E3D8A">
          <w:rPr>
            <w:rStyle w:val="Emphasis"/>
            <w:rFonts w:ascii="Garamond" w:hAnsi="Garamond"/>
            <w:color w:val="272727"/>
            <w:shd w:val="clear" w:color="auto" w:fill="FFFFFF"/>
          </w:rPr>
          <w:t>Systematic Theology</w:t>
        </w:r>
      </w:hyperlink>
      <w:r w:rsidRPr="007E3D8A">
        <w:rPr>
          <w:rFonts w:ascii="Garamond" w:hAnsi="Garamond"/>
        </w:rPr>
        <w:t>,</w:t>
      </w:r>
      <w:r w:rsidRPr="007E3D8A">
        <w:rPr>
          <w:rFonts w:ascii="Garamond" w:hAnsi="Garamond"/>
          <w:color w:val="272727"/>
          <w:shd w:val="clear" w:color="auto" w:fill="FFFFFF"/>
        </w:rPr>
        <w:t> page 403.</w:t>
      </w:r>
    </w:p>
  </w:footnote>
  <w:footnote w:id="22">
    <w:p w14:paraId="223EB4F4" w14:textId="77777777" w:rsidR="00ED0D27" w:rsidRPr="007E3D8A" w:rsidRDefault="00ED0D27" w:rsidP="0026156A">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Though this is written in his commentary on Isaiah, I prefer to hear it from him on the Immanuel Church Worship album Volume One: The Love of Christ, track 4.</w:t>
      </w:r>
    </w:p>
  </w:footnote>
  <w:footnote w:id="23">
    <w:p w14:paraId="5AB0B83A" w14:textId="77777777" w:rsidR="00ED0D27" w:rsidRPr="007E3D8A" w:rsidRDefault="00ED0D27" w:rsidP="0026156A">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William Symington, </w:t>
      </w:r>
      <w:r w:rsidRPr="007E3D8A">
        <w:rPr>
          <w:rFonts w:ascii="Garamond" w:hAnsi="Garamond"/>
          <w:i/>
          <w:iCs/>
        </w:rPr>
        <w:t>The Atonement &amp; Intercession of Jesus Christ</w:t>
      </w:r>
      <w:r w:rsidRPr="007E3D8A">
        <w:rPr>
          <w:rFonts w:ascii="Garamond" w:hAnsi="Garamond"/>
        </w:rPr>
        <w:t>, page 290.</w:t>
      </w:r>
    </w:p>
  </w:footnote>
  <w:footnote w:id="24">
    <w:p w14:paraId="48985CC4" w14:textId="77777777" w:rsidR="00ED0D27" w:rsidRPr="007E3D8A" w:rsidRDefault="00ED0D27" w:rsidP="0026156A">
      <w:pPr>
        <w:rPr>
          <w:rFonts w:ascii="Garamond" w:hAnsi="Garamond"/>
          <w:sz w:val="20"/>
          <w:szCs w:val="20"/>
        </w:rPr>
      </w:pPr>
      <w:r w:rsidRPr="007E3D8A">
        <w:rPr>
          <w:rFonts w:ascii="Garamond" w:hAnsi="Garamond"/>
          <w:sz w:val="20"/>
          <w:szCs w:val="20"/>
          <w:vertAlign w:val="superscript"/>
        </w:rPr>
        <w:footnoteRef/>
      </w:r>
      <w:r w:rsidRPr="007E3D8A">
        <w:rPr>
          <w:rFonts w:ascii="Garamond" w:hAnsi="Garamond"/>
          <w:sz w:val="20"/>
          <w:szCs w:val="20"/>
        </w:rPr>
        <w:t xml:space="preserve"> John </w:t>
      </w:r>
      <w:proofErr w:type="spellStart"/>
      <w:r w:rsidRPr="007E3D8A">
        <w:rPr>
          <w:rFonts w:ascii="Garamond" w:hAnsi="Garamond"/>
          <w:sz w:val="20"/>
          <w:szCs w:val="20"/>
        </w:rPr>
        <w:t>Flavel</w:t>
      </w:r>
      <w:proofErr w:type="spellEnd"/>
      <w:r w:rsidRPr="007E3D8A">
        <w:rPr>
          <w:rFonts w:ascii="Garamond" w:hAnsi="Garamond"/>
          <w:sz w:val="20"/>
          <w:szCs w:val="20"/>
        </w:rPr>
        <w:t xml:space="preserve">, </w:t>
      </w:r>
      <w:r w:rsidRPr="007E3D8A">
        <w:rPr>
          <w:rFonts w:ascii="Garamond" w:hAnsi="Garamond"/>
          <w:i/>
          <w:sz w:val="20"/>
          <w:szCs w:val="20"/>
        </w:rPr>
        <w:t>The Fountain of Life</w:t>
      </w:r>
      <w:r w:rsidRPr="007E3D8A">
        <w:rPr>
          <w:rFonts w:ascii="Garamond" w:hAnsi="Garamond"/>
          <w:sz w:val="20"/>
          <w:szCs w:val="20"/>
        </w:rPr>
        <w:t>.</w:t>
      </w:r>
    </w:p>
  </w:footnote>
  <w:footnote w:id="25">
    <w:p w14:paraId="182BA0ED" w14:textId="77777777" w:rsidR="00ED0D27" w:rsidRPr="007E3D8A" w:rsidRDefault="00ED0D27" w:rsidP="0026156A">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Thomas Goodwin, </w:t>
      </w:r>
      <w:r w:rsidRPr="007E3D8A">
        <w:rPr>
          <w:rFonts w:ascii="Garamond" w:hAnsi="Garamond"/>
          <w:i/>
          <w:iCs/>
        </w:rPr>
        <w:t>The Heart of Christ</w:t>
      </w:r>
      <w:r w:rsidRPr="007E3D8A">
        <w:rPr>
          <w:rFonts w:ascii="Garamond" w:hAnsi="Garamond"/>
        </w:rPr>
        <w:t>, page 37.</w:t>
      </w:r>
    </w:p>
  </w:footnote>
  <w:footnote w:id="26">
    <w:p w14:paraId="5CC94FC8" w14:textId="77777777" w:rsidR="00ED0D27" w:rsidRPr="007E3D8A" w:rsidRDefault="00ED0D27" w:rsidP="0026156A">
      <w:pPr>
        <w:pStyle w:val="FootnoteText"/>
        <w:rPr>
          <w:rFonts w:ascii="Garamond" w:hAnsi="Garamond"/>
        </w:rPr>
      </w:pPr>
      <w:r w:rsidRPr="007E3D8A">
        <w:rPr>
          <w:rStyle w:val="FootnoteReference"/>
          <w:rFonts w:ascii="Garamond" w:hAnsi="Garamond"/>
        </w:rPr>
        <w:footnoteRef/>
      </w:r>
      <w:r w:rsidRPr="007E3D8A">
        <w:rPr>
          <w:rFonts w:ascii="Garamond" w:hAnsi="Garamond"/>
        </w:rPr>
        <w:t xml:space="preserve"> Gavin Ortlund, </w:t>
      </w:r>
      <w:hyperlink r:id="rId7" w:history="1">
        <w:r w:rsidRPr="007E3D8A">
          <w:rPr>
            <w:rStyle w:val="Hyperlink"/>
            <w:rFonts w:ascii="Garamond" w:hAnsi="Garamond"/>
          </w:rPr>
          <w:t>https://gavinortlund.com/2010/04/29/christs-intercession-application/</w:t>
        </w:r>
      </w:hyperlink>
      <w:r w:rsidRPr="007E3D8A">
        <w:rPr>
          <w:rFonts w:ascii="Garamond" w:hAnsi="Garamond"/>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25AFBA8"/>
    <w:lvl w:ilvl="0" w:tplc="13A86744">
      <w:start w:val="1"/>
      <w:numFmt w:val="decimal"/>
      <w:lvlText w:val="%1."/>
      <w:lvlJc w:val="left"/>
      <w:pPr>
        <w:ind w:left="720" w:hanging="360"/>
      </w:pPr>
      <w:rPr>
        <w:rFonts w:ascii="Garamond" w:eastAsiaTheme="minorHAnsi" w:hAnsi="Garamond" w:cs="Calibri" w:hint="default"/>
        <w:sz w:val="24"/>
        <w:szCs w:val="24"/>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22AA5"/>
    <w:multiLevelType w:val="hybridMultilevel"/>
    <w:tmpl w:val="A162D71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10294F"/>
    <w:multiLevelType w:val="hybridMultilevel"/>
    <w:tmpl w:val="D75C86B2"/>
    <w:lvl w:ilvl="0" w:tplc="CC86BB44">
      <w:start w:val="1"/>
      <w:numFmt w:val="bullet"/>
      <w:lvlText w:val=""/>
      <w:lvlJc w:val="left"/>
      <w:pPr>
        <w:ind w:left="1080" w:hanging="360"/>
      </w:pPr>
      <w:rPr>
        <w:rFonts w:ascii="Wingdings" w:eastAsiaTheme="minorEastAsia" w:hAnsi="Wingding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7A3EE2"/>
    <w:multiLevelType w:val="hybridMultilevel"/>
    <w:tmpl w:val="7662095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F70AA"/>
    <w:multiLevelType w:val="hybridMultilevel"/>
    <w:tmpl w:val="26B2FFB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510236"/>
    <w:multiLevelType w:val="hybridMultilevel"/>
    <w:tmpl w:val="380236EA"/>
    <w:lvl w:ilvl="0" w:tplc="614E6402">
      <w:start w:val="3"/>
      <w:numFmt w:val="bullet"/>
      <w:lvlText w:val="-"/>
      <w:lvlJc w:val="left"/>
      <w:pPr>
        <w:ind w:left="720" w:hanging="360"/>
      </w:pPr>
      <w:rPr>
        <w:rFonts w:ascii="Garamond" w:eastAsiaTheme="minorEastAsia" w:hAnsi="Garamond"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60C51"/>
    <w:multiLevelType w:val="hybridMultilevel"/>
    <w:tmpl w:val="BD24B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C0282A"/>
    <w:multiLevelType w:val="hybridMultilevel"/>
    <w:tmpl w:val="D11A858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A0046A"/>
    <w:multiLevelType w:val="hybridMultilevel"/>
    <w:tmpl w:val="E4C2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28739E"/>
    <w:multiLevelType w:val="hybridMultilevel"/>
    <w:tmpl w:val="D11A85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E7744"/>
    <w:multiLevelType w:val="hybridMultilevel"/>
    <w:tmpl w:val="2738F560"/>
    <w:lvl w:ilvl="0" w:tplc="A2AAC5DC">
      <w:start w:val="3"/>
      <w:numFmt w:val="bullet"/>
      <w:lvlText w:val=""/>
      <w:lvlJc w:val="left"/>
      <w:pPr>
        <w:ind w:left="720" w:hanging="360"/>
      </w:pPr>
      <w:rPr>
        <w:rFonts w:ascii="Wingdings" w:eastAsiaTheme="minorEastAsia"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7693D"/>
    <w:multiLevelType w:val="hybridMultilevel"/>
    <w:tmpl w:val="1D583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4314C"/>
    <w:multiLevelType w:val="hybridMultilevel"/>
    <w:tmpl w:val="D72C5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D605DF"/>
    <w:multiLevelType w:val="hybridMultilevel"/>
    <w:tmpl w:val="E76A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8E0D95"/>
    <w:multiLevelType w:val="hybridMultilevel"/>
    <w:tmpl w:val="79CAAF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4379C"/>
    <w:multiLevelType w:val="hybridMultilevel"/>
    <w:tmpl w:val="056C7D2A"/>
    <w:lvl w:ilvl="0" w:tplc="BA44335E">
      <w:start w:val="1"/>
      <w:numFmt w:val="bullet"/>
      <w:lvlText w:val="-"/>
      <w:lvlJc w:val="left"/>
      <w:pPr>
        <w:ind w:left="1800" w:hanging="360"/>
      </w:pPr>
      <w:rPr>
        <w:rFonts w:ascii="Garamond" w:eastAsiaTheme="minorEastAsia" w:hAnsi="Garamond"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87B1E05"/>
    <w:multiLevelType w:val="hybridMultilevel"/>
    <w:tmpl w:val="460EE76A"/>
    <w:lvl w:ilvl="0" w:tplc="CF9AC1CC">
      <w:start w:val="3"/>
      <w:numFmt w:val="bullet"/>
      <w:lvlText w:val="-"/>
      <w:lvlJc w:val="left"/>
      <w:pPr>
        <w:ind w:left="720" w:hanging="360"/>
      </w:pPr>
      <w:rPr>
        <w:rFonts w:ascii="Garamond" w:eastAsiaTheme="minorEastAsia" w:hAnsi="Garamond"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500C14"/>
    <w:multiLevelType w:val="hybridMultilevel"/>
    <w:tmpl w:val="487E9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545F2C"/>
    <w:multiLevelType w:val="hybridMultilevel"/>
    <w:tmpl w:val="5E821904"/>
    <w:lvl w:ilvl="0" w:tplc="1F880F46">
      <w:start w:val="3"/>
      <w:numFmt w:val="bullet"/>
      <w:lvlText w:val=""/>
      <w:lvlJc w:val="left"/>
      <w:pPr>
        <w:ind w:left="720" w:hanging="360"/>
      </w:pPr>
      <w:rPr>
        <w:rFonts w:ascii="Wingdings" w:eastAsiaTheme="minorHAnsi" w:hAnsi="Wingdings" w:cs="Garamond" w:hint="default"/>
        <w:color w:val="1919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16364"/>
    <w:multiLevelType w:val="hybridMultilevel"/>
    <w:tmpl w:val="D11A858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CA85386"/>
    <w:multiLevelType w:val="hybridMultilevel"/>
    <w:tmpl w:val="73ACE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D52B0D"/>
    <w:multiLevelType w:val="hybridMultilevel"/>
    <w:tmpl w:val="B246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337D1"/>
    <w:multiLevelType w:val="hybridMultilevel"/>
    <w:tmpl w:val="17322A7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19A77AD"/>
    <w:multiLevelType w:val="hybridMultilevel"/>
    <w:tmpl w:val="E1D41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FD46BA"/>
    <w:multiLevelType w:val="hybridMultilevel"/>
    <w:tmpl w:val="7078276A"/>
    <w:lvl w:ilvl="0" w:tplc="79869588">
      <w:start w:val="1"/>
      <w:numFmt w:val="decimal"/>
      <w:lvlText w:val="%1."/>
      <w:lvlJc w:val="left"/>
      <w:pPr>
        <w:ind w:left="720" w:hanging="360"/>
      </w:pPr>
      <w:rPr>
        <w:rFonts w:ascii="Garamond" w:eastAsia="Times New Roman" w:hAnsi="Garamond"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EC2792"/>
    <w:multiLevelType w:val="hybridMultilevel"/>
    <w:tmpl w:val="AC0CF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9631A5"/>
    <w:multiLevelType w:val="hybridMultilevel"/>
    <w:tmpl w:val="96A4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C6203"/>
    <w:multiLevelType w:val="hybridMultilevel"/>
    <w:tmpl w:val="86AE30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E2229B1"/>
    <w:multiLevelType w:val="hybridMultilevel"/>
    <w:tmpl w:val="86AE3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527594">
    <w:abstractNumId w:val="0"/>
  </w:num>
  <w:num w:numId="2" w16cid:durableId="1924413241">
    <w:abstractNumId w:val="3"/>
  </w:num>
  <w:num w:numId="3" w16cid:durableId="834612644">
    <w:abstractNumId w:val="4"/>
  </w:num>
  <w:num w:numId="4" w16cid:durableId="2062822395">
    <w:abstractNumId w:val="20"/>
  </w:num>
  <w:num w:numId="5" w16cid:durableId="1019235019">
    <w:abstractNumId w:val="11"/>
  </w:num>
  <w:num w:numId="6" w16cid:durableId="1275795681">
    <w:abstractNumId w:val="8"/>
  </w:num>
  <w:num w:numId="7" w16cid:durableId="446582449">
    <w:abstractNumId w:val="13"/>
  </w:num>
  <w:num w:numId="8" w16cid:durableId="1773017011">
    <w:abstractNumId w:val="23"/>
  </w:num>
  <w:num w:numId="9" w16cid:durableId="2249603">
    <w:abstractNumId w:val="26"/>
  </w:num>
  <w:num w:numId="10" w16cid:durableId="1665233089">
    <w:abstractNumId w:val="6"/>
  </w:num>
  <w:num w:numId="11" w16cid:durableId="1983388066">
    <w:abstractNumId w:val="25"/>
  </w:num>
  <w:num w:numId="12" w16cid:durableId="1819415446">
    <w:abstractNumId w:val="12"/>
  </w:num>
  <w:num w:numId="13" w16cid:durableId="1493791196">
    <w:abstractNumId w:val="21"/>
  </w:num>
  <w:num w:numId="14" w16cid:durableId="1403985378">
    <w:abstractNumId w:val="14"/>
  </w:num>
  <w:num w:numId="15" w16cid:durableId="1541748993">
    <w:abstractNumId w:val="24"/>
  </w:num>
  <w:num w:numId="16" w16cid:durableId="1359890923">
    <w:abstractNumId w:val="9"/>
  </w:num>
  <w:num w:numId="17" w16cid:durableId="1030379861">
    <w:abstractNumId w:val="7"/>
  </w:num>
  <w:num w:numId="18" w16cid:durableId="2099250260">
    <w:abstractNumId w:val="19"/>
  </w:num>
  <w:num w:numId="19" w16cid:durableId="870806115">
    <w:abstractNumId w:val="28"/>
  </w:num>
  <w:num w:numId="20" w16cid:durableId="776101920">
    <w:abstractNumId w:val="27"/>
  </w:num>
  <w:num w:numId="21" w16cid:durableId="2131702918">
    <w:abstractNumId w:val="1"/>
  </w:num>
  <w:num w:numId="22" w16cid:durableId="58867973">
    <w:abstractNumId w:val="22"/>
  </w:num>
  <w:num w:numId="23" w16cid:durableId="2006128258">
    <w:abstractNumId w:val="17"/>
  </w:num>
  <w:num w:numId="24" w16cid:durableId="1666129366">
    <w:abstractNumId w:val="2"/>
  </w:num>
  <w:num w:numId="25" w16cid:durableId="1433934373">
    <w:abstractNumId w:val="15"/>
  </w:num>
  <w:num w:numId="26" w16cid:durableId="219095097">
    <w:abstractNumId w:val="10"/>
  </w:num>
  <w:num w:numId="27" w16cid:durableId="1927614133">
    <w:abstractNumId w:val="5"/>
  </w:num>
  <w:num w:numId="28" w16cid:durableId="1724601946">
    <w:abstractNumId w:val="16"/>
  </w:num>
  <w:num w:numId="29" w16cid:durableId="15195850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A2Mra0MDEzNjNU0lEKTi0uzszPAykwqgUAuie/VSwAAAA="/>
  </w:docVars>
  <w:rsids>
    <w:rsidRoot w:val="00F47E61"/>
    <w:rsid w:val="00002A69"/>
    <w:rsid w:val="0000500A"/>
    <w:rsid w:val="000054A3"/>
    <w:rsid w:val="00010C1B"/>
    <w:rsid w:val="00012C07"/>
    <w:rsid w:val="000142EB"/>
    <w:rsid w:val="00014793"/>
    <w:rsid w:val="000164AF"/>
    <w:rsid w:val="00016958"/>
    <w:rsid w:val="0002043E"/>
    <w:rsid w:val="00020EF9"/>
    <w:rsid w:val="000211DF"/>
    <w:rsid w:val="00021C94"/>
    <w:rsid w:val="0002330F"/>
    <w:rsid w:val="00026162"/>
    <w:rsid w:val="000309A7"/>
    <w:rsid w:val="00030F88"/>
    <w:rsid w:val="000311E5"/>
    <w:rsid w:val="000316E7"/>
    <w:rsid w:val="000331B6"/>
    <w:rsid w:val="00034F4B"/>
    <w:rsid w:val="000350F7"/>
    <w:rsid w:val="0003572E"/>
    <w:rsid w:val="000357AC"/>
    <w:rsid w:val="00035BD5"/>
    <w:rsid w:val="00035FE7"/>
    <w:rsid w:val="0003601D"/>
    <w:rsid w:val="00037540"/>
    <w:rsid w:val="00037DB3"/>
    <w:rsid w:val="00037E6B"/>
    <w:rsid w:val="00041674"/>
    <w:rsid w:val="00042533"/>
    <w:rsid w:val="00042FD4"/>
    <w:rsid w:val="00045245"/>
    <w:rsid w:val="0005019E"/>
    <w:rsid w:val="00050C0A"/>
    <w:rsid w:val="000516DB"/>
    <w:rsid w:val="000529C2"/>
    <w:rsid w:val="000531AA"/>
    <w:rsid w:val="0005479D"/>
    <w:rsid w:val="000547A5"/>
    <w:rsid w:val="00056338"/>
    <w:rsid w:val="00056ED3"/>
    <w:rsid w:val="0005706E"/>
    <w:rsid w:val="00061297"/>
    <w:rsid w:val="0006258C"/>
    <w:rsid w:val="000628A4"/>
    <w:rsid w:val="00063049"/>
    <w:rsid w:val="000638AA"/>
    <w:rsid w:val="00065514"/>
    <w:rsid w:val="0006584C"/>
    <w:rsid w:val="00065B81"/>
    <w:rsid w:val="00067E93"/>
    <w:rsid w:val="00070203"/>
    <w:rsid w:val="00071381"/>
    <w:rsid w:val="000717AA"/>
    <w:rsid w:val="00072BB8"/>
    <w:rsid w:val="00072CB1"/>
    <w:rsid w:val="0007394B"/>
    <w:rsid w:val="0007658C"/>
    <w:rsid w:val="00077D33"/>
    <w:rsid w:val="0008213B"/>
    <w:rsid w:val="00082327"/>
    <w:rsid w:val="00083644"/>
    <w:rsid w:val="00084682"/>
    <w:rsid w:val="00084B5F"/>
    <w:rsid w:val="00086EF0"/>
    <w:rsid w:val="00087696"/>
    <w:rsid w:val="0009067C"/>
    <w:rsid w:val="00090CD3"/>
    <w:rsid w:val="00091B8A"/>
    <w:rsid w:val="00092EF7"/>
    <w:rsid w:val="00092F48"/>
    <w:rsid w:val="0009320F"/>
    <w:rsid w:val="00095E04"/>
    <w:rsid w:val="00096581"/>
    <w:rsid w:val="0009697F"/>
    <w:rsid w:val="000A1614"/>
    <w:rsid w:val="000A1BF5"/>
    <w:rsid w:val="000A3056"/>
    <w:rsid w:val="000A3DD4"/>
    <w:rsid w:val="000A5CE4"/>
    <w:rsid w:val="000A68B9"/>
    <w:rsid w:val="000A78BA"/>
    <w:rsid w:val="000A79FD"/>
    <w:rsid w:val="000A7BE4"/>
    <w:rsid w:val="000A7BF8"/>
    <w:rsid w:val="000B01F2"/>
    <w:rsid w:val="000B05E6"/>
    <w:rsid w:val="000B0FB7"/>
    <w:rsid w:val="000B1285"/>
    <w:rsid w:val="000B1CFD"/>
    <w:rsid w:val="000B34E7"/>
    <w:rsid w:val="000B41B5"/>
    <w:rsid w:val="000B470B"/>
    <w:rsid w:val="000B50F8"/>
    <w:rsid w:val="000B59DF"/>
    <w:rsid w:val="000B611B"/>
    <w:rsid w:val="000B67C1"/>
    <w:rsid w:val="000B6979"/>
    <w:rsid w:val="000B7212"/>
    <w:rsid w:val="000B7299"/>
    <w:rsid w:val="000C014F"/>
    <w:rsid w:val="000C1C27"/>
    <w:rsid w:val="000C2147"/>
    <w:rsid w:val="000C2FAA"/>
    <w:rsid w:val="000C3119"/>
    <w:rsid w:val="000C3866"/>
    <w:rsid w:val="000C412C"/>
    <w:rsid w:val="000C4928"/>
    <w:rsid w:val="000C4CED"/>
    <w:rsid w:val="000D1D14"/>
    <w:rsid w:val="000D20B4"/>
    <w:rsid w:val="000D512C"/>
    <w:rsid w:val="000D5FB4"/>
    <w:rsid w:val="000D69C2"/>
    <w:rsid w:val="000E0C81"/>
    <w:rsid w:val="000E4E64"/>
    <w:rsid w:val="000E5137"/>
    <w:rsid w:val="000E5705"/>
    <w:rsid w:val="000E5BE3"/>
    <w:rsid w:val="000F0952"/>
    <w:rsid w:val="000F1267"/>
    <w:rsid w:val="000F1A66"/>
    <w:rsid w:val="000F1D34"/>
    <w:rsid w:val="000F22DB"/>
    <w:rsid w:val="000F27B0"/>
    <w:rsid w:val="000F2FB2"/>
    <w:rsid w:val="000F4031"/>
    <w:rsid w:val="000F5466"/>
    <w:rsid w:val="000F5A74"/>
    <w:rsid w:val="000F5F7A"/>
    <w:rsid w:val="000F60EE"/>
    <w:rsid w:val="000F6247"/>
    <w:rsid w:val="000F70E3"/>
    <w:rsid w:val="000F77D1"/>
    <w:rsid w:val="000F7CD9"/>
    <w:rsid w:val="00100FCF"/>
    <w:rsid w:val="00101648"/>
    <w:rsid w:val="001020C8"/>
    <w:rsid w:val="00103260"/>
    <w:rsid w:val="001040FC"/>
    <w:rsid w:val="0010448E"/>
    <w:rsid w:val="0010452E"/>
    <w:rsid w:val="00106646"/>
    <w:rsid w:val="00110E73"/>
    <w:rsid w:val="0011289C"/>
    <w:rsid w:val="00112BA6"/>
    <w:rsid w:val="00113028"/>
    <w:rsid w:val="00113192"/>
    <w:rsid w:val="001135DF"/>
    <w:rsid w:val="00113F9C"/>
    <w:rsid w:val="00114F25"/>
    <w:rsid w:val="00115681"/>
    <w:rsid w:val="001157B4"/>
    <w:rsid w:val="001169AB"/>
    <w:rsid w:val="0011730B"/>
    <w:rsid w:val="001177C4"/>
    <w:rsid w:val="001205BD"/>
    <w:rsid w:val="00121C24"/>
    <w:rsid w:val="00121C9F"/>
    <w:rsid w:val="0012336E"/>
    <w:rsid w:val="00123EFC"/>
    <w:rsid w:val="001244F6"/>
    <w:rsid w:val="00126138"/>
    <w:rsid w:val="001301B3"/>
    <w:rsid w:val="001302F9"/>
    <w:rsid w:val="001318A0"/>
    <w:rsid w:val="001320AC"/>
    <w:rsid w:val="00134C08"/>
    <w:rsid w:val="001358CA"/>
    <w:rsid w:val="001361A8"/>
    <w:rsid w:val="001363A6"/>
    <w:rsid w:val="001372BD"/>
    <w:rsid w:val="00140F21"/>
    <w:rsid w:val="0014104D"/>
    <w:rsid w:val="00141C2D"/>
    <w:rsid w:val="00142F46"/>
    <w:rsid w:val="001471DC"/>
    <w:rsid w:val="00150058"/>
    <w:rsid w:val="0015092E"/>
    <w:rsid w:val="00151E8D"/>
    <w:rsid w:val="0015580C"/>
    <w:rsid w:val="00155E90"/>
    <w:rsid w:val="001562E9"/>
    <w:rsid w:val="00156C9A"/>
    <w:rsid w:val="0015727F"/>
    <w:rsid w:val="001579FD"/>
    <w:rsid w:val="001605DC"/>
    <w:rsid w:val="00161A38"/>
    <w:rsid w:val="00164130"/>
    <w:rsid w:val="00165082"/>
    <w:rsid w:val="00170517"/>
    <w:rsid w:val="001721AF"/>
    <w:rsid w:val="00172C9D"/>
    <w:rsid w:val="001732F5"/>
    <w:rsid w:val="00173E12"/>
    <w:rsid w:val="0017486C"/>
    <w:rsid w:val="001764B5"/>
    <w:rsid w:val="001801AD"/>
    <w:rsid w:val="00181EB1"/>
    <w:rsid w:val="0018204F"/>
    <w:rsid w:val="00182556"/>
    <w:rsid w:val="00182D4A"/>
    <w:rsid w:val="001844E8"/>
    <w:rsid w:val="0018757F"/>
    <w:rsid w:val="001901F2"/>
    <w:rsid w:val="0019278A"/>
    <w:rsid w:val="00192906"/>
    <w:rsid w:val="00192E74"/>
    <w:rsid w:val="00193022"/>
    <w:rsid w:val="00193F67"/>
    <w:rsid w:val="001945F8"/>
    <w:rsid w:val="001948E8"/>
    <w:rsid w:val="00194928"/>
    <w:rsid w:val="001950E8"/>
    <w:rsid w:val="00195C46"/>
    <w:rsid w:val="001968D5"/>
    <w:rsid w:val="001A06C6"/>
    <w:rsid w:val="001A1A56"/>
    <w:rsid w:val="001A1CB6"/>
    <w:rsid w:val="001A22AC"/>
    <w:rsid w:val="001A2690"/>
    <w:rsid w:val="001A335C"/>
    <w:rsid w:val="001A398B"/>
    <w:rsid w:val="001A3FD1"/>
    <w:rsid w:val="001A79D2"/>
    <w:rsid w:val="001B09F3"/>
    <w:rsid w:val="001B0C05"/>
    <w:rsid w:val="001B0DD7"/>
    <w:rsid w:val="001B0F0A"/>
    <w:rsid w:val="001B24D4"/>
    <w:rsid w:val="001B4447"/>
    <w:rsid w:val="001B4A13"/>
    <w:rsid w:val="001B4C5C"/>
    <w:rsid w:val="001B67DC"/>
    <w:rsid w:val="001B71D5"/>
    <w:rsid w:val="001B7C06"/>
    <w:rsid w:val="001C0B92"/>
    <w:rsid w:val="001C1E96"/>
    <w:rsid w:val="001C360D"/>
    <w:rsid w:val="001C414F"/>
    <w:rsid w:val="001C4966"/>
    <w:rsid w:val="001C4F0D"/>
    <w:rsid w:val="001C5959"/>
    <w:rsid w:val="001C7B72"/>
    <w:rsid w:val="001C7C1C"/>
    <w:rsid w:val="001D0102"/>
    <w:rsid w:val="001D3787"/>
    <w:rsid w:val="001D4C8E"/>
    <w:rsid w:val="001D5713"/>
    <w:rsid w:val="001D77A5"/>
    <w:rsid w:val="001E0697"/>
    <w:rsid w:val="001E16BE"/>
    <w:rsid w:val="001E2698"/>
    <w:rsid w:val="001E3225"/>
    <w:rsid w:val="001E3B28"/>
    <w:rsid w:val="001E49CA"/>
    <w:rsid w:val="001E5B7F"/>
    <w:rsid w:val="001E5D0F"/>
    <w:rsid w:val="001E6030"/>
    <w:rsid w:val="001E7D61"/>
    <w:rsid w:val="001F036A"/>
    <w:rsid w:val="001F0EFF"/>
    <w:rsid w:val="001F10A7"/>
    <w:rsid w:val="001F18DD"/>
    <w:rsid w:val="001F18EE"/>
    <w:rsid w:val="001F2623"/>
    <w:rsid w:val="001F3383"/>
    <w:rsid w:val="001F338B"/>
    <w:rsid w:val="001F3AA1"/>
    <w:rsid w:val="001F3ABC"/>
    <w:rsid w:val="001F3AF7"/>
    <w:rsid w:val="001F3F07"/>
    <w:rsid w:val="001F714B"/>
    <w:rsid w:val="001F742B"/>
    <w:rsid w:val="001F7A06"/>
    <w:rsid w:val="0020181D"/>
    <w:rsid w:val="0020237C"/>
    <w:rsid w:val="00205920"/>
    <w:rsid w:val="00206EF5"/>
    <w:rsid w:val="00207909"/>
    <w:rsid w:val="00210A72"/>
    <w:rsid w:val="00212BFE"/>
    <w:rsid w:val="00214739"/>
    <w:rsid w:val="00214EEA"/>
    <w:rsid w:val="00215CCD"/>
    <w:rsid w:val="00215E75"/>
    <w:rsid w:val="00216F64"/>
    <w:rsid w:val="00220F24"/>
    <w:rsid w:val="00222044"/>
    <w:rsid w:val="00223386"/>
    <w:rsid w:val="0022495C"/>
    <w:rsid w:val="00224B84"/>
    <w:rsid w:val="002300C3"/>
    <w:rsid w:val="00232FAB"/>
    <w:rsid w:val="00233C3C"/>
    <w:rsid w:val="0023415A"/>
    <w:rsid w:val="00235E50"/>
    <w:rsid w:val="00236644"/>
    <w:rsid w:val="002366C4"/>
    <w:rsid w:val="002376DB"/>
    <w:rsid w:val="002377DC"/>
    <w:rsid w:val="0024492D"/>
    <w:rsid w:val="002449EC"/>
    <w:rsid w:val="0024733C"/>
    <w:rsid w:val="00247C0A"/>
    <w:rsid w:val="00250408"/>
    <w:rsid w:val="00251BAC"/>
    <w:rsid w:val="002527DA"/>
    <w:rsid w:val="00253618"/>
    <w:rsid w:val="00257CAB"/>
    <w:rsid w:val="00257D53"/>
    <w:rsid w:val="00260378"/>
    <w:rsid w:val="00260AEC"/>
    <w:rsid w:val="00260FAF"/>
    <w:rsid w:val="0026123B"/>
    <w:rsid w:val="0026156A"/>
    <w:rsid w:val="00261C99"/>
    <w:rsid w:val="00261EE2"/>
    <w:rsid w:val="00262456"/>
    <w:rsid w:val="002631FE"/>
    <w:rsid w:val="00263ED3"/>
    <w:rsid w:val="002648A6"/>
    <w:rsid w:val="00266A26"/>
    <w:rsid w:val="00270025"/>
    <w:rsid w:val="002701EA"/>
    <w:rsid w:val="002729C1"/>
    <w:rsid w:val="002741F4"/>
    <w:rsid w:val="002749E7"/>
    <w:rsid w:val="00275CD3"/>
    <w:rsid w:val="002760E6"/>
    <w:rsid w:val="00276126"/>
    <w:rsid w:val="002764F9"/>
    <w:rsid w:val="00282641"/>
    <w:rsid w:val="00282957"/>
    <w:rsid w:val="002835CB"/>
    <w:rsid w:val="00283900"/>
    <w:rsid w:val="002840F5"/>
    <w:rsid w:val="00285051"/>
    <w:rsid w:val="0028714B"/>
    <w:rsid w:val="00287CEC"/>
    <w:rsid w:val="0029138E"/>
    <w:rsid w:val="002922F8"/>
    <w:rsid w:val="0029441E"/>
    <w:rsid w:val="00294E73"/>
    <w:rsid w:val="00295547"/>
    <w:rsid w:val="00296BD9"/>
    <w:rsid w:val="00296E26"/>
    <w:rsid w:val="002972AC"/>
    <w:rsid w:val="00297863"/>
    <w:rsid w:val="002A0521"/>
    <w:rsid w:val="002A1A78"/>
    <w:rsid w:val="002A2B52"/>
    <w:rsid w:val="002A3350"/>
    <w:rsid w:val="002A4663"/>
    <w:rsid w:val="002A4EC5"/>
    <w:rsid w:val="002A5AC8"/>
    <w:rsid w:val="002A6466"/>
    <w:rsid w:val="002A674C"/>
    <w:rsid w:val="002A774E"/>
    <w:rsid w:val="002B0489"/>
    <w:rsid w:val="002B37C4"/>
    <w:rsid w:val="002B3E6C"/>
    <w:rsid w:val="002B59B1"/>
    <w:rsid w:val="002B5ABB"/>
    <w:rsid w:val="002B6163"/>
    <w:rsid w:val="002B71A9"/>
    <w:rsid w:val="002C063E"/>
    <w:rsid w:val="002C0B26"/>
    <w:rsid w:val="002C13BA"/>
    <w:rsid w:val="002C1DC5"/>
    <w:rsid w:val="002C20B9"/>
    <w:rsid w:val="002C218C"/>
    <w:rsid w:val="002C23D0"/>
    <w:rsid w:val="002C3A74"/>
    <w:rsid w:val="002C3D80"/>
    <w:rsid w:val="002C45FA"/>
    <w:rsid w:val="002C483B"/>
    <w:rsid w:val="002C6D16"/>
    <w:rsid w:val="002C6D53"/>
    <w:rsid w:val="002C7020"/>
    <w:rsid w:val="002C7ACE"/>
    <w:rsid w:val="002D01D1"/>
    <w:rsid w:val="002D099D"/>
    <w:rsid w:val="002D09F5"/>
    <w:rsid w:val="002D277B"/>
    <w:rsid w:val="002D348D"/>
    <w:rsid w:val="002D5FDE"/>
    <w:rsid w:val="002D69FC"/>
    <w:rsid w:val="002E0465"/>
    <w:rsid w:val="002E0BCC"/>
    <w:rsid w:val="002E19BA"/>
    <w:rsid w:val="002E205B"/>
    <w:rsid w:val="002E21F6"/>
    <w:rsid w:val="002E3932"/>
    <w:rsid w:val="002E622F"/>
    <w:rsid w:val="002F2463"/>
    <w:rsid w:val="002F3416"/>
    <w:rsid w:val="002F36E6"/>
    <w:rsid w:val="00300688"/>
    <w:rsid w:val="00301B85"/>
    <w:rsid w:val="00301C1C"/>
    <w:rsid w:val="0030292E"/>
    <w:rsid w:val="00302A2F"/>
    <w:rsid w:val="00302C17"/>
    <w:rsid w:val="00303025"/>
    <w:rsid w:val="00303287"/>
    <w:rsid w:val="00303C42"/>
    <w:rsid w:val="00303D0F"/>
    <w:rsid w:val="00303D81"/>
    <w:rsid w:val="00304936"/>
    <w:rsid w:val="003053CA"/>
    <w:rsid w:val="0030596A"/>
    <w:rsid w:val="00305D96"/>
    <w:rsid w:val="00306521"/>
    <w:rsid w:val="00310F42"/>
    <w:rsid w:val="003112DD"/>
    <w:rsid w:val="003117CA"/>
    <w:rsid w:val="003123D1"/>
    <w:rsid w:val="00314470"/>
    <w:rsid w:val="00314656"/>
    <w:rsid w:val="0031493B"/>
    <w:rsid w:val="00316530"/>
    <w:rsid w:val="003174DC"/>
    <w:rsid w:val="00320662"/>
    <w:rsid w:val="00320E55"/>
    <w:rsid w:val="003218D0"/>
    <w:rsid w:val="0032279A"/>
    <w:rsid w:val="00322C85"/>
    <w:rsid w:val="00323849"/>
    <w:rsid w:val="00323B63"/>
    <w:rsid w:val="0032481C"/>
    <w:rsid w:val="00325184"/>
    <w:rsid w:val="00326064"/>
    <w:rsid w:val="00330D01"/>
    <w:rsid w:val="003325F6"/>
    <w:rsid w:val="003326F9"/>
    <w:rsid w:val="0033329D"/>
    <w:rsid w:val="003332DD"/>
    <w:rsid w:val="003332F8"/>
    <w:rsid w:val="003340B0"/>
    <w:rsid w:val="003346FB"/>
    <w:rsid w:val="00334B57"/>
    <w:rsid w:val="00335B92"/>
    <w:rsid w:val="003364DC"/>
    <w:rsid w:val="00336855"/>
    <w:rsid w:val="003373A4"/>
    <w:rsid w:val="00337E16"/>
    <w:rsid w:val="00340158"/>
    <w:rsid w:val="003402E6"/>
    <w:rsid w:val="00342402"/>
    <w:rsid w:val="00342F41"/>
    <w:rsid w:val="00345527"/>
    <w:rsid w:val="003455DB"/>
    <w:rsid w:val="00346319"/>
    <w:rsid w:val="00346F58"/>
    <w:rsid w:val="00347501"/>
    <w:rsid w:val="00347901"/>
    <w:rsid w:val="00347F8E"/>
    <w:rsid w:val="00350D7D"/>
    <w:rsid w:val="00352F69"/>
    <w:rsid w:val="0035396A"/>
    <w:rsid w:val="00354B07"/>
    <w:rsid w:val="0035662C"/>
    <w:rsid w:val="00357261"/>
    <w:rsid w:val="003572D3"/>
    <w:rsid w:val="003575D4"/>
    <w:rsid w:val="00361994"/>
    <w:rsid w:val="00362191"/>
    <w:rsid w:val="00362EBE"/>
    <w:rsid w:val="0036473E"/>
    <w:rsid w:val="00365792"/>
    <w:rsid w:val="0036608A"/>
    <w:rsid w:val="003661A2"/>
    <w:rsid w:val="00367789"/>
    <w:rsid w:val="003677E8"/>
    <w:rsid w:val="00371867"/>
    <w:rsid w:val="003731F8"/>
    <w:rsid w:val="0037333B"/>
    <w:rsid w:val="00373B6F"/>
    <w:rsid w:val="00375032"/>
    <w:rsid w:val="00375B8F"/>
    <w:rsid w:val="00381D43"/>
    <w:rsid w:val="00384131"/>
    <w:rsid w:val="00384E3E"/>
    <w:rsid w:val="0038515C"/>
    <w:rsid w:val="00385DE1"/>
    <w:rsid w:val="003864E4"/>
    <w:rsid w:val="0038759B"/>
    <w:rsid w:val="00387954"/>
    <w:rsid w:val="00387997"/>
    <w:rsid w:val="00387D75"/>
    <w:rsid w:val="003909BC"/>
    <w:rsid w:val="00391382"/>
    <w:rsid w:val="00391B50"/>
    <w:rsid w:val="003938F5"/>
    <w:rsid w:val="00394AEE"/>
    <w:rsid w:val="003953EE"/>
    <w:rsid w:val="00396E69"/>
    <w:rsid w:val="003A16B1"/>
    <w:rsid w:val="003A2B98"/>
    <w:rsid w:val="003A3619"/>
    <w:rsid w:val="003A3CA5"/>
    <w:rsid w:val="003A5E3B"/>
    <w:rsid w:val="003A658A"/>
    <w:rsid w:val="003A75B1"/>
    <w:rsid w:val="003A7EEA"/>
    <w:rsid w:val="003B0FA4"/>
    <w:rsid w:val="003B2363"/>
    <w:rsid w:val="003B336E"/>
    <w:rsid w:val="003B3EAE"/>
    <w:rsid w:val="003B4871"/>
    <w:rsid w:val="003B5334"/>
    <w:rsid w:val="003B6102"/>
    <w:rsid w:val="003B6D55"/>
    <w:rsid w:val="003C0096"/>
    <w:rsid w:val="003C069B"/>
    <w:rsid w:val="003C233B"/>
    <w:rsid w:val="003C2516"/>
    <w:rsid w:val="003C315A"/>
    <w:rsid w:val="003C3EC9"/>
    <w:rsid w:val="003C4D34"/>
    <w:rsid w:val="003C6325"/>
    <w:rsid w:val="003C6D93"/>
    <w:rsid w:val="003D11E9"/>
    <w:rsid w:val="003D279D"/>
    <w:rsid w:val="003D3E6B"/>
    <w:rsid w:val="003D42C2"/>
    <w:rsid w:val="003D4609"/>
    <w:rsid w:val="003E00A0"/>
    <w:rsid w:val="003E06C3"/>
    <w:rsid w:val="003E0AAC"/>
    <w:rsid w:val="003E0AC8"/>
    <w:rsid w:val="003E272E"/>
    <w:rsid w:val="003E2C6E"/>
    <w:rsid w:val="003E3205"/>
    <w:rsid w:val="003E4BDF"/>
    <w:rsid w:val="003E53E3"/>
    <w:rsid w:val="003E6978"/>
    <w:rsid w:val="003E6FDE"/>
    <w:rsid w:val="003E7096"/>
    <w:rsid w:val="003E75C6"/>
    <w:rsid w:val="003E7D68"/>
    <w:rsid w:val="003E7D85"/>
    <w:rsid w:val="003F0B3E"/>
    <w:rsid w:val="003F1079"/>
    <w:rsid w:val="003F116B"/>
    <w:rsid w:val="003F1E63"/>
    <w:rsid w:val="003F253D"/>
    <w:rsid w:val="003F3411"/>
    <w:rsid w:val="003F35C2"/>
    <w:rsid w:val="003F4ADE"/>
    <w:rsid w:val="003F4FEF"/>
    <w:rsid w:val="003F58CB"/>
    <w:rsid w:val="003F64B2"/>
    <w:rsid w:val="003F7A03"/>
    <w:rsid w:val="003F7FCF"/>
    <w:rsid w:val="00400B7D"/>
    <w:rsid w:val="00404233"/>
    <w:rsid w:val="00404853"/>
    <w:rsid w:val="0040502B"/>
    <w:rsid w:val="004053DD"/>
    <w:rsid w:val="0040554E"/>
    <w:rsid w:val="004058DF"/>
    <w:rsid w:val="00406307"/>
    <w:rsid w:val="00406DDB"/>
    <w:rsid w:val="00406EB2"/>
    <w:rsid w:val="00412EC3"/>
    <w:rsid w:val="00413521"/>
    <w:rsid w:val="00414D60"/>
    <w:rsid w:val="00415359"/>
    <w:rsid w:val="004157CF"/>
    <w:rsid w:val="0041637D"/>
    <w:rsid w:val="00416B6D"/>
    <w:rsid w:val="004200E4"/>
    <w:rsid w:val="00421BF0"/>
    <w:rsid w:val="00421F15"/>
    <w:rsid w:val="00422DFE"/>
    <w:rsid w:val="004232B6"/>
    <w:rsid w:val="004238B8"/>
    <w:rsid w:val="00423D2A"/>
    <w:rsid w:val="004251A0"/>
    <w:rsid w:val="00425350"/>
    <w:rsid w:val="004257E2"/>
    <w:rsid w:val="00427F04"/>
    <w:rsid w:val="004313F9"/>
    <w:rsid w:val="0043343A"/>
    <w:rsid w:val="004337E2"/>
    <w:rsid w:val="00433E3A"/>
    <w:rsid w:val="00434AD8"/>
    <w:rsid w:val="004373B1"/>
    <w:rsid w:val="00442059"/>
    <w:rsid w:val="004432EF"/>
    <w:rsid w:val="0044388A"/>
    <w:rsid w:val="00446CC9"/>
    <w:rsid w:val="00451EBC"/>
    <w:rsid w:val="00455E97"/>
    <w:rsid w:val="004568BA"/>
    <w:rsid w:val="00456DA3"/>
    <w:rsid w:val="004571DB"/>
    <w:rsid w:val="0045775F"/>
    <w:rsid w:val="0046030B"/>
    <w:rsid w:val="00460D0D"/>
    <w:rsid w:val="00460FEB"/>
    <w:rsid w:val="00461EBF"/>
    <w:rsid w:val="00462757"/>
    <w:rsid w:val="00463476"/>
    <w:rsid w:val="004645A7"/>
    <w:rsid w:val="004653D1"/>
    <w:rsid w:val="00466A02"/>
    <w:rsid w:val="004671B5"/>
    <w:rsid w:val="0046797B"/>
    <w:rsid w:val="00471697"/>
    <w:rsid w:val="00472570"/>
    <w:rsid w:val="00472E51"/>
    <w:rsid w:val="004740BD"/>
    <w:rsid w:val="00474E96"/>
    <w:rsid w:val="00475315"/>
    <w:rsid w:val="0047770C"/>
    <w:rsid w:val="0048348A"/>
    <w:rsid w:val="004841CB"/>
    <w:rsid w:val="00484430"/>
    <w:rsid w:val="004866B5"/>
    <w:rsid w:val="004914AE"/>
    <w:rsid w:val="004918CD"/>
    <w:rsid w:val="004922E0"/>
    <w:rsid w:val="004931DC"/>
    <w:rsid w:val="00493CA8"/>
    <w:rsid w:val="00494735"/>
    <w:rsid w:val="004950F4"/>
    <w:rsid w:val="00495270"/>
    <w:rsid w:val="00496B47"/>
    <w:rsid w:val="00497FE7"/>
    <w:rsid w:val="004A314C"/>
    <w:rsid w:val="004A3C43"/>
    <w:rsid w:val="004A4B33"/>
    <w:rsid w:val="004A4B7D"/>
    <w:rsid w:val="004A4EAE"/>
    <w:rsid w:val="004A57C0"/>
    <w:rsid w:val="004A61A1"/>
    <w:rsid w:val="004A63BA"/>
    <w:rsid w:val="004A6CFB"/>
    <w:rsid w:val="004B0AB1"/>
    <w:rsid w:val="004B19D9"/>
    <w:rsid w:val="004B1B3D"/>
    <w:rsid w:val="004B20B4"/>
    <w:rsid w:val="004B3B0C"/>
    <w:rsid w:val="004B4776"/>
    <w:rsid w:val="004B5429"/>
    <w:rsid w:val="004B67F0"/>
    <w:rsid w:val="004B7AB8"/>
    <w:rsid w:val="004C1800"/>
    <w:rsid w:val="004C4435"/>
    <w:rsid w:val="004C52F9"/>
    <w:rsid w:val="004C563A"/>
    <w:rsid w:val="004C5B6D"/>
    <w:rsid w:val="004C5CC3"/>
    <w:rsid w:val="004C61ED"/>
    <w:rsid w:val="004C6475"/>
    <w:rsid w:val="004C6C1C"/>
    <w:rsid w:val="004C74F1"/>
    <w:rsid w:val="004C7709"/>
    <w:rsid w:val="004C7A1F"/>
    <w:rsid w:val="004D05CB"/>
    <w:rsid w:val="004D075A"/>
    <w:rsid w:val="004D0DAA"/>
    <w:rsid w:val="004D0F35"/>
    <w:rsid w:val="004D10A0"/>
    <w:rsid w:val="004D1795"/>
    <w:rsid w:val="004D282D"/>
    <w:rsid w:val="004D2D2A"/>
    <w:rsid w:val="004D3169"/>
    <w:rsid w:val="004D363A"/>
    <w:rsid w:val="004D41C4"/>
    <w:rsid w:val="004D4B74"/>
    <w:rsid w:val="004D6A67"/>
    <w:rsid w:val="004D6C39"/>
    <w:rsid w:val="004D79D2"/>
    <w:rsid w:val="004D7D42"/>
    <w:rsid w:val="004E0D69"/>
    <w:rsid w:val="004E1E11"/>
    <w:rsid w:val="004E3336"/>
    <w:rsid w:val="004E39FD"/>
    <w:rsid w:val="004E55AA"/>
    <w:rsid w:val="004E5D68"/>
    <w:rsid w:val="004E629D"/>
    <w:rsid w:val="004E67C9"/>
    <w:rsid w:val="004E73A4"/>
    <w:rsid w:val="004E73C2"/>
    <w:rsid w:val="004E77AB"/>
    <w:rsid w:val="004E7827"/>
    <w:rsid w:val="004F24AD"/>
    <w:rsid w:val="004F2B72"/>
    <w:rsid w:val="004F4585"/>
    <w:rsid w:val="004F49F5"/>
    <w:rsid w:val="004F79ED"/>
    <w:rsid w:val="005007DD"/>
    <w:rsid w:val="0050164C"/>
    <w:rsid w:val="00502D23"/>
    <w:rsid w:val="00502DBF"/>
    <w:rsid w:val="0050423A"/>
    <w:rsid w:val="0050596C"/>
    <w:rsid w:val="00505BA7"/>
    <w:rsid w:val="00505DE5"/>
    <w:rsid w:val="00507ADC"/>
    <w:rsid w:val="00511E9A"/>
    <w:rsid w:val="005127C0"/>
    <w:rsid w:val="005127C5"/>
    <w:rsid w:val="0051409D"/>
    <w:rsid w:val="005147DF"/>
    <w:rsid w:val="00514D1B"/>
    <w:rsid w:val="00514F18"/>
    <w:rsid w:val="00514FAA"/>
    <w:rsid w:val="00515B95"/>
    <w:rsid w:val="00515EBE"/>
    <w:rsid w:val="005169B0"/>
    <w:rsid w:val="0051737E"/>
    <w:rsid w:val="00517B8A"/>
    <w:rsid w:val="00517E49"/>
    <w:rsid w:val="00520B8A"/>
    <w:rsid w:val="005213CE"/>
    <w:rsid w:val="00521960"/>
    <w:rsid w:val="00521B53"/>
    <w:rsid w:val="00522193"/>
    <w:rsid w:val="00522E86"/>
    <w:rsid w:val="00524425"/>
    <w:rsid w:val="005247BF"/>
    <w:rsid w:val="005253C3"/>
    <w:rsid w:val="0052565C"/>
    <w:rsid w:val="0052592E"/>
    <w:rsid w:val="00526422"/>
    <w:rsid w:val="00527262"/>
    <w:rsid w:val="0052749D"/>
    <w:rsid w:val="005303AE"/>
    <w:rsid w:val="00532664"/>
    <w:rsid w:val="00533908"/>
    <w:rsid w:val="00536104"/>
    <w:rsid w:val="00536267"/>
    <w:rsid w:val="0053680B"/>
    <w:rsid w:val="00536DE2"/>
    <w:rsid w:val="00537B53"/>
    <w:rsid w:val="00542D6B"/>
    <w:rsid w:val="00544A40"/>
    <w:rsid w:val="00544D95"/>
    <w:rsid w:val="00544F7C"/>
    <w:rsid w:val="005451DA"/>
    <w:rsid w:val="00545473"/>
    <w:rsid w:val="00546C12"/>
    <w:rsid w:val="00550111"/>
    <w:rsid w:val="00550B69"/>
    <w:rsid w:val="00551B5D"/>
    <w:rsid w:val="00553256"/>
    <w:rsid w:val="00553797"/>
    <w:rsid w:val="005538B7"/>
    <w:rsid w:val="00553CE8"/>
    <w:rsid w:val="005555DF"/>
    <w:rsid w:val="00556C56"/>
    <w:rsid w:val="005577F9"/>
    <w:rsid w:val="00557895"/>
    <w:rsid w:val="005578C9"/>
    <w:rsid w:val="005607C4"/>
    <w:rsid w:val="00561895"/>
    <w:rsid w:val="00561DC7"/>
    <w:rsid w:val="00561DE0"/>
    <w:rsid w:val="00561FE6"/>
    <w:rsid w:val="0056204C"/>
    <w:rsid w:val="005620AE"/>
    <w:rsid w:val="005628D7"/>
    <w:rsid w:val="005648E7"/>
    <w:rsid w:val="00565DC2"/>
    <w:rsid w:val="005665E7"/>
    <w:rsid w:val="00570007"/>
    <w:rsid w:val="00571D17"/>
    <w:rsid w:val="005720DE"/>
    <w:rsid w:val="0057419E"/>
    <w:rsid w:val="00580985"/>
    <w:rsid w:val="00580D78"/>
    <w:rsid w:val="005838CD"/>
    <w:rsid w:val="00584EF1"/>
    <w:rsid w:val="00585254"/>
    <w:rsid w:val="00585807"/>
    <w:rsid w:val="00586FB7"/>
    <w:rsid w:val="00587680"/>
    <w:rsid w:val="0059155E"/>
    <w:rsid w:val="00591C75"/>
    <w:rsid w:val="00592D49"/>
    <w:rsid w:val="005947AF"/>
    <w:rsid w:val="005949EB"/>
    <w:rsid w:val="00594FA1"/>
    <w:rsid w:val="00595EEE"/>
    <w:rsid w:val="00596C3A"/>
    <w:rsid w:val="00597E52"/>
    <w:rsid w:val="005A00D4"/>
    <w:rsid w:val="005A0165"/>
    <w:rsid w:val="005A11F4"/>
    <w:rsid w:val="005A1D63"/>
    <w:rsid w:val="005A2D47"/>
    <w:rsid w:val="005A36E6"/>
    <w:rsid w:val="005A4920"/>
    <w:rsid w:val="005A5ECC"/>
    <w:rsid w:val="005A63D6"/>
    <w:rsid w:val="005A67EF"/>
    <w:rsid w:val="005A6BCC"/>
    <w:rsid w:val="005A6D3B"/>
    <w:rsid w:val="005A75D9"/>
    <w:rsid w:val="005A78A4"/>
    <w:rsid w:val="005B0D8F"/>
    <w:rsid w:val="005B1582"/>
    <w:rsid w:val="005B4E94"/>
    <w:rsid w:val="005B5829"/>
    <w:rsid w:val="005B5C33"/>
    <w:rsid w:val="005B5DDA"/>
    <w:rsid w:val="005B5E52"/>
    <w:rsid w:val="005C0264"/>
    <w:rsid w:val="005C1222"/>
    <w:rsid w:val="005C4372"/>
    <w:rsid w:val="005C5AC6"/>
    <w:rsid w:val="005C5F25"/>
    <w:rsid w:val="005C684C"/>
    <w:rsid w:val="005C72D5"/>
    <w:rsid w:val="005C79D8"/>
    <w:rsid w:val="005C7FD5"/>
    <w:rsid w:val="005D0565"/>
    <w:rsid w:val="005D0BB3"/>
    <w:rsid w:val="005D11AD"/>
    <w:rsid w:val="005D1902"/>
    <w:rsid w:val="005D3301"/>
    <w:rsid w:val="005E04AF"/>
    <w:rsid w:val="005E05F8"/>
    <w:rsid w:val="005E1497"/>
    <w:rsid w:val="005E16B5"/>
    <w:rsid w:val="005E3083"/>
    <w:rsid w:val="005E3D74"/>
    <w:rsid w:val="005E4D6A"/>
    <w:rsid w:val="005E656B"/>
    <w:rsid w:val="005E6DFC"/>
    <w:rsid w:val="005F06B6"/>
    <w:rsid w:val="005F15D6"/>
    <w:rsid w:val="005F1E20"/>
    <w:rsid w:val="005F2368"/>
    <w:rsid w:val="005F267A"/>
    <w:rsid w:val="005F34C4"/>
    <w:rsid w:val="005F38C6"/>
    <w:rsid w:val="005F4591"/>
    <w:rsid w:val="005F580F"/>
    <w:rsid w:val="005F5D1A"/>
    <w:rsid w:val="005F5D1B"/>
    <w:rsid w:val="005F65FB"/>
    <w:rsid w:val="005F6713"/>
    <w:rsid w:val="005F7190"/>
    <w:rsid w:val="00600236"/>
    <w:rsid w:val="0060027F"/>
    <w:rsid w:val="00600742"/>
    <w:rsid w:val="00600B88"/>
    <w:rsid w:val="00600D7D"/>
    <w:rsid w:val="006018F3"/>
    <w:rsid w:val="0060314C"/>
    <w:rsid w:val="006035E5"/>
    <w:rsid w:val="006050EE"/>
    <w:rsid w:val="006064A3"/>
    <w:rsid w:val="00607027"/>
    <w:rsid w:val="00611B19"/>
    <w:rsid w:val="00611EBB"/>
    <w:rsid w:val="00612416"/>
    <w:rsid w:val="00614763"/>
    <w:rsid w:val="00614D3F"/>
    <w:rsid w:val="00614E53"/>
    <w:rsid w:val="006169C7"/>
    <w:rsid w:val="006176D9"/>
    <w:rsid w:val="00617CD0"/>
    <w:rsid w:val="00620390"/>
    <w:rsid w:val="00621A1A"/>
    <w:rsid w:val="00621B30"/>
    <w:rsid w:val="006227C6"/>
    <w:rsid w:val="00622C9F"/>
    <w:rsid w:val="00624120"/>
    <w:rsid w:val="00624C42"/>
    <w:rsid w:val="00625DD6"/>
    <w:rsid w:val="00626BC9"/>
    <w:rsid w:val="00626E7D"/>
    <w:rsid w:val="006275B2"/>
    <w:rsid w:val="00627C99"/>
    <w:rsid w:val="00627CA3"/>
    <w:rsid w:val="0063021A"/>
    <w:rsid w:val="00630B7C"/>
    <w:rsid w:val="006326A3"/>
    <w:rsid w:val="00633EBD"/>
    <w:rsid w:val="00634031"/>
    <w:rsid w:val="006352A4"/>
    <w:rsid w:val="00640145"/>
    <w:rsid w:val="00640719"/>
    <w:rsid w:val="00641EDD"/>
    <w:rsid w:val="0064346C"/>
    <w:rsid w:val="00643E54"/>
    <w:rsid w:val="00644421"/>
    <w:rsid w:val="00647231"/>
    <w:rsid w:val="006479D7"/>
    <w:rsid w:val="006500B7"/>
    <w:rsid w:val="00650277"/>
    <w:rsid w:val="0065089B"/>
    <w:rsid w:val="006511C1"/>
    <w:rsid w:val="00651EE7"/>
    <w:rsid w:val="00652B4A"/>
    <w:rsid w:val="0065714A"/>
    <w:rsid w:val="00657EE6"/>
    <w:rsid w:val="006602D0"/>
    <w:rsid w:val="00660411"/>
    <w:rsid w:val="00661F8C"/>
    <w:rsid w:val="006624F5"/>
    <w:rsid w:val="006628BA"/>
    <w:rsid w:val="00662FA6"/>
    <w:rsid w:val="00665167"/>
    <w:rsid w:val="00665850"/>
    <w:rsid w:val="00671296"/>
    <w:rsid w:val="00672001"/>
    <w:rsid w:val="006721C3"/>
    <w:rsid w:val="006730C7"/>
    <w:rsid w:val="006738F0"/>
    <w:rsid w:val="0067483E"/>
    <w:rsid w:val="00675AB1"/>
    <w:rsid w:val="0067618F"/>
    <w:rsid w:val="00676B9B"/>
    <w:rsid w:val="00677C7B"/>
    <w:rsid w:val="00680F85"/>
    <w:rsid w:val="00681087"/>
    <w:rsid w:val="00682617"/>
    <w:rsid w:val="00684F0F"/>
    <w:rsid w:val="00686D70"/>
    <w:rsid w:val="00686E11"/>
    <w:rsid w:val="00687C34"/>
    <w:rsid w:val="00691EBF"/>
    <w:rsid w:val="00692DB6"/>
    <w:rsid w:val="00692EAC"/>
    <w:rsid w:val="00693A5C"/>
    <w:rsid w:val="00694625"/>
    <w:rsid w:val="00694CFF"/>
    <w:rsid w:val="00695DB9"/>
    <w:rsid w:val="00695E82"/>
    <w:rsid w:val="006A124D"/>
    <w:rsid w:val="006A272D"/>
    <w:rsid w:val="006A2B02"/>
    <w:rsid w:val="006A2CD6"/>
    <w:rsid w:val="006A30DF"/>
    <w:rsid w:val="006A7840"/>
    <w:rsid w:val="006A7BA7"/>
    <w:rsid w:val="006B10C4"/>
    <w:rsid w:val="006B155F"/>
    <w:rsid w:val="006B18C8"/>
    <w:rsid w:val="006B2742"/>
    <w:rsid w:val="006B4B9C"/>
    <w:rsid w:val="006B5020"/>
    <w:rsid w:val="006B5137"/>
    <w:rsid w:val="006B5651"/>
    <w:rsid w:val="006B677F"/>
    <w:rsid w:val="006B6DD5"/>
    <w:rsid w:val="006B7993"/>
    <w:rsid w:val="006B7A32"/>
    <w:rsid w:val="006C0A47"/>
    <w:rsid w:val="006C28A0"/>
    <w:rsid w:val="006C4636"/>
    <w:rsid w:val="006C4F93"/>
    <w:rsid w:val="006C66CE"/>
    <w:rsid w:val="006C6F8F"/>
    <w:rsid w:val="006D0BCA"/>
    <w:rsid w:val="006E06A6"/>
    <w:rsid w:val="006E1004"/>
    <w:rsid w:val="006E16E3"/>
    <w:rsid w:val="006E3FF9"/>
    <w:rsid w:val="006E48DB"/>
    <w:rsid w:val="006E52AF"/>
    <w:rsid w:val="006E5485"/>
    <w:rsid w:val="006E5BB0"/>
    <w:rsid w:val="006F1A1E"/>
    <w:rsid w:val="006F3291"/>
    <w:rsid w:val="006F4238"/>
    <w:rsid w:val="006F613B"/>
    <w:rsid w:val="006F6153"/>
    <w:rsid w:val="006F6D9D"/>
    <w:rsid w:val="006F7A5E"/>
    <w:rsid w:val="006F7FFD"/>
    <w:rsid w:val="00700C2F"/>
    <w:rsid w:val="007010DE"/>
    <w:rsid w:val="00702D5F"/>
    <w:rsid w:val="00705C6E"/>
    <w:rsid w:val="00707A2B"/>
    <w:rsid w:val="00707B4E"/>
    <w:rsid w:val="00707D0C"/>
    <w:rsid w:val="0071300F"/>
    <w:rsid w:val="00713045"/>
    <w:rsid w:val="00713576"/>
    <w:rsid w:val="00714E8E"/>
    <w:rsid w:val="00715874"/>
    <w:rsid w:val="00715BA7"/>
    <w:rsid w:val="00717505"/>
    <w:rsid w:val="007206D0"/>
    <w:rsid w:val="0072077C"/>
    <w:rsid w:val="00722783"/>
    <w:rsid w:val="00723056"/>
    <w:rsid w:val="00724F34"/>
    <w:rsid w:val="007259D4"/>
    <w:rsid w:val="00726342"/>
    <w:rsid w:val="007276F8"/>
    <w:rsid w:val="00727AEC"/>
    <w:rsid w:val="00730227"/>
    <w:rsid w:val="007304C4"/>
    <w:rsid w:val="00736B0E"/>
    <w:rsid w:val="00737C9D"/>
    <w:rsid w:val="00737FFC"/>
    <w:rsid w:val="0074007F"/>
    <w:rsid w:val="007403C7"/>
    <w:rsid w:val="00740C88"/>
    <w:rsid w:val="00742210"/>
    <w:rsid w:val="007446C9"/>
    <w:rsid w:val="00745E29"/>
    <w:rsid w:val="00746285"/>
    <w:rsid w:val="0074750C"/>
    <w:rsid w:val="007475FA"/>
    <w:rsid w:val="00751747"/>
    <w:rsid w:val="00752183"/>
    <w:rsid w:val="00754659"/>
    <w:rsid w:val="007550B0"/>
    <w:rsid w:val="0075590A"/>
    <w:rsid w:val="00755D4A"/>
    <w:rsid w:val="0075651B"/>
    <w:rsid w:val="00756E98"/>
    <w:rsid w:val="0075748F"/>
    <w:rsid w:val="007611CE"/>
    <w:rsid w:val="007618E7"/>
    <w:rsid w:val="00762A5D"/>
    <w:rsid w:val="0076378F"/>
    <w:rsid w:val="0076672C"/>
    <w:rsid w:val="00770EFC"/>
    <w:rsid w:val="0077167C"/>
    <w:rsid w:val="00772E8F"/>
    <w:rsid w:val="00775068"/>
    <w:rsid w:val="00775A44"/>
    <w:rsid w:val="00776656"/>
    <w:rsid w:val="00777391"/>
    <w:rsid w:val="0078077D"/>
    <w:rsid w:val="00781860"/>
    <w:rsid w:val="00781B1E"/>
    <w:rsid w:val="007831FF"/>
    <w:rsid w:val="007839E7"/>
    <w:rsid w:val="0078519C"/>
    <w:rsid w:val="007855C3"/>
    <w:rsid w:val="00786CAD"/>
    <w:rsid w:val="00787282"/>
    <w:rsid w:val="00787391"/>
    <w:rsid w:val="00790639"/>
    <w:rsid w:val="00791111"/>
    <w:rsid w:val="0079244E"/>
    <w:rsid w:val="00793515"/>
    <w:rsid w:val="0079478A"/>
    <w:rsid w:val="00795070"/>
    <w:rsid w:val="00795FB2"/>
    <w:rsid w:val="00796053"/>
    <w:rsid w:val="0079635B"/>
    <w:rsid w:val="00796FCF"/>
    <w:rsid w:val="00797E1A"/>
    <w:rsid w:val="007A199B"/>
    <w:rsid w:val="007A37E9"/>
    <w:rsid w:val="007A5892"/>
    <w:rsid w:val="007A72FC"/>
    <w:rsid w:val="007A7A2E"/>
    <w:rsid w:val="007A7E1A"/>
    <w:rsid w:val="007B4049"/>
    <w:rsid w:val="007B4506"/>
    <w:rsid w:val="007B583D"/>
    <w:rsid w:val="007B5BFA"/>
    <w:rsid w:val="007B6489"/>
    <w:rsid w:val="007C063F"/>
    <w:rsid w:val="007C37D7"/>
    <w:rsid w:val="007C411B"/>
    <w:rsid w:val="007C4BCB"/>
    <w:rsid w:val="007C50C4"/>
    <w:rsid w:val="007C592D"/>
    <w:rsid w:val="007C6A15"/>
    <w:rsid w:val="007C7BC8"/>
    <w:rsid w:val="007D00D0"/>
    <w:rsid w:val="007D18A1"/>
    <w:rsid w:val="007D2AE5"/>
    <w:rsid w:val="007D389D"/>
    <w:rsid w:val="007D3BF4"/>
    <w:rsid w:val="007D415E"/>
    <w:rsid w:val="007D5E60"/>
    <w:rsid w:val="007D63C5"/>
    <w:rsid w:val="007E1443"/>
    <w:rsid w:val="007E2050"/>
    <w:rsid w:val="007E2689"/>
    <w:rsid w:val="007E39A9"/>
    <w:rsid w:val="007E3D8A"/>
    <w:rsid w:val="007E44A4"/>
    <w:rsid w:val="007E44B7"/>
    <w:rsid w:val="007E4B12"/>
    <w:rsid w:val="007E64A1"/>
    <w:rsid w:val="007F2583"/>
    <w:rsid w:val="007F277F"/>
    <w:rsid w:val="007F2FA7"/>
    <w:rsid w:val="007F3D21"/>
    <w:rsid w:val="007F4413"/>
    <w:rsid w:val="007F4A5F"/>
    <w:rsid w:val="007F6568"/>
    <w:rsid w:val="007F6850"/>
    <w:rsid w:val="007F7F0C"/>
    <w:rsid w:val="00800890"/>
    <w:rsid w:val="00800950"/>
    <w:rsid w:val="00800E0B"/>
    <w:rsid w:val="00801291"/>
    <w:rsid w:val="0080142C"/>
    <w:rsid w:val="00801D36"/>
    <w:rsid w:val="00804EF3"/>
    <w:rsid w:val="00805B44"/>
    <w:rsid w:val="00805DD0"/>
    <w:rsid w:val="00806122"/>
    <w:rsid w:val="0080613A"/>
    <w:rsid w:val="008068ED"/>
    <w:rsid w:val="00806A0E"/>
    <w:rsid w:val="0081101C"/>
    <w:rsid w:val="00811700"/>
    <w:rsid w:val="00811A01"/>
    <w:rsid w:val="008125D1"/>
    <w:rsid w:val="0081279A"/>
    <w:rsid w:val="0081327E"/>
    <w:rsid w:val="0081372A"/>
    <w:rsid w:val="00815A7D"/>
    <w:rsid w:val="00815F05"/>
    <w:rsid w:val="00816636"/>
    <w:rsid w:val="00816877"/>
    <w:rsid w:val="0082037C"/>
    <w:rsid w:val="00820626"/>
    <w:rsid w:val="008209A1"/>
    <w:rsid w:val="00820C19"/>
    <w:rsid w:val="00820D00"/>
    <w:rsid w:val="00821F09"/>
    <w:rsid w:val="0082264D"/>
    <w:rsid w:val="00822968"/>
    <w:rsid w:val="00822B9E"/>
    <w:rsid w:val="008235D0"/>
    <w:rsid w:val="00824FE7"/>
    <w:rsid w:val="00826C5B"/>
    <w:rsid w:val="008309F8"/>
    <w:rsid w:val="008316F6"/>
    <w:rsid w:val="00832DAD"/>
    <w:rsid w:val="008334C3"/>
    <w:rsid w:val="00833A08"/>
    <w:rsid w:val="008366D4"/>
    <w:rsid w:val="008378F3"/>
    <w:rsid w:val="00843019"/>
    <w:rsid w:val="00843A38"/>
    <w:rsid w:val="00844842"/>
    <w:rsid w:val="00846EE1"/>
    <w:rsid w:val="00846F66"/>
    <w:rsid w:val="00847008"/>
    <w:rsid w:val="008506C2"/>
    <w:rsid w:val="008508C3"/>
    <w:rsid w:val="00851700"/>
    <w:rsid w:val="00852626"/>
    <w:rsid w:val="008529B9"/>
    <w:rsid w:val="00854B97"/>
    <w:rsid w:val="00855877"/>
    <w:rsid w:val="008562B6"/>
    <w:rsid w:val="00861AD3"/>
    <w:rsid w:val="00862D85"/>
    <w:rsid w:val="008647A7"/>
    <w:rsid w:val="00864E08"/>
    <w:rsid w:val="008650A6"/>
    <w:rsid w:val="0086521C"/>
    <w:rsid w:val="00865B1F"/>
    <w:rsid w:val="00865EB0"/>
    <w:rsid w:val="00865EF7"/>
    <w:rsid w:val="00867F81"/>
    <w:rsid w:val="008701DB"/>
    <w:rsid w:val="008722B9"/>
    <w:rsid w:val="00872348"/>
    <w:rsid w:val="00873975"/>
    <w:rsid w:val="00874548"/>
    <w:rsid w:val="008750CD"/>
    <w:rsid w:val="0087516A"/>
    <w:rsid w:val="00875F62"/>
    <w:rsid w:val="008766B9"/>
    <w:rsid w:val="00877AF9"/>
    <w:rsid w:val="00880756"/>
    <w:rsid w:val="00880B44"/>
    <w:rsid w:val="00883CF8"/>
    <w:rsid w:val="0088504A"/>
    <w:rsid w:val="00885D52"/>
    <w:rsid w:val="008875A8"/>
    <w:rsid w:val="00887A31"/>
    <w:rsid w:val="00890025"/>
    <w:rsid w:val="00890246"/>
    <w:rsid w:val="00892B16"/>
    <w:rsid w:val="00892C99"/>
    <w:rsid w:val="008935B7"/>
    <w:rsid w:val="00893D51"/>
    <w:rsid w:val="008957B1"/>
    <w:rsid w:val="00896436"/>
    <w:rsid w:val="00896FC6"/>
    <w:rsid w:val="008970EE"/>
    <w:rsid w:val="008A042D"/>
    <w:rsid w:val="008A059B"/>
    <w:rsid w:val="008A2554"/>
    <w:rsid w:val="008A32BF"/>
    <w:rsid w:val="008A3F74"/>
    <w:rsid w:val="008A470A"/>
    <w:rsid w:val="008A52CC"/>
    <w:rsid w:val="008A61F5"/>
    <w:rsid w:val="008A7D1A"/>
    <w:rsid w:val="008A7D77"/>
    <w:rsid w:val="008A7D8F"/>
    <w:rsid w:val="008B0A6B"/>
    <w:rsid w:val="008B0CBE"/>
    <w:rsid w:val="008B109E"/>
    <w:rsid w:val="008B1F75"/>
    <w:rsid w:val="008B4C09"/>
    <w:rsid w:val="008B4D11"/>
    <w:rsid w:val="008B4D48"/>
    <w:rsid w:val="008B584C"/>
    <w:rsid w:val="008B76A2"/>
    <w:rsid w:val="008B7CE0"/>
    <w:rsid w:val="008C0876"/>
    <w:rsid w:val="008C1A28"/>
    <w:rsid w:val="008C47BE"/>
    <w:rsid w:val="008C771D"/>
    <w:rsid w:val="008D00AF"/>
    <w:rsid w:val="008D1B15"/>
    <w:rsid w:val="008D3217"/>
    <w:rsid w:val="008D3C31"/>
    <w:rsid w:val="008D4F24"/>
    <w:rsid w:val="008D622C"/>
    <w:rsid w:val="008D6841"/>
    <w:rsid w:val="008D7B36"/>
    <w:rsid w:val="008E178C"/>
    <w:rsid w:val="008E186F"/>
    <w:rsid w:val="008E4C14"/>
    <w:rsid w:val="008E7BD9"/>
    <w:rsid w:val="008E7C30"/>
    <w:rsid w:val="008F0782"/>
    <w:rsid w:val="008F1A83"/>
    <w:rsid w:val="008F286C"/>
    <w:rsid w:val="008F2E1C"/>
    <w:rsid w:val="008F37FE"/>
    <w:rsid w:val="008F3D84"/>
    <w:rsid w:val="008F4E19"/>
    <w:rsid w:val="008F77B7"/>
    <w:rsid w:val="009002C0"/>
    <w:rsid w:val="00900A0E"/>
    <w:rsid w:val="009014BF"/>
    <w:rsid w:val="00904F55"/>
    <w:rsid w:val="0090671B"/>
    <w:rsid w:val="00906FD9"/>
    <w:rsid w:val="00907275"/>
    <w:rsid w:val="009079B7"/>
    <w:rsid w:val="00910599"/>
    <w:rsid w:val="00910F70"/>
    <w:rsid w:val="009111B5"/>
    <w:rsid w:val="009117E3"/>
    <w:rsid w:val="0091199B"/>
    <w:rsid w:val="00913947"/>
    <w:rsid w:val="00913D9F"/>
    <w:rsid w:val="00914381"/>
    <w:rsid w:val="009144F2"/>
    <w:rsid w:val="009155BE"/>
    <w:rsid w:val="009158BD"/>
    <w:rsid w:val="009160B6"/>
    <w:rsid w:val="009174AD"/>
    <w:rsid w:val="00917924"/>
    <w:rsid w:val="00920249"/>
    <w:rsid w:val="0092289C"/>
    <w:rsid w:val="00923D50"/>
    <w:rsid w:val="00924989"/>
    <w:rsid w:val="00924B27"/>
    <w:rsid w:val="00926F87"/>
    <w:rsid w:val="009273E1"/>
    <w:rsid w:val="00927720"/>
    <w:rsid w:val="009313A9"/>
    <w:rsid w:val="009326DD"/>
    <w:rsid w:val="0093408D"/>
    <w:rsid w:val="0093413B"/>
    <w:rsid w:val="009346B8"/>
    <w:rsid w:val="00934CBE"/>
    <w:rsid w:val="00935072"/>
    <w:rsid w:val="009355EB"/>
    <w:rsid w:val="00936380"/>
    <w:rsid w:val="0093745A"/>
    <w:rsid w:val="00937718"/>
    <w:rsid w:val="00937E5A"/>
    <w:rsid w:val="00942894"/>
    <w:rsid w:val="0094415C"/>
    <w:rsid w:val="00945670"/>
    <w:rsid w:val="00945FB7"/>
    <w:rsid w:val="0094729F"/>
    <w:rsid w:val="009473F8"/>
    <w:rsid w:val="00947620"/>
    <w:rsid w:val="0094793E"/>
    <w:rsid w:val="00947BBC"/>
    <w:rsid w:val="00947DFC"/>
    <w:rsid w:val="00951007"/>
    <w:rsid w:val="009526E4"/>
    <w:rsid w:val="00952CAE"/>
    <w:rsid w:val="009535D0"/>
    <w:rsid w:val="00953F0B"/>
    <w:rsid w:val="00953F57"/>
    <w:rsid w:val="009541C7"/>
    <w:rsid w:val="0095496D"/>
    <w:rsid w:val="009549FC"/>
    <w:rsid w:val="00954ABF"/>
    <w:rsid w:val="00955CCA"/>
    <w:rsid w:val="00957346"/>
    <w:rsid w:val="009579B2"/>
    <w:rsid w:val="00957A4F"/>
    <w:rsid w:val="00957EAC"/>
    <w:rsid w:val="00960047"/>
    <w:rsid w:val="00960BF2"/>
    <w:rsid w:val="00961AE7"/>
    <w:rsid w:val="00961D6E"/>
    <w:rsid w:val="00962391"/>
    <w:rsid w:val="0096286A"/>
    <w:rsid w:val="009632FC"/>
    <w:rsid w:val="009633AA"/>
    <w:rsid w:val="009668B7"/>
    <w:rsid w:val="009676AD"/>
    <w:rsid w:val="00967E86"/>
    <w:rsid w:val="009725F9"/>
    <w:rsid w:val="009739EF"/>
    <w:rsid w:val="00974B73"/>
    <w:rsid w:val="009775BB"/>
    <w:rsid w:val="00977718"/>
    <w:rsid w:val="0098220E"/>
    <w:rsid w:val="0098283F"/>
    <w:rsid w:val="009830DD"/>
    <w:rsid w:val="00984607"/>
    <w:rsid w:val="0098591C"/>
    <w:rsid w:val="00985F05"/>
    <w:rsid w:val="00986790"/>
    <w:rsid w:val="00987399"/>
    <w:rsid w:val="0099012E"/>
    <w:rsid w:val="00992BF7"/>
    <w:rsid w:val="00993102"/>
    <w:rsid w:val="00993D87"/>
    <w:rsid w:val="00995D63"/>
    <w:rsid w:val="0099756F"/>
    <w:rsid w:val="009A1719"/>
    <w:rsid w:val="009A184A"/>
    <w:rsid w:val="009A1ABF"/>
    <w:rsid w:val="009A246B"/>
    <w:rsid w:val="009A25EF"/>
    <w:rsid w:val="009A4FC9"/>
    <w:rsid w:val="009A5176"/>
    <w:rsid w:val="009A5244"/>
    <w:rsid w:val="009A57E1"/>
    <w:rsid w:val="009A5C4C"/>
    <w:rsid w:val="009A5E40"/>
    <w:rsid w:val="009A6285"/>
    <w:rsid w:val="009A6DE8"/>
    <w:rsid w:val="009A704C"/>
    <w:rsid w:val="009B0A61"/>
    <w:rsid w:val="009B16A1"/>
    <w:rsid w:val="009B301B"/>
    <w:rsid w:val="009B320E"/>
    <w:rsid w:val="009B3690"/>
    <w:rsid w:val="009B44B5"/>
    <w:rsid w:val="009B4C69"/>
    <w:rsid w:val="009B4E74"/>
    <w:rsid w:val="009B6F76"/>
    <w:rsid w:val="009C00DF"/>
    <w:rsid w:val="009C0701"/>
    <w:rsid w:val="009C084D"/>
    <w:rsid w:val="009C3CBC"/>
    <w:rsid w:val="009C4F22"/>
    <w:rsid w:val="009C73F1"/>
    <w:rsid w:val="009D1237"/>
    <w:rsid w:val="009D14E4"/>
    <w:rsid w:val="009D23DA"/>
    <w:rsid w:val="009D291A"/>
    <w:rsid w:val="009D2C6B"/>
    <w:rsid w:val="009D2DB9"/>
    <w:rsid w:val="009D4ADD"/>
    <w:rsid w:val="009D570C"/>
    <w:rsid w:val="009D5DD2"/>
    <w:rsid w:val="009D6241"/>
    <w:rsid w:val="009E0AD6"/>
    <w:rsid w:val="009E1205"/>
    <w:rsid w:val="009E3B6B"/>
    <w:rsid w:val="009E4580"/>
    <w:rsid w:val="009E4821"/>
    <w:rsid w:val="009E5EDD"/>
    <w:rsid w:val="009F030D"/>
    <w:rsid w:val="009F1B37"/>
    <w:rsid w:val="009F252A"/>
    <w:rsid w:val="009F2FFF"/>
    <w:rsid w:val="009F322A"/>
    <w:rsid w:val="009F412C"/>
    <w:rsid w:val="009F7552"/>
    <w:rsid w:val="009F7A36"/>
    <w:rsid w:val="009F7AF0"/>
    <w:rsid w:val="00A01BCE"/>
    <w:rsid w:val="00A01D02"/>
    <w:rsid w:val="00A0220C"/>
    <w:rsid w:val="00A025F1"/>
    <w:rsid w:val="00A05047"/>
    <w:rsid w:val="00A0508B"/>
    <w:rsid w:val="00A06B93"/>
    <w:rsid w:val="00A0791A"/>
    <w:rsid w:val="00A07937"/>
    <w:rsid w:val="00A1069F"/>
    <w:rsid w:val="00A11556"/>
    <w:rsid w:val="00A121AA"/>
    <w:rsid w:val="00A127C5"/>
    <w:rsid w:val="00A12AE0"/>
    <w:rsid w:val="00A132A4"/>
    <w:rsid w:val="00A13E07"/>
    <w:rsid w:val="00A14742"/>
    <w:rsid w:val="00A20F4F"/>
    <w:rsid w:val="00A219CA"/>
    <w:rsid w:val="00A223FE"/>
    <w:rsid w:val="00A26520"/>
    <w:rsid w:val="00A27C17"/>
    <w:rsid w:val="00A27E7C"/>
    <w:rsid w:val="00A30708"/>
    <w:rsid w:val="00A31889"/>
    <w:rsid w:val="00A33042"/>
    <w:rsid w:val="00A3304B"/>
    <w:rsid w:val="00A34336"/>
    <w:rsid w:val="00A35E28"/>
    <w:rsid w:val="00A37341"/>
    <w:rsid w:val="00A4048A"/>
    <w:rsid w:val="00A417C2"/>
    <w:rsid w:val="00A41DD9"/>
    <w:rsid w:val="00A42986"/>
    <w:rsid w:val="00A437CB"/>
    <w:rsid w:val="00A443C7"/>
    <w:rsid w:val="00A4449F"/>
    <w:rsid w:val="00A44B02"/>
    <w:rsid w:val="00A456BC"/>
    <w:rsid w:val="00A459C6"/>
    <w:rsid w:val="00A50FEB"/>
    <w:rsid w:val="00A52AC7"/>
    <w:rsid w:val="00A5358D"/>
    <w:rsid w:val="00A53C0A"/>
    <w:rsid w:val="00A54AD2"/>
    <w:rsid w:val="00A55338"/>
    <w:rsid w:val="00A55557"/>
    <w:rsid w:val="00A55CF2"/>
    <w:rsid w:val="00A56D3F"/>
    <w:rsid w:val="00A57DA9"/>
    <w:rsid w:val="00A604E0"/>
    <w:rsid w:val="00A60F4F"/>
    <w:rsid w:val="00A613A3"/>
    <w:rsid w:val="00A627A6"/>
    <w:rsid w:val="00A634FB"/>
    <w:rsid w:val="00A63C65"/>
    <w:rsid w:val="00A6482F"/>
    <w:rsid w:val="00A64E0E"/>
    <w:rsid w:val="00A6563B"/>
    <w:rsid w:val="00A66173"/>
    <w:rsid w:val="00A67A96"/>
    <w:rsid w:val="00A7115E"/>
    <w:rsid w:val="00A715C0"/>
    <w:rsid w:val="00A722E7"/>
    <w:rsid w:val="00A72AB5"/>
    <w:rsid w:val="00A73958"/>
    <w:rsid w:val="00A7478C"/>
    <w:rsid w:val="00A80F50"/>
    <w:rsid w:val="00A81ED8"/>
    <w:rsid w:val="00A824EA"/>
    <w:rsid w:val="00A824ED"/>
    <w:rsid w:val="00A8408A"/>
    <w:rsid w:val="00A84CB2"/>
    <w:rsid w:val="00A85918"/>
    <w:rsid w:val="00A87DD3"/>
    <w:rsid w:val="00A900E9"/>
    <w:rsid w:val="00A905B3"/>
    <w:rsid w:val="00A905E3"/>
    <w:rsid w:val="00A90F0C"/>
    <w:rsid w:val="00A911E6"/>
    <w:rsid w:val="00A91E03"/>
    <w:rsid w:val="00A91F51"/>
    <w:rsid w:val="00A92771"/>
    <w:rsid w:val="00A92E90"/>
    <w:rsid w:val="00A935DA"/>
    <w:rsid w:val="00A93A10"/>
    <w:rsid w:val="00A9472A"/>
    <w:rsid w:val="00A962AC"/>
    <w:rsid w:val="00A965BE"/>
    <w:rsid w:val="00A97EC3"/>
    <w:rsid w:val="00A97F24"/>
    <w:rsid w:val="00AA03F6"/>
    <w:rsid w:val="00AA044D"/>
    <w:rsid w:val="00AA0919"/>
    <w:rsid w:val="00AA1977"/>
    <w:rsid w:val="00AA1A20"/>
    <w:rsid w:val="00AA2762"/>
    <w:rsid w:val="00AA2A50"/>
    <w:rsid w:val="00AA3AA6"/>
    <w:rsid w:val="00AA5281"/>
    <w:rsid w:val="00AA551D"/>
    <w:rsid w:val="00AA6568"/>
    <w:rsid w:val="00AA6B0D"/>
    <w:rsid w:val="00AA79C0"/>
    <w:rsid w:val="00AB0109"/>
    <w:rsid w:val="00AB17B2"/>
    <w:rsid w:val="00AB3BE8"/>
    <w:rsid w:val="00AB71B5"/>
    <w:rsid w:val="00AB741A"/>
    <w:rsid w:val="00AC14C0"/>
    <w:rsid w:val="00AC1DF0"/>
    <w:rsid w:val="00AC1FA6"/>
    <w:rsid w:val="00AC3253"/>
    <w:rsid w:val="00AC4D68"/>
    <w:rsid w:val="00AC6D17"/>
    <w:rsid w:val="00AC7151"/>
    <w:rsid w:val="00AC78C2"/>
    <w:rsid w:val="00AC7956"/>
    <w:rsid w:val="00AC7FD0"/>
    <w:rsid w:val="00AD4CBE"/>
    <w:rsid w:val="00AD5429"/>
    <w:rsid w:val="00AD7036"/>
    <w:rsid w:val="00AD7199"/>
    <w:rsid w:val="00AE024B"/>
    <w:rsid w:val="00AE07B0"/>
    <w:rsid w:val="00AE0E5C"/>
    <w:rsid w:val="00AE24A7"/>
    <w:rsid w:val="00AE31D1"/>
    <w:rsid w:val="00AE3BFF"/>
    <w:rsid w:val="00AE3CF9"/>
    <w:rsid w:val="00AE635C"/>
    <w:rsid w:val="00AE6449"/>
    <w:rsid w:val="00AE6B69"/>
    <w:rsid w:val="00AE6C8D"/>
    <w:rsid w:val="00AF231D"/>
    <w:rsid w:val="00AF29C3"/>
    <w:rsid w:val="00AF4527"/>
    <w:rsid w:val="00AF476D"/>
    <w:rsid w:val="00AF56BE"/>
    <w:rsid w:val="00AF5D7A"/>
    <w:rsid w:val="00AF5EAC"/>
    <w:rsid w:val="00AF7E4E"/>
    <w:rsid w:val="00B00134"/>
    <w:rsid w:val="00B02A25"/>
    <w:rsid w:val="00B03A51"/>
    <w:rsid w:val="00B05472"/>
    <w:rsid w:val="00B054BE"/>
    <w:rsid w:val="00B05943"/>
    <w:rsid w:val="00B05E5B"/>
    <w:rsid w:val="00B0660B"/>
    <w:rsid w:val="00B07CB7"/>
    <w:rsid w:val="00B100A9"/>
    <w:rsid w:val="00B10ECB"/>
    <w:rsid w:val="00B1136F"/>
    <w:rsid w:val="00B123D3"/>
    <w:rsid w:val="00B12B99"/>
    <w:rsid w:val="00B15F58"/>
    <w:rsid w:val="00B15FAE"/>
    <w:rsid w:val="00B16035"/>
    <w:rsid w:val="00B178CA"/>
    <w:rsid w:val="00B20403"/>
    <w:rsid w:val="00B2130B"/>
    <w:rsid w:val="00B23688"/>
    <w:rsid w:val="00B2383A"/>
    <w:rsid w:val="00B25A7B"/>
    <w:rsid w:val="00B27C1D"/>
    <w:rsid w:val="00B321A8"/>
    <w:rsid w:val="00B323E4"/>
    <w:rsid w:val="00B3316A"/>
    <w:rsid w:val="00B364A9"/>
    <w:rsid w:val="00B366E4"/>
    <w:rsid w:val="00B37644"/>
    <w:rsid w:val="00B3792C"/>
    <w:rsid w:val="00B37969"/>
    <w:rsid w:val="00B37F04"/>
    <w:rsid w:val="00B4087B"/>
    <w:rsid w:val="00B4156F"/>
    <w:rsid w:val="00B4233D"/>
    <w:rsid w:val="00B428DB"/>
    <w:rsid w:val="00B447C1"/>
    <w:rsid w:val="00B47F74"/>
    <w:rsid w:val="00B52106"/>
    <w:rsid w:val="00B52390"/>
    <w:rsid w:val="00B52DBB"/>
    <w:rsid w:val="00B553AA"/>
    <w:rsid w:val="00B556CA"/>
    <w:rsid w:val="00B57FF8"/>
    <w:rsid w:val="00B602ED"/>
    <w:rsid w:val="00B60A10"/>
    <w:rsid w:val="00B63423"/>
    <w:rsid w:val="00B637EE"/>
    <w:rsid w:val="00B6412E"/>
    <w:rsid w:val="00B6419B"/>
    <w:rsid w:val="00B6560B"/>
    <w:rsid w:val="00B662E3"/>
    <w:rsid w:val="00B6676C"/>
    <w:rsid w:val="00B67BBE"/>
    <w:rsid w:val="00B71E05"/>
    <w:rsid w:val="00B72C31"/>
    <w:rsid w:val="00B72C5B"/>
    <w:rsid w:val="00B7334D"/>
    <w:rsid w:val="00B73B9A"/>
    <w:rsid w:val="00B743E2"/>
    <w:rsid w:val="00B744A3"/>
    <w:rsid w:val="00B745C5"/>
    <w:rsid w:val="00B75458"/>
    <w:rsid w:val="00B76D6C"/>
    <w:rsid w:val="00B77015"/>
    <w:rsid w:val="00B774BD"/>
    <w:rsid w:val="00B7774E"/>
    <w:rsid w:val="00B8083E"/>
    <w:rsid w:val="00B80E73"/>
    <w:rsid w:val="00B83E1E"/>
    <w:rsid w:val="00B8400A"/>
    <w:rsid w:val="00B8425C"/>
    <w:rsid w:val="00B84B31"/>
    <w:rsid w:val="00B84C9D"/>
    <w:rsid w:val="00B85B1F"/>
    <w:rsid w:val="00B85C8A"/>
    <w:rsid w:val="00B8739A"/>
    <w:rsid w:val="00B90D46"/>
    <w:rsid w:val="00B910EA"/>
    <w:rsid w:val="00B9163D"/>
    <w:rsid w:val="00B92C56"/>
    <w:rsid w:val="00B932AD"/>
    <w:rsid w:val="00B93B2A"/>
    <w:rsid w:val="00B93D75"/>
    <w:rsid w:val="00B95E87"/>
    <w:rsid w:val="00B97319"/>
    <w:rsid w:val="00B97570"/>
    <w:rsid w:val="00B97679"/>
    <w:rsid w:val="00B97E85"/>
    <w:rsid w:val="00B97F11"/>
    <w:rsid w:val="00BA013A"/>
    <w:rsid w:val="00BA018B"/>
    <w:rsid w:val="00BA0918"/>
    <w:rsid w:val="00BA0BF9"/>
    <w:rsid w:val="00BA180A"/>
    <w:rsid w:val="00BA2290"/>
    <w:rsid w:val="00BA2895"/>
    <w:rsid w:val="00BA3BA2"/>
    <w:rsid w:val="00BA5972"/>
    <w:rsid w:val="00BA59AC"/>
    <w:rsid w:val="00BA760B"/>
    <w:rsid w:val="00BB16F2"/>
    <w:rsid w:val="00BB2970"/>
    <w:rsid w:val="00BB38C6"/>
    <w:rsid w:val="00BB4417"/>
    <w:rsid w:val="00BB5B12"/>
    <w:rsid w:val="00BB6B99"/>
    <w:rsid w:val="00BB7001"/>
    <w:rsid w:val="00BC169A"/>
    <w:rsid w:val="00BC1E49"/>
    <w:rsid w:val="00BC2B62"/>
    <w:rsid w:val="00BC30A9"/>
    <w:rsid w:val="00BC3B11"/>
    <w:rsid w:val="00BC4749"/>
    <w:rsid w:val="00BC4B96"/>
    <w:rsid w:val="00BC750E"/>
    <w:rsid w:val="00BD05CB"/>
    <w:rsid w:val="00BD314A"/>
    <w:rsid w:val="00BD318F"/>
    <w:rsid w:val="00BD5FDF"/>
    <w:rsid w:val="00BD613B"/>
    <w:rsid w:val="00BD7298"/>
    <w:rsid w:val="00BE1A2D"/>
    <w:rsid w:val="00BE1F6F"/>
    <w:rsid w:val="00BE50EC"/>
    <w:rsid w:val="00BE54D5"/>
    <w:rsid w:val="00BE5634"/>
    <w:rsid w:val="00BE6084"/>
    <w:rsid w:val="00BE6C74"/>
    <w:rsid w:val="00BE6F77"/>
    <w:rsid w:val="00BE7948"/>
    <w:rsid w:val="00BF0216"/>
    <w:rsid w:val="00BF02DA"/>
    <w:rsid w:val="00BF0352"/>
    <w:rsid w:val="00BF04F3"/>
    <w:rsid w:val="00BF1026"/>
    <w:rsid w:val="00BF2BA7"/>
    <w:rsid w:val="00BF37B8"/>
    <w:rsid w:val="00BF4A50"/>
    <w:rsid w:val="00BF4D57"/>
    <w:rsid w:val="00BF547B"/>
    <w:rsid w:val="00BF5BE4"/>
    <w:rsid w:val="00BF744E"/>
    <w:rsid w:val="00C00F40"/>
    <w:rsid w:val="00C0158E"/>
    <w:rsid w:val="00C04692"/>
    <w:rsid w:val="00C04C92"/>
    <w:rsid w:val="00C05046"/>
    <w:rsid w:val="00C05C54"/>
    <w:rsid w:val="00C06F7D"/>
    <w:rsid w:val="00C07037"/>
    <w:rsid w:val="00C07DA9"/>
    <w:rsid w:val="00C1054A"/>
    <w:rsid w:val="00C10A27"/>
    <w:rsid w:val="00C10DA5"/>
    <w:rsid w:val="00C1117B"/>
    <w:rsid w:val="00C1356D"/>
    <w:rsid w:val="00C1417A"/>
    <w:rsid w:val="00C14284"/>
    <w:rsid w:val="00C1451E"/>
    <w:rsid w:val="00C14676"/>
    <w:rsid w:val="00C1531B"/>
    <w:rsid w:val="00C157EA"/>
    <w:rsid w:val="00C16081"/>
    <w:rsid w:val="00C1624E"/>
    <w:rsid w:val="00C16319"/>
    <w:rsid w:val="00C206C8"/>
    <w:rsid w:val="00C20FBC"/>
    <w:rsid w:val="00C22227"/>
    <w:rsid w:val="00C22502"/>
    <w:rsid w:val="00C22C31"/>
    <w:rsid w:val="00C23D7C"/>
    <w:rsid w:val="00C241CC"/>
    <w:rsid w:val="00C25661"/>
    <w:rsid w:val="00C25DE1"/>
    <w:rsid w:val="00C27483"/>
    <w:rsid w:val="00C2764B"/>
    <w:rsid w:val="00C3114C"/>
    <w:rsid w:val="00C3120F"/>
    <w:rsid w:val="00C3375D"/>
    <w:rsid w:val="00C3384F"/>
    <w:rsid w:val="00C35601"/>
    <w:rsid w:val="00C35D3C"/>
    <w:rsid w:val="00C36948"/>
    <w:rsid w:val="00C3743D"/>
    <w:rsid w:val="00C378A6"/>
    <w:rsid w:val="00C43D9C"/>
    <w:rsid w:val="00C446D3"/>
    <w:rsid w:val="00C45963"/>
    <w:rsid w:val="00C46737"/>
    <w:rsid w:val="00C52EFA"/>
    <w:rsid w:val="00C539A7"/>
    <w:rsid w:val="00C54AD8"/>
    <w:rsid w:val="00C5560B"/>
    <w:rsid w:val="00C562BE"/>
    <w:rsid w:val="00C567D9"/>
    <w:rsid w:val="00C570A1"/>
    <w:rsid w:val="00C6010D"/>
    <w:rsid w:val="00C601FA"/>
    <w:rsid w:val="00C61050"/>
    <w:rsid w:val="00C61DE8"/>
    <w:rsid w:val="00C61DFC"/>
    <w:rsid w:val="00C61F88"/>
    <w:rsid w:val="00C62FB7"/>
    <w:rsid w:val="00C64167"/>
    <w:rsid w:val="00C645E0"/>
    <w:rsid w:val="00C64C36"/>
    <w:rsid w:val="00C652B1"/>
    <w:rsid w:val="00C6582B"/>
    <w:rsid w:val="00C66432"/>
    <w:rsid w:val="00C66C55"/>
    <w:rsid w:val="00C66F3A"/>
    <w:rsid w:val="00C70C70"/>
    <w:rsid w:val="00C74905"/>
    <w:rsid w:val="00C755F2"/>
    <w:rsid w:val="00C763E8"/>
    <w:rsid w:val="00C76D1B"/>
    <w:rsid w:val="00C77C6F"/>
    <w:rsid w:val="00C80843"/>
    <w:rsid w:val="00C80A0A"/>
    <w:rsid w:val="00C82173"/>
    <w:rsid w:val="00C82F72"/>
    <w:rsid w:val="00C83EB1"/>
    <w:rsid w:val="00C83FFB"/>
    <w:rsid w:val="00C8582B"/>
    <w:rsid w:val="00C860E0"/>
    <w:rsid w:val="00C86803"/>
    <w:rsid w:val="00C87041"/>
    <w:rsid w:val="00C9182D"/>
    <w:rsid w:val="00C92096"/>
    <w:rsid w:val="00C92AD9"/>
    <w:rsid w:val="00C93A3C"/>
    <w:rsid w:val="00C93CC0"/>
    <w:rsid w:val="00C97B98"/>
    <w:rsid w:val="00CA07F4"/>
    <w:rsid w:val="00CA08B7"/>
    <w:rsid w:val="00CA2A8E"/>
    <w:rsid w:val="00CA32B9"/>
    <w:rsid w:val="00CA4019"/>
    <w:rsid w:val="00CA4998"/>
    <w:rsid w:val="00CA5B9C"/>
    <w:rsid w:val="00CA6D70"/>
    <w:rsid w:val="00CB016B"/>
    <w:rsid w:val="00CB1145"/>
    <w:rsid w:val="00CB1319"/>
    <w:rsid w:val="00CB23F0"/>
    <w:rsid w:val="00CB2710"/>
    <w:rsid w:val="00CB3262"/>
    <w:rsid w:val="00CB643F"/>
    <w:rsid w:val="00CB6C86"/>
    <w:rsid w:val="00CB7A6F"/>
    <w:rsid w:val="00CC0148"/>
    <w:rsid w:val="00CC1140"/>
    <w:rsid w:val="00CC47DA"/>
    <w:rsid w:val="00CC4F23"/>
    <w:rsid w:val="00CC59D4"/>
    <w:rsid w:val="00CC614C"/>
    <w:rsid w:val="00CC643D"/>
    <w:rsid w:val="00CC7F35"/>
    <w:rsid w:val="00CD0C5D"/>
    <w:rsid w:val="00CD190A"/>
    <w:rsid w:val="00CD2361"/>
    <w:rsid w:val="00CD3A05"/>
    <w:rsid w:val="00CD3BDF"/>
    <w:rsid w:val="00CD5FBC"/>
    <w:rsid w:val="00CD608A"/>
    <w:rsid w:val="00CD6498"/>
    <w:rsid w:val="00CE2EFB"/>
    <w:rsid w:val="00CE36D6"/>
    <w:rsid w:val="00CE5497"/>
    <w:rsid w:val="00CE5B92"/>
    <w:rsid w:val="00CE5E2A"/>
    <w:rsid w:val="00CE621F"/>
    <w:rsid w:val="00CE63C0"/>
    <w:rsid w:val="00CE6C36"/>
    <w:rsid w:val="00CE6CCE"/>
    <w:rsid w:val="00CE76A1"/>
    <w:rsid w:val="00CE7762"/>
    <w:rsid w:val="00CF01B1"/>
    <w:rsid w:val="00CF032B"/>
    <w:rsid w:val="00CF047B"/>
    <w:rsid w:val="00CF065B"/>
    <w:rsid w:val="00CF17EF"/>
    <w:rsid w:val="00CF1D22"/>
    <w:rsid w:val="00CF65FE"/>
    <w:rsid w:val="00CF7592"/>
    <w:rsid w:val="00D0234D"/>
    <w:rsid w:val="00D03CB2"/>
    <w:rsid w:val="00D05AB5"/>
    <w:rsid w:val="00D06B85"/>
    <w:rsid w:val="00D100AB"/>
    <w:rsid w:val="00D105D9"/>
    <w:rsid w:val="00D113AC"/>
    <w:rsid w:val="00D11622"/>
    <w:rsid w:val="00D11C03"/>
    <w:rsid w:val="00D1261B"/>
    <w:rsid w:val="00D147AC"/>
    <w:rsid w:val="00D14A9A"/>
    <w:rsid w:val="00D163B5"/>
    <w:rsid w:val="00D16E9E"/>
    <w:rsid w:val="00D17729"/>
    <w:rsid w:val="00D17E9E"/>
    <w:rsid w:val="00D20D9B"/>
    <w:rsid w:val="00D20FEF"/>
    <w:rsid w:val="00D21870"/>
    <w:rsid w:val="00D23F4C"/>
    <w:rsid w:val="00D241E5"/>
    <w:rsid w:val="00D24DDE"/>
    <w:rsid w:val="00D26831"/>
    <w:rsid w:val="00D27704"/>
    <w:rsid w:val="00D27AC8"/>
    <w:rsid w:val="00D27C50"/>
    <w:rsid w:val="00D305B7"/>
    <w:rsid w:val="00D310E6"/>
    <w:rsid w:val="00D31240"/>
    <w:rsid w:val="00D33585"/>
    <w:rsid w:val="00D338AB"/>
    <w:rsid w:val="00D36BB6"/>
    <w:rsid w:val="00D37309"/>
    <w:rsid w:val="00D41F57"/>
    <w:rsid w:val="00D42305"/>
    <w:rsid w:val="00D42E33"/>
    <w:rsid w:val="00D4430F"/>
    <w:rsid w:val="00D44568"/>
    <w:rsid w:val="00D4502B"/>
    <w:rsid w:val="00D45807"/>
    <w:rsid w:val="00D4595D"/>
    <w:rsid w:val="00D47852"/>
    <w:rsid w:val="00D50722"/>
    <w:rsid w:val="00D51C1E"/>
    <w:rsid w:val="00D5407D"/>
    <w:rsid w:val="00D54160"/>
    <w:rsid w:val="00D54B08"/>
    <w:rsid w:val="00D55796"/>
    <w:rsid w:val="00D56903"/>
    <w:rsid w:val="00D575FC"/>
    <w:rsid w:val="00D6248D"/>
    <w:rsid w:val="00D63544"/>
    <w:rsid w:val="00D63AFC"/>
    <w:rsid w:val="00D66052"/>
    <w:rsid w:val="00D66C68"/>
    <w:rsid w:val="00D67529"/>
    <w:rsid w:val="00D71705"/>
    <w:rsid w:val="00D72233"/>
    <w:rsid w:val="00D724A1"/>
    <w:rsid w:val="00D729F7"/>
    <w:rsid w:val="00D73BD5"/>
    <w:rsid w:val="00D73CFA"/>
    <w:rsid w:val="00D73F0A"/>
    <w:rsid w:val="00D7415D"/>
    <w:rsid w:val="00D753FE"/>
    <w:rsid w:val="00D75625"/>
    <w:rsid w:val="00D75628"/>
    <w:rsid w:val="00D75736"/>
    <w:rsid w:val="00D761EE"/>
    <w:rsid w:val="00D77198"/>
    <w:rsid w:val="00D7755B"/>
    <w:rsid w:val="00D806C5"/>
    <w:rsid w:val="00D807F5"/>
    <w:rsid w:val="00D82840"/>
    <w:rsid w:val="00D837FD"/>
    <w:rsid w:val="00D84E71"/>
    <w:rsid w:val="00D85CDE"/>
    <w:rsid w:val="00D864C6"/>
    <w:rsid w:val="00D870C5"/>
    <w:rsid w:val="00D872FB"/>
    <w:rsid w:val="00D879D8"/>
    <w:rsid w:val="00D90EAE"/>
    <w:rsid w:val="00D95098"/>
    <w:rsid w:val="00D97C2F"/>
    <w:rsid w:val="00DA0431"/>
    <w:rsid w:val="00DA04D2"/>
    <w:rsid w:val="00DA1EB9"/>
    <w:rsid w:val="00DA493B"/>
    <w:rsid w:val="00DA6325"/>
    <w:rsid w:val="00DA632A"/>
    <w:rsid w:val="00DA6BF5"/>
    <w:rsid w:val="00DA6D0C"/>
    <w:rsid w:val="00DB06B3"/>
    <w:rsid w:val="00DB3853"/>
    <w:rsid w:val="00DB38D6"/>
    <w:rsid w:val="00DB3E68"/>
    <w:rsid w:val="00DB792B"/>
    <w:rsid w:val="00DB7BD0"/>
    <w:rsid w:val="00DB7CAB"/>
    <w:rsid w:val="00DC030D"/>
    <w:rsid w:val="00DC0704"/>
    <w:rsid w:val="00DC0FF9"/>
    <w:rsid w:val="00DC2099"/>
    <w:rsid w:val="00DC238D"/>
    <w:rsid w:val="00DC2593"/>
    <w:rsid w:val="00DD2462"/>
    <w:rsid w:val="00DD402D"/>
    <w:rsid w:val="00DD6A6E"/>
    <w:rsid w:val="00DD7657"/>
    <w:rsid w:val="00DE0077"/>
    <w:rsid w:val="00DE1004"/>
    <w:rsid w:val="00DE2942"/>
    <w:rsid w:val="00DE36A9"/>
    <w:rsid w:val="00DE4403"/>
    <w:rsid w:val="00DE4DE7"/>
    <w:rsid w:val="00DE64EA"/>
    <w:rsid w:val="00DE7590"/>
    <w:rsid w:val="00DE7679"/>
    <w:rsid w:val="00DE7AF8"/>
    <w:rsid w:val="00DE7D02"/>
    <w:rsid w:val="00DF0C1B"/>
    <w:rsid w:val="00DF2B90"/>
    <w:rsid w:val="00DF2DE3"/>
    <w:rsid w:val="00DF3C03"/>
    <w:rsid w:val="00DF4EE8"/>
    <w:rsid w:val="00DF67EA"/>
    <w:rsid w:val="00DF67ED"/>
    <w:rsid w:val="00DF6D56"/>
    <w:rsid w:val="00DF7187"/>
    <w:rsid w:val="00DF7D77"/>
    <w:rsid w:val="00DF7F48"/>
    <w:rsid w:val="00E001BF"/>
    <w:rsid w:val="00E00B14"/>
    <w:rsid w:val="00E02527"/>
    <w:rsid w:val="00E0455A"/>
    <w:rsid w:val="00E0496D"/>
    <w:rsid w:val="00E05881"/>
    <w:rsid w:val="00E05EA9"/>
    <w:rsid w:val="00E07CFF"/>
    <w:rsid w:val="00E100A6"/>
    <w:rsid w:val="00E113BF"/>
    <w:rsid w:val="00E11D2C"/>
    <w:rsid w:val="00E13A4B"/>
    <w:rsid w:val="00E13FA9"/>
    <w:rsid w:val="00E140B5"/>
    <w:rsid w:val="00E1479F"/>
    <w:rsid w:val="00E15B71"/>
    <w:rsid w:val="00E169BA"/>
    <w:rsid w:val="00E16ED2"/>
    <w:rsid w:val="00E21AB4"/>
    <w:rsid w:val="00E221E6"/>
    <w:rsid w:val="00E224ED"/>
    <w:rsid w:val="00E24F90"/>
    <w:rsid w:val="00E25E3A"/>
    <w:rsid w:val="00E26F9D"/>
    <w:rsid w:val="00E27458"/>
    <w:rsid w:val="00E27D6E"/>
    <w:rsid w:val="00E301C1"/>
    <w:rsid w:val="00E34BD3"/>
    <w:rsid w:val="00E34F92"/>
    <w:rsid w:val="00E3571A"/>
    <w:rsid w:val="00E367FF"/>
    <w:rsid w:val="00E40063"/>
    <w:rsid w:val="00E4157F"/>
    <w:rsid w:val="00E423B6"/>
    <w:rsid w:val="00E42630"/>
    <w:rsid w:val="00E43256"/>
    <w:rsid w:val="00E449DA"/>
    <w:rsid w:val="00E4529A"/>
    <w:rsid w:val="00E46143"/>
    <w:rsid w:val="00E46249"/>
    <w:rsid w:val="00E47DB1"/>
    <w:rsid w:val="00E5105B"/>
    <w:rsid w:val="00E5372D"/>
    <w:rsid w:val="00E53BA9"/>
    <w:rsid w:val="00E57700"/>
    <w:rsid w:val="00E60D09"/>
    <w:rsid w:val="00E6143A"/>
    <w:rsid w:val="00E616EA"/>
    <w:rsid w:val="00E62FE6"/>
    <w:rsid w:val="00E635AD"/>
    <w:rsid w:val="00E63715"/>
    <w:rsid w:val="00E65201"/>
    <w:rsid w:val="00E652BD"/>
    <w:rsid w:val="00E67BD3"/>
    <w:rsid w:val="00E70062"/>
    <w:rsid w:val="00E718E3"/>
    <w:rsid w:val="00E71BCA"/>
    <w:rsid w:val="00E74521"/>
    <w:rsid w:val="00E75F8C"/>
    <w:rsid w:val="00E764B9"/>
    <w:rsid w:val="00E80DB4"/>
    <w:rsid w:val="00E80F9F"/>
    <w:rsid w:val="00E8105E"/>
    <w:rsid w:val="00E81DAD"/>
    <w:rsid w:val="00E829D3"/>
    <w:rsid w:val="00E831FB"/>
    <w:rsid w:val="00E83528"/>
    <w:rsid w:val="00E83676"/>
    <w:rsid w:val="00E83A78"/>
    <w:rsid w:val="00E857B8"/>
    <w:rsid w:val="00E8652C"/>
    <w:rsid w:val="00E90E3F"/>
    <w:rsid w:val="00E9153A"/>
    <w:rsid w:val="00E922A2"/>
    <w:rsid w:val="00E923DD"/>
    <w:rsid w:val="00E92892"/>
    <w:rsid w:val="00E9393D"/>
    <w:rsid w:val="00E93E43"/>
    <w:rsid w:val="00E94427"/>
    <w:rsid w:val="00E944BF"/>
    <w:rsid w:val="00E95EDB"/>
    <w:rsid w:val="00E95F4C"/>
    <w:rsid w:val="00E9629D"/>
    <w:rsid w:val="00E963A2"/>
    <w:rsid w:val="00E97253"/>
    <w:rsid w:val="00E9758F"/>
    <w:rsid w:val="00E97B79"/>
    <w:rsid w:val="00E97F42"/>
    <w:rsid w:val="00EA0065"/>
    <w:rsid w:val="00EA047E"/>
    <w:rsid w:val="00EA0D11"/>
    <w:rsid w:val="00EA0FFB"/>
    <w:rsid w:val="00EA1D73"/>
    <w:rsid w:val="00EA24E9"/>
    <w:rsid w:val="00EA2C16"/>
    <w:rsid w:val="00EA2EFB"/>
    <w:rsid w:val="00EA49EC"/>
    <w:rsid w:val="00EA5A2A"/>
    <w:rsid w:val="00EA6609"/>
    <w:rsid w:val="00EA6C94"/>
    <w:rsid w:val="00EA7D29"/>
    <w:rsid w:val="00EB0DFC"/>
    <w:rsid w:val="00EB182A"/>
    <w:rsid w:val="00EB3663"/>
    <w:rsid w:val="00EB36A2"/>
    <w:rsid w:val="00EB520F"/>
    <w:rsid w:val="00EB63C6"/>
    <w:rsid w:val="00EB6919"/>
    <w:rsid w:val="00EB6EB0"/>
    <w:rsid w:val="00EC00B3"/>
    <w:rsid w:val="00EC0962"/>
    <w:rsid w:val="00EC0A1B"/>
    <w:rsid w:val="00EC0E66"/>
    <w:rsid w:val="00EC178D"/>
    <w:rsid w:val="00EC245B"/>
    <w:rsid w:val="00EC3C3B"/>
    <w:rsid w:val="00EC4A4D"/>
    <w:rsid w:val="00EC57B7"/>
    <w:rsid w:val="00EC6074"/>
    <w:rsid w:val="00EC692E"/>
    <w:rsid w:val="00EC7CCC"/>
    <w:rsid w:val="00EC7D87"/>
    <w:rsid w:val="00EC7E4F"/>
    <w:rsid w:val="00ED0341"/>
    <w:rsid w:val="00ED0D27"/>
    <w:rsid w:val="00ED18BE"/>
    <w:rsid w:val="00ED19AA"/>
    <w:rsid w:val="00ED2474"/>
    <w:rsid w:val="00ED25FA"/>
    <w:rsid w:val="00ED2C11"/>
    <w:rsid w:val="00ED2EA6"/>
    <w:rsid w:val="00ED3707"/>
    <w:rsid w:val="00ED44C4"/>
    <w:rsid w:val="00ED5141"/>
    <w:rsid w:val="00ED5703"/>
    <w:rsid w:val="00ED707B"/>
    <w:rsid w:val="00EE11F1"/>
    <w:rsid w:val="00EE13AD"/>
    <w:rsid w:val="00EE3116"/>
    <w:rsid w:val="00EE3967"/>
    <w:rsid w:val="00EE3997"/>
    <w:rsid w:val="00EE51A2"/>
    <w:rsid w:val="00EE74EB"/>
    <w:rsid w:val="00EF3261"/>
    <w:rsid w:val="00EF5821"/>
    <w:rsid w:val="00EF67DF"/>
    <w:rsid w:val="00EF6AC7"/>
    <w:rsid w:val="00F0263A"/>
    <w:rsid w:val="00F03447"/>
    <w:rsid w:val="00F03593"/>
    <w:rsid w:val="00F03F68"/>
    <w:rsid w:val="00F040BB"/>
    <w:rsid w:val="00F05E4F"/>
    <w:rsid w:val="00F063B9"/>
    <w:rsid w:val="00F07B90"/>
    <w:rsid w:val="00F128FB"/>
    <w:rsid w:val="00F13482"/>
    <w:rsid w:val="00F1544B"/>
    <w:rsid w:val="00F16FDE"/>
    <w:rsid w:val="00F176EF"/>
    <w:rsid w:val="00F17CB3"/>
    <w:rsid w:val="00F20791"/>
    <w:rsid w:val="00F22254"/>
    <w:rsid w:val="00F248DA"/>
    <w:rsid w:val="00F268B9"/>
    <w:rsid w:val="00F26F63"/>
    <w:rsid w:val="00F2750E"/>
    <w:rsid w:val="00F30AB3"/>
    <w:rsid w:val="00F32BE2"/>
    <w:rsid w:val="00F32D9A"/>
    <w:rsid w:val="00F346DF"/>
    <w:rsid w:val="00F34C37"/>
    <w:rsid w:val="00F37833"/>
    <w:rsid w:val="00F37BC4"/>
    <w:rsid w:val="00F40372"/>
    <w:rsid w:val="00F40531"/>
    <w:rsid w:val="00F43408"/>
    <w:rsid w:val="00F4457D"/>
    <w:rsid w:val="00F459BB"/>
    <w:rsid w:val="00F45F68"/>
    <w:rsid w:val="00F469C2"/>
    <w:rsid w:val="00F47E61"/>
    <w:rsid w:val="00F50E52"/>
    <w:rsid w:val="00F52267"/>
    <w:rsid w:val="00F5261A"/>
    <w:rsid w:val="00F5398A"/>
    <w:rsid w:val="00F547FD"/>
    <w:rsid w:val="00F54A9D"/>
    <w:rsid w:val="00F54C78"/>
    <w:rsid w:val="00F56D34"/>
    <w:rsid w:val="00F57067"/>
    <w:rsid w:val="00F6148F"/>
    <w:rsid w:val="00F62312"/>
    <w:rsid w:val="00F633B8"/>
    <w:rsid w:val="00F642CE"/>
    <w:rsid w:val="00F663D2"/>
    <w:rsid w:val="00F66938"/>
    <w:rsid w:val="00F66F13"/>
    <w:rsid w:val="00F7084D"/>
    <w:rsid w:val="00F7087C"/>
    <w:rsid w:val="00F72D65"/>
    <w:rsid w:val="00F73809"/>
    <w:rsid w:val="00F73A3F"/>
    <w:rsid w:val="00F74F73"/>
    <w:rsid w:val="00F75A3A"/>
    <w:rsid w:val="00F762E4"/>
    <w:rsid w:val="00F77604"/>
    <w:rsid w:val="00F77848"/>
    <w:rsid w:val="00F77A27"/>
    <w:rsid w:val="00F77F38"/>
    <w:rsid w:val="00F80C54"/>
    <w:rsid w:val="00F8153D"/>
    <w:rsid w:val="00F816D1"/>
    <w:rsid w:val="00F81C96"/>
    <w:rsid w:val="00F82A6E"/>
    <w:rsid w:val="00F8386C"/>
    <w:rsid w:val="00F85620"/>
    <w:rsid w:val="00F856A8"/>
    <w:rsid w:val="00F8584B"/>
    <w:rsid w:val="00F861B3"/>
    <w:rsid w:val="00F8625C"/>
    <w:rsid w:val="00F86686"/>
    <w:rsid w:val="00F8685D"/>
    <w:rsid w:val="00F920DD"/>
    <w:rsid w:val="00F93AE7"/>
    <w:rsid w:val="00F9425A"/>
    <w:rsid w:val="00F94646"/>
    <w:rsid w:val="00F949FB"/>
    <w:rsid w:val="00F95E97"/>
    <w:rsid w:val="00F968AA"/>
    <w:rsid w:val="00F968E5"/>
    <w:rsid w:val="00F96BC2"/>
    <w:rsid w:val="00F97752"/>
    <w:rsid w:val="00F97D0D"/>
    <w:rsid w:val="00FA0846"/>
    <w:rsid w:val="00FA507A"/>
    <w:rsid w:val="00FA67E1"/>
    <w:rsid w:val="00FA69B3"/>
    <w:rsid w:val="00FA6D50"/>
    <w:rsid w:val="00FA7ABC"/>
    <w:rsid w:val="00FB143F"/>
    <w:rsid w:val="00FB212C"/>
    <w:rsid w:val="00FB2BE9"/>
    <w:rsid w:val="00FB356A"/>
    <w:rsid w:val="00FB3E7D"/>
    <w:rsid w:val="00FB5595"/>
    <w:rsid w:val="00FB586F"/>
    <w:rsid w:val="00FB5A7E"/>
    <w:rsid w:val="00FB5C33"/>
    <w:rsid w:val="00FB7737"/>
    <w:rsid w:val="00FC21A9"/>
    <w:rsid w:val="00FC2880"/>
    <w:rsid w:val="00FC3544"/>
    <w:rsid w:val="00FC3A56"/>
    <w:rsid w:val="00FC3BF5"/>
    <w:rsid w:val="00FC4178"/>
    <w:rsid w:val="00FC59A6"/>
    <w:rsid w:val="00FC61EB"/>
    <w:rsid w:val="00FC69E1"/>
    <w:rsid w:val="00FC6E53"/>
    <w:rsid w:val="00FC7517"/>
    <w:rsid w:val="00FD131C"/>
    <w:rsid w:val="00FD2441"/>
    <w:rsid w:val="00FD2FA3"/>
    <w:rsid w:val="00FD43E2"/>
    <w:rsid w:val="00FD52A4"/>
    <w:rsid w:val="00FD5B4E"/>
    <w:rsid w:val="00FD7D65"/>
    <w:rsid w:val="00FD7F01"/>
    <w:rsid w:val="00FD7F04"/>
    <w:rsid w:val="00FE1CD0"/>
    <w:rsid w:val="00FE1D3A"/>
    <w:rsid w:val="00FE25C6"/>
    <w:rsid w:val="00FE2A99"/>
    <w:rsid w:val="00FE2DEA"/>
    <w:rsid w:val="00FE3305"/>
    <w:rsid w:val="00FE37C4"/>
    <w:rsid w:val="00FE3BFF"/>
    <w:rsid w:val="00FE3E08"/>
    <w:rsid w:val="00FE423B"/>
    <w:rsid w:val="00FE441F"/>
    <w:rsid w:val="00FE4E26"/>
    <w:rsid w:val="00FE4E27"/>
    <w:rsid w:val="00FE5D7B"/>
    <w:rsid w:val="00FE7D5B"/>
    <w:rsid w:val="00FF2106"/>
    <w:rsid w:val="00FF2A0C"/>
    <w:rsid w:val="00FF382C"/>
    <w:rsid w:val="00FF511C"/>
    <w:rsid w:val="00FF63E8"/>
    <w:rsid w:val="00FF75DD"/>
    <w:rsid w:val="6EBF6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F3463"/>
  <w15:chartTrackingRefBased/>
  <w15:docId w15:val="{62EE43AF-4F1B-4F2F-884C-D1E18D46F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7FD"/>
    <w:pPr>
      <w:autoSpaceDE w:val="0"/>
      <w:autoSpaceDN w:val="0"/>
      <w:adjustRightInd w:val="0"/>
    </w:pPr>
    <w:rPr>
      <w:rFonts w:ascii="Calibri" w:eastAsiaTheme="minorEastAsia" w:hAnsi="Calibri" w:cs="Calibri"/>
      <w:kern w:val="0"/>
    </w:rPr>
  </w:style>
  <w:style w:type="paragraph" w:styleId="Heading1">
    <w:name w:val="heading 1"/>
    <w:basedOn w:val="Normal"/>
    <w:link w:val="Heading1Char"/>
    <w:uiPriority w:val="9"/>
    <w:qFormat/>
    <w:rsid w:val="001D77A5"/>
    <w:pPr>
      <w:autoSpaceDE/>
      <w:autoSpaceDN/>
      <w:adjustRightInd/>
      <w:spacing w:before="100" w:beforeAutospacing="1" w:after="100" w:afterAutospacing="1"/>
      <w:outlineLvl w:val="0"/>
    </w:pPr>
    <w:rPr>
      <w:rFonts w:ascii="Garamond" w:eastAsia="Times New Roman" w:hAnsi="Garamond" w:cs="Times New Roman"/>
      <w:b/>
      <w:bCs/>
      <w:kern w:val="36"/>
      <w:szCs w:val="48"/>
      <w14:ligatures w14:val="none"/>
    </w:rPr>
  </w:style>
  <w:style w:type="paragraph" w:styleId="Heading2">
    <w:name w:val="heading 2"/>
    <w:basedOn w:val="Normal"/>
    <w:next w:val="Normal"/>
    <w:link w:val="Heading2Char"/>
    <w:uiPriority w:val="9"/>
    <w:unhideWhenUsed/>
    <w:qFormat/>
    <w:rsid w:val="001D77A5"/>
    <w:pPr>
      <w:keepNext/>
      <w:keepLines/>
      <w:autoSpaceDE/>
      <w:autoSpaceDN/>
      <w:adjustRightInd/>
      <w:spacing w:before="40"/>
      <w:outlineLvl w:val="1"/>
    </w:pPr>
    <w:rPr>
      <w:rFonts w:ascii="Garamond" w:eastAsiaTheme="majorEastAsia" w:hAnsi="Garamond" w:cstheme="majorBidi"/>
      <w:b/>
      <w:color w:val="2F5496" w:themeColor="accent1" w:themeShade="BF"/>
      <w:szCs w:val="26"/>
      <w14:ligatures w14:val="none"/>
    </w:rPr>
  </w:style>
  <w:style w:type="paragraph" w:styleId="Heading3">
    <w:name w:val="heading 3"/>
    <w:basedOn w:val="Normal"/>
    <w:next w:val="Normal"/>
    <w:link w:val="Heading3Char"/>
    <w:uiPriority w:val="9"/>
    <w:unhideWhenUsed/>
    <w:qFormat/>
    <w:rsid w:val="00C35D3C"/>
    <w:pPr>
      <w:keepNext/>
      <w:keepLines/>
      <w:autoSpaceDE/>
      <w:autoSpaceDN/>
      <w:adjustRightInd/>
      <w:spacing w:before="40"/>
      <w:outlineLvl w:val="2"/>
    </w:pPr>
    <w:rPr>
      <w:rFonts w:ascii="Garamond" w:eastAsiaTheme="majorEastAsia" w:hAnsi="Garamond" w:cstheme="majorBidi"/>
      <w:b/>
      <w:color w:val="1F3763" w:themeColor="accent1" w:themeShade="7F"/>
      <w14:ligatures w14:val="none"/>
    </w:rPr>
  </w:style>
  <w:style w:type="paragraph" w:styleId="Heading4">
    <w:name w:val="heading 4"/>
    <w:basedOn w:val="Normal"/>
    <w:next w:val="Normal"/>
    <w:link w:val="Heading4Char"/>
    <w:uiPriority w:val="9"/>
    <w:unhideWhenUsed/>
    <w:qFormat/>
    <w:rsid w:val="00303287"/>
    <w:pPr>
      <w:keepNext/>
      <w:keepLines/>
      <w:autoSpaceDE/>
      <w:autoSpaceDN/>
      <w:adjustRightInd/>
      <w:spacing w:before="40"/>
      <w:outlineLvl w:val="3"/>
    </w:pPr>
    <w:rPr>
      <w:rFonts w:asciiTheme="majorHAnsi" w:eastAsiaTheme="majorEastAsia" w:hAnsiTheme="majorHAnsi" w:cstheme="majorBidi"/>
      <w:i/>
      <w:iCs/>
      <w:color w:val="2F5496" w:themeColor="accent1" w:themeShade="BF"/>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6584C"/>
    <w:pPr>
      <w:autoSpaceDE/>
      <w:autoSpaceDN/>
      <w:adjustRightInd/>
    </w:pPr>
    <w:rPr>
      <w:rFonts w:ascii="Times New Roman" w:eastAsia="Times New Roman" w:hAnsi="Times New Roman" w:cs="Times New Roman"/>
      <w:sz w:val="20"/>
      <w:szCs w:val="20"/>
      <w14:ligatures w14:val="none"/>
    </w:rPr>
  </w:style>
  <w:style w:type="character" w:customStyle="1" w:styleId="FootnoteTextChar">
    <w:name w:val="Footnote Text Char"/>
    <w:basedOn w:val="DefaultParagraphFont"/>
    <w:link w:val="FootnoteText"/>
    <w:uiPriority w:val="99"/>
    <w:semiHidden/>
    <w:rsid w:val="0006584C"/>
    <w:rPr>
      <w:sz w:val="20"/>
      <w:szCs w:val="20"/>
    </w:rPr>
  </w:style>
  <w:style w:type="character" w:styleId="FootnoteReference">
    <w:name w:val="footnote reference"/>
    <w:basedOn w:val="DefaultParagraphFont"/>
    <w:uiPriority w:val="99"/>
    <w:semiHidden/>
    <w:unhideWhenUsed/>
    <w:rsid w:val="0006584C"/>
    <w:rPr>
      <w:vertAlign w:val="superscript"/>
    </w:rPr>
  </w:style>
  <w:style w:type="character" w:styleId="Hyperlink">
    <w:name w:val="Hyperlink"/>
    <w:basedOn w:val="DefaultParagraphFont"/>
    <w:uiPriority w:val="99"/>
    <w:unhideWhenUsed/>
    <w:rsid w:val="00D14A9A"/>
    <w:rPr>
      <w:color w:val="0563C1" w:themeColor="hyperlink"/>
      <w:u w:val="single"/>
    </w:rPr>
  </w:style>
  <w:style w:type="character" w:customStyle="1" w:styleId="UnresolvedMention1">
    <w:name w:val="Unresolved Mention1"/>
    <w:basedOn w:val="DefaultParagraphFont"/>
    <w:uiPriority w:val="99"/>
    <w:semiHidden/>
    <w:unhideWhenUsed/>
    <w:rsid w:val="00D14A9A"/>
    <w:rPr>
      <w:color w:val="605E5C"/>
      <w:shd w:val="clear" w:color="auto" w:fill="E1DFDD"/>
    </w:rPr>
  </w:style>
  <w:style w:type="character" w:styleId="FollowedHyperlink">
    <w:name w:val="FollowedHyperlink"/>
    <w:basedOn w:val="DefaultParagraphFont"/>
    <w:uiPriority w:val="99"/>
    <w:semiHidden/>
    <w:unhideWhenUsed/>
    <w:rsid w:val="00D14A9A"/>
    <w:rPr>
      <w:color w:val="954F72" w:themeColor="followedHyperlink"/>
      <w:u w:val="single"/>
    </w:rPr>
  </w:style>
  <w:style w:type="character" w:customStyle="1" w:styleId="Heading1Char">
    <w:name w:val="Heading 1 Char"/>
    <w:basedOn w:val="DefaultParagraphFont"/>
    <w:link w:val="Heading1"/>
    <w:uiPriority w:val="9"/>
    <w:rsid w:val="001D77A5"/>
    <w:rPr>
      <w:rFonts w:ascii="Garamond" w:eastAsia="Times New Roman" w:hAnsi="Garamond" w:cs="Times New Roman"/>
      <w:b/>
      <w:bCs/>
      <w:kern w:val="36"/>
      <w:szCs w:val="48"/>
      <w14:ligatures w14:val="none"/>
    </w:rPr>
  </w:style>
  <w:style w:type="paragraph" w:styleId="ListParagraph">
    <w:name w:val="List Paragraph"/>
    <w:basedOn w:val="Normal"/>
    <w:uiPriority w:val="34"/>
    <w:qFormat/>
    <w:rsid w:val="00977718"/>
    <w:pPr>
      <w:autoSpaceDE/>
      <w:autoSpaceDN/>
      <w:adjustRightInd/>
      <w:ind w:left="720"/>
      <w:contextualSpacing/>
    </w:pPr>
    <w:rPr>
      <w:rFonts w:ascii="Times New Roman" w:eastAsia="Times New Roman" w:hAnsi="Times New Roman" w:cs="Times New Roman"/>
      <w14:ligatures w14:val="none"/>
    </w:rPr>
  </w:style>
  <w:style w:type="character" w:customStyle="1" w:styleId="Heading3Char">
    <w:name w:val="Heading 3 Char"/>
    <w:basedOn w:val="DefaultParagraphFont"/>
    <w:link w:val="Heading3"/>
    <w:uiPriority w:val="9"/>
    <w:rsid w:val="00C35D3C"/>
    <w:rPr>
      <w:rFonts w:ascii="Garamond" w:eastAsiaTheme="majorEastAsia" w:hAnsi="Garamond" w:cstheme="majorBidi"/>
      <w:b/>
      <w:color w:val="1F3763" w:themeColor="accent1" w:themeShade="7F"/>
      <w:kern w:val="0"/>
      <w14:ligatures w14:val="none"/>
    </w:rPr>
  </w:style>
  <w:style w:type="character" w:styleId="Emphasis">
    <w:name w:val="Emphasis"/>
    <w:basedOn w:val="DefaultParagraphFont"/>
    <w:uiPriority w:val="20"/>
    <w:qFormat/>
    <w:rsid w:val="000B67C1"/>
    <w:rPr>
      <w:i/>
      <w:iCs/>
    </w:rPr>
  </w:style>
  <w:style w:type="character" w:customStyle="1" w:styleId="Heading2Char">
    <w:name w:val="Heading 2 Char"/>
    <w:basedOn w:val="DefaultParagraphFont"/>
    <w:link w:val="Heading2"/>
    <w:uiPriority w:val="9"/>
    <w:rsid w:val="001D77A5"/>
    <w:rPr>
      <w:rFonts w:ascii="Garamond" w:eastAsiaTheme="majorEastAsia" w:hAnsi="Garamond" w:cstheme="majorBidi"/>
      <w:b/>
      <w:color w:val="2F5496" w:themeColor="accent1" w:themeShade="BF"/>
      <w:kern w:val="0"/>
      <w:szCs w:val="26"/>
      <w14:ligatures w14:val="none"/>
    </w:rPr>
  </w:style>
  <w:style w:type="character" w:customStyle="1" w:styleId="Heading4Char">
    <w:name w:val="Heading 4 Char"/>
    <w:basedOn w:val="DefaultParagraphFont"/>
    <w:link w:val="Heading4"/>
    <w:uiPriority w:val="9"/>
    <w:rsid w:val="00303287"/>
    <w:rPr>
      <w:rFonts w:asciiTheme="majorHAnsi" w:eastAsiaTheme="majorEastAsia" w:hAnsiTheme="majorHAnsi" w:cstheme="majorBidi"/>
      <w:i/>
      <w:iCs/>
      <w:color w:val="2F5496" w:themeColor="accent1" w:themeShade="BF"/>
    </w:rPr>
  </w:style>
  <w:style w:type="paragraph" w:styleId="NoSpacing">
    <w:name w:val="No Spacing"/>
    <w:uiPriority w:val="1"/>
    <w:qFormat/>
    <w:rsid w:val="00EC6074"/>
    <w:rPr>
      <w:rFonts w:ascii="Times New Roman" w:hAnsi="Times New Roman" w:cs="Times New Roman"/>
      <w:kern w:val="0"/>
      <w14:ligatures w14:val="none"/>
    </w:rPr>
  </w:style>
  <w:style w:type="paragraph" w:styleId="NormalWeb">
    <w:name w:val="Normal (Web)"/>
    <w:basedOn w:val="Normal"/>
    <w:uiPriority w:val="99"/>
    <w:unhideWhenUsed/>
    <w:rsid w:val="00DE7D02"/>
    <w:pPr>
      <w:autoSpaceDE/>
      <w:autoSpaceDN/>
      <w:adjustRightInd/>
      <w:spacing w:before="100" w:beforeAutospacing="1" w:after="100" w:afterAutospacing="1"/>
    </w:pPr>
    <w:rPr>
      <w:rFonts w:ascii="Times New Roman" w:eastAsia="Times New Roman" w:hAnsi="Times New Roman" w:cs="Times New Roman"/>
      <w14:ligatures w14:val="none"/>
    </w:rPr>
  </w:style>
  <w:style w:type="character" w:customStyle="1" w:styleId="a-size-medium">
    <w:name w:val="a-size-medium"/>
    <w:basedOn w:val="DefaultParagraphFont"/>
    <w:rsid w:val="00536267"/>
  </w:style>
  <w:style w:type="character" w:customStyle="1" w:styleId="a-size-extra-large">
    <w:name w:val="a-size-extra-large"/>
    <w:basedOn w:val="DefaultParagraphFont"/>
    <w:rsid w:val="004D10A0"/>
  </w:style>
  <w:style w:type="character" w:customStyle="1" w:styleId="a-size-large">
    <w:name w:val="a-size-large"/>
    <w:basedOn w:val="DefaultParagraphFont"/>
    <w:rsid w:val="004D10A0"/>
  </w:style>
  <w:style w:type="character" w:customStyle="1" w:styleId="author">
    <w:name w:val="author"/>
    <w:basedOn w:val="DefaultParagraphFont"/>
    <w:rsid w:val="004D10A0"/>
  </w:style>
  <w:style w:type="character" w:customStyle="1" w:styleId="a-color-secondary">
    <w:name w:val="a-color-secondary"/>
    <w:basedOn w:val="DefaultParagraphFont"/>
    <w:rsid w:val="004D10A0"/>
  </w:style>
  <w:style w:type="character" w:styleId="Strong">
    <w:name w:val="Strong"/>
    <w:basedOn w:val="DefaultParagraphFont"/>
    <w:uiPriority w:val="22"/>
    <w:qFormat/>
    <w:rsid w:val="002D01D1"/>
    <w:rPr>
      <w:b/>
      <w:bCs/>
    </w:rPr>
  </w:style>
  <w:style w:type="paragraph" w:customStyle="1" w:styleId="text">
    <w:name w:val="text"/>
    <w:basedOn w:val="Normal"/>
    <w:rsid w:val="006C4636"/>
    <w:pPr>
      <w:autoSpaceDE/>
      <w:autoSpaceDN/>
      <w:adjustRightInd/>
      <w:spacing w:before="100" w:beforeAutospacing="1" w:after="100" w:afterAutospacing="1"/>
    </w:pPr>
    <w:rPr>
      <w:rFonts w:ascii="Times New Roman" w:eastAsia="Times New Roman" w:hAnsi="Times New Roman" w:cs="Times New Roman"/>
      <w14:ligatures w14:val="none"/>
    </w:rPr>
  </w:style>
  <w:style w:type="character" w:customStyle="1" w:styleId="article-divider">
    <w:name w:val="article-divider"/>
    <w:basedOn w:val="DefaultParagraphFont"/>
    <w:rsid w:val="006C4636"/>
  </w:style>
  <w:style w:type="paragraph" w:styleId="Header">
    <w:name w:val="header"/>
    <w:basedOn w:val="Normal"/>
    <w:link w:val="HeaderChar"/>
    <w:uiPriority w:val="99"/>
    <w:unhideWhenUsed/>
    <w:rsid w:val="00892B16"/>
    <w:pPr>
      <w:tabs>
        <w:tab w:val="center" w:pos="4680"/>
        <w:tab w:val="right" w:pos="9360"/>
      </w:tabs>
    </w:pPr>
  </w:style>
  <w:style w:type="character" w:customStyle="1" w:styleId="HeaderChar">
    <w:name w:val="Header Char"/>
    <w:basedOn w:val="DefaultParagraphFont"/>
    <w:link w:val="Header"/>
    <w:uiPriority w:val="99"/>
    <w:rsid w:val="00892B16"/>
    <w:rPr>
      <w:rFonts w:ascii="Calibri" w:hAnsi="Calibri" w:cs="Calibri"/>
      <w:kern w:val="0"/>
    </w:rPr>
  </w:style>
  <w:style w:type="paragraph" w:styleId="Footer">
    <w:name w:val="footer"/>
    <w:basedOn w:val="Normal"/>
    <w:link w:val="FooterChar"/>
    <w:uiPriority w:val="99"/>
    <w:unhideWhenUsed/>
    <w:rsid w:val="00892B16"/>
    <w:pPr>
      <w:tabs>
        <w:tab w:val="center" w:pos="4680"/>
        <w:tab w:val="right" w:pos="9360"/>
      </w:tabs>
    </w:pPr>
  </w:style>
  <w:style w:type="character" w:customStyle="1" w:styleId="FooterChar">
    <w:name w:val="Footer Char"/>
    <w:basedOn w:val="DefaultParagraphFont"/>
    <w:link w:val="Footer"/>
    <w:uiPriority w:val="99"/>
    <w:rsid w:val="00892B16"/>
    <w:rPr>
      <w:rFonts w:ascii="Calibri" w:hAnsi="Calibri" w:cs="Calibri"/>
      <w:kern w:val="0"/>
    </w:rPr>
  </w:style>
  <w:style w:type="character" w:customStyle="1" w:styleId="UnresolvedMention2">
    <w:name w:val="Unresolved Mention2"/>
    <w:basedOn w:val="DefaultParagraphFont"/>
    <w:uiPriority w:val="99"/>
    <w:semiHidden/>
    <w:unhideWhenUsed/>
    <w:rsid w:val="009775BB"/>
    <w:rPr>
      <w:color w:val="605E5C"/>
      <w:shd w:val="clear" w:color="auto" w:fill="E1DFDD"/>
    </w:rPr>
  </w:style>
  <w:style w:type="character" w:customStyle="1" w:styleId="UnresolvedMention3">
    <w:name w:val="Unresolved Mention3"/>
    <w:basedOn w:val="DefaultParagraphFont"/>
    <w:uiPriority w:val="99"/>
    <w:semiHidden/>
    <w:unhideWhenUsed/>
    <w:rsid w:val="00C562BE"/>
    <w:rPr>
      <w:color w:val="605E5C"/>
      <w:shd w:val="clear" w:color="auto" w:fill="E1DFDD"/>
    </w:rPr>
  </w:style>
  <w:style w:type="character" w:styleId="PageNumber">
    <w:name w:val="page number"/>
    <w:basedOn w:val="DefaultParagraphFont"/>
    <w:uiPriority w:val="99"/>
    <w:semiHidden/>
    <w:unhideWhenUsed/>
    <w:rsid w:val="00935072"/>
  </w:style>
  <w:style w:type="paragraph" w:styleId="BalloonText">
    <w:name w:val="Balloon Text"/>
    <w:basedOn w:val="Normal"/>
    <w:link w:val="BalloonTextChar"/>
    <w:uiPriority w:val="99"/>
    <w:semiHidden/>
    <w:unhideWhenUsed/>
    <w:rsid w:val="00C82F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F72"/>
    <w:rPr>
      <w:rFonts w:ascii="Segoe UI" w:eastAsiaTheme="minorEastAsia" w:hAnsi="Segoe UI" w:cs="Segoe UI"/>
      <w:kern w:val="0"/>
      <w:sz w:val="18"/>
      <w:szCs w:val="18"/>
    </w:rPr>
  </w:style>
  <w:style w:type="character" w:styleId="UnresolvedMention">
    <w:name w:val="Unresolved Mention"/>
    <w:basedOn w:val="DefaultParagraphFont"/>
    <w:uiPriority w:val="99"/>
    <w:semiHidden/>
    <w:unhideWhenUsed/>
    <w:rsid w:val="002527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4424">
      <w:bodyDiv w:val="1"/>
      <w:marLeft w:val="0"/>
      <w:marRight w:val="0"/>
      <w:marTop w:val="0"/>
      <w:marBottom w:val="0"/>
      <w:divBdr>
        <w:top w:val="none" w:sz="0" w:space="0" w:color="auto"/>
        <w:left w:val="none" w:sz="0" w:space="0" w:color="auto"/>
        <w:bottom w:val="none" w:sz="0" w:space="0" w:color="auto"/>
        <w:right w:val="none" w:sz="0" w:space="0" w:color="auto"/>
      </w:divBdr>
      <w:divsChild>
        <w:div w:id="1640575668">
          <w:marLeft w:val="0"/>
          <w:marRight w:val="0"/>
          <w:marTop w:val="0"/>
          <w:marBottom w:val="0"/>
          <w:divBdr>
            <w:top w:val="none" w:sz="0" w:space="0" w:color="auto"/>
            <w:left w:val="none" w:sz="0" w:space="0" w:color="auto"/>
            <w:bottom w:val="none" w:sz="0" w:space="0" w:color="auto"/>
            <w:right w:val="none" w:sz="0" w:space="0" w:color="auto"/>
          </w:divBdr>
          <w:divsChild>
            <w:div w:id="1713770329">
              <w:marLeft w:val="0"/>
              <w:marRight w:val="0"/>
              <w:marTop w:val="0"/>
              <w:marBottom w:val="330"/>
              <w:divBdr>
                <w:top w:val="none" w:sz="0" w:space="0" w:color="auto"/>
                <w:left w:val="none" w:sz="0" w:space="0" w:color="auto"/>
                <w:bottom w:val="none" w:sz="0" w:space="0" w:color="auto"/>
                <w:right w:val="none" w:sz="0" w:space="0" w:color="auto"/>
              </w:divBdr>
            </w:div>
          </w:divsChild>
        </w:div>
        <w:div w:id="1693649617">
          <w:marLeft w:val="0"/>
          <w:marRight w:val="0"/>
          <w:marTop w:val="0"/>
          <w:marBottom w:val="0"/>
          <w:divBdr>
            <w:top w:val="none" w:sz="0" w:space="0" w:color="auto"/>
            <w:left w:val="none" w:sz="0" w:space="0" w:color="auto"/>
            <w:bottom w:val="none" w:sz="0" w:space="0" w:color="auto"/>
            <w:right w:val="none" w:sz="0" w:space="0" w:color="auto"/>
          </w:divBdr>
          <w:divsChild>
            <w:div w:id="110665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3962">
      <w:bodyDiv w:val="1"/>
      <w:marLeft w:val="0"/>
      <w:marRight w:val="0"/>
      <w:marTop w:val="0"/>
      <w:marBottom w:val="0"/>
      <w:divBdr>
        <w:top w:val="none" w:sz="0" w:space="0" w:color="auto"/>
        <w:left w:val="none" w:sz="0" w:space="0" w:color="auto"/>
        <w:bottom w:val="none" w:sz="0" w:space="0" w:color="auto"/>
        <w:right w:val="none" w:sz="0" w:space="0" w:color="auto"/>
      </w:divBdr>
      <w:divsChild>
        <w:div w:id="163739871">
          <w:marLeft w:val="0"/>
          <w:marRight w:val="0"/>
          <w:marTop w:val="0"/>
          <w:marBottom w:val="0"/>
          <w:divBdr>
            <w:top w:val="none" w:sz="0" w:space="0" w:color="auto"/>
            <w:left w:val="none" w:sz="0" w:space="0" w:color="auto"/>
            <w:bottom w:val="none" w:sz="0" w:space="0" w:color="auto"/>
            <w:right w:val="none" w:sz="0" w:space="0" w:color="auto"/>
          </w:divBdr>
        </w:div>
        <w:div w:id="500508341">
          <w:marLeft w:val="0"/>
          <w:marRight w:val="0"/>
          <w:marTop w:val="0"/>
          <w:marBottom w:val="0"/>
          <w:divBdr>
            <w:top w:val="none" w:sz="0" w:space="0" w:color="auto"/>
            <w:left w:val="none" w:sz="0" w:space="0" w:color="auto"/>
            <w:bottom w:val="none" w:sz="0" w:space="0" w:color="auto"/>
            <w:right w:val="none" w:sz="0" w:space="0" w:color="auto"/>
          </w:divBdr>
        </w:div>
        <w:div w:id="550993882">
          <w:marLeft w:val="0"/>
          <w:marRight w:val="0"/>
          <w:marTop w:val="0"/>
          <w:marBottom w:val="0"/>
          <w:divBdr>
            <w:top w:val="none" w:sz="0" w:space="0" w:color="auto"/>
            <w:left w:val="none" w:sz="0" w:space="0" w:color="auto"/>
            <w:bottom w:val="none" w:sz="0" w:space="0" w:color="auto"/>
            <w:right w:val="none" w:sz="0" w:space="0" w:color="auto"/>
          </w:divBdr>
        </w:div>
        <w:div w:id="1380323930">
          <w:marLeft w:val="0"/>
          <w:marRight w:val="0"/>
          <w:marTop w:val="0"/>
          <w:marBottom w:val="0"/>
          <w:divBdr>
            <w:top w:val="none" w:sz="0" w:space="0" w:color="auto"/>
            <w:left w:val="none" w:sz="0" w:space="0" w:color="auto"/>
            <w:bottom w:val="none" w:sz="0" w:space="0" w:color="auto"/>
            <w:right w:val="none" w:sz="0" w:space="0" w:color="auto"/>
          </w:divBdr>
        </w:div>
        <w:div w:id="1504081243">
          <w:marLeft w:val="0"/>
          <w:marRight w:val="0"/>
          <w:marTop w:val="0"/>
          <w:marBottom w:val="0"/>
          <w:divBdr>
            <w:top w:val="none" w:sz="0" w:space="0" w:color="auto"/>
            <w:left w:val="none" w:sz="0" w:space="0" w:color="auto"/>
            <w:bottom w:val="none" w:sz="0" w:space="0" w:color="auto"/>
            <w:right w:val="none" w:sz="0" w:space="0" w:color="auto"/>
          </w:divBdr>
        </w:div>
      </w:divsChild>
    </w:div>
    <w:div w:id="177163412">
      <w:bodyDiv w:val="1"/>
      <w:marLeft w:val="0"/>
      <w:marRight w:val="0"/>
      <w:marTop w:val="0"/>
      <w:marBottom w:val="0"/>
      <w:divBdr>
        <w:top w:val="none" w:sz="0" w:space="0" w:color="auto"/>
        <w:left w:val="none" w:sz="0" w:space="0" w:color="auto"/>
        <w:bottom w:val="none" w:sz="0" w:space="0" w:color="auto"/>
        <w:right w:val="none" w:sz="0" w:space="0" w:color="auto"/>
      </w:divBdr>
    </w:div>
    <w:div w:id="268240716">
      <w:bodyDiv w:val="1"/>
      <w:marLeft w:val="0"/>
      <w:marRight w:val="0"/>
      <w:marTop w:val="0"/>
      <w:marBottom w:val="0"/>
      <w:divBdr>
        <w:top w:val="none" w:sz="0" w:space="0" w:color="auto"/>
        <w:left w:val="none" w:sz="0" w:space="0" w:color="auto"/>
        <w:bottom w:val="none" w:sz="0" w:space="0" w:color="auto"/>
        <w:right w:val="none" w:sz="0" w:space="0" w:color="auto"/>
      </w:divBdr>
    </w:div>
    <w:div w:id="458374535">
      <w:bodyDiv w:val="1"/>
      <w:marLeft w:val="0"/>
      <w:marRight w:val="0"/>
      <w:marTop w:val="0"/>
      <w:marBottom w:val="0"/>
      <w:divBdr>
        <w:top w:val="none" w:sz="0" w:space="0" w:color="auto"/>
        <w:left w:val="none" w:sz="0" w:space="0" w:color="auto"/>
        <w:bottom w:val="none" w:sz="0" w:space="0" w:color="auto"/>
        <w:right w:val="none" w:sz="0" w:space="0" w:color="auto"/>
      </w:divBdr>
    </w:div>
    <w:div w:id="474489579">
      <w:bodyDiv w:val="1"/>
      <w:marLeft w:val="0"/>
      <w:marRight w:val="0"/>
      <w:marTop w:val="0"/>
      <w:marBottom w:val="0"/>
      <w:divBdr>
        <w:top w:val="none" w:sz="0" w:space="0" w:color="auto"/>
        <w:left w:val="none" w:sz="0" w:space="0" w:color="auto"/>
        <w:bottom w:val="none" w:sz="0" w:space="0" w:color="auto"/>
        <w:right w:val="none" w:sz="0" w:space="0" w:color="auto"/>
      </w:divBdr>
    </w:div>
    <w:div w:id="592395545">
      <w:bodyDiv w:val="1"/>
      <w:marLeft w:val="0"/>
      <w:marRight w:val="0"/>
      <w:marTop w:val="0"/>
      <w:marBottom w:val="0"/>
      <w:divBdr>
        <w:top w:val="none" w:sz="0" w:space="0" w:color="auto"/>
        <w:left w:val="none" w:sz="0" w:space="0" w:color="auto"/>
        <w:bottom w:val="none" w:sz="0" w:space="0" w:color="auto"/>
        <w:right w:val="none" w:sz="0" w:space="0" w:color="auto"/>
      </w:divBdr>
      <w:divsChild>
        <w:div w:id="654989656">
          <w:marLeft w:val="0"/>
          <w:marRight w:val="0"/>
          <w:marTop w:val="0"/>
          <w:marBottom w:val="0"/>
          <w:divBdr>
            <w:top w:val="none" w:sz="0" w:space="0" w:color="auto"/>
            <w:left w:val="none" w:sz="0" w:space="0" w:color="auto"/>
            <w:bottom w:val="none" w:sz="0" w:space="0" w:color="auto"/>
            <w:right w:val="none" w:sz="0" w:space="0" w:color="auto"/>
          </w:divBdr>
        </w:div>
      </w:divsChild>
    </w:div>
    <w:div w:id="669211862">
      <w:bodyDiv w:val="1"/>
      <w:marLeft w:val="0"/>
      <w:marRight w:val="0"/>
      <w:marTop w:val="0"/>
      <w:marBottom w:val="0"/>
      <w:divBdr>
        <w:top w:val="none" w:sz="0" w:space="0" w:color="auto"/>
        <w:left w:val="none" w:sz="0" w:space="0" w:color="auto"/>
        <w:bottom w:val="none" w:sz="0" w:space="0" w:color="auto"/>
        <w:right w:val="none" w:sz="0" w:space="0" w:color="auto"/>
      </w:divBdr>
      <w:divsChild>
        <w:div w:id="1513908012">
          <w:marLeft w:val="0"/>
          <w:marRight w:val="0"/>
          <w:marTop w:val="0"/>
          <w:marBottom w:val="0"/>
          <w:divBdr>
            <w:top w:val="none" w:sz="0" w:space="0" w:color="auto"/>
            <w:left w:val="none" w:sz="0" w:space="0" w:color="auto"/>
            <w:bottom w:val="none" w:sz="0" w:space="0" w:color="auto"/>
            <w:right w:val="none" w:sz="0" w:space="0" w:color="auto"/>
          </w:divBdr>
        </w:div>
      </w:divsChild>
    </w:div>
    <w:div w:id="715619619">
      <w:bodyDiv w:val="1"/>
      <w:marLeft w:val="0"/>
      <w:marRight w:val="0"/>
      <w:marTop w:val="0"/>
      <w:marBottom w:val="0"/>
      <w:divBdr>
        <w:top w:val="none" w:sz="0" w:space="0" w:color="auto"/>
        <w:left w:val="none" w:sz="0" w:space="0" w:color="auto"/>
        <w:bottom w:val="none" w:sz="0" w:space="0" w:color="auto"/>
        <w:right w:val="none" w:sz="0" w:space="0" w:color="auto"/>
      </w:divBdr>
      <w:divsChild>
        <w:div w:id="66457947">
          <w:marLeft w:val="0"/>
          <w:marRight w:val="0"/>
          <w:marTop w:val="0"/>
          <w:marBottom w:val="0"/>
          <w:divBdr>
            <w:top w:val="none" w:sz="0" w:space="0" w:color="auto"/>
            <w:left w:val="none" w:sz="0" w:space="0" w:color="auto"/>
            <w:bottom w:val="none" w:sz="0" w:space="0" w:color="auto"/>
            <w:right w:val="none" w:sz="0" w:space="0" w:color="auto"/>
          </w:divBdr>
        </w:div>
        <w:div w:id="272902855">
          <w:marLeft w:val="0"/>
          <w:marRight w:val="0"/>
          <w:marTop w:val="0"/>
          <w:marBottom w:val="0"/>
          <w:divBdr>
            <w:top w:val="none" w:sz="0" w:space="0" w:color="auto"/>
            <w:left w:val="none" w:sz="0" w:space="0" w:color="auto"/>
            <w:bottom w:val="none" w:sz="0" w:space="0" w:color="auto"/>
            <w:right w:val="none" w:sz="0" w:space="0" w:color="auto"/>
          </w:divBdr>
        </w:div>
        <w:div w:id="359628711">
          <w:marLeft w:val="0"/>
          <w:marRight w:val="0"/>
          <w:marTop w:val="0"/>
          <w:marBottom w:val="0"/>
          <w:divBdr>
            <w:top w:val="none" w:sz="0" w:space="0" w:color="auto"/>
            <w:left w:val="none" w:sz="0" w:space="0" w:color="auto"/>
            <w:bottom w:val="none" w:sz="0" w:space="0" w:color="auto"/>
            <w:right w:val="none" w:sz="0" w:space="0" w:color="auto"/>
          </w:divBdr>
        </w:div>
        <w:div w:id="619534808">
          <w:marLeft w:val="0"/>
          <w:marRight w:val="0"/>
          <w:marTop w:val="0"/>
          <w:marBottom w:val="0"/>
          <w:divBdr>
            <w:top w:val="none" w:sz="0" w:space="0" w:color="auto"/>
            <w:left w:val="none" w:sz="0" w:space="0" w:color="auto"/>
            <w:bottom w:val="none" w:sz="0" w:space="0" w:color="auto"/>
            <w:right w:val="none" w:sz="0" w:space="0" w:color="auto"/>
          </w:divBdr>
        </w:div>
        <w:div w:id="827555184">
          <w:marLeft w:val="0"/>
          <w:marRight w:val="0"/>
          <w:marTop w:val="0"/>
          <w:marBottom w:val="0"/>
          <w:divBdr>
            <w:top w:val="none" w:sz="0" w:space="0" w:color="auto"/>
            <w:left w:val="none" w:sz="0" w:space="0" w:color="auto"/>
            <w:bottom w:val="none" w:sz="0" w:space="0" w:color="auto"/>
            <w:right w:val="none" w:sz="0" w:space="0" w:color="auto"/>
          </w:divBdr>
        </w:div>
        <w:div w:id="1171602095">
          <w:marLeft w:val="0"/>
          <w:marRight w:val="0"/>
          <w:marTop w:val="0"/>
          <w:marBottom w:val="0"/>
          <w:divBdr>
            <w:top w:val="none" w:sz="0" w:space="0" w:color="auto"/>
            <w:left w:val="none" w:sz="0" w:space="0" w:color="auto"/>
            <w:bottom w:val="none" w:sz="0" w:space="0" w:color="auto"/>
            <w:right w:val="none" w:sz="0" w:space="0" w:color="auto"/>
          </w:divBdr>
        </w:div>
        <w:div w:id="1288897901">
          <w:marLeft w:val="0"/>
          <w:marRight w:val="0"/>
          <w:marTop w:val="0"/>
          <w:marBottom w:val="0"/>
          <w:divBdr>
            <w:top w:val="none" w:sz="0" w:space="0" w:color="auto"/>
            <w:left w:val="none" w:sz="0" w:space="0" w:color="auto"/>
            <w:bottom w:val="none" w:sz="0" w:space="0" w:color="auto"/>
            <w:right w:val="none" w:sz="0" w:space="0" w:color="auto"/>
          </w:divBdr>
        </w:div>
        <w:div w:id="1678658386">
          <w:marLeft w:val="0"/>
          <w:marRight w:val="0"/>
          <w:marTop w:val="0"/>
          <w:marBottom w:val="0"/>
          <w:divBdr>
            <w:top w:val="none" w:sz="0" w:space="0" w:color="auto"/>
            <w:left w:val="none" w:sz="0" w:space="0" w:color="auto"/>
            <w:bottom w:val="none" w:sz="0" w:space="0" w:color="auto"/>
            <w:right w:val="none" w:sz="0" w:space="0" w:color="auto"/>
          </w:divBdr>
        </w:div>
        <w:div w:id="1877891289">
          <w:marLeft w:val="0"/>
          <w:marRight w:val="0"/>
          <w:marTop w:val="0"/>
          <w:marBottom w:val="0"/>
          <w:divBdr>
            <w:top w:val="none" w:sz="0" w:space="0" w:color="auto"/>
            <w:left w:val="none" w:sz="0" w:space="0" w:color="auto"/>
            <w:bottom w:val="none" w:sz="0" w:space="0" w:color="auto"/>
            <w:right w:val="none" w:sz="0" w:space="0" w:color="auto"/>
          </w:divBdr>
        </w:div>
        <w:div w:id="1972900238">
          <w:marLeft w:val="0"/>
          <w:marRight w:val="0"/>
          <w:marTop w:val="0"/>
          <w:marBottom w:val="0"/>
          <w:divBdr>
            <w:top w:val="none" w:sz="0" w:space="0" w:color="auto"/>
            <w:left w:val="none" w:sz="0" w:space="0" w:color="auto"/>
            <w:bottom w:val="none" w:sz="0" w:space="0" w:color="auto"/>
            <w:right w:val="none" w:sz="0" w:space="0" w:color="auto"/>
          </w:divBdr>
        </w:div>
        <w:div w:id="2015377435">
          <w:marLeft w:val="0"/>
          <w:marRight w:val="0"/>
          <w:marTop w:val="0"/>
          <w:marBottom w:val="0"/>
          <w:divBdr>
            <w:top w:val="none" w:sz="0" w:space="0" w:color="auto"/>
            <w:left w:val="none" w:sz="0" w:space="0" w:color="auto"/>
            <w:bottom w:val="none" w:sz="0" w:space="0" w:color="auto"/>
            <w:right w:val="none" w:sz="0" w:space="0" w:color="auto"/>
          </w:divBdr>
        </w:div>
      </w:divsChild>
    </w:div>
    <w:div w:id="788087374">
      <w:bodyDiv w:val="1"/>
      <w:marLeft w:val="0"/>
      <w:marRight w:val="0"/>
      <w:marTop w:val="0"/>
      <w:marBottom w:val="0"/>
      <w:divBdr>
        <w:top w:val="none" w:sz="0" w:space="0" w:color="auto"/>
        <w:left w:val="none" w:sz="0" w:space="0" w:color="auto"/>
        <w:bottom w:val="none" w:sz="0" w:space="0" w:color="auto"/>
        <w:right w:val="none" w:sz="0" w:space="0" w:color="auto"/>
      </w:divBdr>
    </w:div>
    <w:div w:id="844826509">
      <w:bodyDiv w:val="1"/>
      <w:marLeft w:val="0"/>
      <w:marRight w:val="0"/>
      <w:marTop w:val="0"/>
      <w:marBottom w:val="0"/>
      <w:divBdr>
        <w:top w:val="none" w:sz="0" w:space="0" w:color="auto"/>
        <w:left w:val="none" w:sz="0" w:space="0" w:color="auto"/>
        <w:bottom w:val="none" w:sz="0" w:space="0" w:color="auto"/>
        <w:right w:val="none" w:sz="0" w:space="0" w:color="auto"/>
      </w:divBdr>
      <w:divsChild>
        <w:div w:id="213854112">
          <w:marLeft w:val="0"/>
          <w:marRight w:val="0"/>
          <w:marTop w:val="0"/>
          <w:marBottom w:val="0"/>
          <w:divBdr>
            <w:top w:val="none" w:sz="0" w:space="0" w:color="auto"/>
            <w:left w:val="none" w:sz="0" w:space="0" w:color="auto"/>
            <w:bottom w:val="none" w:sz="0" w:space="0" w:color="auto"/>
            <w:right w:val="none" w:sz="0" w:space="0" w:color="auto"/>
          </w:divBdr>
        </w:div>
        <w:div w:id="1152598015">
          <w:marLeft w:val="0"/>
          <w:marRight w:val="0"/>
          <w:marTop w:val="0"/>
          <w:marBottom w:val="0"/>
          <w:divBdr>
            <w:top w:val="none" w:sz="0" w:space="0" w:color="auto"/>
            <w:left w:val="none" w:sz="0" w:space="0" w:color="auto"/>
            <w:bottom w:val="none" w:sz="0" w:space="0" w:color="auto"/>
            <w:right w:val="none" w:sz="0" w:space="0" w:color="auto"/>
          </w:divBdr>
        </w:div>
        <w:div w:id="1599174398">
          <w:marLeft w:val="0"/>
          <w:marRight w:val="0"/>
          <w:marTop w:val="0"/>
          <w:marBottom w:val="0"/>
          <w:divBdr>
            <w:top w:val="none" w:sz="0" w:space="0" w:color="auto"/>
            <w:left w:val="none" w:sz="0" w:space="0" w:color="auto"/>
            <w:bottom w:val="none" w:sz="0" w:space="0" w:color="auto"/>
            <w:right w:val="none" w:sz="0" w:space="0" w:color="auto"/>
          </w:divBdr>
        </w:div>
      </w:divsChild>
    </w:div>
    <w:div w:id="955522613">
      <w:bodyDiv w:val="1"/>
      <w:marLeft w:val="0"/>
      <w:marRight w:val="0"/>
      <w:marTop w:val="0"/>
      <w:marBottom w:val="0"/>
      <w:divBdr>
        <w:top w:val="none" w:sz="0" w:space="0" w:color="auto"/>
        <w:left w:val="none" w:sz="0" w:space="0" w:color="auto"/>
        <w:bottom w:val="none" w:sz="0" w:space="0" w:color="auto"/>
        <w:right w:val="none" w:sz="0" w:space="0" w:color="auto"/>
      </w:divBdr>
      <w:divsChild>
        <w:div w:id="1134448241">
          <w:marLeft w:val="0"/>
          <w:marRight w:val="0"/>
          <w:marTop w:val="0"/>
          <w:marBottom w:val="0"/>
          <w:divBdr>
            <w:top w:val="none" w:sz="0" w:space="0" w:color="auto"/>
            <w:left w:val="none" w:sz="0" w:space="0" w:color="auto"/>
            <w:bottom w:val="none" w:sz="0" w:space="0" w:color="auto"/>
            <w:right w:val="none" w:sz="0" w:space="0" w:color="auto"/>
          </w:divBdr>
        </w:div>
        <w:div w:id="1592932212">
          <w:marLeft w:val="0"/>
          <w:marRight w:val="0"/>
          <w:marTop w:val="0"/>
          <w:marBottom w:val="0"/>
          <w:divBdr>
            <w:top w:val="none" w:sz="0" w:space="0" w:color="auto"/>
            <w:left w:val="none" w:sz="0" w:space="0" w:color="auto"/>
            <w:bottom w:val="none" w:sz="0" w:space="0" w:color="auto"/>
            <w:right w:val="none" w:sz="0" w:space="0" w:color="auto"/>
          </w:divBdr>
        </w:div>
        <w:div w:id="1846481376">
          <w:marLeft w:val="0"/>
          <w:marRight w:val="0"/>
          <w:marTop w:val="0"/>
          <w:marBottom w:val="0"/>
          <w:divBdr>
            <w:top w:val="none" w:sz="0" w:space="0" w:color="auto"/>
            <w:left w:val="none" w:sz="0" w:space="0" w:color="auto"/>
            <w:bottom w:val="none" w:sz="0" w:space="0" w:color="auto"/>
            <w:right w:val="none" w:sz="0" w:space="0" w:color="auto"/>
          </w:divBdr>
        </w:div>
      </w:divsChild>
    </w:div>
    <w:div w:id="969819218">
      <w:bodyDiv w:val="1"/>
      <w:marLeft w:val="0"/>
      <w:marRight w:val="0"/>
      <w:marTop w:val="0"/>
      <w:marBottom w:val="0"/>
      <w:divBdr>
        <w:top w:val="none" w:sz="0" w:space="0" w:color="auto"/>
        <w:left w:val="none" w:sz="0" w:space="0" w:color="auto"/>
        <w:bottom w:val="none" w:sz="0" w:space="0" w:color="auto"/>
        <w:right w:val="none" w:sz="0" w:space="0" w:color="auto"/>
      </w:divBdr>
      <w:divsChild>
        <w:div w:id="10113008">
          <w:marLeft w:val="0"/>
          <w:marRight w:val="0"/>
          <w:marTop w:val="0"/>
          <w:marBottom w:val="0"/>
          <w:divBdr>
            <w:top w:val="none" w:sz="0" w:space="0" w:color="auto"/>
            <w:left w:val="none" w:sz="0" w:space="0" w:color="auto"/>
            <w:bottom w:val="none" w:sz="0" w:space="0" w:color="auto"/>
            <w:right w:val="none" w:sz="0" w:space="0" w:color="auto"/>
          </w:divBdr>
        </w:div>
      </w:divsChild>
    </w:div>
    <w:div w:id="1110517326">
      <w:bodyDiv w:val="1"/>
      <w:marLeft w:val="0"/>
      <w:marRight w:val="0"/>
      <w:marTop w:val="0"/>
      <w:marBottom w:val="0"/>
      <w:divBdr>
        <w:top w:val="none" w:sz="0" w:space="0" w:color="auto"/>
        <w:left w:val="none" w:sz="0" w:space="0" w:color="auto"/>
        <w:bottom w:val="none" w:sz="0" w:space="0" w:color="auto"/>
        <w:right w:val="none" w:sz="0" w:space="0" w:color="auto"/>
      </w:divBdr>
    </w:div>
    <w:div w:id="1173766471">
      <w:bodyDiv w:val="1"/>
      <w:marLeft w:val="0"/>
      <w:marRight w:val="0"/>
      <w:marTop w:val="0"/>
      <w:marBottom w:val="0"/>
      <w:divBdr>
        <w:top w:val="none" w:sz="0" w:space="0" w:color="auto"/>
        <w:left w:val="none" w:sz="0" w:space="0" w:color="auto"/>
        <w:bottom w:val="none" w:sz="0" w:space="0" w:color="auto"/>
        <w:right w:val="none" w:sz="0" w:space="0" w:color="auto"/>
      </w:divBdr>
      <w:divsChild>
        <w:div w:id="1395155269">
          <w:marLeft w:val="0"/>
          <w:marRight w:val="0"/>
          <w:marTop w:val="0"/>
          <w:marBottom w:val="0"/>
          <w:divBdr>
            <w:top w:val="none" w:sz="0" w:space="0" w:color="auto"/>
            <w:left w:val="none" w:sz="0" w:space="0" w:color="auto"/>
            <w:bottom w:val="none" w:sz="0" w:space="0" w:color="auto"/>
            <w:right w:val="none" w:sz="0" w:space="0" w:color="auto"/>
          </w:divBdr>
        </w:div>
      </w:divsChild>
    </w:div>
    <w:div w:id="1193038652">
      <w:bodyDiv w:val="1"/>
      <w:marLeft w:val="0"/>
      <w:marRight w:val="0"/>
      <w:marTop w:val="0"/>
      <w:marBottom w:val="0"/>
      <w:divBdr>
        <w:top w:val="none" w:sz="0" w:space="0" w:color="auto"/>
        <w:left w:val="none" w:sz="0" w:space="0" w:color="auto"/>
        <w:bottom w:val="none" w:sz="0" w:space="0" w:color="auto"/>
        <w:right w:val="none" w:sz="0" w:space="0" w:color="auto"/>
      </w:divBdr>
      <w:divsChild>
        <w:div w:id="1446583180">
          <w:marLeft w:val="0"/>
          <w:marRight w:val="0"/>
          <w:marTop w:val="0"/>
          <w:marBottom w:val="0"/>
          <w:divBdr>
            <w:top w:val="none" w:sz="0" w:space="0" w:color="auto"/>
            <w:left w:val="none" w:sz="0" w:space="0" w:color="auto"/>
            <w:bottom w:val="none" w:sz="0" w:space="0" w:color="auto"/>
            <w:right w:val="none" w:sz="0" w:space="0" w:color="auto"/>
          </w:divBdr>
          <w:divsChild>
            <w:div w:id="690031586">
              <w:blockQuote w:val="1"/>
              <w:marLeft w:val="0"/>
              <w:marRight w:val="0"/>
              <w:marTop w:val="100"/>
              <w:marBottom w:val="100"/>
              <w:divBdr>
                <w:top w:val="none" w:sz="0" w:space="0" w:color="auto"/>
                <w:left w:val="single" w:sz="6" w:space="16" w:color="E9E9E9"/>
                <w:bottom w:val="none" w:sz="0" w:space="0" w:color="auto"/>
                <w:right w:val="none" w:sz="0" w:space="0" w:color="auto"/>
              </w:divBdr>
            </w:div>
          </w:divsChild>
        </w:div>
      </w:divsChild>
    </w:div>
    <w:div w:id="1314750273">
      <w:bodyDiv w:val="1"/>
      <w:marLeft w:val="0"/>
      <w:marRight w:val="0"/>
      <w:marTop w:val="0"/>
      <w:marBottom w:val="0"/>
      <w:divBdr>
        <w:top w:val="none" w:sz="0" w:space="0" w:color="auto"/>
        <w:left w:val="none" w:sz="0" w:space="0" w:color="auto"/>
        <w:bottom w:val="none" w:sz="0" w:space="0" w:color="auto"/>
        <w:right w:val="none" w:sz="0" w:space="0" w:color="auto"/>
      </w:divBdr>
      <w:divsChild>
        <w:div w:id="1812091538">
          <w:marLeft w:val="0"/>
          <w:marRight w:val="0"/>
          <w:marTop w:val="0"/>
          <w:marBottom w:val="0"/>
          <w:divBdr>
            <w:top w:val="none" w:sz="0" w:space="0" w:color="auto"/>
            <w:left w:val="none" w:sz="0" w:space="0" w:color="auto"/>
            <w:bottom w:val="none" w:sz="0" w:space="0" w:color="auto"/>
            <w:right w:val="none" w:sz="0" w:space="0" w:color="auto"/>
          </w:divBdr>
          <w:divsChild>
            <w:div w:id="15051704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46249930">
      <w:bodyDiv w:val="1"/>
      <w:marLeft w:val="0"/>
      <w:marRight w:val="0"/>
      <w:marTop w:val="0"/>
      <w:marBottom w:val="0"/>
      <w:divBdr>
        <w:top w:val="none" w:sz="0" w:space="0" w:color="auto"/>
        <w:left w:val="none" w:sz="0" w:space="0" w:color="auto"/>
        <w:bottom w:val="none" w:sz="0" w:space="0" w:color="auto"/>
        <w:right w:val="none" w:sz="0" w:space="0" w:color="auto"/>
      </w:divBdr>
      <w:divsChild>
        <w:div w:id="1192959470">
          <w:marLeft w:val="0"/>
          <w:marRight w:val="0"/>
          <w:marTop w:val="0"/>
          <w:marBottom w:val="0"/>
          <w:divBdr>
            <w:top w:val="none" w:sz="0" w:space="0" w:color="auto"/>
            <w:left w:val="none" w:sz="0" w:space="0" w:color="auto"/>
            <w:bottom w:val="none" w:sz="0" w:space="0" w:color="auto"/>
            <w:right w:val="none" w:sz="0" w:space="0" w:color="auto"/>
          </w:divBdr>
          <w:divsChild>
            <w:div w:id="725959179">
              <w:marLeft w:val="0"/>
              <w:marRight w:val="0"/>
              <w:marTop w:val="0"/>
              <w:marBottom w:val="0"/>
              <w:divBdr>
                <w:top w:val="none" w:sz="0" w:space="0" w:color="auto"/>
                <w:left w:val="none" w:sz="0" w:space="0" w:color="auto"/>
                <w:bottom w:val="none" w:sz="0" w:space="0" w:color="auto"/>
                <w:right w:val="none" w:sz="0" w:space="0" w:color="auto"/>
              </w:divBdr>
            </w:div>
          </w:divsChild>
        </w:div>
        <w:div w:id="2027487340">
          <w:marLeft w:val="0"/>
          <w:marRight w:val="0"/>
          <w:marTop w:val="0"/>
          <w:marBottom w:val="0"/>
          <w:divBdr>
            <w:top w:val="none" w:sz="0" w:space="0" w:color="auto"/>
            <w:left w:val="none" w:sz="0" w:space="0" w:color="auto"/>
            <w:bottom w:val="none" w:sz="0" w:space="0" w:color="auto"/>
            <w:right w:val="none" w:sz="0" w:space="0" w:color="auto"/>
          </w:divBdr>
          <w:divsChild>
            <w:div w:id="21439672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425225754">
      <w:bodyDiv w:val="1"/>
      <w:marLeft w:val="0"/>
      <w:marRight w:val="0"/>
      <w:marTop w:val="0"/>
      <w:marBottom w:val="0"/>
      <w:divBdr>
        <w:top w:val="none" w:sz="0" w:space="0" w:color="auto"/>
        <w:left w:val="none" w:sz="0" w:space="0" w:color="auto"/>
        <w:bottom w:val="none" w:sz="0" w:space="0" w:color="auto"/>
        <w:right w:val="none" w:sz="0" w:space="0" w:color="auto"/>
      </w:divBdr>
    </w:div>
    <w:div w:id="1483308161">
      <w:bodyDiv w:val="1"/>
      <w:marLeft w:val="0"/>
      <w:marRight w:val="0"/>
      <w:marTop w:val="0"/>
      <w:marBottom w:val="0"/>
      <w:divBdr>
        <w:top w:val="none" w:sz="0" w:space="0" w:color="auto"/>
        <w:left w:val="none" w:sz="0" w:space="0" w:color="auto"/>
        <w:bottom w:val="none" w:sz="0" w:space="0" w:color="auto"/>
        <w:right w:val="none" w:sz="0" w:space="0" w:color="auto"/>
      </w:divBdr>
    </w:div>
    <w:div w:id="1530794208">
      <w:bodyDiv w:val="1"/>
      <w:marLeft w:val="0"/>
      <w:marRight w:val="0"/>
      <w:marTop w:val="0"/>
      <w:marBottom w:val="0"/>
      <w:divBdr>
        <w:top w:val="none" w:sz="0" w:space="0" w:color="auto"/>
        <w:left w:val="none" w:sz="0" w:space="0" w:color="auto"/>
        <w:bottom w:val="none" w:sz="0" w:space="0" w:color="auto"/>
        <w:right w:val="none" w:sz="0" w:space="0" w:color="auto"/>
      </w:divBdr>
      <w:divsChild>
        <w:div w:id="1044141785">
          <w:marLeft w:val="0"/>
          <w:marRight w:val="0"/>
          <w:marTop w:val="0"/>
          <w:marBottom w:val="225"/>
          <w:divBdr>
            <w:top w:val="none" w:sz="0" w:space="0" w:color="auto"/>
            <w:left w:val="none" w:sz="0" w:space="0" w:color="auto"/>
            <w:bottom w:val="none" w:sz="0" w:space="0" w:color="auto"/>
            <w:right w:val="none" w:sz="0" w:space="0" w:color="auto"/>
          </w:divBdr>
        </w:div>
      </w:divsChild>
    </w:div>
    <w:div w:id="1604990553">
      <w:bodyDiv w:val="1"/>
      <w:marLeft w:val="0"/>
      <w:marRight w:val="0"/>
      <w:marTop w:val="0"/>
      <w:marBottom w:val="0"/>
      <w:divBdr>
        <w:top w:val="none" w:sz="0" w:space="0" w:color="auto"/>
        <w:left w:val="none" w:sz="0" w:space="0" w:color="auto"/>
        <w:bottom w:val="none" w:sz="0" w:space="0" w:color="auto"/>
        <w:right w:val="none" w:sz="0" w:space="0" w:color="auto"/>
      </w:divBdr>
    </w:div>
    <w:div w:id="1634600787">
      <w:bodyDiv w:val="1"/>
      <w:marLeft w:val="0"/>
      <w:marRight w:val="0"/>
      <w:marTop w:val="0"/>
      <w:marBottom w:val="0"/>
      <w:divBdr>
        <w:top w:val="none" w:sz="0" w:space="0" w:color="auto"/>
        <w:left w:val="none" w:sz="0" w:space="0" w:color="auto"/>
        <w:bottom w:val="none" w:sz="0" w:space="0" w:color="auto"/>
        <w:right w:val="none" w:sz="0" w:space="0" w:color="auto"/>
      </w:divBdr>
      <w:divsChild>
        <w:div w:id="1966496650">
          <w:marLeft w:val="0"/>
          <w:marRight w:val="0"/>
          <w:marTop w:val="0"/>
          <w:marBottom w:val="0"/>
          <w:divBdr>
            <w:top w:val="none" w:sz="0" w:space="0" w:color="auto"/>
            <w:left w:val="none" w:sz="0" w:space="0" w:color="auto"/>
            <w:bottom w:val="none" w:sz="0" w:space="0" w:color="auto"/>
            <w:right w:val="none" w:sz="0" w:space="0" w:color="auto"/>
          </w:divBdr>
        </w:div>
      </w:divsChild>
    </w:div>
    <w:div w:id="1636763031">
      <w:bodyDiv w:val="1"/>
      <w:marLeft w:val="0"/>
      <w:marRight w:val="0"/>
      <w:marTop w:val="0"/>
      <w:marBottom w:val="0"/>
      <w:divBdr>
        <w:top w:val="none" w:sz="0" w:space="0" w:color="auto"/>
        <w:left w:val="none" w:sz="0" w:space="0" w:color="auto"/>
        <w:bottom w:val="none" w:sz="0" w:space="0" w:color="auto"/>
        <w:right w:val="none" w:sz="0" w:space="0" w:color="auto"/>
      </w:divBdr>
    </w:div>
    <w:div w:id="1763986348">
      <w:bodyDiv w:val="1"/>
      <w:marLeft w:val="0"/>
      <w:marRight w:val="0"/>
      <w:marTop w:val="0"/>
      <w:marBottom w:val="0"/>
      <w:divBdr>
        <w:top w:val="none" w:sz="0" w:space="0" w:color="auto"/>
        <w:left w:val="none" w:sz="0" w:space="0" w:color="auto"/>
        <w:bottom w:val="none" w:sz="0" w:space="0" w:color="auto"/>
        <w:right w:val="none" w:sz="0" w:space="0" w:color="auto"/>
      </w:divBdr>
    </w:div>
    <w:div w:id="1784497208">
      <w:bodyDiv w:val="1"/>
      <w:marLeft w:val="0"/>
      <w:marRight w:val="0"/>
      <w:marTop w:val="0"/>
      <w:marBottom w:val="0"/>
      <w:divBdr>
        <w:top w:val="none" w:sz="0" w:space="0" w:color="auto"/>
        <w:left w:val="none" w:sz="0" w:space="0" w:color="auto"/>
        <w:bottom w:val="none" w:sz="0" w:space="0" w:color="auto"/>
        <w:right w:val="none" w:sz="0" w:space="0" w:color="auto"/>
      </w:divBdr>
      <w:divsChild>
        <w:div w:id="1181355849">
          <w:marLeft w:val="0"/>
          <w:marRight w:val="0"/>
          <w:marTop w:val="0"/>
          <w:marBottom w:val="0"/>
          <w:divBdr>
            <w:top w:val="none" w:sz="0" w:space="0" w:color="auto"/>
            <w:left w:val="none" w:sz="0" w:space="0" w:color="auto"/>
            <w:bottom w:val="none" w:sz="0" w:space="0" w:color="auto"/>
            <w:right w:val="none" w:sz="0" w:space="0" w:color="auto"/>
          </w:divBdr>
          <w:divsChild>
            <w:div w:id="1650329095">
              <w:blockQuote w:val="1"/>
              <w:marLeft w:val="0"/>
              <w:marRight w:val="0"/>
              <w:marTop w:val="100"/>
              <w:marBottom w:val="100"/>
              <w:divBdr>
                <w:top w:val="none" w:sz="0" w:space="0" w:color="auto"/>
                <w:left w:val="single" w:sz="6" w:space="16" w:color="E9E9E9"/>
                <w:bottom w:val="none" w:sz="0" w:space="0" w:color="auto"/>
                <w:right w:val="none" w:sz="0" w:space="0" w:color="auto"/>
              </w:divBdr>
            </w:div>
          </w:divsChild>
        </w:div>
      </w:divsChild>
    </w:div>
    <w:div w:id="1858035242">
      <w:bodyDiv w:val="1"/>
      <w:marLeft w:val="0"/>
      <w:marRight w:val="0"/>
      <w:marTop w:val="0"/>
      <w:marBottom w:val="0"/>
      <w:divBdr>
        <w:top w:val="none" w:sz="0" w:space="0" w:color="auto"/>
        <w:left w:val="none" w:sz="0" w:space="0" w:color="auto"/>
        <w:bottom w:val="none" w:sz="0" w:space="0" w:color="auto"/>
        <w:right w:val="none" w:sz="0" w:space="0" w:color="auto"/>
      </w:divBdr>
    </w:div>
    <w:div w:id="1890221109">
      <w:bodyDiv w:val="1"/>
      <w:marLeft w:val="0"/>
      <w:marRight w:val="0"/>
      <w:marTop w:val="0"/>
      <w:marBottom w:val="0"/>
      <w:divBdr>
        <w:top w:val="none" w:sz="0" w:space="0" w:color="auto"/>
        <w:left w:val="none" w:sz="0" w:space="0" w:color="auto"/>
        <w:bottom w:val="none" w:sz="0" w:space="0" w:color="auto"/>
        <w:right w:val="none" w:sz="0" w:space="0" w:color="auto"/>
      </w:divBdr>
      <w:divsChild>
        <w:div w:id="672143164">
          <w:marLeft w:val="0"/>
          <w:marRight w:val="0"/>
          <w:marTop w:val="0"/>
          <w:marBottom w:val="0"/>
          <w:divBdr>
            <w:top w:val="none" w:sz="0" w:space="0" w:color="auto"/>
            <w:left w:val="none" w:sz="0" w:space="0" w:color="auto"/>
            <w:bottom w:val="none" w:sz="0" w:space="0" w:color="auto"/>
            <w:right w:val="none" w:sz="0" w:space="0" w:color="auto"/>
          </w:divBdr>
        </w:div>
      </w:divsChild>
    </w:div>
    <w:div w:id="1925649403">
      <w:bodyDiv w:val="1"/>
      <w:marLeft w:val="0"/>
      <w:marRight w:val="0"/>
      <w:marTop w:val="0"/>
      <w:marBottom w:val="0"/>
      <w:divBdr>
        <w:top w:val="none" w:sz="0" w:space="0" w:color="auto"/>
        <w:left w:val="none" w:sz="0" w:space="0" w:color="auto"/>
        <w:bottom w:val="none" w:sz="0" w:space="0" w:color="auto"/>
        <w:right w:val="none" w:sz="0" w:space="0" w:color="auto"/>
      </w:divBdr>
      <w:divsChild>
        <w:div w:id="1389458983">
          <w:marLeft w:val="0"/>
          <w:marRight w:val="0"/>
          <w:marTop w:val="0"/>
          <w:marBottom w:val="0"/>
          <w:divBdr>
            <w:top w:val="none" w:sz="0" w:space="0" w:color="auto"/>
            <w:left w:val="none" w:sz="0" w:space="0" w:color="auto"/>
            <w:bottom w:val="none" w:sz="0" w:space="0" w:color="auto"/>
            <w:right w:val="none" w:sz="0" w:space="0" w:color="auto"/>
          </w:divBdr>
          <w:divsChild>
            <w:div w:id="501512423">
              <w:marLeft w:val="0"/>
              <w:marRight w:val="0"/>
              <w:marTop w:val="0"/>
              <w:marBottom w:val="0"/>
              <w:divBdr>
                <w:top w:val="none" w:sz="0" w:space="0" w:color="auto"/>
                <w:left w:val="none" w:sz="0" w:space="0" w:color="auto"/>
                <w:bottom w:val="none" w:sz="0" w:space="0" w:color="auto"/>
                <w:right w:val="none" w:sz="0" w:space="0" w:color="auto"/>
              </w:divBdr>
            </w:div>
          </w:divsChild>
        </w:div>
        <w:div w:id="1405565810">
          <w:marLeft w:val="0"/>
          <w:marRight w:val="0"/>
          <w:marTop w:val="0"/>
          <w:marBottom w:val="0"/>
          <w:divBdr>
            <w:top w:val="none" w:sz="0" w:space="0" w:color="auto"/>
            <w:left w:val="none" w:sz="0" w:space="0" w:color="auto"/>
            <w:bottom w:val="none" w:sz="0" w:space="0" w:color="auto"/>
            <w:right w:val="none" w:sz="0" w:space="0" w:color="auto"/>
          </w:divBdr>
          <w:divsChild>
            <w:div w:id="127605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75285">
      <w:bodyDiv w:val="1"/>
      <w:marLeft w:val="0"/>
      <w:marRight w:val="0"/>
      <w:marTop w:val="0"/>
      <w:marBottom w:val="0"/>
      <w:divBdr>
        <w:top w:val="none" w:sz="0" w:space="0" w:color="auto"/>
        <w:left w:val="none" w:sz="0" w:space="0" w:color="auto"/>
        <w:bottom w:val="none" w:sz="0" w:space="0" w:color="auto"/>
        <w:right w:val="none" w:sz="0" w:space="0" w:color="auto"/>
      </w:divBdr>
    </w:div>
    <w:div w:id="2012295664">
      <w:bodyDiv w:val="1"/>
      <w:marLeft w:val="0"/>
      <w:marRight w:val="0"/>
      <w:marTop w:val="0"/>
      <w:marBottom w:val="0"/>
      <w:divBdr>
        <w:top w:val="none" w:sz="0" w:space="0" w:color="auto"/>
        <w:left w:val="none" w:sz="0" w:space="0" w:color="auto"/>
        <w:bottom w:val="none" w:sz="0" w:space="0" w:color="auto"/>
        <w:right w:val="none" w:sz="0" w:space="0" w:color="auto"/>
      </w:divBdr>
      <w:divsChild>
        <w:div w:id="1742172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f.ly/logosres/tmkllrsrmnrchvj?art=sermon.3.6.2005.theadvocate&amp;off=14428&amp;ctx=ercy+of+the+court.%E2%80%9D%0a~I+expected%2c+I+guess%2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rossway.org/articles/podcast-do-you-know-that-jesus-is-praying-for-you-joel-beek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thegospelcoalition.org/essay/intercessory-work-christ/" TargetMode="External"/><Relationship Id="rId7" Type="http://schemas.openxmlformats.org/officeDocument/2006/relationships/hyperlink" Target="https://gavinortlund.com/2010/04/29/christs-intercession-application/" TargetMode="External"/><Relationship Id="rId2" Type="http://schemas.openxmlformats.org/officeDocument/2006/relationships/hyperlink" Target="https://gavinortlund.com/2010/04/26/christs-intercession-exposition/" TargetMode="External"/><Relationship Id="rId1" Type="http://schemas.openxmlformats.org/officeDocument/2006/relationships/hyperlink" Target="https://gavinortlund.com/2010/04/26/christs-intercession-exposition/" TargetMode="External"/><Relationship Id="rId6" Type="http://schemas.openxmlformats.org/officeDocument/2006/relationships/hyperlink" Target="http://www.wtsbooks.com/product-exec/product_id/191/nm/Systematic_Theology_Berkhof_/?utm_source=irishcalvinist&amp;utm_medium=irishcalvinist" TargetMode="External"/><Relationship Id="rId5" Type="http://schemas.openxmlformats.org/officeDocument/2006/relationships/hyperlink" Target="https://twitter.com/timkellernyc/status/569890726349307904?lang=en" TargetMode="External"/><Relationship Id="rId4" Type="http://schemas.openxmlformats.org/officeDocument/2006/relationships/hyperlink" Target="https://ref.ly/logosres/mtpserms07?ref=Page.p+108&amp;off=3478&amp;ctx=d+to+save+sinners.%E2%80%9D+~Between+that+word+%E2%80%9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4BCCB-F281-492D-9F19-2D5AE39C7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0</Pages>
  <Words>11722</Words>
  <Characters>66820</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86</CharactersWithSpaces>
  <SharedDoc>false</SharedDoc>
  <HLinks>
    <vt:vector size="162" baseType="variant">
      <vt:variant>
        <vt:i4>7929919</vt:i4>
      </vt:variant>
      <vt:variant>
        <vt:i4>21</vt:i4>
      </vt:variant>
      <vt:variant>
        <vt:i4>0</vt:i4>
      </vt:variant>
      <vt:variant>
        <vt:i4>5</vt:i4>
      </vt:variant>
      <vt:variant>
        <vt:lpwstr>https://www.amazon.com/G-K-Beale/e/B001JRXKXC/ref=dp_byline_cont_book_2</vt:lpwstr>
      </vt:variant>
      <vt:variant>
        <vt:lpwstr/>
      </vt:variant>
      <vt:variant>
        <vt:i4>4980760</vt:i4>
      </vt:variant>
      <vt:variant>
        <vt:i4>18</vt:i4>
      </vt:variant>
      <vt:variant>
        <vt:i4>0</vt:i4>
      </vt:variant>
      <vt:variant>
        <vt:i4>5</vt:i4>
      </vt:variant>
      <vt:variant>
        <vt:lpwstr>https://www.amazon.com/D-A-Carson/e/B00MM0OHA0/ref=dp_byline_cont_book_1</vt:lpwstr>
      </vt:variant>
      <vt:variant>
        <vt:lpwstr/>
      </vt:variant>
      <vt:variant>
        <vt:i4>2293873</vt:i4>
      </vt:variant>
      <vt:variant>
        <vt:i4>15</vt:i4>
      </vt:variant>
      <vt:variant>
        <vt:i4>0</vt:i4>
      </vt:variant>
      <vt:variant>
        <vt:i4>5</vt:i4>
      </vt:variant>
      <vt:variant>
        <vt:lpwstr>https://www.amazon.com/John-Piper/e/B000APOYGQ/ref=dp_byline_cont_ebooks_1</vt:lpwstr>
      </vt:variant>
      <vt:variant>
        <vt:lpwstr/>
      </vt:variant>
      <vt:variant>
        <vt:i4>589888</vt:i4>
      </vt:variant>
      <vt:variant>
        <vt:i4>12</vt:i4>
      </vt:variant>
      <vt:variant>
        <vt:i4>0</vt:i4>
      </vt:variant>
      <vt:variant>
        <vt:i4>5</vt:i4>
      </vt:variant>
      <vt:variant>
        <vt:lpwstr>http://dogmadoxa.blogspot.com/2010/09/grace-of-god-in-bible.html</vt:lpwstr>
      </vt:variant>
      <vt:variant>
        <vt:lpwstr/>
      </vt:variant>
      <vt:variant>
        <vt:i4>4390937</vt:i4>
      </vt:variant>
      <vt:variant>
        <vt:i4>9</vt:i4>
      </vt:variant>
      <vt:variant>
        <vt:i4>0</vt:i4>
      </vt:variant>
      <vt:variant>
        <vt:i4>5</vt:i4>
      </vt:variant>
      <vt:variant>
        <vt:lpwstr>http://www.thingsofthesort.com/bible-studies</vt:lpwstr>
      </vt:variant>
      <vt:variant>
        <vt:lpwstr/>
      </vt:variant>
      <vt:variant>
        <vt:i4>2097202</vt:i4>
      </vt:variant>
      <vt:variant>
        <vt:i4>6</vt:i4>
      </vt:variant>
      <vt:variant>
        <vt:i4>0</vt:i4>
      </vt:variant>
      <vt:variant>
        <vt:i4>5</vt:i4>
      </vt:variant>
      <vt:variant>
        <vt:lpwstr>https://biblia.com/bible/esv/Matt 28.18-20</vt:lpwstr>
      </vt:variant>
      <vt:variant>
        <vt:lpwstr/>
      </vt:variant>
      <vt:variant>
        <vt:i4>524308</vt:i4>
      </vt:variant>
      <vt:variant>
        <vt:i4>3</vt:i4>
      </vt:variant>
      <vt:variant>
        <vt:i4>0</vt:i4>
      </vt:variant>
      <vt:variant>
        <vt:i4>5</vt:i4>
      </vt:variant>
      <vt:variant>
        <vt:lpwstr>https://www.amazon.com/gp/product/1433544326/ref=as_li_tl?ie=UTF8&amp;camp=1789&amp;creative=9325&amp;creativeASIN=1433544326&amp;linkCode=as2&amp;tag=thingsoftheso-20&amp;linkId=1e48a16c4fb8e5535e2452b46aefe919</vt:lpwstr>
      </vt:variant>
      <vt:variant>
        <vt:lpwstr/>
      </vt:variant>
      <vt:variant>
        <vt:i4>983111</vt:i4>
      </vt:variant>
      <vt:variant>
        <vt:i4>0</vt:i4>
      </vt:variant>
      <vt:variant>
        <vt:i4>0</vt:i4>
      </vt:variant>
      <vt:variant>
        <vt:i4>5</vt:i4>
      </vt:variant>
      <vt:variant>
        <vt:lpwstr>https://www.amazon.com/gp/product/1433502410/ref=as_li_tl?ie=UTF8&amp;camp=1789&amp;creative=9325&amp;creativeASIN=1433502410&amp;linkCode=as2&amp;tag=thingsoftheso-20&amp;linkId=7fff3a8aea43ceaaa0985d7842c87e7b</vt:lpwstr>
      </vt:variant>
      <vt:variant>
        <vt:lpwstr/>
      </vt:variant>
      <vt:variant>
        <vt:i4>131081</vt:i4>
      </vt:variant>
      <vt:variant>
        <vt:i4>57</vt:i4>
      </vt:variant>
      <vt:variant>
        <vt:i4>0</vt:i4>
      </vt:variant>
      <vt:variant>
        <vt:i4>5</vt:i4>
      </vt:variant>
      <vt:variant>
        <vt:lpwstr>https://ref.ly/logosres/calcom79heb?ref=Bible.Heb3.13&amp;off=948&amp;ctx=is+nigh+us+all%2c+for+~nothing+is+more+poss</vt:lpwstr>
      </vt:variant>
      <vt:variant>
        <vt:lpwstr/>
      </vt:variant>
      <vt:variant>
        <vt:i4>7471203</vt:i4>
      </vt:variant>
      <vt:variant>
        <vt:i4>54</vt:i4>
      </vt:variant>
      <vt:variant>
        <vt:i4>0</vt:i4>
      </vt:variant>
      <vt:variant>
        <vt:i4>5</vt:i4>
      </vt:variant>
      <vt:variant>
        <vt:lpwstr>https://www.amazon.com/Getting-Message-Interpreting-Applying-Bible/dp/1629950149/ref=sr_1_1?crid=1VNS7ZPCTYLWQ&amp;keywords=getting+the+message&amp;qid=1685801413&amp;s=books&amp;sprefix=getting+the+message%2Cstripbooks%2C83&amp;sr=1-1</vt:lpwstr>
      </vt:variant>
      <vt:variant>
        <vt:lpwstr/>
      </vt:variant>
      <vt:variant>
        <vt:i4>2293796</vt:i4>
      </vt:variant>
      <vt:variant>
        <vt:i4>51</vt:i4>
      </vt:variant>
      <vt:variant>
        <vt:i4>0</vt:i4>
      </vt:variant>
      <vt:variant>
        <vt:i4>5</vt:i4>
      </vt:variant>
      <vt:variant>
        <vt:lpwstr>https://ref.ly/logosres/tmkllrsrmnrchvj?art=sermon.4.20.2008.thyword&amp;off=30433&amp;ctx=g+to+get+the+light.%0a~I%E2%80%99ll+never+forget+ye</vt:lpwstr>
      </vt:variant>
      <vt:variant>
        <vt:lpwstr/>
      </vt:variant>
      <vt:variant>
        <vt:i4>4391014</vt:i4>
      </vt:variant>
      <vt:variant>
        <vt:i4>48</vt:i4>
      </vt:variant>
      <vt:variant>
        <vt:i4>0</vt:i4>
      </vt:variant>
      <vt:variant>
        <vt:i4>5</vt:i4>
      </vt:variant>
      <vt:variant>
        <vt:lpwstr>https://www.amazon.com/Preaching-Communicating-Faith-Age-Skepticism-ebook/dp/B00OQSF8QS/ref=sr_1_1?hvadid=580696693150&amp;hvdev=c&amp;hvlocphy=9013085&amp;hvnetw=g&amp;hvqmt=e&amp;hvrand=8472256534164669039&amp;hvtargid=kwd-114417524691&amp;hydadcr=22563_13493224&amp;keywords=preaching+by+tim+keller&amp;qid=1685801338&amp;s=books&amp;sr=1-1</vt:lpwstr>
      </vt:variant>
      <vt:variant>
        <vt:lpwstr/>
      </vt:variant>
      <vt:variant>
        <vt:i4>1900545</vt:i4>
      </vt:variant>
      <vt:variant>
        <vt:i4>45</vt:i4>
      </vt:variant>
      <vt:variant>
        <vt:i4>0</vt:i4>
      </vt:variant>
      <vt:variant>
        <vt:i4>5</vt:i4>
      </vt:variant>
      <vt:variant>
        <vt:lpwstr>https://ref.ly/logosres/cwccgal?ref=Bible.Ga3.20&amp;off=7611&amp;ctx=eath+and+hell-fire.+~The+principal+point%2c</vt:lpwstr>
      </vt:variant>
      <vt:variant>
        <vt:lpwstr/>
      </vt:variant>
      <vt:variant>
        <vt:i4>3604591</vt:i4>
      </vt:variant>
      <vt:variant>
        <vt:i4>42</vt:i4>
      </vt:variant>
      <vt:variant>
        <vt:i4>0</vt:i4>
      </vt:variant>
      <vt:variant>
        <vt:i4>5</vt:i4>
      </vt:variant>
      <vt:variant>
        <vt:lpwstr>https://www.ligonier.org/posts/bible-reading-plans</vt:lpwstr>
      </vt:variant>
      <vt:variant>
        <vt:lpwstr/>
      </vt:variant>
      <vt:variant>
        <vt:i4>3997808</vt:i4>
      </vt:variant>
      <vt:variant>
        <vt:i4>39</vt:i4>
      </vt:variant>
      <vt:variant>
        <vt:i4>0</vt:i4>
      </vt:variant>
      <vt:variant>
        <vt:i4>5</vt:i4>
      </vt:variant>
      <vt:variant>
        <vt:lpwstr>https://www.thegospelcoalition.org/blogs/justin-taylor/reading-the-whole-bible-in-2016-an-faq/</vt:lpwstr>
      </vt:variant>
      <vt:variant>
        <vt:lpwstr/>
      </vt:variant>
      <vt:variant>
        <vt:i4>1835105</vt:i4>
      </vt:variant>
      <vt:variant>
        <vt:i4>36</vt:i4>
      </vt:variant>
      <vt:variant>
        <vt:i4>0</vt:i4>
      </vt:variant>
      <vt:variant>
        <vt:i4>5</vt:i4>
      </vt:variant>
      <vt:variant>
        <vt:lpwstr>https://youtube.com/clip/UgkxmyLDoaY0g5JhYZsx2oQeh_XlbkS-3eyz</vt:lpwstr>
      </vt:variant>
      <vt:variant>
        <vt:lpwstr/>
      </vt:variant>
      <vt:variant>
        <vt:i4>1245212</vt:i4>
      </vt:variant>
      <vt:variant>
        <vt:i4>33</vt:i4>
      </vt:variant>
      <vt:variant>
        <vt:i4>0</vt:i4>
      </vt:variant>
      <vt:variant>
        <vt:i4>5</vt:i4>
      </vt:variant>
      <vt:variant>
        <vt:lpwstr>https://www.christianitytoday.com/ct/2013/january-february/my-train-wreck-conversion.html</vt:lpwstr>
      </vt:variant>
      <vt:variant>
        <vt:lpwstr/>
      </vt:variant>
      <vt:variant>
        <vt:i4>3211301</vt:i4>
      </vt:variant>
      <vt:variant>
        <vt:i4>30</vt:i4>
      </vt:variant>
      <vt:variant>
        <vt:i4>0</vt:i4>
      </vt:variant>
      <vt:variant>
        <vt:i4>5</vt:i4>
      </vt:variant>
      <vt:variant>
        <vt:lpwstr>https://ref.ly/logosres/accsrevnt09?ref=Bible.2Ti3.16&amp;off=1832&amp;ctx=endable.+Augustine%3a+~The+Scriptures+are+h</vt:lpwstr>
      </vt:variant>
      <vt:variant>
        <vt:lpwstr/>
      </vt:variant>
      <vt:variant>
        <vt:i4>3670141</vt:i4>
      </vt:variant>
      <vt:variant>
        <vt:i4>27</vt:i4>
      </vt:variant>
      <vt:variant>
        <vt:i4>0</vt:i4>
      </vt:variant>
      <vt:variant>
        <vt:i4>5</vt:i4>
      </vt:variant>
      <vt:variant>
        <vt:lpwstr>https://www.thegospelcoalition.org/essay/authority-inerrancy-scripture/</vt:lpwstr>
      </vt:variant>
      <vt:variant>
        <vt:lpwstr/>
      </vt:variant>
      <vt:variant>
        <vt:i4>3604591</vt:i4>
      </vt:variant>
      <vt:variant>
        <vt:i4>21</vt:i4>
      </vt:variant>
      <vt:variant>
        <vt:i4>0</vt:i4>
      </vt:variant>
      <vt:variant>
        <vt:i4>5</vt:i4>
      </vt:variant>
      <vt:variant>
        <vt:lpwstr>https://www.ligonier.org/posts/bible-reading-plans</vt:lpwstr>
      </vt:variant>
      <vt:variant>
        <vt:lpwstr/>
      </vt:variant>
      <vt:variant>
        <vt:i4>5898309</vt:i4>
      </vt:variant>
      <vt:variant>
        <vt:i4>18</vt:i4>
      </vt:variant>
      <vt:variant>
        <vt:i4>0</vt:i4>
      </vt:variant>
      <vt:variant>
        <vt:i4>5</vt:i4>
      </vt:variant>
      <vt:variant>
        <vt:lpwstr>https://ref.ly/logosres/pbb:ae338e069815455b9f25066a9c8f3541?art=a_unknown_l&amp;off=30092&amp;ctx=o+our+apprehension.+~The+deeper+you+dig+i</vt:lpwstr>
      </vt:variant>
      <vt:variant>
        <vt:lpwstr/>
      </vt:variant>
      <vt:variant>
        <vt:i4>2687015</vt:i4>
      </vt:variant>
      <vt:variant>
        <vt:i4>15</vt:i4>
      </vt:variant>
      <vt:variant>
        <vt:i4>0</vt:i4>
      </vt:variant>
      <vt:variant>
        <vt:i4>5</vt:i4>
      </vt:variant>
      <vt:variant>
        <vt:lpwstr>https://www.thegospelcoalition.org/article/bible-says-about-itself/</vt:lpwstr>
      </vt:variant>
      <vt:variant>
        <vt:lpwstr/>
      </vt:variant>
      <vt:variant>
        <vt:i4>3342386</vt:i4>
      </vt:variant>
      <vt:variant>
        <vt:i4>12</vt:i4>
      </vt:variant>
      <vt:variant>
        <vt:i4>0</vt:i4>
      </vt:variant>
      <vt:variant>
        <vt:i4>5</vt:i4>
      </vt:variant>
      <vt:variant>
        <vt:lpwstr>https://www.thegospelcoalition.org/course/preaching-christ-postmodern-world/</vt:lpwstr>
      </vt:variant>
      <vt:variant>
        <vt:lpwstr>introduction-to-the-course</vt:lpwstr>
      </vt:variant>
      <vt:variant>
        <vt:i4>8257663</vt:i4>
      </vt:variant>
      <vt:variant>
        <vt:i4>9</vt:i4>
      </vt:variant>
      <vt:variant>
        <vt:i4>0</vt:i4>
      </vt:variant>
      <vt:variant>
        <vt:i4>5</vt:i4>
      </vt:variant>
      <vt:variant>
        <vt:lpwstr>https://www.youtube.com/watch?v=Lq1kJLN-izE</vt:lpwstr>
      </vt:variant>
      <vt:variant>
        <vt:lpwstr/>
      </vt:variant>
      <vt:variant>
        <vt:i4>7667758</vt:i4>
      </vt:variant>
      <vt:variant>
        <vt:i4>6</vt:i4>
      </vt:variant>
      <vt:variant>
        <vt:i4>0</vt:i4>
      </vt:variant>
      <vt:variant>
        <vt:i4>5</vt:i4>
      </vt:variant>
      <vt:variant>
        <vt:lpwstr>https://www.thegospelcoalition.org/blogs/justin-taylor/imperatives-indicatives-impossibilities/</vt:lpwstr>
      </vt:variant>
      <vt:variant>
        <vt:lpwstr/>
      </vt:variant>
      <vt:variant>
        <vt:i4>8257663</vt:i4>
      </vt:variant>
      <vt:variant>
        <vt:i4>3</vt:i4>
      </vt:variant>
      <vt:variant>
        <vt:i4>0</vt:i4>
      </vt:variant>
      <vt:variant>
        <vt:i4>5</vt:i4>
      </vt:variant>
      <vt:variant>
        <vt:lpwstr>https://www.youtube.com/watch?v=Lq1kJLN-izE</vt:lpwstr>
      </vt:variant>
      <vt:variant>
        <vt:lpwstr/>
      </vt:variant>
      <vt:variant>
        <vt:i4>6225920</vt:i4>
      </vt:variant>
      <vt:variant>
        <vt:i4>0</vt:i4>
      </vt:variant>
      <vt:variant>
        <vt:i4>0</vt:i4>
      </vt:variant>
      <vt:variant>
        <vt:i4>5</vt:i4>
      </vt:variant>
      <vt:variant>
        <vt:lpwstr>https://www.desiringgod.org/articles/where-is-jesus-in-the-old-testa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Lemore</dc:creator>
  <cp:keywords/>
  <dc:description/>
  <cp:lastModifiedBy>David McLemore</cp:lastModifiedBy>
  <cp:revision>9</cp:revision>
  <cp:lastPrinted>2023-07-08T18:06:00Z</cp:lastPrinted>
  <dcterms:created xsi:type="dcterms:W3CDTF">2023-07-07T17:51:00Z</dcterms:created>
  <dcterms:modified xsi:type="dcterms:W3CDTF">2023-07-08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AdN9wIA"/&gt;&lt;style id="http://www.zotero.org/styles/chicago-note-bibliography" locale="en-US" hasBibliography="1" bibliographyStyleHasBeenSet="0"/&gt;&lt;prefs&gt;&lt;pref name="fieldType" value="Field"/&gt;&lt;p</vt:lpwstr>
  </property>
  <property fmtid="{D5CDD505-2E9C-101B-9397-08002B2CF9AE}" pid="3" name="ZOTERO_PREF_2">
    <vt:lpwstr>ref name="automaticJournalAbbreviations" value="true"/&gt;&lt;pref name="noteType" value="1"/&gt;&lt;/prefs&gt;&lt;/data&gt;</vt:lpwstr>
  </property>
</Properties>
</file>